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2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3.xml" ContentType="application/vnd.openxmlformats-officedocument.themeOverrid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4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theme/themeOverride5.xml" ContentType="application/vnd.openxmlformats-officedocument.themeOverride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787510" w14:textId="77777777" w:rsidR="00281999" w:rsidRDefault="00281999" w:rsidP="00281999">
      <w:pPr>
        <w:pStyle w:val="NoSpacing"/>
        <w:rPr>
          <w:lang w:val="en-US"/>
        </w:rPr>
      </w:pPr>
    </w:p>
    <w:p w14:paraId="612F94BE" w14:textId="17F4F8DD" w:rsidR="00281999" w:rsidRDefault="00281999" w:rsidP="00281999">
      <w:pPr>
        <w:pStyle w:val="NoSpacing"/>
        <w:rPr>
          <w:lang w:val="en-US"/>
        </w:rPr>
      </w:pPr>
    </w:p>
    <w:p w14:paraId="796A241F" w14:textId="75BA74CF" w:rsidR="00883293" w:rsidRDefault="00883293" w:rsidP="00883293">
      <w:pPr>
        <w:widowControl w:val="0"/>
        <w:autoSpaceDE w:val="0"/>
        <w:autoSpaceDN w:val="0"/>
        <w:adjustRightInd w:val="0"/>
        <w:spacing w:line="326" w:lineRule="exact"/>
      </w:pPr>
      <w:r>
        <w:rPr>
          <w:noProof/>
          <w:lang w:eastAsia="sv-SE"/>
        </w:rPr>
        <w:drawing>
          <wp:anchor distT="0" distB="0" distL="114300" distR="114300" simplePos="0" relativeHeight="251655168" behindDoc="1" locked="0" layoutInCell="1" allowOverlap="1" wp14:anchorId="6D40EF7A" wp14:editId="3878811D">
            <wp:simplePos x="0" y="0"/>
            <wp:positionH relativeFrom="margin">
              <wp:posOffset>304800</wp:posOffset>
            </wp:positionH>
            <wp:positionV relativeFrom="margin">
              <wp:posOffset>125730</wp:posOffset>
            </wp:positionV>
            <wp:extent cx="1114425" cy="1209675"/>
            <wp:effectExtent l="0" t="0" r="9525" b="9525"/>
            <wp:wrapNone/>
            <wp:docPr id="309" name="Bildobjekt 309" descr="Description: Beskrivning: hd_vertikal_farg WORD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0" descr="Description: Beskrivning: hd_vertikal_farg WORD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8B710" w14:textId="77777777" w:rsidR="00883293" w:rsidRDefault="00883293" w:rsidP="00883293">
      <w:pPr>
        <w:widowControl w:val="0"/>
        <w:autoSpaceDE w:val="0"/>
        <w:autoSpaceDN w:val="0"/>
        <w:adjustRightInd w:val="0"/>
        <w:spacing w:line="326" w:lineRule="exact"/>
      </w:pPr>
    </w:p>
    <w:p w14:paraId="1B93E01E" w14:textId="77777777" w:rsidR="00883293" w:rsidRDefault="00883293" w:rsidP="00883293">
      <w:pPr>
        <w:widowControl w:val="0"/>
        <w:autoSpaceDE w:val="0"/>
        <w:autoSpaceDN w:val="0"/>
        <w:adjustRightInd w:val="0"/>
        <w:spacing w:line="326" w:lineRule="exact"/>
      </w:pPr>
    </w:p>
    <w:p w14:paraId="1309A9C1" w14:textId="77777777" w:rsidR="00883293" w:rsidRDefault="00883293" w:rsidP="00883293">
      <w:pPr>
        <w:widowControl w:val="0"/>
        <w:autoSpaceDE w:val="0"/>
        <w:autoSpaceDN w:val="0"/>
        <w:adjustRightInd w:val="0"/>
        <w:spacing w:line="326" w:lineRule="exact"/>
      </w:pPr>
    </w:p>
    <w:p w14:paraId="74C21632" w14:textId="77777777" w:rsidR="00883293" w:rsidRDefault="00883293" w:rsidP="00883293"/>
    <w:p w14:paraId="54DA6823" w14:textId="77777777" w:rsidR="00883293" w:rsidRDefault="00883293" w:rsidP="00883293"/>
    <w:p w14:paraId="59D9D6D0" w14:textId="77777777" w:rsidR="00883293" w:rsidRDefault="00883293" w:rsidP="00883293"/>
    <w:p w14:paraId="1512CA13" w14:textId="77777777" w:rsidR="00883293" w:rsidRDefault="00883293" w:rsidP="00883293"/>
    <w:p w14:paraId="0CDEEC95" w14:textId="77777777" w:rsidR="00883293" w:rsidRDefault="00883293" w:rsidP="00883293"/>
    <w:p w14:paraId="5F26D403" w14:textId="77777777" w:rsidR="00883293" w:rsidRPr="00541172" w:rsidRDefault="00B7324A" w:rsidP="00883293">
      <w:pPr>
        <w:pStyle w:val="Titel"/>
        <w:rPr>
          <w:rFonts w:cs="Arial"/>
          <w:szCs w:val="36"/>
          <w:lang w:val="en-US"/>
        </w:rPr>
      </w:pPr>
      <w:r w:rsidRPr="00541172">
        <w:rPr>
          <w:rFonts w:cs="Arial"/>
          <w:szCs w:val="36"/>
          <w:lang w:val="en-US"/>
        </w:rPr>
        <w:t>Thesis report</w:t>
      </w:r>
    </w:p>
    <w:p w14:paraId="6FA066A8" w14:textId="77777777" w:rsidR="00B7324A" w:rsidRPr="00B7324A" w:rsidRDefault="00B7324A" w:rsidP="00B7324A">
      <w:pPr>
        <w:spacing w:after="0"/>
        <w:rPr>
          <w:rStyle w:val="Text5"/>
          <w:lang w:val="en-GB"/>
        </w:rPr>
      </w:pPr>
      <w:r w:rsidRPr="00B7324A">
        <w:rPr>
          <w:rStyle w:val="Text5"/>
          <w:lang w:val="en-GB"/>
        </w:rPr>
        <w:t>Master thesis in Micro</w:t>
      </w:r>
      <w:r>
        <w:rPr>
          <w:rStyle w:val="Text5"/>
          <w:lang w:val="en-GB"/>
        </w:rPr>
        <w:t>data Analysis</w:t>
      </w:r>
    </w:p>
    <w:p w14:paraId="778F26A0" w14:textId="77777777" w:rsidR="00B7324A" w:rsidRPr="00B7324A" w:rsidRDefault="00B7324A" w:rsidP="00B7324A">
      <w:pPr>
        <w:pStyle w:val="NoSpacing"/>
        <w:rPr>
          <w:rFonts w:ascii="Arial" w:hAnsi="Arial" w:cs="Arial"/>
          <w:sz w:val="32"/>
          <w:szCs w:val="32"/>
          <w:lang w:val="en-US"/>
        </w:rPr>
      </w:pPr>
      <w:r w:rsidRPr="00B7324A">
        <w:rPr>
          <w:rFonts w:ascii="Arial" w:hAnsi="Arial" w:cs="Arial"/>
          <w:sz w:val="32"/>
          <w:szCs w:val="32"/>
          <w:lang w:val="en-US"/>
        </w:rPr>
        <w:t>Business Intelligence Program</w:t>
      </w:r>
    </w:p>
    <w:p w14:paraId="49C9C208" w14:textId="77777777" w:rsidR="00B7324A" w:rsidRPr="00B7324A" w:rsidRDefault="00B7324A" w:rsidP="00B7324A">
      <w:pPr>
        <w:pStyle w:val="NoSpacing"/>
        <w:rPr>
          <w:rFonts w:ascii="Arial" w:hAnsi="Arial" w:cs="Arial"/>
          <w:sz w:val="32"/>
          <w:szCs w:val="32"/>
          <w:lang w:val="en-US"/>
        </w:rPr>
      </w:pPr>
      <w:r w:rsidRPr="00B7324A">
        <w:rPr>
          <w:rFonts w:ascii="Arial" w:hAnsi="Arial" w:cs="Arial"/>
          <w:sz w:val="32"/>
          <w:szCs w:val="32"/>
          <w:lang w:val="en-US"/>
        </w:rPr>
        <w:t>School for Technology and Business Studies</w:t>
      </w:r>
    </w:p>
    <w:p w14:paraId="5C259B20" w14:textId="77777777" w:rsidR="00B7324A" w:rsidRPr="00B7324A" w:rsidRDefault="00B7324A" w:rsidP="00B7324A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B7324A">
        <w:rPr>
          <w:rFonts w:ascii="Arial" w:hAnsi="Arial" w:cs="Arial"/>
          <w:sz w:val="32"/>
          <w:szCs w:val="32"/>
        </w:rPr>
        <w:t>Dalarna University</w:t>
      </w:r>
    </w:p>
    <w:p w14:paraId="29BCFBE2" w14:textId="77777777" w:rsidR="00B7324A" w:rsidRPr="00B7324A" w:rsidRDefault="00B7324A" w:rsidP="00B7324A">
      <w:pPr>
        <w:pStyle w:val="NoSpacing"/>
      </w:pPr>
    </w:p>
    <w:p w14:paraId="5217DE19" w14:textId="77777777" w:rsidR="00883293" w:rsidRPr="00B7324A" w:rsidRDefault="00883293" w:rsidP="00B7324A">
      <w:pPr>
        <w:spacing w:before="240" w:after="240"/>
        <w:rPr>
          <w:rStyle w:val="Text3"/>
          <w:sz w:val="32"/>
          <w:lang w:val="en-GB"/>
        </w:rPr>
      </w:pPr>
      <w:r>
        <w:rPr>
          <w:noProof/>
          <w:lang w:eastAsia="sv-SE"/>
        </w:rPr>
        <w:drawing>
          <wp:anchor distT="0" distB="0" distL="114300" distR="114300" simplePos="0" relativeHeight="251656192" behindDoc="0" locked="0" layoutInCell="1" allowOverlap="1" wp14:anchorId="1F6C85BE" wp14:editId="01FE07CF">
            <wp:simplePos x="0" y="0"/>
            <wp:positionH relativeFrom="column">
              <wp:posOffset>-31115</wp:posOffset>
            </wp:positionH>
            <wp:positionV relativeFrom="paragraph">
              <wp:posOffset>357403</wp:posOffset>
            </wp:positionV>
            <wp:extent cx="5105400" cy="180975"/>
            <wp:effectExtent l="0" t="0" r="0" b="9525"/>
            <wp:wrapNone/>
            <wp:docPr id="310" name="Bildobjekt 310" descr="Description: Stre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2" descr="Description: Streck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324A">
        <w:rPr>
          <w:rStyle w:val="Text3"/>
          <w:sz w:val="32"/>
          <w:lang w:val="en-GB"/>
        </w:rPr>
        <w:t>Titeln</w:t>
      </w:r>
    </w:p>
    <w:p w14:paraId="78B04C7B" w14:textId="755141C9" w:rsidR="00883293" w:rsidRPr="00B7324A" w:rsidRDefault="00A751CE" w:rsidP="00B7324A">
      <w:pPr>
        <w:spacing w:before="240" w:after="240"/>
        <w:rPr>
          <w:lang w:val="en-GB"/>
        </w:rPr>
      </w:pPr>
      <w:r>
        <w:rPr>
          <w:rStyle w:val="Text3"/>
          <w:rFonts w:eastAsia="Calibri"/>
          <w:lang w:val="en-GB"/>
        </w:rPr>
        <w:t xml:space="preserve">All for one one for </w:t>
      </w:r>
      <w:r w:rsidR="00667619">
        <w:rPr>
          <w:rStyle w:val="Text3"/>
          <w:rFonts w:eastAsia="Calibri"/>
          <w:lang w:val="en-GB"/>
        </w:rPr>
        <w:t>A</w:t>
      </w:r>
      <w:r>
        <w:rPr>
          <w:rStyle w:val="Text3"/>
          <w:rFonts w:eastAsia="Calibri"/>
          <w:lang w:val="en-GB"/>
        </w:rPr>
        <w:t>ll</w:t>
      </w:r>
    </w:p>
    <w:p w14:paraId="1E72FE00" w14:textId="77777777" w:rsidR="00883293" w:rsidRPr="00B7324A" w:rsidRDefault="00883293" w:rsidP="00883293">
      <w:pPr>
        <w:rPr>
          <w:lang w:val="en-GB"/>
        </w:rPr>
      </w:pPr>
    </w:p>
    <w:p w14:paraId="3C870E75" w14:textId="77777777" w:rsidR="00883293" w:rsidRPr="00B7324A" w:rsidRDefault="00883293" w:rsidP="00883293">
      <w:pPr>
        <w:rPr>
          <w:lang w:val="en-GB"/>
        </w:rPr>
      </w:pPr>
    </w:p>
    <w:p w14:paraId="24426AC8" w14:textId="77777777" w:rsidR="00883293" w:rsidRPr="00B7324A" w:rsidRDefault="00883293" w:rsidP="00883293">
      <w:pPr>
        <w:rPr>
          <w:lang w:val="en-GB"/>
        </w:rPr>
      </w:pPr>
    </w:p>
    <w:p w14:paraId="2307510D" w14:textId="77777777" w:rsidR="00883293" w:rsidRPr="00B7324A" w:rsidRDefault="00883293" w:rsidP="00883293">
      <w:pPr>
        <w:rPr>
          <w:lang w:val="en-GB"/>
        </w:rPr>
      </w:pPr>
    </w:p>
    <w:p w14:paraId="6ABD23C1" w14:textId="61508EE4" w:rsidR="00883293" w:rsidRPr="00B7324A" w:rsidRDefault="00B7324A" w:rsidP="00883293">
      <w:pPr>
        <w:spacing w:after="0" w:line="260" w:lineRule="atLeast"/>
        <w:rPr>
          <w:rFonts w:ascii="Times New Roman" w:eastAsia="Calibri" w:hAnsi="Times New Roman"/>
          <w:lang w:val="en-GB"/>
        </w:rPr>
      </w:pPr>
      <w:r w:rsidRPr="00B7324A">
        <w:rPr>
          <w:rFonts w:ascii="Times New Roman" w:eastAsia="Calibri" w:hAnsi="Times New Roman"/>
          <w:lang w:val="en-GB"/>
        </w:rPr>
        <w:t>Author</w:t>
      </w:r>
      <w:r w:rsidR="00883293" w:rsidRPr="00B7324A">
        <w:rPr>
          <w:rFonts w:ascii="Times New Roman" w:eastAsia="Calibri" w:hAnsi="Times New Roman"/>
          <w:lang w:val="en-GB"/>
        </w:rPr>
        <w:t>:</w:t>
      </w:r>
      <w:r w:rsidR="00A751CE">
        <w:rPr>
          <w:rFonts w:ascii="Times New Roman" w:eastAsia="Calibri" w:hAnsi="Times New Roman"/>
          <w:lang w:val="en-GB"/>
        </w:rPr>
        <w:t xml:space="preserve"> Bamshad Shirmohammadi</w:t>
      </w:r>
      <w:r w:rsidR="00883293" w:rsidRPr="00B7324A">
        <w:rPr>
          <w:rFonts w:ascii="Times New Roman" w:eastAsia="Calibri" w:hAnsi="Times New Roman"/>
          <w:lang w:val="en-GB"/>
        </w:rPr>
        <w:t xml:space="preserve"> </w:t>
      </w:r>
    </w:p>
    <w:p w14:paraId="7511A09E" w14:textId="6B1E1349" w:rsidR="00883293" w:rsidRPr="00B7324A" w:rsidRDefault="00B7324A" w:rsidP="00883293">
      <w:pPr>
        <w:spacing w:after="0" w:line="260" w:lineRule="atLeast"/>
        <w:rPr>
          <w:rFonts w:ascii="Times New Roman" w:eastAsia="Calibri" w:hAnsi="Times New Roman"/>
          <w:lang w:val="en-GB"/>
        </w:rPr>
      </w:pPr>
      <w:r w:rsidRPr="00B7324A">
        <w:rPr>
          <w:rFonts w:ascii="Times New Roman" w:eastAsia="Calibri" w:hAnsi="Times New Roman"/>
          <w:lang w:val="en-GB"/>
        </w:rPr>
        <w:t>Supervisor</w:t>
      </w:r>
      <w:r w:rsidR="00883293" w:rsidRPr="00B7324A">
        <w:rPr>
          <w:rFonts w:ascii="Times New Roman" w:eastAsia="Calibri" w:hAnsi="Times New Roman"/>
          <w:lang w:val="en-GB"/>
        </w:rPr>
        <w:t xml:space="preserve">: </w:t>
      </w:r>
      <w:r w:rsidR="00362AE0">
        <w:rPr>
          <w:rFonts w:ascii="Times New Roman" w:eastAsia="Calibri" w:hAnsi="Times New Roman"/>
          <w:lang w:val="en-GB"/>
        </w:rPr>
        <w:t>P</w:t>
      </w:r>
      <w:r w:rsidR="00362AE0" w:rsidRPr="00362AE0">
        <w:rPr>
          <w:rFonts w:ascii="Times New Roman" w:eastAsia="Calibri" w:hAnsi="Times New Roman"/>
          <w:lang w:val="en-GB"/>
        </w:rPr>
        <w:t>rofessor Arend Hintze</w:t>
      </w:r>
    </w:p>
    <w:p w14:paraId="404BB0C1" w14:textId="77777777" w:rsidR="00883293" w:rsidRPr="00541172" w:rsidRDefault="00883293" w:rsidP="00883293">
      <w:pPr>
        <w:spacing w:after="0" w:line="260" w:lineRule="atLeast"/>
        <w:rPr>
          <w:rFonts w:ascii="Times New Roman" w:eastAsia="Calibri" w:hAnsi="Times New Roman"/>
          <w:lang w:val="fr-FR"/>
        </w:rPr>
      </w:pPr>
      <w:r>
        <w:rPr>
          <w:rFonts w:ascii="Times New Roman" w:hAnsi="Times New Roman"/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D6F4D3D" wp14:editId="097E549D">
                <wp:simplePos x="0" y="0"/>
                <wp:positionH relativeFrom="column">
                  <wp:posOffset>4958080</wp:posOffset>
                </wp:positionH>
                <wp:positionV relativeFrom="paragraph">
                  <wp:posOffset>33655</wp:posOffset>
                </wp:positionV>
                <wp:extent cx="1485900" cy="1009650"/>
                <wp:effectExtent l="0" t="0" r="0" b="0"/>
                <wp:wrapSquare wrapText="bothSides"/>
                <wp:docPr id="311" name="Textruta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1009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F0A68" w14:textId="77777777" w:rsidR="00022F7B" w:rsidRPr="00D53D3A" w:rsidRDefault="00022F7B" w:rsidP="00883293">
                            <w:pPr>
                              <w:spacing w:after="0"/>
                              <w:rPr>
                                <w:rFonts w:ascii="Times New Roman" w:eastAsia="Calibri" w:hAnsi="Times New Roman"/>
                              </w:rPr>
                            </w:pPr>
                            <w:r w:rsidRPr="00D53D3A">
                              <w:rPr>
                                <w:rFonts w:ascii="Times New Roman" w:eastAsia="Calibri" w:hAnsi="Times New Roman"/>
                              </w:rPr>
                              <w:t>Dalarna</w:t>
                            </w:r>
                            <w:r>
                              <w:rPr>
                                <w:rFonts w:ascii="Times New Roman" w:eastAsia="Calibri" w:hAnsi="Times New Roman"/>
                              </w:rPr>
                              <w:t xml:space="preserve"> University</w:t>
                            </w:r>
                          </w:p>
                          <w:p w14:paraId="25FF1C1D" w14:textId="77777777" w:rsidR="00022F7B" w:rsidRPr="00D53D3A" w:rsidRDefault="00022F7B" w:rsidP="00883293">
                            <w:pPr>
                              <w:spacing w:after="0"/>
                              <w:rPr>
                                <w:rFonts w:ascii="Times New Roman" w:eastAsia="Calibri" w:hAnsi="Times New Roman"/>
                              </w:rPr>
                            </w:pPr>
                            <w:r w:rsidRPr="00D53D3A">
                              <w:rPr>
                                <w:rFonts w:ascii="Times New Roman" w:eastAsia="Calibri" w:hAnsi="Times New Roman"/>
                              </w:rPr>
                              <w:t>791 88 Falun</w:t>
                            </w:r>
                          </w:p>
                          <w:p w14:paraId="46E64067" w14:textId="77777777" w:rsidR="00022F7B" w:rsidRPr="00D53D3A" w:rsidRDefault="00022F7B" w:rsidP="00883293">
                            <w:pPr>
                              <w:spacing w:after="0"/>
                              <w:rPr>
                                <w:rFonts w:ascii="Times New Roman" w:eastAsia="Calibri" w:hAnsi="Times New Roman"/>
                              </w:rPr>
                            </w:pPr>
                            <w:r w:rsidRPr="00D53D3A">
                              <w:rPr>
                                <w:rFonts w:ascii="Times New Roman" w:eastAsia="Calibri" w:hAnsi="Times New Roman"/>
                              </w:rPr>
                              <w:t>Sweden</w:t>
                            </w:r>
                          </w:p>
                          <w:p w14:paraId="0A418E48" w14:textId="77777777" w:rsidR="00022F7B" w:rsidRPr="00D53D3A" w:rsidRDefault="00022F7B" w:rsidP="00883293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D53D3A">
                              <w:rPr>
                                <w:rFonts w:ascii="Times New Roman" w:eastAsia="Calibri" w:hAnsi="Times New Roman"/>
                              </w:rPr>
                              <w:t>Tel 023-77 80 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6F4D3D" id="_x0000_t202" coordsize="21600,21600" o:spt="202" path="m,l,21600r21600,l21600,xe">
                <v:stroke joinstyle="miter"/>
                <v:path gradientshapeok="t" o:connecttype="rect"/>
              </v:shapetype>
              <v:shape id="Textruta 311" o:spid="_x0000_s1026" type="#_x0000_t202" style="position:absolute;margin-left:390.4pt;margin-top:2.65pt;width:117pt;height:79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" stroked="f" strokeweight=".5pt">
                <v:textbox>
                  <w:txbxContent>
                    <w:p w14:paraId="72BF0A68" w14:textId="77777777" w:rsidR="00022F7B" w:rsidRPr="00D53D3A" w:rsidRDefault="00022F7B" w:rsidP="00883293">
                      <w:pPr>
                        <w:spacing w:after="0"/>
                        <w:rPr>
                          <w:rFonts w:ascii="Times New Roman" w:eastAsia="Calibri" w:hAnsi="Times New Roman"/>
                        </w:rPr>
                      </w:pPr>
                      <w:r w:rsidRPr="00D53D3A">
                        <w:rPr>
                          <w:rFonts w:ascii="Times New Roman" w:eastAsia="Calibri" w:hAnsi="Times New Roman"/>
                        </w:rPr>
                        <w:t>Dalarna</w:t>
                      </w:r>
                      <w:r>
                        <w:rPr>
                          <w:rFonts w:ascii="Times New Roman" w:eastAsia="Calibri" w:hAnsi="Times New Roman"/>
                        </w:rPr>
                        <w:t xml:space="preserve"> University</w:t>
                      </w:r>
                    </w:p>
                    <w:p w14:paraId="25FF1C1D" w14:textId="77777777" w:rsidR="00022F7B" w:rsidRPr="00D53D3A" w:rsidRDefault="00022F7B" w:rsidP="00883293">
                      <w:pPr>
                        <w:spacing w:after="0"/>
                        <w:rPr>
                          <w:rFonts w:ascii="Times New Roman" w:eastAsia="Calibri" w:hAnsi="Times New Roman"/>
                        </w:rPr>
                      </w:pPr>
                      <w:r w:rsidRPr="00D53D3A">
                        <w:rPr>
                          <w:rFonts w:ascii="Times New Roman" w:eastAsia="Calibri" w:hAnsi="Times New Roman"/>
                        </w:rPr>
                        <w:t>791 88 Falun</w:t>
                      </w:r>
                    </w:p>
                    <w:p w14:paraId="46E64067" w14:textId="77777777" w:rsidR="00022F7B" w:rsidRPr="00D53D3A" w:rsidRDefault="00022F7B" w:rsidP="00883293">
                      <w:pPr>
                        <w:spacing w:after="0"/>
                        <w:rPr>
                          <w:rFonts w:ascii="Times New Roman" w:eastAsia="Calibri" w:hAnsi="Times New Roman"/>
                        </w:rPr>
                      </w:pPr>
                      <w:r w:rsidRPr="00D53D3A">
                        <w:rPr>
                          <w:rFonts w:ascii="Times New Roman" w:eastAsia="Calibri" w:hAnsi="Times New Roman"/>
                        </w:rPr>
                        <w:t>Sweden</w:t>
                      </w:r>
                    </w:p>
                    <w:p w14:paraId="0A418E48" w14:textId="77777777" w:rsidR="00022F7B" w:rsidRPr="00D53D3A" w:rsidRDefault="00022F7B" w:rsidP="00883293">
                      <w:pPr>
                        <w:rPr>
                          <w:rFonts w:ascii="Times New Roman" w:hAnsi="Times New Roman"/>
                        </w:rPr>
                      </w:pPr>
                      <w:r w:rsidRPr="00D53D3A">
                        <w:rPr>
                          <w:rFonts w:ascii="Times New Roman" w:eastAsia="Calibri" w:hAnsi="Times New Roman"/>
                        </w:rPr>
                        <w:t>Tel 023-77 80 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41172">
        <w:rPr>
          <w:rFonts w:ascii="Times New Roman" w:eastAsia="Calibri" w:hAnsi="Times New Roman"/>
          <w:lang w:val="fr-FR"/>
        </w:rPr>
        <w:t>Examin</w:t>
      </w:r>
      <w:r w:rsidR="00B7324A" w:rsidRPr="00541172">
        <w:rPr>
          <w:rFonts w:ascii="Times New Roman" w:eastAsia="Calibri" w:hAnsi="Times New Roman"/>
          <w:lang w:val="fr-FR"/>
        </w:rPr>
        <w:t>e</w:t>
      </w:r>
      <w:r w:rsidRPr="00541172">
        <w:rPr>
          <w:rFonts w:ascii="Times New Roman" w:eastAsia="Calibri" w:hAnsi="Times New Roman"/>
          <w:lang w:val="fr-FR"/>
        </w:rPr>
        <w:t xml:space="preserve">r: </w:t>
      </w:r>
    </w:p>
    <w:p w14:paraId="32C8B08F" w14:textId="77777777" w:rsidR="00883293" w:rsidRPr="00541172" w:rsidRDefault="00B7324A" w:rsidP="00883293">
      <w:pPr>
        <w:spacing w:after="0" w:line="260" w:lineRule="atLeast"/>
        <w:rPr>
          <w:rFonts w:ascii="Times New Roman" w:eastAsia="Calibri" w:hAnsi="Times New Roman"/>
          <w:lang w:val="fr-FR"/>
        </w:rPr>
      </w:pPr>
      <w:r w:rsidRPr="00541172">
        <w:rPr>
          <w:rFonts w:ascii="Times New Roman" w:eastAsia="Calibri" w:hAnsi="Times New Roman"/>
          <w:lang w:val="fr-FR"/>
        </w:rPr>
        <w:t>Subject</w:t>
      </w:r>
      <w:r w:rsidR="00883293" w:rsidRPr="00541172">
        <w:rPr>
          <w:rFonts w:ascii="Times New Roman" w:eastAsia="Calibri" w:hAnsi="Times New Roman"/>
          <w:lang w:val="fr-FR"/>
        </w:rPr>
        <w:t xml:space="preserve">: </w:t>
      </w:r>
    </w:p>
    <w:p w14:paraId="582A2C9F" w14:textId="7ABE12C8" w:rsidR="00883293" w:rsidRPr="00541172" w:rsidRDefault="00B7324A" w:rsidP="00883293">
      <w:pPr>
        <w:spacing w:after="0" w:line="260" w:lineRule="atLeast"/>
        <w:rPr>
          <w:rFonts w:ascii="Times New Roman" w:eastAsia="Calibri" w:hAnsi="Times New Roman"/>
          <w:lang w:val="fr-FR"/>
        </w:rPr>
      </w:pPr>
      <w:r w:rsidRPr="00541172">
        <w:rPr>
          <w:rFonts w:ascii="Times New Roman" w:eastAsia="Calibri" w:hAnsi="Times New Roman"/>
          <w:lang w:val="fr-FR"/>
        </w:rPr>
        <w:t>Course code</w:t>
      </w:r>
      <w:r w:rsidR="00883293" w:rsidRPr="00541172">
        <w:rPr>
          <w:rFonts w:ascii="Times New Roman" w:eastAsia="Calibri" w:hAnsi="Times New Roman"/>
          <w:lang w:val="fr-FR"/>
        </w:rPr>
        <w:t>:</w:t>
      </w:r>
      <w:r w:rsidRPr="00541172">
        <w:rPr>
          <w:rFonts w:ascii="Times New Roman" w:eastAsia="Calibri" w:hAnsi="Times New Roman"/>
          <w:lang w:val="fr-FR"/>
        </w:rPr>
        <w:t xml:space="preserve"> MI400</w:t>
      </w:r>
      <w:r w:rsidR="00541172">
        <w:rPr>
          <w:rFonts w:ascii="Times New Roman" w:eastAsia="Calibri" w:hAnsi="Times New Roman"/>
          <w:lang w:val="fr-FR"/>
        </w:rPr>
        <w:t>2</w:t>
      </w:r>
    </w:p>
    <w:p w14:paraId="64FEC553" w14:textId="7EAC3811" w:rsidR="00883293" w:rsidRPr="00541172" w:rsidRDefault="00883293" w:rsidP="00883293">
      <w:pPr>
        <w:spacing w:after="0" w:line="260" w:lineRule="atLeast"/>
        <w:rPr>
          <w:rFonts w:ascii="Times New Roman" w:eastAsia="Calibri" w:hAnsi="Times New Roman"/>
          <w:lang w:val="fr-FR"/>
        </w:rPr>
      </w:pPr>
      <w:r w:rsidRPr="00541172">
        <w:rPr>
          <w:rFonts w:ascii="Times New Roman" w:eastAsia="Calibri" w:hAnsi="Times New Roman"/>
          <w:lang w:val="fr-FR"/>
        </w:rPr>
        <w:t>Po</w:t>
      </w:r>
      <w:r w:rsidR="00B7324A" w:rsidRPr="00541172">
        <w:rPr>
          <w:rFonts w:ascii="Times New Roman" w:eastAsia="Calibri" w:hAnsi="Times New Roman"/>
          <w:lang w:val="fr-FR"/>
        </w:rPr>
        <w:t>ints</w:t>
      </w:r>
      <w:r w:rsidRPr="00541172">
        <w:rPr>
          <w:rFonts w:ascii="Times New Roman" w:eastAsia="Calibri" w:hAnsi="Times New Roman"/>
          <w:lang w:val="fr-FR"/>
        </w:rPr>
        <w:t xml:space="preserve">: </w:t>
      </w:r>
      <w:r w:rsidR="00541172">
        <w:rPr>
          <w:rFonts w:ascii="Times New Roman" w:eastAsia="Calibri" w:hAnsi="Times New Roman"/>
          <w:lang w:val="fr-FR"/>
        </w:rPr>
        <w:t>15/</w:t>
      </w:r>
      <w:r w:rsidR="00B7324A" w:rsidRPr="00541172">
        <w:rPr>
          <w:rFonts w:ascii="Times New Roman" w:eastAsia="Calibri" w:hAnsi="Times New Roman"/>
          <w:lang w:val="fr-FR"/>
        </w:rPr>
        <w:t>30</w:t>
      </w:r>
      <w:r w:rsidRPr="00541172">
        <w:rPr>
          <w:rFonts w:ascii="Times New Roman" w:eastAsia="Calibri" w:hAnsi="Times New Roman"/>
          <w:lang w:val="fr-FR"/>
        </w:rPr>
        <w:t>hp</w:t>
      </w:r>
    </w:p>
    <w:p w14:paraId="1CE4DAC5" w14:textId="1CA003A5" w:rsidR="00883293" w:rsidRDefault="00B7324A" w:rsidP="00883293">
      <w:pPr>
        <w:spacing w:after="0" w:line="260" w:lineRule="atLeast"/>
        <w:rPr>
          <w:rFonts w:ascii="Times New Roman" w:eastAsia="Calibri" w:hAnsi="Times New Roman"/>
          <w:lang w:val="en-GB"/>
        </w:rPr>
      </w:pPr>
      <w:r w:rsidRPr="00B7324A">
        <w:rPr>
          <w:rFonts w:ascii="Times New Roman" w:eastAsia="Calibri" w:hAnsi="Times New Roman"/>
          <w:lang w:val="en-GB"/>
        </w:rPr>
        <w:t>Date of the e</w:t>
      </w:r>
      <w:r w:rsidR="00883293" w:rsidRPr="00B7324A">
        <w:rPr>
          <w:rFonts w:ascii="Times New Roman" w:eastAsia="Calibri" w:hAnsi="Times New Roman"/>
          <w:lang w:val="en-GB"/>
        </w:rPr>
        <w:t>xamination: 20XX-XX-XX</w:t>
      </w:r>
    </w:p>
    <w:p w14:paraId="41B88877" w14:textId="5F58078F" w:rsidR="00334494" w:rsidRDefault="00334494" w:rsidP="00883293">
      <w:pPr>
        <w:spacing w:after="0" w:line="260" w:lineRule="atLeast"/>
        <w:rPr>
          <w:rFonts w:ascii="Times New Roman" w:eastAsia="Calibri" w:hAnsi="Times New Roman"/>
          <w:lang w:val="en-GB"/>
        </w:rPr>
      </w:pPr>
    </w:p>
    <w:p w14:paraId="4F26D9FB" w14:textId="208554A4" w:rsidR="00334494" w:rsidRDefault="00334494" w:rsidP="00883293">
      <w:pPr>
        <w:spacing w:after="0" w:line="260" w:lineRule="atLeast"/>
        <w:rPr>
          <w:rFonts w:ascii="Times New Roman" w:eastAsia="Calibri" w:hAnsi="Times New Roman"/>
          <w:lang w:val="en-GB"/>
        </w:rPr>
      </w:pPr>
    </w:p>
    <w:p w14:paraId="360CE4FB" w14:textId="27B93D03" w:rsidR="00334494" w:rsidRDefault="00334494" w:rsidP="00883293">
      <w:pPr>
        <w:spacing w:after="0" w:line="260" w:lineRule="atLeast"/>
        <w:rPr>
          <w:rFonts w:ascii="Times New Roman" w:eastAsia="Calibri" w:hAnsi="Times New Roman"/>
          <w:lang w:val="en-GB"/>
        </w:rPr>
      </w:pPr>
    </w:p>
    <w:p w14:paraId="08666F0A" w14:textId="77777777" w:rsidR="00334494" w:rsidRPr="00B7324A" w:rsidRDefault="00334494" w:rsidP="00883293">
      <w:pPr>
        <w:spacing w:after="0" w:line="260" w:lineRule="atLeast"/>
        <w:rPr>
          <w:rFonts w:ascii="Times New Roman" w:eastAsia="Calibri" w:hAnsi="Times New Roman"/>
          <w:lang w:val="en-GB"/>
        </w:rPr>
      </w:pPr>
    </w:p>
    <w:p w14:paraId="12A97456" w14:textId="7FAB2D9D" w:rsidR="00281999" w:rsidRDefault="007B2986" w:rsidP="00883293">
      <w:pPr>
        <w:pStyle w:val="NoSpacing"/>
        <w:jc w:val="center"/>
        <w:rPr>
          <w:rFonts w:ascii="Times New Roman" w:hAnsi="Times New Roman"/>
          <w:b/>
          <w:sz w:val="24"/>
          <w:lang w:val="en-US"/>
        </w:rPr>
      </w:pPr>
      <w:r w:rsidRPr="007B2986">
        <w:rPr>
          <w:rFonts w:ascii="Times New Roman" w:hAnsi="Times New Roman"/>
          <w:b/>
          <w:sz w:val="24"/>
          <w:lang w:val="en-US"/>
        </w:rPr>
        <w:lastRenderedPageBreak/>
        <w:t>Abstract</w:t>
      </w:r>
    </w:p>
    <w:p w14:paraId="6501E6C1" w14:textId="14FE6ABC" w:rsidR="00A614FF" w:rsidRDefault="00A614FF" w:rsidP="00883293">
      <w:pPr>
        <w:pStyle w:val="NoSpacing"/>
        <w:jc w:val="center"/>
        <w:rPr>
          <w:rFonts w:ascii="Times New Roman" w:hAnsi="Times New Roman"/>
          <w:b/>
          <w:sz w:val="24"/>
          <w:lang w:val="en-US"/>
        </w:rPr>
      </w:pPr>
    </w:p>
    <w:p w14:paraId="35C0DDC6" w14:textId="4308B7C4" w:rsidR="00A614FF" w:rsidRDefault="00A614FF" w:rsidP="00A614FF">
      <w:pPr>
        <w:rPr>
          <w:lang w:val="en-US"/>
        </w:rPr>
      </w:pPr>
    </w:p>
    <w:p w14:paraId="407EB4F1" w14:textId="57F05A1D" w:rsidR="00A614FF" w:rsidRDefault="00A614FF" w:rsidP="00A614FF">
      <w:pPr>
        <w:rPr>
          <w:lang w:val="en-US"/>
        </w:rPr>
      </w:pPr>
    </w:p>
    <w:p w14:paraId="3ABDFF33" w14:textId="25F41A40" w:rsidR="00A614FF" w:rsidRDefault="00A614FF" w:rsidP="00A614FF">
      <w:pPr>
        <w:rPr>
          <w:lang w:val="en-US"/>
        </w:rPr>
      </w:pPr>
    </w:p>
    <w:p w14:paraId="209FD11C" w14:textId="2E25DA11" w:rsidR="00A614FF" w:rsidRDefault="00A614FF" w:rsidP="00A614FF">
      <w:pPr>
        <w:rPr>
          <w:lang w:val="en-US"/>
        </w:rPr>
      </w:pPr>
    </w:p>
    <w:p w14:paraId="7D2B8F2B" w14:textId="0B207264" w:rsidR="00A614FF" w:rsidRDefault="00A614FF" w:rsidP="00A614FF">
      <w:pPr>
        <w:rPr>
          <w:lang w:val="en-US"/>
        </w:rPr>
      </w:pPr>
    </w:p>
    <w:p w14:paraId="76D10CEA" w14:textId="4CE95BC0" w:rsidR="00A614FF" w:rsidRDefault="00A614FF" w:rsidP="00A614FF">
      <w:pPr>
        <w:rPr>
          <w:lang w:val="en-US"/>
        </w:rPr>
      </w:pPr>
    </w:p>
    <w:p w14:paraId="2F71C093" w14:textId="39F5897D" w:rsidR="00A614FF" w:rsidRDefault="00A614FF" w:rsidP="00A614FF">
      <w:pPr>
        <w:rPr>
          <w:lang w:val="en-US"/>
        </w:rPr>
      </w:pPr>
    </w:p>
    <w:p w14:paraId="1BA86232" w14:textId="25CBCD37" w:rsidR="00A614FF" w:rsidRDefault="00A614FF" w:rsidP="00A614FF">
      <w:pPr>
        <w:rPr>
          <w:lang w:val="en-US"/>
        </w:rPr>
      </w:pPr>
    </w:p>
    <w:p w14:paraId="168C8189" w14:textId="27523458" w:rsidR="00A614FF" w:rsidRDefault="00A614FF" w:rsidP="00A614FF">
      <w:pPr>
        <w:rPr>
          <w:lang w:val="en-US"/>
        </w:rPr>
      </w:pPr>
    </w:p>
    <w:p w14:paraId="17AEEA10" w14:textId="2C563657" w:rsidR="00A614FF" w:rsidRDefault="00A614FF" w:rsidP="00A614FF">
      <w:pPr>
        <w:rPr>
          <w:lang w:val="en-US"/>
        </w:rPr>
      </w:pPr>
    </w:p>
    <w:p w14:paraId="026F68DF" w14:textId="0716EE82" w:rsidR="00A614FF" w:rsidRDefault="00A614FF" w:rsidP="00A614FF">
      <w:pPr>
        <w:rPr>
          <w:lang w:val="en-US"/>
        </w:rPr>
      </w:pPr>
    </w:p>
    <w:p w14:paraId="15C8AD40" w14:textId="4EAB2750" w:rsidR="00A614FF" w:rsidRDefault="00A614FF" w:rsidP="00A614FF">
      <w:pPr>
        <w:rPr>
          <w:lang w:val="en-US"/>
        </w:rPr>
      </w:pPr>
    </w:p>
    <w:p w14:paraId="17100610" w14:textId="5CC55573" w:rsidR="00A614FF" w:rsidRDefault="00A614FF" w:rsidP="00A614FF">
      <w:pPr>
        <w:rPr>
          <w:lang w:val="en-US"/>
        </w:rPr>
      </w:pPr>
    </w:p>
    <w:p w14:paraId="196BFB1D" w14:textId="5E8D554F" w:rsidR="00A614FF" w:rsidRDefault="00A614FF" w:rsidP="00A614FF">
      <w:pPr>
        <w:rPr>
          <w:lang w:val="en-US"/>
        </w:rPr>
      </w:pPr>
    </w:p>
    <w:p w14:paraId="6F0EA65E" w14:textId="201148DB" w:rsidR="00A614FF" w:rsidRDefault="00A614FF" w:rsidP="00A614FF">
      <w:pPr>
        <w:rPr>
          <w:lang w:val="en-US"/>
        </w:rPr>
      </w:pPr>
    </w:p>
    <w:p w14:paraId="5224B1D4" w14:textId="64C6FBAA" w:rsidR="00A614FF" w:rsidRDefault="00A614FF" w:rsidP="00A614FF">
      <w:pPr>
        <w:rPr>
          <w:lang w:val="en-US"/>
        </w:rPr>
      </w:pPr>
    </w:p>
    <w:p w14:paraId="40B186F1" w14:textId="7592B1C0" w:rsidR="00A614FF" w:rsidRDefault="00A614FF" w:rsidP="00A614FF">
      <w:pPr>
        <w:rPr>
          <w:lang w:val="en-US"/>
        </w:rPr>
      </w:pPr>
    </w:p>
    <w:p w14:paraId="17BA09AA" w14:textId="57117C6C" w:rsidR="00A614FF" w:rsidRDefault="00A614FF" w:rsidP="00A614FF">
      <w:pPr>
        <w:rPr>
          <w:lang w:val="en-US"/>
        </w:rPr>
      </w:pPr>
    </w:p>
    <w:p w14:paraId="54DF27E1" w14:textId="1009CB1E" w:rsidR="00A614FF" w:rsidRDefault="00A614FF" w:rsidP="00A614FF">
      <w:pPr>
        <w:rPr>
          <w:lang w:val="en-US"/>
        </w:rPr>
      </w:pPr>
    </w:p>
    <w:p w14:paraId="62C1F259" w14:textId="457B1FDE" w:rsidR="00A614FF" w:rsidRDefault="00A614FF" w:rsidP="00A614FF">
      <w:pPr>
        <w:rPr>
          <w:lang w:val="en-US"/>
        </w:rPr>
      </w:pPr>
    </w:p>
    <w:p w14:paraId="1F8251D4" w14:textId="77777777" w:rsidR="00A614FF" w:rsidRDefault="00A614FF" w:rsidP="00A614FF">
      <w:pPr>
        <w:rPr>
          <w:lang w:val="en-US"/>
        </w:rPr>
      </w:pPr>
    </w:p>
    <w:p w14:paraId="2CD28A97" w14:textId="658A051C" w:rsidR="007B2986" w:rsidRDefault="007B2986" w:rsidP="00F90834">
      <w:pPr>
        <w:rPr>
          <w:rFonts w:ascii="Times New Roman" w:hAnsi="Times New Roman"/>
          <w:lang w:val="en-US"/>
        </w:rPr>
      </w:pPr>
    </w:p>
    <w:p w14:paraId="7AF2EDDE" w14:textId="549C50AA" w:rsidR="00A614FF" w:rsidRDefault="00A614FF" w:rsidP="00F90834">
      <w:pPr>
        <w:rPr>
          <w:rFonts w:ascii="Times New Roman" w:hAnsi="Times New Roman"/>
          <w:lang w:val="en-US"/>
        </w:rPr>
      </w:pPr>
    </w:p>
    <w:p w14:paraId="0BCF5CB5" w14:textId="2D244227" w:rsidR="00A614FF" w:rsidRDefault="00A614FF" w:rsidP="00F90834">
      <w:pPr>
        <w:rPr>
          <w:rFonts w:ascii="Times New Roman" w:hAnsi="Times New Roman"/>
          <w:lang w:val="en-US"/>
        </w:rPr>
      </w:pPr>
    </w:p>
    <w:p w14:paraId="630AA70F" w14:textId="2AB7E2EF" w:rsidR="00A614FF" w:rsidRDefault="00A614FF" w:rsidP="00F90834">
      <w:pPr>
        <w:rPr>
          <w:rFonts w:ascii="Times New Roman" w:hAnsi="Times New Roman"/>
          <w:lang w:val="en-US"/>
        </w:rPr>
      </w:pPr>
    </w:p>
    <w:p w14:paraId="6B89C7A8" w14:textId="77777777" w:rsidR="00A614FF" w:rsidRPr="00F90834" w:rsidRDefault="00A614FF" w:rsidP="00F90834">
      <w:pPr>
        <w:rPr>
          <w:rFonts w:ascii="Times New Roman" w:hAnsi="Times New Roman"/>
          <w:lang w:val="en-US"/>
        </w:rPr>
      </w:pPr>
    </w:p>
    <w:sdt>
      <w:sdtPr>
        <w:rPr>
          <w:rFonts w:asciiTheme="majorBidi" w:hAnsiTheme="majorBidi"/>
          <w:sz w:val="24"/>
        </w:rPr>
        <w:id w:val="-18319022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DDA1401" w14:textId="2CF72EF0" w:rsidR="004C2682" w:rsidRPr="004C2682" w:rsidRDefault="004C2682" w:rsidP="004C2682">
          <w:pPr>
            <w:pStyle w:val="NoSpacing"/>
            <w:rPr>
              <w:rFonts w:ascii="Times New Roman" w:hAnsi="Times New Roman"/>
              <w:b/>
              <w:sz w:val="24"/>
              <w:lang w:val="en-US"/>
            </w:rPr>
          </w:pPr>
          <w:r>
            <w:rPr>
              <w:rFonts w:ascii="Times New Roman" w:hAnsi="Times New Roman"/>
              <w:b/>
              <w:sz w:val="24"/>
              <w:lang w:val="en-US"/>
            </w:rPr>
            <w:t>Contents</w:t>
          </w:r>
        </w:p>
        <w:p w14:paraId="114AADA0" w14:textId="02055C05" w:rsidR="00520420" w:rsidRDefault="004C2682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580367" w:history="1">
            <w:r w:rsidR="00520420" w:rsidRPr="005D7F63">
              <w:rPr>
                <w:rStyle w:val="Hyperlink"/>
                <w:noProof/>
                <w:lang w:val="en-US"/>
              </w:rPr>
              <w:t>Introduction</w:t>
            </w:r>
            <w:r w:rsidR="00520420">
              <w:rPr>
                <w:noProof/>
                <w:webHidden/>
              </w:rPr>
              <w:tab/>
            </w:r>
            <w:r w:rsidR="00520420">
              <w:rPr>
                <w:noProof/>
                <w:webHidden/>
              </w:rPr>
              <w:fldChar w:fldCharType="begin"/>
            </w:r>
            <w:r w:rsidR="00520420">
              <w:rPr>
                <w:noProof/>
                <w:webHidden/>
              </w:rPr>
              <w:instrText xml:space="preserve"> PAGEREF _Toc58580367 \h </w:instrText>
            </w:r>
            <w:r w:rsidR="00520420">
              <w:rPr>
                <w:noProof/>
                <w:webHidden/>
              </w:rPr>
            </w:r>
            <w:r w:rsidR="00520420">
              <w:rPr>
                <w:noProof/>
                <w:webHidden/>
              </w:rPr>
              <w:fldChar w:fldCharType="separate"/>
            </w:r>
            <w:r w:rsidR="00520420">
              <w:rPr>
                <w:noProof/>
                <w:webHidden/>
              </w:rPr>
              <w:t>1</w:t>
            </w:r>
            <w:r w:rsidR="00520420">
              <w:rPr>
                <w:noProof/>
                <w:webHidden/>
              </w:rPr>
              <w:fldChar w:fldCharType="end"/>
            </w:r>
          </w:hyperlink>
        </w:p>
        <w:p w14:paraId="78F38087" w14:textId="633F7C10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68" w:history="1">
            <w:r w:rsidRPr="005D7F63">
              <w:rPr>
                <w:rStyle w:val="Hyperlink"/>
                <w:noProof/>
                <w:lang w:val="en-US"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6BE18" w14:textId="4F64CA61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69" w:history="1">
            <w:r w:rsidRPr="005D7F63">
              <w:rPr>
                <w:rStyle w:val="Hyperlink"/>
                <w:noProof/>
                <w:lang w:val="en-US"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76CB9" w14:textId="3D942C24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0" w:history="1">
            <w:r w:rsidRPr="005D7F63">
              <w:rPr>
                <w:rStyle w:val="Hyperlink"/>
                <w:noProof/>
                <w:lang w:val="en-US"/>
              </w:rPr>
              <w:t>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2AC0F" w14:textId="3428A44B" w:rsidR="00520420" w:rsidRDefault="0052042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1" w:history="1">
            <w:r w:rsidRPr="005D7F63">
              <w:rPr>
                <w:rStyle w:val="Hyperlink"/>
                <w:noProof/>
                <w:lang w:val="en-US"/>
              </w:rPr>
              <w:t>Material an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F6D6D" w14:textId="41FD3A73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2" w:history="1">
            <w:r w:rsidRPr="005D7F63">
              <w:rPr>
                <w:rStyle w:val="Hyperlink"/>
                <w:noProof/>
                <w:lang w:val="en-US"/>
              </w:rPr>
              <w:t>Experi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5CE5B" w14:textId="4F54D30C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3" w:history="1">
            <w:r w:rsidRPr="005D7F63">
              <w:rPr>
                <w:rStyle w:val="Hyperlink"/>
                <w:noProof/>
                <w:lang w:val="en-US"/>
              </w:rPr>
              <w:t>Data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A5825" w14:textId="7E8D3554" w:rsidR="00520420" w:rsidRDefault="0052042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4" w:history="1">
            <w:r w:rsidRPr="005D7F63">
              <w:rPr>
                <w:rStyle w:val="Hyperlink"/>
                <w:noProof/>
                <w:lang w:val="en-US"/>
              </w:rPr>
              <w:t>LOD.cs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44A2C" w14:textId="44BA9343" w:rsidR="00520420" w:rsidRDefault="0052042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5" w:history="1">
            <w:r w:rsidRPr="005D7F63">
              <w:rPr>
                <w:rStyle w:val="Hyperlink"/>
                <w:noProof/>
                <w:lang w:val="en-US"/>
              </w:rPr>
              <w:t>Movement.cs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E65CF" w14:textId="3BFDA3E8" w:rsidR="00520420" w:rsidRDefault="0052042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6" w:history="1">
            <w:r w:rsidRPr="005D7F63">
              <w:rPr>
                <w:rStyle w:val="Hyperlink"/>
                <w:noProof/>
                <w:lang w:val="en-US"/>
              </w:rPr>
              <w:t>Beep.cs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4785C" w14:textId="20A344A2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7" w:history="1">
            <w:r w:rsidRPr="005D7F63">
              <w:rPr>
                <w:rStyle w:val="Hyperlink"/>
                <w:noProof/>
                <w:lang w:val="en-US"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A4A2C" w14:textId="0CF93036" w:rsidR="00520420" w:rsidRDefault="0052042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8" w:history="1">
            <w:r w:rsidRPr="005D7F63">
              <w:rPr>
                <w:rStyle w:val="Hyperlink"/>
                <w:noProof/>
                <w:lang w:val="en-US"/>
              </w:rPr>
              <w:t>LOD analy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C5146" w14:textId="27CF14AC" w:rsidR="00520420" w:rsidRDefault="0052042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79" w:history="1">
            <w:r w:rsidRPr="005D7F63">
              <w:rPr>
                <w:rStyle w:val="Hyperlink"/>
                <w:noProof/>
                <w:lang w:val="en-US"/>
              </w:rPr>
              <w:t>Movement analy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6DBBA" w14:textId="538E8BA5" w:rsidR="00520420" w:rsidRDefault="00520420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0" w:history="1">
            <w:r w:rsidRPr="005D7F63">
              <w:rPr>
                <w:rStyle w:val="Hyperlink"/>
                <w:noProof/>
                <w:lang w:val="en-US"/>
              </w:rPr>
              <w:t>Beep analy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81443" w14:textId="6151D02F" w:rsidR="00520420" w:rsidRDefault="0052042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1" w:history="1">
            <w:r w:rsidRPr="005D7F63">
              <w:rPr>
                <w:rStyle w:val="Hyperlink"/>
                <w:noProof/>
                <w:lang w:val="en-US"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E0FD3" w14:textId="232997F5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2" w:history="1">
            <w:r w:rsidRPr="005D7F63">
              <w:rPr>
                <w:rStyle w:val="Hyperlink"/>
                <w:noProof/>
                <w:lang w:val="en-US"/>
              </w:rPr>
              <w:t>Score variations through generations (Based on LOD fil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2086A" w14:textId="238FDF97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3" w:history="1">
            <w:r w:rsidRPr="005D7F63">
              <w:rPr>
                <w:rStyle w:val="Hyperlink"/>
                <w:noProof/>
                <w:lang w:val="en-US"/>
              </w:rPr>
              <w:t>Overall score statistics (Based on LOD fil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9A087" w14:textId="3281F079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4" w:history="1">
            <w:r w:rsidRPr="005D7F63">
              <w:rPr>
                <w:rStyle w:val="Hyperlink"/>
                <w:noProof/>
                <w:lang w:val="en-US"/>
              </w:rPr>
              <w:t>Clone versus not clone statistics (Based on LOD fil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02299" w14:textId="37EF3C6D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5" w:history="1">
            <w:r w:rsidRPr="005D7F63">
              <w:rPr>
                <w:rStyle w:val="Hyperlink"/>
                <w:noProof/>
                <w:lang w:val="en-US"/>
              </w:rPr>
              <w:t>Behavioral statistics (Based on movement fil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C3353" w14:textId="2E62EED2" w:rsidR="00520420" w:rsidRDefault="0052042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6" w:history="1">
            <w:r w:rsidRPr="005D7F63">
              <w:rPr>
                <w:rStyle w:val="Hyperlink"/>
                <w:noProof/>
                <w:lang w:val="en-US"/>
              </w:rPr>
              <w:t>Beep versus mute statistics (based on beep fil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9FEFE" w14:textId="4848BBD1" w:rsidR="00520420" w:rsidRDefault="0052042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7" w:history="1">
            <w:r w:rsidRPr="005D7F63">
              <w:rPr>
                <w:rStyle w:val="Hyperlink"/>
                <w:noProof/>
                <w:lang w:val="en-US"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8629C" w14:textId="1A840EDE" w:rsidR="00520420" w:rsidRDefault="0052042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8" w:history="1">
            <w:r w:rsidRPr="005D7F63">
              <w:rPr>
                <w:rStyle w:val="Hyperlink"/>
                <w:noProof/>
                <w:lang w:val="en-US"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C031E" w14:textId="5F58CF7F" w:rsidR="00520420" w:rsidRDefault="00520420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8580389" w:history="1">
            <w:r w:rsidRPr="005D7F6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80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BCCCE" w14:textId="6D6066E5" w:rsidR="00334494" w:rsidRPr="00334494" w:rsidRDefault="004C2682" w:rsidP="00334494">
          <w:r>
            <w:rPr>
              <w:b/>
              <w:bCs/>
              <w:noProof/>
            </w:rPr>
            <w:fldChar w:fldCharType="end"/>
          </w:r>
        </w:p>
      </w:sdtContent>
    </w:sdt>
    <w:p w14:paraId="73D5DEF2" w14:textId="77777777" w:rsidR="00334494" w:rsidRDefault="00334494" w:rsidP="00F96056">
      <w:pPr>
        <w:pStyle w:val="Heading1"/>
        <w:rPr>
          <w:lang w:val="en-US"/>
        </w:rPr>
      </w:pPr>
    </w:p>
    <w:p w14:paraId="441A2714" w14:textId="77777777" w:rsidR="00334494" w:rsidRDefault="00334494" w:rsidP="00F96056">
      <w:pPr>
        <w:pStyle w:val="Heading1"/>
        <w:rPr>
          <w:lang w:val="en-US"/>
        </w:rPr>
      </w:pPr>
    </w:p>
    <w:p w14:paraId="6C783ACC" w14:textId="3A72BDB8" w:rsidR="003773C1" w:rsidRDefault="003773C1" w:rsidP="003773C1">
      <w:pPr>
        <w:rPr>
          <w:lang w:val="en-US"/>
        </w:rPr>
      </w:pPr>
    </w:p>
    <w:p w14:paraId="5EE516BB" w14:textId="6B00C2DB" w:rsidR="003773C1" w:rsidRDefault="003773C1" w:rsidP="003773C1">
      <w:pPr>
        <w:rPr>
          <w:lang w:val="en-US"/>
        </w:rPr>
      </w:pPr>
    </w:p>
    <w:p w14:paraId="174032BD" w14:textId="3C0DD493" w:rsidR="003773C1" w:rsidRDefault="003773C1" w:rsidP="003773C1">
      <w:pPr>
        <w:rPr>
          <w:lang w:val="en-US"/>
        </w:rPr>
      </w:pPr>
    </w:p>
    <w:p w14:paraId="79A0F0DA" w14:textId="77777777" w:rsidR="003773C1" w:rsidRPr="003773C1" w:rsidRDefault="003773C1" w:rsidP="003773C1">
      <w:pPr>
        <w:rPr>
          <w:lang w:val="en-US"/>
        </w:rPr>
      </w:pPr>
    </w:p>
    <w:p w14:paraId="6C52C2C0" w14:textId="77777777" w:rsidR="003C3C3B" w:rsidRDefault="003C3C3B" w:rsidP="00F96056">
      <w:pPr>
        <w:pStyle w:val="Heading1"/>
        <w:rPr>
          <w:lang w:val="en-US"/>
        </w:rPr>
        <w:sectPr w:rsidR="003C3C3B" w:rsidSect="0086356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pgNumType w:fmt="lowerRoman" w:start="1"/>
          <w:cols w:space="708"/>
          <w:docGrid w:linePitch="360"/>
        </w:sectPr>
      </w:pPr>
    </w:p>
    <w:p w14:paraId="4DF61CC6" w14:textId="46A2BDA8" w:rsidR="007B2986" w:rsidRDefault="007B2986" w:rsidP="00F96056">
      <w:pPr>
        <w:pStyle w:val="Heading1"/>
        <w:rPr>
          <w:lang w:val="en-US"/>
        </w:rPr>
      </w:pPr>
      <w:bookmarkStart w:id="0" w:name="_Toc58580367"/>
      <w:r w:rsidRPr="007B2986">
        <w:rPr>
          <w:lang w:val="en-US"/>
        </w:rPr>
        <w:lastRenderedPageBreak/>
        <w:t>Introduction</w:t>
      </w:r>
      <w:bookmarkEnd w:id="0"/>
    </w:p>
    <w:p w14:paraId="75CD01FA" w14:textId="2EBCA39B" w:rsidR="00BC523F" w:rsidRPr="00BC523F" w:rsidRDefault="00BC523F" w:rsidP="00945734">
      <w:pPr>
        <w:rPr>
          <w:lang w:val="en-US"/>
        </w:rPr>
      </w:pPr>
      <w:r w:rsidRPr="00BC523F">
        <w:rPr>
          <w:lang w:val="en-US"/>
        </w:rPr>
        <w:t xml:space="preserve">The </w:t>
      </w:r>
      <w:r w:rsidR="003B0FCB" w:rsidRPr="00BC523F">
        <w:rPr>
          <w:lang w:val="en-US"/>
        </w:rPr>
        <w:t>state</w:t>
      </w:r>
      <w:r w:rsidR="00BF4FA4">
        <w:rPr>
          <w:lang w:val="en-US"/>
        </w:rPr>
        <w:t xml:space="preserve"> </w:t>
      </w:r>
      <w:r w:rsidR="003B0FCB" w:rsidRPr="00BC523F">
        <w:rPr>
          <w:lang w:val="en-US"/>
        </w:rPr>
        <w:t>of</w:t>
      </w:r>
      <w:r w:rsidR="00BF4FA4">
        <w:rPr>
          <w:lang w:val="en-US"/>
        </w:rPr>
        <w:t xml:space="preserve"> </w:t>
      </w:r>
      <w:r w:rsidR="003B0FCB" w:rsidRPr="00BC523F">
        <w:rPr>
          <w:lang w:val="en-US"/>
        </w:rPr>
        <w:t>the</w:t>
      </w:r>
      <w:r w:rsidR="00BF4FA4">
        <w:rPr>
          <w:lang w:val="en-US"/>
        </w:rPr>
        <w:t xml:space="preserve"> </w:t>
      </w:r>
      <w:r w:rsidR="003B0FCB" w:rsidRPr="00BC523F">
        <w:rPr>
          <w:lang w:val="en-US"/>
        </w:rPr>
        <w:t>art</w:t>
      </w:r>
      <w:r w:rsidRPr="00BC523F">
        <w:rPr>
          <w:lang w:val="en-US"/>
        </w:rPr>
        <w:t xml:space="preserve"> machine learning technique to optimize neural network AI</w:t>
      </w:r>
      <w:r>
        <w:rPr>
          <w:lang w:val="en-US"/>
        </w:rPr>
        <w:t xml:space="preserve"> </w:t>
      </w:r>
      <w:r w:rsidRPr="00BC523F">
        <w:rPr>
          <w:lang w:val="en-US"/>
        </w:rPr>
        <w:t xml:space="preserve">controllers (agents) is back-propagation and deep learning. This method assumes that solutions and examples for such solutions are known. A </w:t>
      </w:r>
      <w:r w:rsidR="00825B2F" w:rsidRPr="00BC523F">
        <w:rPr>
          <w:lang w:val="en-US"/>
        </w:rPr>
        <w:t>di</w:t>
      </w:r>
      <w:r w:rsidR="00825B2F">
        <w:rPr>
          <w:lang w:val="en-US"/>
        </w:rPr>
        <w:t>f</w:t>
      </w:r>
      <w:r w:rsidR="00825B2F" w:rsidRPr="00BC523F">
        <w:rPr>
          <w:lang w:val="en-US"/>
        </w:rPr>
        <w:t>ferent</w:t>
      </w:r>
      <w:r>
        <w:rPr>
          <w:lang w:val="en-US"/>
        </w:rPr>
        <w:t xml:space="preserve"> </w:t>
      </w:r>
      <w:r w:rsidRPr="00BC523F">
        <w:rPr>
          <w:lang w:val="en-US"/>
        </w:rPr>
        <w:t>approach to this is evolutionary computation and genetic algorithms. Instead of</w:t>
      </w:r>
      <w:r>
        <w:rPr>
          <w:lang w:val="en-US"/>
        </w:rPr>
        <w:t xml:space="preserve"> </w:t>
      </w:r>
      <w:r w:rsidRPr="00BC523F">
        <w:rPr>
          <w:lang w:val="en-US"/>
        </w:rPr>
        <w:t>rewarding proper responses to speci</w:t>
      </w:r>
      <w:r w:rsidR="002E181A">
        <w:rPr>
          <w:lang w:val="en-US"/>
        </w:rPr>
        <w:t>fi</w:t>
      </w:r>
      <w:r w:rsidRPr="00BC523F">
        <w:rPr>
          <w:lang w:val="en-US"/>
        </w:rPr>
        <w:t>c</w:t>
      </w:r>
      <w:r w:rsidR="002E181A">
        <w:rPr>
          <w:lang w:val="en-US"/>
        </w:rPr>
        <w:t xml:space="preserve"> </w:t>
      </w:r>
      <w:r w:rsidRPr="00BC523F">
        <w:rPr>
          <w:lang w:val="en-US"/>
        </w:rPr>
        <w:t>situations and hoping for proper generalization, a genetic algorithm uses an objective function. This objective function</w:t>
      </w:r>
      <w:r>
        <w:rPr>
          <w:lang w:val="en-US"/>
        </w:rPr>
        <w:t xml:space="preserve"> </w:t>
      </w:r>
      <w:r w:rsidRPr="00BC523F">
        <w:rPr>
          <w:lang w:val="en-US"/>
        </w:rPr>
        <w:t>evaluates the total performance of a system and can select controllers that perform better. Over many generations such system optimizes controllers, often</w:t>
      </w:r>
      <w:r w:rsidR="002E181A">
        <w:rPr>
          <w:lang w:val="en-US"/>
        </w:rPr>
        <w:t xml:space="preserve"> fin</w:t>
      </w:r>
      <w:r w:rsidRPr="00BC523F">
        <w:rPr>
          <w:lang w:val="en-US"/>
        </w:rPr>
        <w:t xml:space="preserve">ds more creative solutions </w:t>
      </w:r>
      <w:sdt>
        <w:sdtPr>
          <w:rPr>
            <w:lang w:val="en-US"/>
          </w:rPr>
          <w:id w:val="-810246865"/>
          <w:citation/>
        </w:sdtPr>
        <w:sdtEndPr/>
        <w:sdtContent>
          <w:r w:rsidR="0091057A">
            <w:rPr>
              <w:lang w:val="en-US"/>
            </w:rPr>
            <w:fldChar w:fldCharType="begin"/>
          </w:r>
          <w:r w:rsidR="00655EB8">
            <w:rPr>
              <w:lang w:val="en-US"/>
            </w:rPr>
            <w:instrText xml:space="preserve">CITATION Joe \l 1033 </w:instrText>
          </w:r>
          <w:r w:rsidR="0091057A">
            <w:rPr>
              <w:lang w:val="en-US"/>
            </w:rPr>
            <w:fldChar w:fldCharType="separate"/>
          </w:r>
          <w:r w:rsidR="00635972" w:rsidRPr="00635972">
            <w:rPr>
              <w:noProof/>
              <w:lang w:val="en-US"/>
            </w:rPr>
            <w:t>[1]</w:t>
          </w:r>
          <w:r w:rsidR="0091057A">
            <w:rPr>
              <w:lang w:val="en-US"/>
            </w:rPr>
            <w:fldChar w:fldCharType="end"/>
          </w:r>
        </w:sdtContent>
      </w:sdt>
      <w:r w:rsidRPr="00BC523F">
        <w:rPr>
          <w:lang w:val="en-US"/>
        </w:rPr>
        <w:t>, and most importantly does not require knowledge about speci</w:t>
      </w:r>
      <w:r w:rsidR="00376EDA">
        <w:rPr>
          <w:lang w:val="en-US"/>
        </w:rPr>
        <w:t>fic</w:t>
      </w:r>
      <w:r w:rsidRPr="00BC523F">
        <w:rPr>
          <w:lang w:val="en-US"/>
        </w:rPr>
        <w:t xml:space="preserve"> actions but only the desired outcome.</w:t>
      </w:r>
      <w:r>
        <w:rPr>
          <w:lang w:val="en-US"/>
        </w:rPr>
        <w:t xml:space="preserve"> </w:t>
      </w:r>
      <w:r w:rsidRPr="00BC523F">
        <w:rPr>
          <w:lang w:val="en-US"/>
        </w:rPr>
        <w:t>This method works well when optimizing individual controllers as their objectives do not con</w:t>
      </w:r>
      <w:r w:rsidR="001426AF">
        <w:rPr>
          <w:lang w:val="en-US"/>
        </w:rPr>
        <w:t>flict</w:t>
      </w:r>
      <w:r w:rsidRPr="00BC523F">
        <w:rPr>
          <w:lang w:val="en-US"/>
        </w:rPr>
        <w:t xml:space="preserve"> with the objectives of other controllers. When agents</w:t>
      </w:r>
      <w:r>
        <w:rPr>
          <w:lang w:val="en-US"/>
        </w:rPr>
        <w:t xml:space="preserve"> </w:t>
      </w:r>
      <w:r w:rsidRPr="00BC523F">
        <w:rPr>
          <w:lang w:val="en-US"/>
        </w:rPr>
        <w:t xml:space="preserve">need to interact or work in teams </w:t>
      </w:r>
      <w:sdt>
        <w:sdtPr>
          <w:rPr>
            <w:lang w:val="en-US"/>
          </w:rPr>
          <w:id w:val="1244994278"/>
          <w:citation/>
        </w:sdtPr>
        <w:sdtEndPr/>
        <w:sdtContent>
          <w:r w:rsidR="005E511F">
            <w:rPr>
              <w:lang w:val="en-US"/>
            </w:rPr>
            <w:fldChar w:fldCharType="begin"/>
          </w:r>
          <w:r w:rsidR="003D13CD">
            <w:rPr>
              <w:lang w:val="en-US"/>
            </w:rPr>
            <w:instrText xml:space="preserve">CITATION Are14 \l 1033 </w:instrText>
          </w:r>
          <w:r w:rsidR="005E511F">
            <w:rPr>
              <w:lang w:val="en-US"/>
            </w:rPr>
            <w:fldChar w:fldCharType="separate"/>
          </w:r>
          <w:r w:rsidR="00635972" w:rsidRPr="00635972">
            <w:rPr>
              <w:noProof/>
              <w:lang w:val="en-US"/>
            </w:rPr>
            <w:t>[2]</w:t>
          </w:r>
          <w:r w:rsidR="005E511F">
            <w:rPr>
              <w:lang w:val="en-US"/>
            </w:rPr>
            <w:fldChar w:fldCharType="end"/>
          </w:r>
        </w:sdtContent>
      </w:sdt>
      <w:r w:rsidRPr="00BC523F">
        <w:rPr>
          <w:lang w:val="en-US"/>
        </w:rPr>
        <w:t>, the situation becomes much more complicated, and often the goals of the individual are contrary to the success of the</w:t>
      </w:r>
      <w:r>
        <w:rPr>
          <w:lang w:val="en-US"/>
        </w:rPr>
        <w:t xml:space="preserve"> </w:t>
      </w:r>
      <w:r w:rsidRPr="00BC523F">
        <w:rPr>
          <w:lang w:val="en-US"/>
        </w:rPr>
        <w:t>group. Imagine self driving cars. Optimizing them to reach their goal as fast as</w:t>
      </w:r>
      <w:r>
        <w:rPr>
          <w:lang w:val="en-US"/>
        </w:rPr>
        <w:t xml:space="preserve"> </w:t>
      </w:r>
      <w:r w:rsidRPr="00BC523F">
        <w:rPr>
          <w:lang w:val="en-US"/>
        </w:rPr>
        <w:t>possible might induce negative side e</w:t>
      </w:r>
      <w:r w:rsidR="00B557BB">
        <w:rPr>
          <w:lang w:val="en-US"/>
        </w:rPr>
        <w:t>ff</w:t>
      </w:r>
      <w:r w:rsidRPr="00BC523F">
        <w:rPr>
          <w:lang w:val="en-US"/>
        </w:rPr>
        <w:t>ects. How to overcome such issues?</w:t>
      </w:r>
      <w:r>
        <w:rPr>
          <w:lang w:val="en-US"/>
        </w:rPr>
        <w:t xml:space="preserve"> </w:t>
      </w:r>
      <w:r w:rsidRPr="00BC523F">
        <w:rPr>
          <w:lang w:val="en-US"/>
        </w:rPr>
        <w:t>Group level selection plays an important role in evolution. Often individuals</w:t>
      </w:r>
      <w:r>
        <w:rPr>
          <w:lang w:val="en-US"/>
        </w:rPr>
        <w:t xml:space="preserve"> </w:t>
      </w:r>
      <w:r w:rsidRPr="00BC523F">
        <w:rPr>
          <w:lang w:val="en-US"/>
        </w:rPr>
        <w:t>do not act alone, but in groups. As such they can achieve together more than</w:t>
      </w:r>
      <w:r>
        <w:rPr>
          <w:lang w:val="en-US"/>
        </w:rPr>
        <w:t xml:space="preserve"> </w:t>
      </w:r>
      <w:r w:rsidRPr="00BC523F">
        <w:rPr>
          <w:lang w:val="en-US"/>
        </w:rPr>
        <w:t>alone. Collaborative hunting is one of those examples, where individuals are</w:t>
      </w:r>
      <w:r>
        <w:rPr>
          <w:lang w:val="en-US"/>
        </w:rPr>
        <w:t xml:space="preserve"> </w:t>
      </w:r>
      <w:r w:rsidRPr="00BC523F">
        <w:rPr>
          <w:lang w:val="en-US"/>
        </w:rPr>
        <w:t xml:space="preserve">not selected individually but as a group </w:t>
      </w:r>
      <w:sdt>
        <w:sdtPr>
          <w:rPr>
            <w:lang w:val="en-US"/>
          </w:rPr>
          <w:id w:val="407901413"/>
          <w:citation/>
        </w:sdtPr>
        <w:sdtEndPr/>
        <w:sdtContent>
          <w:r w:rsidR="00645D14">
            <w:rPr>
              <w:lang w:val="en-US"/>
            </w:rPr>
            <w:fldChar w:fldCharType="begin"/>
          </w:r>
          <w:r w:rsidR="00645D14">
            <w:rPr>
              <w:lang w:val="en-US"/>
            </w:rPr>
            <w:instrText xml:space="preserve"> CITATION Ger10 \l 1033 </w:instrText>
          </w:r>
          <w:r w:rsidR="00645D14">
            <w:rPr>
              <w:lang w:val="en-US"/>
            </w:rPr>
            <w:fldChar w:fldCharType="separate"/>
          </w:r>
          <w:r w:rsidR="00635972" w:rsidRPr="00635972">
            <w:rPr>
              <w:noProof/>
              <w:lang w:val="en-US"/>
            </w:rPr>
            <w:t>[3]</w:t>
          </w:r>
          <w:r w:rsidR="00645D14">
            <w:rPr>
              <w:lang w:val="en-US"/>
            </w:rPr>
            <w:fldChar w:fldCharType="end"/>
          </w:r>
        </w:sdtContent>
      </w:sdt>
      <w:r w:rsidRPr="00BC523F">
        <w:rPr>
          <w:lang w:val="en-US"/>
        </w:rPr>
        <w:t>. This group level selection scheme</w:t>
      </w:r>
      <w:r>
        <w:rPr>
          <w:lang w:val="en-US"/>
        </w:rPr>
        <w:t xml:space="preserve"> </w:t>
      </w:r>
      <w:r w:rsidRPr="00BC523F">
        <w:rPr>
          <w:lang w:val="en-US"/>
        </w:rPr>
        <w:t>typically pools the resources the group collected and redistributes them back</w:t>
      </w:r>
      <w:r>
        <w:rPr>
          <w:lang w:val="en-US"/>
        </w:rPr>
        <w:t xml:space="preserve"> </w:t>
      </w:r>
      <w:r w:rsidRPr="00BC523F">
        <w:rPr>
          <w:lang w:val="en-US"/>
        </w:rPr>
        <w:t>equally, which implies that groups are evaluated by their average performance.</w:t>
      </w:r>
      <w:r>
        <w:rPr>
          <w:lang w:val="en-US"/>
        </w:rPr>
        <w:t xml:space="preserve"> </w:t>
      </w:r>
      <w:r w:rsidRPr="00BC523F">
        <w:rPr>
          <w:lang w:val="en-US"/>
        </w:rPr>
        <w:t>What if this scheme is altered? Imagine a group is rewarded according to</w:t>
      </w:r>
      <w:r>
        <w:rPr>
          <w:lang w:val="en-US"/>
        </w:rPr>
        <w:t xml:space="preserve"> </w:t>
      </w:r>
      <w:r w:rsidRPr="00BC523F">
        <w:rPr>
          <w:lang w:val="en-US"/>
        </w:rPr>
        <w:t>the performance of its best individual (all for one) or its worst performer (one</w:t>
      </w:r>
      <w:r>
        <w:rPr>
          <w:lang w:val="en-US"/>
        </w:rPr>
        <w:t xml:space="preserve"> </w:t>
      </w:r>
      <w:r w:rsidRPr="00BC523F">
        <w:rPr>
          <w:lang w:val="en-US"/>
        </w:rPr>
        <w:t>for all)?</w:t>
      </w:r>
      <w:r>
        <w:rPr>
          <w:lang w:val="en-US"/>
        </w:rPr>
        <w:t xml:space="preserve"> </w:t>
      </w:r>
      <w:r w:rsidRPr="00BC523F">
        <w:rPr>
          <w:lang w:val="en-US"/>
        </w:rPr>
        <w:t>In the all for one case, you would pool all resources on one individual,</w:t>
      </w:r>
      <w:r>
        <w:rPr>
          <w:lang w:val="en-US"/>
        </w:rPr>
        <w:t xml:space="preserve"> </w:t>
      </w:r>
      <w:r w:rsidRPr="00BC523F">
        <w:rPr>
          <w:lang w:val="en-US"/>
        </w:rPr>
        <w:t>and in the case of the one for all you would distri</w:t>
      </w:r>
      <w:bookmarkStart w:id="1" w:name="_GoBack"/>
      <w:bookmarkEnd w:id="1"/>
      <w:r w:rsidRPr="00BC523F">
        <w:rPr>
          <w:lang w:val="en-US"/>
        </w:rPr>
        <w:t>bute the resources as fairly</w:t>
      </w:r>
      <w:r>
        <w:rPr>
          <w:lang w:val="en-US"/>
        </w:rPr>
        <w:t xml:space="preserve"> </w:t>
      </w:r>
      <w:r w:rsidRPr="00BC523F">
        <w:rPr>
          <w:lang w:val="en-US"/>
        </w:rPr>
        <w:t>as possible. The big question is, which of the two groups collected the most</w:t>
      </w:r>
      <w:r>
        <w:rPr>
          <w:lang w:val="en-US"/>
        </w:rPr>
        <w:t xml:space="preserve"> </w:t>
      </w:r>
      <w:r w:rsidRPr="00BC523F">
        <w:rPr>
          <w:lang w:val="en-US"/>
        </w:rPr>
        <w:t>resources in total?</w:t>
      </w:r>
      <w:r>
        <w:rPr>
          <w:lang w:val="en-US"/>
        </w:rPr>
        <w:t xml:space="preserve"> </w:t>
      </w:r>
      <w:r w:rsidRPr="00BC523F">
        <w:rPr>
          <w:lang w:val="en-US"/>
        </w:rPr>
        <w:t>This research will use neuro-evolution where agents are simulated in a virtual</w:t>
      </w:r>
      <w:r>
        <w:rPr>
          <w:lang w:val="en-US"/>
        </w:rPr>
        <w:t xml:space="preserve"> </w:t>
      </w:r>
      <w:r w:rsidRPr="00BC523F">
        <w:rPr>
          <w:lang w:val="en-US"/>
        </w:rPr>
        <w:t>environment and controlled by so called Markov Brains. Group level selection</w:t>
      </w:r>
      <w:r w:rsidR="00945734">
        <w:rPr>
          <w:lang w:val="en-US"/>
        </w:rPr>
        <w:t xml:space="preserve"> </w:t>
      </w:r>
      <w:r w:rsidR="00945734" w:rsidRPr="00945734">
        <w:rPr>
          <w:lang w:val="en-US"/>
        </w:rPr>
        <w:t>regimes such as the ones described above will be tested with respect to their</w:t>
      </w:r>
      <w:r w:rsidR="00945734">
        <w:rPr>
          <w:lang w:val="en-US"/>
        </w:rPr>
        <w:t xml:space="preserve"> </w:t>
      </w:r>
      <w:r w:rsidR="00945734" w:rsidRPr="00945734">
        <w:rPr>
          <w:lang w:val="en-US"/>
        </w:rPr>
        <w:t>e</w:t>
      </w:r>
      <w:r w:rsidR="00945734">
        <w:rPr>
          <w:lang w:val="en-US"/>
        </w:rPr>
        <w:t>ff</w:t>
      </w:r>
      <w:r w:rsidR="00945734" w:rsidRPr="00945734">
        <w:rPr>
          <w:lang w:val="en-US"/>
        </w:rPr>
        <w:t>ect on individual and group level performance.</w:t>
      </w:r>
    </w:p>
    <w:p w14:paraId="75BAAD45" w14:textId="77777777" w:rsidR="007B2986" w:rsidRPr="007B2986" w:rsidRDefault="007B2986" w:rsidP="00346EE3">
      <w:pPr>
        <w:pStyle w:val="Heading2"/>
        <w:rPr>
          <w:lang w:val="en-US"/>
        </w:rPr>
      </w:pPr>
      <w:bookmarkStart w:id="2" w:name="_Toc58580368"/>
      <w:r w:rsidRPr="007B2986">
        <w:rPr>
          <w:lang w:val="en-US"/>
        </w:rPr>
        <w:t>Background</w:t>
      </w:r>
      <w:bookmarkEnd w:id="2"/>
    </w:p>
    <w:p w14:paraId="0AF205EA" w14:textId="5195F8FD" w:rsidR="0093724C" w:rsidRDefault="00A22552" w:rsidP="00EE7082">
      <w:pPr>
        <w:rPr>
          <w:lang w:val="en-US"/>
        </w:rPr>
      </w:pPr>
      <w:r>
        <w:rPr>
          <w:lang w:val="en-US"/>
        </w:rPr>
        <w:t xml:space="preserve">The </w:t>
      </w:r>
      <w:r w:rsidR="00E820DB">
        <w:rPr>
          <w:lang w:val="en-US"/>
        </w:rPr>
        <w:t>people</w:t>
      </w:r>
      <w:r w:rsidR="00C708F7">
        <w:rPr>
          <w:lang w:val="en-US"/>
        </w:rPr>
        <w:t>'</w:t>
      </w:r>
      <w:r w:rsidR="00E820DB">
        <w:rPr>
          <w:lang w:val="en-US"/>
        </w:rPr>
        <w:t>s</w:t>
      </w:r>
      <w:r>
        <w:rPr>
          <w:lang w:val="en-US"/>
        </w:rPr>
        <w:t xml:space="preserve"> collaboration in societies can be considered </w:t>
      </w:r>
      <w:r w:rsidR="00C708F7">
        <w:rPr>
          <w:lang w:val="en-US"/>
        </w:rPr>
        <w:t>one of the main aspects of the development in terms of economy, health, education, etc</w:t>
      </w:r>
      <w:r w:rsidR="00083489">
        <w:rPr>
          <w:lang w:val="en-US"/>
        </w:rPr>
        <w:t xml:space="preserve">. </w:t>
      </w:r>
      <w:r w:rsidR="00A4105F">
        <w:rPr>
          <w:lang w:val="en-US"/>
        </w:rPr>
        <w:t>For example, in a country</w:t>
      </w:r>
      <w:r w:rsidR="00C708F7">
        <w:rPr>
          <w:lang w:val="en-US"/>
        </w:rPr>
        <w:t>,</w:t>
      </w:r>
      <w:r w:rsidR="00A4105F">
        <w:rPr>
          <w:lang w:val="en-US"/>
        </w:rPr>
        <w:t xml:space="preserve"> the citizens would have a better health care system</w:t>
      </w:r>
      <w:r w:rsidR="00C708F7">
        <w:rPr>
          <w:lang w:val="en-US"/>
        </w:rPr>
        <w:t xml:space="preserve"> if they</w:t>
      </w:r>
      <w:r w:rsidR="00A4105F">
        <w:rPr>
          <w:lang w:val="en-US"/>
        </w:rPr>
        <w:t xml:space="preserve"> pay their taxes.</w:t>
      </w:r>
      <w:r w:rsidR="00575165">
        <w:rPr>
          <w:lang w:val="en-US"/>
        </w:rPr>
        <w:t xml:space="preserve"> However, it is always possible that some people can bypass the rules and s</w:t>
      </w:r>
      <w:r w:rsidR="001D1E50">
        <w:rPr>
          <w:lang w:val="en-US"/>
        </w:rPr>
        <w:t>top</w:t>
      </w:r>
      <w:r w:rsidR="00575165">
        <w:rPr>
          <w:lang w:val="en-US"/>
        </w:rPr>
        <w:t xml:space="preserve"> paying</w:t>
      </w:r>
      <w:r w:rsidR="001D1E50">
        <w:rPr>
          <w:lang w:val="en-US"/>
        </w:rPr>
        <w:t xml:space="preserve"> </w:t>
      </w:r>
      <w:r w:rsidR="00C708F7">
        <w:rPr>
          <w:lang w:val="en-US"/>
        </w:rPr>
        <w:t>them</w:t>
      </w:r>
      <w:r w:rsidR="00575165">
        <w:rPr>
          <w:lang w:val="en-US"/>
        </w:rPr>
        <w:t>.</w:t>
      </w:r>
      <w:r w:rsidR="00A4105F">
        <w:rPr>
          <w:lang w:val="en-US"/>
        </w:rPr>
        <w:t xml:space="preserve"> There are different approaches </w:t>
      </w:r>
      <w:r w:rsidR="00400508">
        <w:rPr>
          <w:lang w:val="en-US"/>
        </w:rPr>
        <w:t>to address this issue</w:t>
      </w:r>
      <w:r w:rsidR="002A142F">
        <w:rPr>
          <w:lang w:val="en-US"/>
        </w:rPr>
        <w:t xml:space="preserve">. For example, a government can deprive those who do not pay their taxes on welfare system benefits or educate people </w:t>
      </w:r>
      <w:r w:rsidR="00C85394">
        <w:rPr>
          <w:lang w:val="en-US"/>
        </w:rPr>
        <w:t>to work</w:t>
      </w:r>
      <w:r w:rsidR="0093724C">
        <w:rPr>
          <w:lang w:val="en-US"/>
        </w:rPr>
        <w:t xml:space="preserve"> based on trust.</w:t>
      </w:r>
    </w:p>
    <w:p w14:paraId="2BA54B12" w14:textId="422A2CC9" w:rsidR="0063702F" w:rsidRDefault="0093724C" w:rsidP="004712E5">
      <w:pPr>
        <w:rPr>
          <w:lang w:val="en-US"/>
        </w:rPr>
      </w:pPr>
      <w:r>
        <w:rPr>
          <w:lang w:val="en-US"/>
        </w:rPr>
        <w:t xml:space="preserve">In </w:t>
      </w:r>
      <w:r w:rsidR="00197716">
        <w:rPr>
          <w:lang w:val="en-US"/>
        </w:rPr>
        <w:t>this regard</w:t>
      </w:r>
      <w:r>
        <w:rPr>
          <w:lang w:val="en-US"/>
        </w:rPr>
        <w:t xml:space="preserve">, </w:t>
      </w:r>
      <w:r w:rsidR="00C85394">
        <w:rPr>
          <w:lang w:val="en-US"/>
        </w:rPr>
        <w:t>some practices simulate real societies using small groups</w:t>
      </w:r>
      <w:r w:rsidR="00197716">
        <w:rPr>
          <w:lang w:val="en-US"/>
        </w:rPr>
        <w:t xml:space="preserve"> of men and women</w:t>
      </w:r>
      <w:r w:rsidR="00446BBF">
        <w:rPr>
          <w:lang w:val="en-US"/>
        </w:rPr>
        <w:t xml:space="preserve"> and test their </w:t>
      </w:r>
      <w:r w:rsidR="00C85394">
        <w:rPr>
          <w:lang w:val="en-US"/>
        </w:rPr>
        <w:t>collaboration methods</w:t>
      </w:r>
      <w:r w:rsidR="00197716">
        <w:rPr>
          <w:lang w:val="en-US"/>
        </w:rPr>
        <w:t>. For instance,</w:t>
      </w:r>
      <w:r w:rsidR="00446BBF">
        <w:rPr>
          <w:lang w:val="en-US"/>
        </w:rPr>
        <w:t xml:space="preserve"> </w:t>
      </w:r>
      <w:r w:rsidR="00017E9D">
        <w:rPr>
          <w:lang w:val="en-US"/>
        </w:rPr>
        <w:t>on</w:t>
      </w:r>
      <w:r w:rsidR="007C0761">
        <w:rPr>
          <w:lang w:val="en-US"/>
        </w:rPr>
        <w:t>e of</w:t>
      </w:r>
      <w:r w:rsidR="00017E9D">
        <w:rPr>
          <w:lang w:val="en-US"/>
        </w:rPr>
        <w:t xml:space="preserve"> these </w:t>
      </w:r>
      <w:r w:rsidR="00017E9D" w:rsidRPr="00017E9D">
        <w:rPr>
          <w:lang w:val="en-US"/>
        </w:rPr>
        <w:t>experimental economics</w:t>
      </w:r>
      <w:r w:rsidR="00017E9D">
        <w:rPr>
          <w:lang w:val="en-US"/>
        </w:rPr>
        <w:t xml:space="preserve"> is </w:t>
      </w:r>
      <w:r w:rsidR="0062425B">
        <w:rPr>
          <w:lang w:val="en-US"/>
        </w:rPr>
        <w:t xml:space="preserve">the </w:t>
      </w:r>
      <w:r w:rsidR="00C708F7">
        <w:rPr>
          <w:lang w:val="en-US"/>
        </w:rPr>
        <w:t>"</w:t>
      </w:r>
      <w:r w:rsidR="00017E9D" w:rsidRPr="00017E9D">
        <w:rPr>
          <w:lang w:val="en-US"/>
        </w:rPr>
        <w:t>public goods game</w:t>
      </w:r>
      <w:r w:rsidR="00B67CFC">
        <w:rPr>
          <w:lang w:val="en-US"/>
        </w:rPr>
        <w:t>."</w:t>
      </w:r>
      <w:r w:rsidR="00017E9D">
        <w:rPr>
          <w:lang w:val="en-US"/>
        </w:rPr>
        <w:t xml:space="preserve"> In this game</w:t>
      </w:r>
      <w:r w:rsidR="00B67CFC">
        <w:rPr>
          <w:lang w:val="en-US"/>
        </w:rPr>
        <w:t>,</w:t>
      </w:r>
      <w:r w:rsidR="002401B4">
        <w:rPr>
          <w:lang w:val="en-US"/>
        </w:rPr>
        <w:t xml:space="preserve"> </w:t>
      </w:r>
      <w:r w:rsidR="00017E9D">
        <w:rPr>
          <w:lang w:val="en-US"/>
        </w:rPr>
        <w:t>the participants are given equal amount</w:t>
      </w:r>
      <w:r w:rsidR="00B67CFC">
        <w:rPr>
          <w:lang w:val="en-US"/>
        </w:rPr>
        <w:t>s of money and</w:t>
      </w:r>
      <w:r w:rsidR="00017E9D">
        <w:rPr>
          <w:lang w:val="en-US"/>
        </w:rPr>
        <w:t xml:space="preserve"> a public pot that they </w:t>
      </w:r>
      <w:r w:rsidR="007C0761">
        <w:rPr>
          <w:lang w:val="en-US"/>
        </w:rPr>
        <w:t>can</w:t>
      </w:r>
      <w:r w:rsidR="00017E9D">
        <w:rPr>
          <w:lang w:val="en-US"/>
        </w:rPr>
        <w:t xml:space="preserve"> put some or </w:t>
      </w:r>
      <w:r w:rsidR="00660AF3">
        <w:rPr>
          <w:lang w:val="en-US"/>
        </w:rPr>
        <w:t>all</w:t>
      </w:r>
      <w:r w:rsidR="00017E9D">
        <w:rPr>
          <w:lang w:val="en-US"/>
        </w:rPr>
        <w:t xml:space="preserve"> their money.</w:t>
      </w:r>
      <w:r w:rsidR="00C32771">
        <w:rPr>
          <w:lang w:val="en-US"/>
        </w:rPr>
        <w:t xml:space="preserve"> When they put their tokens in the pot, it will be </w:t>
      </w:r>
      <w:r w:rsidR="00C32771" w:rsidRPr="00C32771">
        <w:rPr>
          <w:lang w:val="en-US"/>
        </w:rPr>
        <w:t>multiplied by a factor</w:t>
      </w:r>
      <w:r w:rsidR="00FB268E">
        <w:rPr>
          <w:lang w:val="en-US"/>
        </w:rPr>
        <w:t>,</w:t>
      </w:r>
      <w:r w:rsidR="00C32771">
        <w:rPr>
          <w:lang w:val="en-US"/>
        </w:rPr>
        <w:t xml:space="preserve"> and then, it will be divided </w:t>
      </w:r>
      <w:r w:rsidR="00FB268E">
        <w:rPr>
          <w:lang w:val="en-US"/>
        </w:rPr>
        <w:t>among</w:t>
      </w:r>
      <w:r w:rsidR="00C32771">
        <w:rPr>
          <w:lang w:val="en-US"/>
        </w:rPr>
        <w:t xml:space="preserve"> the players. </w:t>
      </w:r>
      <w:r w:rsidR="00BC6FD3">
        <w:rPr>
          <w:lang w:val="en-US"/>
        </w:rPr>
        <w:t xml:space="preserve">So, </w:t>
      </w:r>
      <w:r w:rsidR="00FB268E">
        <w:rPr>
          <w:lang w:val="en-US"/>
        </w:rPr>
        <w:t>suppose a player is careful about the social benefits. In that case</w:t>
      </w:r>
      <w:r w:rsidR="00F67BF8">
        <w:rPr>
          <w:lang w:val="en-US"/>
        </w:rPr>
        <w:t>,</w:t>
      </w:r>
      <w:r w:rsidR="00BC6FD3">
        <w:rPr>
          <w:lang w:val="en-US"/>
        </w:rPr>
        <w:t xml:space="preserve"> he/she will put more money</w:t>
      </w:r>
      <w:r w:rsidR="00FB268E">
        <w:rPr>
          <w:lang w:val="en-US"/>
        </w:rPr>
        <w:t>,</w:t>
      </w:r>
      <w:r w:rsidR="00BC6FD3">
        <w:rPr>
          <w:lang w:val="en-US"/>
        </w:rPr>
        <w:t xml:space="preserve"> and those </w:t>
      </w:r>
      <w:r w:rsidR="00BC6FD3">
        <w:rPr>
          <w:lang w:val="en-US"/>
        </w:rPr>
        <w:lastRenderedPageBreak/>
        <w:t>who are selfish and only consider their personal benefits will</w:t>
      </w:r>
      <w:r w:rsidR="000E478E">
        <w:rPr>
          <w:lang w:val="en-US"/>
        </w:rPr>
        <w:t xml:space="preserve"> not</w:t>
      </w:r>
      <w:r w:rsidR="00BC6FD3">
        <w:rPr>
          <w:lang w:val="en-US"/>
        </w:rPr>
        <w:t xml:space="preserve"> put </w:t>
      </w:r>
      <w:r w:rsidR="000E478E">
        <w:rPr>
          <w:lang w:val="en-US"/>
        </w:rPr>
        <w:t>anything</w:t>
      </w:r>
      <w:r w:rsidR="00BC6FD3">
        <w:rPr>
          <w:lang w:val="en-US"/>
        </w:rPr>
        <w:t>.</w:t>
      </w:r>
      <w:r w:rsidR="007C0761">
        <w:rPr>
          <w:lang w:val="en-US"/>
        </w:rPr>
        <w:t xml:space="preserve"> The scenario that individuals only think about their gain is called </w:t>
      </w:r>
      <w:r w:rsidR="00C708F7">
        <w:rPr>
          <w:lang w:val="en-US"/>
        </w:rPr>
        <w:t>"</w:t>
      </w:r>
      <w:r w:rsidR="007C0761" w:rsidRPr="007C0761">
        <w:rPr>
          <w:lang w:val="en-US"/>
        </w:rPr>
        <w:t>Tragedy of the Commons</w:t>
      </w:r>
      <w:r w:rsidR="00395C6E">
        <w:rPr>
          <w:lang w:val="en-US"/>
        </w:rPr>
        <w:t>."</w:t>
      </w:r>
    </w:p>
    <w:p w14:paraId="123732EC" w14:textId="2EAB3DF2" w:rsidR="00CE20A5" w:rsidRDefault="00B24B3B" w:rsidP="004712E5">
      <w:pPr>
        <w:rPr>
          <w:lang w:val="en-US"/>
        </w:rPr>
      </w:pPr>
      <w:r>
        <w:rPr>
          <w:lang w:val="en-US"/>
        </w:rPr>
        <w:t>This problem or tragedy can be discussed in the field of artificial intelligence</w:t>
      </w:r>
      <w:r w:rsidR="00201E57">
        <w:rPr>
          <w:lang w:val="en-US"/>
        </w:rPr>
        <w:t xml:space="preserve"> as well</w:t>
      </w:r>
      <w:r>
        <w:rPr>
          <w:lang w:val="en-US"/>
        </w:rPr>
        <w:t xml:space="preserve">. </w:t>
      </w:r>
      <w:r w:rsidR="00B72F98">
        <w:rPr>
          <w:lang w:val="en-US"/>
        </w:rPr>
        <w:t>For example, if we make fisher robots and reward them based on the number of fishes they can bring, they will do it as much as possible</w:t>
      </w:r>
      <w:r w:rsidR="00E9385D">
        <w:rPr>
          <w:lang w:val="en-US"/>
        </w:rPr>
        <w:t>,</w:t>
      </w:r>
      <w:r w:rsidR="00B72F98">
        <w:rPr>
          <w:lang w:val="en-US"/>
        </w:rPr>
        <w:t xml:space="preserve"> and eventually</w:t>
      </w:r>
      <w:r w:rsidR="00E9385D">
        <w:rPr>
          <w:lang w:val="en-US"/>
        </w:rPr>
        <w:t>,</w:t>
      </w:r>
      <w:r w:rsidR="00B72F98">
        <w:rPr>
          <w:lang w:val="en-US"/>
        </w:rPr>
        <w:t xml:space="preserve"> the</w:t>
      </w:r>
      <w:r w:rsidR="0012748D">
        <w:rPr>
          <w:lang w:val="en-US"/>
        </w:rPr>
        <w:t>y will damage</w:t>
      </w:r>
      <w:r w:rsidR="00B72F98">
        <w:rPr>
          <w:lang w:val="en-US"/>
        </w:rPr>
        <w:t xml:space="preserve"> </w:t>
      </w:r>
      <w:r w:rsidR="00697123">
        <w:rPr>
          <w:lang w:val="en-US"/>
        </w:rPr>
        <w:t xml:space="preserve">the </w:t>
      </w:r>
      <w:r w:rsidR="00B72F98">
        <w:rPr>
          <w:lang w:val="en-US"/>
        </w:rPr>
        <w:t xml:space="preserve">ecosystem. So, maybe we should change their rewarding schema </w:t>
      </w:r>
      <w:r w:rsidR="00E9385D">
        <w:rPr>
          <w:lang w:val="en-US"/>
        </w:rPr>
        <w:t>so that they must also consider the community benefits and</w:t>
      </w:r>
      <w:r w:rsidR="00B72F98">
        <w:rPr>
          <w:lang w:val="en-US"/>
        </w:rPr>
        <w:t xml:space="preserve"> not ruin the ecosystem.</w:t>
      </w:r>
      <w:r>
        <w:rPr>
          <w:lang w:val="en-US"/>
        </w:rPr>
        <w:t xml:space="preserve"> </w:t>
      </w:r>
      <w:r w:rsidR="007840EC">
        <w:rPr>
          <w:lang w:val="en-US"/>
        </w:rPr>
        <w:t xml:space="preserve">In this study, we </w:t>
      </w:r>
      <w:r w:rsidR="00E9385D">
        <w:rPr>
          <w:lang w:val="en-US"/>
        </w:rPr>
        <w:t>will</w:t>
      </w:r>
      <w:r w:rsidR="007840EC">
        <w:rPr>
          <w:lang w:val="en-US"/>
        </w:rPr>
        <w:t xml:space="preserve"> work </w:t>
      </w:r>
      <w:r w:rsidR="00E9385D">
        <w:rPr>
          <w:lang w:val="en-US"/>
        </w:rPr>
        <w:t>o</w:t>
      </w:r>
      <w:r w:rsidR="007840EC">
        <w:rPr>
          <w:lang w:val="en-US"/>
        </w:rPr>
        <w:t xml:space="preserve">n this problem and check the possibility of forcing artificial agents to cooperate based on their common </w:t>
      </w:r>
      <w:r w:rsidR="007840EC" w:rsidRPr="007840EC">
        <w:rPr>
          <w:lang w:val="en-US"/>
        </w:rPr>
        <w:t>welfare</w:t>
      </w:r>
      <w:r w:rsidR="007840EC">
        <w:rPr>
          <w:lang w:val="en-US"/>
        </w:rPr>
        <w:t xml:space="preserve"> and their individual </w:t>
      </w:r>
      <w:r w:rsidR="003E32BA" w:rsidRPr="003E32BA">
        <w:rPr>
          <w:lang w:val="en-US"/>
        </w:rPr>
        <w:t>interest</w:t>
      </w:r>
      <w:r w:rsidR="007840EC">
        <w:rPr>
          <w:lang w:val="en-US"/>
        </w:rPr>
        <w:t>.</w:t>
      </w:r>
      <w:r>
        <w:rPr>
          <w:lang w:val="en-US"/>
        </w:rPr>
        <w:t xml:space="preserve">  </w:t>
      </w:r>
      <w:r w:rsidR="0063702F">
        <w:rPr>
          <w:lang w:val="en-US"/>
        </w:rPr>
        <w:t xml:space="preserve">   </w:t>
      </w:r>
      <w:r w:rsidR="007C0761">
        <w:rPr>
          <w:lang w:val="en-US"/>
        </w:rPr>
        <w:t xml:space="preserve"> </w:t>
      </w:r>
      <w:r w:rsidR="00C32771">
        <w:rPr>
          <w:lang w:val="en-US"/>
        </w:rPr>
        <w:t xml:space="preserve"> </w:t>
      </w:r>
    </w:p>
    <w:p w14:paraId="4708EE16" w14:textId="77777777" w:rsidR="00CE20A5" w:rsidRDefault="00CE20A5" w:rsidP="004712E5">
      <w:pPr>
        <w:rPr>
          <w:lang w:val="en-US"/>
        </w:rPr>
      </w:pPr>
    </w:p>
    <w:p w14:paraId="3D22C043" w14:textId="76E2ECFC" w:rsidR="007B2986" w:rsidRPr="004712E5" w:rsidRDefault="007B2986" w:rsidP="004712E5">
      <w:pPr>
        <w:rPr>
          <w:lang w:val="en-US"/>
        </w:rPr>
      </w:pPr>
    </w:p>
    <w:p w14:paraId="79369005" w14:textId="6AE70975" w:rsidR="007B2986" w:rsidRDefault="007B2986" w:rsidP="00346EE3">
      <w:pPr>
        <w:pStyle w:val="Heading2"/>
        <w:rPr>
          <w:lang w:val="en-US"/>
        </w:rPr>
      </w:pPr>
      <w:bookmarkStart w:id="3" w:name="_Toc58580369"/>
      <w:r>
        <w:rPr>
          <w:lang w:val="en-US"/>
        </w:rPr>
        <w:t>Purpose</w:t>
      </w:r>
      <w:bookmarkEnd w:id="3"/>
    </w:p>
    <w:p w14:paraId="3C62C7A3" w14:textId="52868B61" w:rsidR="00361B7C" w:rsidRDefault="00A55740" w:rsidP="00A55740">
      <w:pPr>
        <w:rPr>
          <w:lang w:val="en-US"/>
        </w:rPr>
      </w:pPr>
      <w:r w:rsidRPr="00A55740">
        <w:rPr>
          <w:lang w:val="en-US"/>
        </w:rPr>
        <w:t>This research seeks to improve the way we train groups of AI controllers (agents)</w:t>
      </w:r>
      <w:r>
        <w:rPr>
          <w:lang w:val="en-US"/>
        </w:rPr>
        <w:t xml:space="preserve"> </w:t>
      </w:r>
      <w:r w:rsidRPr="00A55740">
        <w:rPr>
          <w:lang w:val="en-US"/>
        </w:rPr>
        <w:t>to perform better individually and in teams at the same time. While this is a</w:t>
      </w:r>
      <w:r>
        <w:rPr>
          <w:lang w:val="en-US"/>
        </w:rPr>
        <w:t xml:space="preserve"> </w:t>
      </w:r>
      <w:r w:rsidRPr="00A55740">
        <w:rPr>
          <w:lang w:val="en-US"/>
        </w:rPr>
        <w:t>basic research question in optimization of neural networks using genetic algorithms, it has direct applications to robotics and other autonomous AI decision</w:t>
      </w:r>
      <w:r>
        <w:rPr>
          <w:lang w:val="en-US"/>
        </w:rPr>
        <w:t xml:space="preserve"> </w:t>
      </w:r>
      <w:r w:rsidRPr="00A55740">
        <w:rPr>
          <w:lang w:val="en-US"/>
        </w:rPr>
        <w:t>making systems that need to work in groups.</w:t>
      </w:r>
    </w:p>
    <w:p w14:paraId="3C1CB31E" w14:textId="77777777" w:rsidR="00A55740" w:rsidRPr="00361B7C" w:rsidRDefault="00A55740" w:rsidP="00361B7C">
      <w:pPr>
        <w:rPr>
          <w:lang w:val="en-US"/>
        </w:rPr>
      </w:pPr>
    </w:p>
    <w:p w14:paraId="6A9FBDF5" w14:textId="6CC8C8AE" w:rsidR="007B2986" w:rsidRDefault="007B2986" w:rsidP="006F6CD8">
      <w:pPr>
        <w:pStyle w:val="Heading2"/>
        <w:rPr>
          <w:lang w:val="en-US"/>
        </w:rPr>
      </w:pPr>
      <w:bookmarkStart w:id="4" w:name="_Toc58580370"/>
      <w:r>
        <w:rPr>
          <w:lang w:val="en-US"/>
        </w:rPr>
        <w:t>Literature review</w:t>
      </w:r>
      <w:bookmarkEnd w:id="4"/>
    </w:p>
    <w:p w14:paraId="1820F4CA" w14:textId="77777777" w:rsidR="00696913" w:rsidRPr="00696913" w:rsidRDefault="00696913" w:rsidP="00696913">
      <w:pPr>
        <w:rPr>
          <w:lang w:val="en-US"/>
        </w:rPr>
      </w:pPr>
    </w:p>
    <w:p w14:paraId="0D475EB6" w14:textId="233AD1C4" w:rsidR="007B2986" w:rsidRDefault="007B2986" w:rsidP="004942EA">
      <w:pPr>
        <w:pStyle w:val="Heading1"/>
        <w:rPr>
          <w:lang w:val="en-US"/>
        </w:rPr>
      </w:pPr>
      <w:bookmarkStart w:id="5" w:name="_Toc58580371"/>
      <w:r w:rsidRPr="007B2986">
        <w:rPr>
          <w:lang w:val="en-US"/>
        </w:rPr>
        <w:t>Material and Methods</w:t>
      </w:r>
      <w:bookmarkEnd w:id="5"/>
    </w:p>
    <w:p w14:paraId="777B56F2" w14:textId="53441794" w:rsidR="001869C1" w:rsidRDefault="00783AFD" w:rsidP="001869C1">
      <w:pPr>
        <w:rPr>
          <w:lang w:val="en-US"/>
        </w:rPr>
      </w:pPr>
      <w:r w:rsidRPr="007F4FCC">
        <w:rPr>
          <w:lang w:val="en-US"/>
        </w:rPr>
        <w:t xml:space="preserve">This research will use the MABE (C++ Modular Agent Based Evolution Framework </w:t>
      </w:r>
      <w:sdt>
        <w:sdtPr>
          <w:rPr>
            <w:lang w:val="en-US"/>
          </w:rPr>
          <w:id w:val="-719129604"/>
          <w:citation/>
        </w:sdtPr>
        <w:sdtEndPr/>
        <w:sdtContent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CITATION Cli77 \l 1033 </w:instrText>
          </w:r>
          <w:r>
            <w:rPr>
              <w:lang w:val="en-US"/>
            </w:rPr>
            <w:fldChar w:fldCharType="separate"/>
          </w:r>
          <w:r w:rsidR="00635972" w:rsidRPr="00635972">
            <w:rPr>
              <w:noProof/>
              <w:lang w:val="en-US"/>
            </w:rPr>
            <w:t>[4]</w:t>
          </w:r>
          <w:r>
            <w:rPr>
              <w:lang w:val="en-US"/>
            </w:rPr>
            <w:fldChar w:fldCharType="end"/>
          </w:r>
        </w:sdtContent>
      </w:sdt>
      <w:r w:rsidRPr="007F4FCC">
        <w:rPr>
          <w:lang w:val="en-US"/>
        </w:rPr>
        <w:t>) to implement virtual test environments. Agents are controlled using</w:t>
      </w:r>
      <w:r>
        <w:rPr>
          <w:lang w:val="en-US"/>
        </w:rPr>
        <w:t xml:space="preserve"> </w:t>
      </w:r>
      <w:r w:rsidRPr="007F4FCC">
        <w:rPr>
          <w:lang w:val="en-US"/>
        </w:rPr>
        <w:t>Markov Brains</w:t>
      </w:r>
      <w:r w:rsidR="00B96714">
        <w:rPr>
          <w:lang w:val="en-US"/>
        </w:rPr>
        <w:t xml:space="preserve"> </w:t>
      </w:r>
      <w:sdt>
        <w:sdtPr>
          <w:rPr>
            <w:lang w:val="en-US"/>
          </w:rPr>
          <w:id w:val="496003952"/>
          <w:citation/>
        </w:sdtPr>
        <w:sdtEndPr/>
        <w:sdtContent>
          <w:r w:rsidR="0088599C">
            <w:rPr>
              <w:lang w:val="en-US"/>
            </w:rPr>
            <w:fldChar w:fldCharType="begin"/>
          </w:r>
          <w:r w:rsidR="0088599C">
            <w:rPr>
              <w:lang w:val="en-US"/>
            </w:rPr>
            <w:instrText xml:space="preserve"> CITATION Are \l 1033 </w:instrText>
          </w:r>
          <w:r w:rsidR="0088599C">
            <w:rPr>
              <w:lang w:val="en-US"/>
            </w:rPr>
            <w:fldChar w:fldCharType="separate"/>
          </w:r>
          <w:r w:rsidR="00635972" w:rsidRPr="00635972">
            <w:rPr>
              <w:noProof/>
              <w:lang w:val="en-US"/>
            </w:rPr>
            <w:t>[5]</w:t>
          </w:r>
          <w:r w:rsidR="0088599C">
            <w:rPr>
              <w:lang w:val="en-US"/>
            </w:rPr>
            <w:fldChar w:fldCharType="end"/>
          </w:r>
        </w:sdtContent>
      </w:sdt>
      <w:r w:rsidRPr="007F4FCC">
        <w:rPr>
          <w:lang w:val="en-US"/>
        </w:rPr>
        <w:t xml:space="preserve"> which are a particular evolvable type of neural network. After replicating evolutionary experiments are completed, data will be analyzed and</w:t>
      </w:r>
      <w:r>
        <w:rPr>
          <w:lang w:val="en-US"/>
        </w:rPr>
        <w:t xml:space="preserve"> </w:t>
      </w:r>
      <w:r w:rsidRPr="007F4FCC">
        <w:rPr>
          <w:lang w:val="en-US"/>
        </w:rPr>
        <w:t>visualized.</w:t>
      </w:r>
    </w:p>
    <w:p w14:paraId="76495F3B" w14:textId="6D694A7E" w:rsidR="001869C1" w:rsidRDefault="001869C1" w:rsidP="001869C1">
      <w:pPr>
        <w:rPr>
          <w:lang w:val="en-US"/>
        </w:rPr>
      </w:pPr>
    </w:p>
    <w:p w14:paraId="7B5BA3E7" w14:textId="2F741E62" w:rsidR="001869C1" w:rsidRDefault="001869C1" w:rsidP="001869C1">
      <w:pPr>
        <w:rPr>
          <w:lang w:val="en-US"/>
        </w:rPr>
      </w:pPr>
    </w:p>
    <w:p w14:paraId="14BE6F4B" w14:textId="68C053FB" w:rsidR="005B7B10" w:rsidRDefault="005B7B10" w:rsidP="001869C1">
      <w:pPr>
        <w:rPr>
          <w:lang w:val="en-US"/>
        </w:rPr>
      </w:pPr>
    </w:p>
    <w:p w14:paraId="3562A5D1" w14:textId="24801067" w:rsidR="005B7B10" w:rsidRDefault="005B7B10" w:rsidP="001869C1">
      <w:pPr>
        <w:rPr>
          <w:lang w:val="en-US"/>
        </w:rPr>
      </w:pPr>
    </w:p>
    <w:p w14:paraId="60021236" w14:textId="4A8196CE" w:rsidR="005B7B10" w:rsidRDefault="005B7B10" w:rsidP="001869C1">
      <w:pPr>
        <w:rPr>
          <w:lang w:val="en-US"/>
        </w:rPr>
      </w:pPr>
    </w:p>
    <w:p w14:paraId="688339F8" w14:textId="0D53D6D5" w:rsidR="005B7B10" w:rsidRDefault="005B7B10" w:rsidP="001869C1">
      <w:pPr>
        <w:rPr>
          <w:lang w:val="en-US"/>
        </w:rPr>
      </w:pPr>
    </w:p>
    <w:p w14:paraId="646566E5" w14:textId="21293DE7" w:rsidR="005B7B10" w:rsidRDefault="005B7B10" w:rsidP="001869C1">
      <w:pPr>
        <w:rPr>
          <w:lang w:val="en-US"/>
        </w:rPr>
      </w:pPr>
    </w:p>
    <w:p w14:paraId="4638912C" w14:textId="77777777" w:rsidR="005B7B10" w:rsidRDefault="005B7B10" w:rsidP="001869C1">
      <w:pPr>
        <w:rPr>
          <w:lang w:val="en-US"/>
        </w:rPr>
      </w:pPr>
    </w:p>
    <w:p w14:paraId="50E04ACE" w14:textId="7AAA6F43" w:rsidR="004D3A8D" w:rsidRDefault="00B626BB" w:rsidP="00B9343E">
      <w:pPr>
        <w:pStyle w:val="Heading2"/>
        <w:rPr>
          <w:lang w:val="en-US"/>
        </w:rPr>
      </w:pPr>
      <w:bookmarkStart w:id="6" w:name="_Toc58580372"/>
      <w:r>
        <w:rPr>
          <w:lang w:val="en-US"/>
        </w:rPr>
        <w:lastRenderedPageBreak/>
        <w:t>Experiments</w:t>
      </w:r>
      <w:bookmarkEnd w:id="6"/>
    </w:p>
    <w:p w14:paraId="59C60795" w14:textId="022689B3" w:rsidR="00502C30" w:rsidRPr="004D3A8D" w:rsidRDefault="00502C30" w:rsidP="004D3A8D">
      <w:pPr>
        <w:rPr>
          <w:lang w:val="en-US"/>
        </w:rPr>
      </w:pPr>
      <w:r>
        <w:rPr>
          <w:lang w:val="en-US"/>
        </w:rPr>
        <w:t>Simple example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696913" w14:paraId="010FC2AC" w14:textId="77777777" w:rsidTr="008652F5">
        <w:trPr>
          <w:trHeight w:val="4203"/>
        </w:trPr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43B141F3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48E0008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548213F0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1D43BB8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4A7ED02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7E03A63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D0D054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78FE7D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6BDA00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74A9C92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23BE87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4F51C0E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0E61FCB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6028DC0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1A8F14A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7E17FF0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9A0218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F345FC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8604D5E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346579F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3405966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5568EAA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34FEE9B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32585A7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0294147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5E14B9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F1E4C4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49A1572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6184F21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444843E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2361F62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17280" behindDoc="0" locked="0" layoutInCell="1" allowOverlap="1" wp14:anchorId="3E996AEA" wp14:editId="4E80B84B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1270</wp:posOffset>
                        </wp:positionV>
                        <wp:extent cx="180975" cy="180975"/>
                        <wp:effectExtent l="0" t="0" r="9525" b="9525"/>
                        <wp:wrapNone/>
                        <wp:docPr id="312" name="Picture 31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002DB62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21376" behindDoc="0" locked="0" layoutInCell="1" allowOverlap="1" wp14:anchorId="15C00CC3" wp14:editId="3B2AFAFD">
                        <wp:simplePos x="0" y="0"/>
                        <wp:positionH relativeFrom="column">
                          <wp:posOffset>-64135</wp:posOffset>
                        </wp:positionH>
                        <wp:positionV relativeFrom="paragraph">
                          <wp:posOffset>9525</wp:posOffset>
                        </wp:positionV>
                        <wp:extent cx="182880" cy="182880"/>
                        <wp:effectExtent l="0" t="0" r="7620" b="7620"/>
                        <wp:wrapNone/>
                        <wp:docPr id="313" name="Picture 31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74B0AFA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25472" behindDoc="0" locked="0" layoutInCell="1" allowOverlap="1" wp14:anchorId="01D34AAE" wp14:editId="7AEBA016">
                        <wp:simplePos x="0" y="0"/>
                        <wp:positionH relativeFrom="column">
                          <wp:posOffset>-5397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14" name="Picture 314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3950A00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29568" behindDoc="0" locked="0" layoutInCell="1" allowOverlap="1" wp14:anchorId="5DB207E4" wp14:editId="3C696693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15" name="Picture 315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6518BB8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0E0369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6D9164D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63575C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1BF5387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298305A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227CBB8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263258A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47F1E5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4BBC163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9ACD7A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13C927CE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139678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244B06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003058E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59CE741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047C98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D0C2DD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747887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E4B24A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187573A8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2708D238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1 Scores</w:t>
                  </w:r>
                </w:p>
              </w:tc>
            </w:tr>
            <w:tr w:rsidR="00696913" w14:paraId="392C6049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6CE2A82E" w14:textId="77777777" w:rsidR="00696913" w:rsidRPr="00F436E0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4E5AD6BC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0DECC50A" w14:textId="77777777" w:rsidR="00696913" w:rsidRPr="00CB06C6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4F4FC2D6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41F25A0B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09752AB8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6EF49CB3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</w:tr>
          </w:tbl>
          <w:p w14:paraId="7676A1AA" w14:textId="77777777" w:rsidR="00696913" w:rsidRDefault="00696913" w:rsidP="008652F5">
            <w:pPr>
              <w:rPr>
                <w:b/>
                <w:bCs/>
                <w:lang w:val="en-US"/>
              </w:rPr>
            </w:pP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64B0D64B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4024EC1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3823FF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16DBD79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0AEBA4C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0D1D8B7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17B080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7F0B5B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876E80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E1A189A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6F19F57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1EA46C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23AACA1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6A16AC5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02DF62D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4EDFEA5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F2EA8D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C10DDC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97AB493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7A2EB3F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6CBA293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3CCD4A1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33664" behindDoc="0" locked="0" layoutInCell="1" allowOverlap="1" wp14:anchorId="33C76B1D" wp14:editId="3290F589">
                        <wp:simplePos x="0" y="0"/>
                        <wp:positionH relativeFrom="column">
                          <wp:posOffset>-74295</wp:posOffset>
                        </wp:positionH>
                        <wp:positionV relativeFrom="paragraph">
                          <wp:posOffset>32385</wp:posOffset>
                        </wp:positionV>
                        <wp:extent cx="180975" cy="180975"/>
                        <wp:effectExtent l="0" t="0" r="9525" b="9525"/>
                        <wp:wrapNone/>
                        <wp:docPr id="316" name="Picture 316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2AA096C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6DC5D14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45952" behindDoc="0" locked="0" layoutInCell="1" allowOverlap="1" wp14:anchorId="34CB5C60" wp14:editId="7E286454">
                        <wp:simplePos x="0" y="0"/>
                        <wp:positionH relativeFrom="column">
                          <wp:posOffset>-55880</wp:posOffset>
                        </wp:positionH>
                        <wp:positionV relativeFrom="paragraph">
                          <wp:posOffset>15875</wp:posOffset>
                        </wp:positionV>
                        <wp:extent cx="182880" cy="182880"/>
                        <wp:effectExtent l="0" t="0" r="7620" b="7620"/>
                        <wp:wrapNone/>
                        <wp:docPr id="318" name="Picture 31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58FB2B7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36C08DB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409728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1FC6E57F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36E52F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3A71358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241F628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63145AE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1EF0BCD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14896B4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6E5879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E8E9A6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16B95ED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2C5EFED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362954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0805C09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41856" behindDoc="0" locked="0" layoutInCell="1" allowOverlap="1" wp14:anchorId="37C61A96" wp14:editId="6E9DE95E">
                        <wp:simplePos x="0" y="0"/>
                        <wp:positionH relativeFrom="column">
                          <wp:posOffset>-26670</wp:posOffset>
                        </wp:positionH>
                        <wp:positionV relativeFrom="paragraph">
                          <wp:posOffset>-2540</wp:posOffset>
                        </wp:positionV>
                        <wp:extent cx="182880" cy="182880"/>
                        <wp:effectExtent l="0" t="0" r="7620" b="7620"/>
                        <wp:wrapNone/>
                        <wp:docPr id="317" name="Picture 31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308" w:type="dxa"/>
                </w:tcPr>
                <w:p w14:paraId="5FB9A3F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6FD3148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FC7D09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F9B192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2336" behindDoc="0" locked="0" layoutInCell="1" allowOverlap="1" wp14:anchorId="26E9FF24" wp14:editId="3B0EA8EB">
                        <wp:simplePos x="0" y="0"/>
                        <wp:positionH relativeFrom="column">
                          <wp:posOffset>-46355</wp:posOffset>
                        </wp:positionH>
                        <wp:positionV relativeFrom="paragraph">
                          <wp:posOffset>1270</wp:posOffset>
                        </wp:positionV>
                        <wp:extent cx="182880" cy="182880"/>
                        <wp:effectExtent l="0" t="0" r="7620" b="7620"/>
                        <wp:wrapNone/>
                        <wp:docPr id="319" name="Picture 319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C220D7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F728E37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57637D2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1EC491F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762079E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56F2B16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378D4FC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33A737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46B69F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7CD70F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79FD320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28C6A475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2 Scores</w:t>
                  </w:r>
                </w:p>
              </w:tc>
            </w:tr>
            <w:tr w:rsidR="00696913" w14:paraId="6412E518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79735C6C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</w:p>
                <w:p w14:paraId="59AD875B" w14:textId="77777777" w:rsidR="00696913" w:rsidRPr="00CF599D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712E8C17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21C14CFD" w14:textId="77777777" w:rsidR="00696913" w:rsidRPr="00CF599D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0FB3387D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698ADE30" w14:textId="77777777" w:rsidR="00696913" w:rsidRPr="00CF599D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0F7ABBEB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sz w:val="20"/>
                      <w:szCs w:val="18"/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sz w:val="20"/>
                      <w:szCs w:val="18"/>
                      <w:vertAlign w:val="subscript"/>
                      <w:lang w:val="en-US"/>
                    </w:rPr>
                    <w:t>4</w:t>
                  </w:r>
                </w:p>
                <w:p w14:paraId="7287F019" w14:textId="77777777" w:rsidR="00696913" w:rsidRPr="00CF599D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sz w:val="20"/>
                      <w:szCs w:val="18"/>
                      <w:lang w:val="en-US"/>
                    </w:rPr>
                  </w:pPr>
                  <w:r w:rsidRPr="00D524E3">
                    <w:rPr>
                      <w:sz w:val="22"/>
                      <w:szCs w:val="20"/>
                      <w:lang w:val="en-US"/>
                    </w:rPr>
                    <w:t>0</w:t>
                  </w:r>
                </w:p>
              </w:tc>
            </w:tr>
          </w:tbl>
          <w:p w14:paraId="43EBA6DB" w14:textId="77777777" w:rsidR="00696913" w:rsidRDefault="00696913" w:rsidP="008652F5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310A3F35" wp14:editId="3C731D42">
                      <wp:simplePos x="0" y="0"/>
                      <wp:positionH relativeFrom="column">
                        <wp:posOffset>795655</wp:posOffset>
                      </wp:positionH>
                      <wp:positionV relativeFrom="paragraph">
                        <wp:posOffset>1722755</wp:posOffset>
                      </wp:positionV>
                      <wp:extent cx="561975" cy="352425"/>
                      <wp:effectExtent l="0" t="0" r="28575" b="28575"/>
                      <wp:wrapNone/>
                      <wp:docPr id="390" name="Oval 3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61975" cy="3524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FF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287A43A" id="Oval 390" o:spid="_x0000_s1026" style="position:absolute;margin-left:62.65pt;margin-top:135.65pt;width:44.25pt;height:27.7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" filled="f" strokecolor="yellow" strokeweight="2pt"/>
                  </w:pict>
                </mc:Fallback>
              </mc:AlternateContent>
            </w: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74763E6A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426CF0E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863BE5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5589EE5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278863A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3664E44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796380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8EF71C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4EBC87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0D8A2D23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774569C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3CF71E0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66432" behindDoc="0" locked="0" layoutInCell="1" allowOverlap="1" wp14:anchorId="1740C392" wp14:editId="2736374F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15875</wp:posOffset>
                        </wp:positionV>
                        <wp:extent cx="180975" cy="180975"/>
                        <wp:effectExtent l="0" t="0" r="9525" b="9525"/>
                        <wp:wrapNone/>
                        <wp:docPr id="320" name="Picture 320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6F48CC2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56CE23C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3D3E868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78720" behindDoc="0" locked="0" layoutInCell="1" allowOverlap="1" wp14:anchorId="28AEEAA9" wp14:editId="65F48C5E">
                        <wp:simplePos x="0" y="0"/>
                        <wp:positionH relativeFrom="column">
                          <wp:posOffset>-55880</wp:posOffset>
                        </wp:positionH>
                        <wp:positionV relativeFrom="paragraph">
                          <wp:posOffset>14605</wp:posOffset>
                        </wp:positionV>
                        <wp:extent cx="182880" cy="182880"/>
                        <wp:effectExtent l="0" t="0" r="7620" b="7620"/>
                        <wp:wrapNone/>
                        <wp:docPr id="322" name="Picture 32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22BC5DC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2F65BE7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D48665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C942190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8F2470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19A6FB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2CBC997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5A58703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0DD54C0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4AD2EA9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187F276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116A3B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009807D2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9D868F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1E402C9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1EFB7AA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74624" behindDoc="0" locked="0" layoutInCell="1" allowOverlap="1" wp14:anchorId="49334B14" wp14:editId="71B9D49A">
                        <wp:simplePos x="0" y="0"/>
                        <wp:positionH relativeFrom="column">
                          <wp:posOffset>-83820</wp:posOffset>
                        </wp:positionH>
                        <wp:positionV relativeFrom="paragraph">
                          <wp:posOffset>0</wp:posOffset>
                        </wp:positionV>
                        <wp:extent cx="182880" cy="182880"/>
                        <wp:effectExtent l="0" t="0" r="7620" b="7620"/>
                        <wp:wrapNone/>
                        <wp:docPr id="321" name="Picture 32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309DB57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2D4814D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415437D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56EE6A9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86912" behindDoc="0" locked="0" layoutInCell="1" allowOverlap="1" wp14:anchorId="150FA81B" wp14:editId="011E0BB7">
                        <wp:simplePos x="0" y="0"/>
                        <wp:positionH relativeFrom="column">
                          <wp:posOffset>-46355</wp:posOffset>
                        </wp:positionH>
                        <wp:positionV relativeFrom="paragraph">
                          <wp:posOffset>13335</wp:posOffset>
                        </wp:positionV>
                        <wp:extent cx="182880" cy="182880"/>
                        <wp:effectExtent l="0" t="0" r="7620" b="7620"/>
                        <wp:wrapNone/>
                        <wp:docPr id="323" name="Picture 32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37B69D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4C2C1BC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6370A4E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73742DA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4B085A4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1A7B296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01EF702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59AED3B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22FE341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D20F77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2BEE1400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7E8F2EE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5607131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6873EB4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421552F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471D921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47A88E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BE3964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5092C1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04E23CBD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67821811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3 Scores</w:t>
                  </w:r>
                </w:p>
              </w:tc>
            </w:tr>
            <w:tr w:rsidR="00696913" w14:paraId="6C9F97D9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7640DC19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</w:p>
                <w:p w14:paraId="3148A930" w14:textId="77777777" w:rsidR="00696913" w:rsidRPr="005A2144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4B8F64E3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571E391F" w14:textId="77777777" w:rsidR="00696913" w:rsidRPr="005A2144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00B0F0"/>
                </w:tcPr>
                <w:p w14:paraId="3D82403D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48E7462B" w14:textId="77777777" w:rsidR="00696913" w:rsidRPr="005A2144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6B7BA993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022550F6" w14:textId="77777777" w:rsidR="00696913" w:rsidRPr="005A2144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</w:tr>
          </w:tbl>
          <w:p w14:paraId="41915FAA" w14:textId="77777777" w:rsidR="00696913" w:rsidRDefault="00696913" w:rsidP="008652F5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F7AAEED" wp14:editId="78B41104">
                      <wp:simplePos x="0" y="0"/>
                      <wp:positionH relativeFrom="column">
                        <wp:posOffset>-3949700</wp:posOffset>
                      </wp:positionH>
                      <wp:positionV relativeFrom="paragraph">
                        <wp:posOffset>2005965</wp:posOffset>
                      </wp:positionV>
                      <wp:extent cx="5810250" cy="714375"/>
                      <wp:effectExtent l="0" t="0" r="19050" b="28575"/>
                      <wp:wrapNone/>
                      <wp:docPr id="360" name="Rectangle: Rounded Corners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10250" cy="714375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3347C81" w14:textId="77777777" w:rsidR="00022F7B" w:rsidRDefault="00022F7B" w:rsidP="00696913">
                                  <w:pPr>
                                    <w:rPr>
                                      <w:vertAlign w:val="subscript"/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First generation’s genetics: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  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  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  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</w:p>
                                <w:p w14:paraId="0F99074E" w14:textId="77777777" w:rsidR="00022F7B" w:rsidRPr="008618B8" w:rsidRDefault="00022F7B" w:rsidP="0069691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s: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1 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2 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3 A</w:t>
                                  </w:r>
                                  <w:r>
                                    <w:rPr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: 4</w:t>
                                  </w:r>
                                </w:p>
                                <w:p w14:paraId="7CB9F5C7" w14:textId="77777777" w:rsidR="00022F7B" w:rsidRPr="00712F66" w:rsidRDefault="00022F7B" w:rsidP="00696913">
                                  <w:pPr>
                                    <w:rPr>
                                      <w:vertAlign w:val="subscript"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F7AAEED" id="Rectangle: Rounded Corners 360" o:spid="_x0000_s1027" style="position:absolute;margin-left:-311pt;margin-top:157.95pt;width:457.5pt;height:56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" fillcolor="#4f81bd" strokecolor="#385d8a" strokeweight="2pt">
                      <v:textbox>
                        <w:txbxContent>
                          <w:p w14:paraId="03347C81" w14:textId="77777777" w:rsidR="00022F7B" w:rsidRDefault="00022F7B" w:rsidP="00696913">
                            <w:pPr>
                              <w:rPr>
                                <w:vertAlign w:val="subscript"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rst generation’s genetics: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lang w:val="en-US"/>
                              </w:rPr>
                              <w:t xml:space="preserve">  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 xml:space="preserve">  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 xml:space="preserve">  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4</w:t>
                            </w:r>
                          </w:p>
                          <w:p w14:paraId="0F99074E" w14:textId="77777777" w:rsidR="00022F7B" w:rsidRPr="008618B8" w:rsidRDefault="00022F7B" w:rsidP="0069691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vertAlign w:val="subscript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IDs: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lang w:val="en-US"/>
                              </w:rPr>
                              <w:t>: 1 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>: 2 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: 3 A</w:t>
                            </w:r>
                            <w:r>
                              <w:rPr>
                                <w:vertAlign w:val="subscript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lang w:val="en-US"/>
                              </w:rPr>
                              <w:t>: 4</w:t>
                            </w:r>
                          </w:p>
                          <w:p w14:paraId="7CB9F5C7" w14:textId="77777777" w:rsidR="00022F7B" w:rsidRPr="00712F66" w:rsidRDefault="00022F7B" w:rsidP="00696913">
                            <w:pPr>
                              <w:rPr>
                                <w:vertAlign w:val="subscript"/>
                                <w:lang w:val="en-US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</w:tr>
      <w:tr w:rsidR="00696913" w14:paraId="583C501D" w14:textId="77777777" w:rsidTr="008652F5">
        <w:trPr>
          <w:trHeight w:val="4203"/>
        </w:trPr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26E8A6C3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54ABDFA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0AFF916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59F3AA1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73D214A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5D6FC0C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344933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8CFE8B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B2072F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78424AAD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46523FB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C62FDC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5CAEEB9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3D9135C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06C9146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6B203F4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4F27954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C96979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13631FA1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2237D25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28D71C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1752CA2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5E21A1A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4B43E7C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071E874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39391A3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EAFA53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073B1505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5CC130B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7A77A6E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5B4B3A3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31968" behindDoc="0" locked="0" layoutInCell="1" allowOverlap="1" wp14:anchorId="0A3E777A" wp14:editId="2EFDC6BC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1270</wp:posOffset>
                        </wp:positionV>
                        <wp:extent cx="180975" cy="180975"/>
                        <wp:effectExtent l="0" t="0" r="9525" b="9525"/>
                        <wp:wrapNone/>
                        <wp:docPr id="361" name="Picture 36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70046C4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44256" behindDoc="0" locked="0" layoutInCell="1" allowOverlap="1" wp14:anchorId="01754333" wp14:editId="58BDD81D">
                        <wp:simplePos x="0" y="0"/>
                        <wp:positionH relativeFrom="column">
                          <wp:posOffset>-64135</wp:posOffset>
                        </wp:positionH>
                        <wp:positionV relativeFrom="paragraph">
                          <wp:posOffset>9525</wp:posOffset>
                        </wp:positionV>
                        <wp:extent cx="182880" cy="182880"/>
                        <wp:effectExtent l="0" t="0" r="7620" b="7620"/>
                        <wp:wrapNone/>
                        <wp:docPr id="362" name="Picture 36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74B9B62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56544" behindDoc="0" locked="0" layoutInCell="1" allowOverlap="1" wp14:anchorId="2AFC9B9F" wp14:editId="0618A4C2">
                        <wp:simplePos x="0" y="0"/>
                        <wp:positionH relativeFrom="column">
                          <wp:posOffset>-5397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63" name="Picture 36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138DED6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60640" behindDoc="0" locked="0" layoutInCell="1" allowOverlap="1" wp14:anchorId="48B941DB" wp14:editId="7A75603E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64" name="Picture 364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46D87BC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A115D7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74BE52DA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0A2074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62FD296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252AE1C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7924C13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121676F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2DDA22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BA2077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204FF2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D072B75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447D6D3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1AD449F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5D26B19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3078E44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28DA1E2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2C3BE5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A6B142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8F2287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FF2F6F4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571AF341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1 Scores</w:t>
                  </w:r>
                </w:p>
              </w:tc>
            </w:tr>
            <w:tr w:rsidR="00696913" w14:paraId="75A5BE6A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66F8CF85" w14:textId="77777777" w:rsidR="00696913" w:rsidRPr="00F436E0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723E1C32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53CCA62B" w14:textId="77777777" w:rsidR="00696913" w:rsidRPr="00CB06C6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6D0FB123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0E0B6CAD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6754DE1F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3DDA2AB9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</w:tr>
          </w:tbl>
          <w:p w14:paraId="7286E616" w14:textId="77777777" w:rsidR="00696913" w:rsidRDefault="00696913" w:rsidP="008652F5">
            <w:pPr>
              <w:rPr>
                <w:b/>
                <w:bCs/>
                <w:lang w:val="en-US"/>
              </w:rPr>
            </w:pP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2C2D2DE2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3C35C45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75B927AC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5B33DFE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70227D6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7631F7B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5F907E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DB16D2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AB5669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0C0DB365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5C46031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04F0F72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2B46415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4144E2C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0ABD773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2192466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3A4A33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E15F96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7AA299F7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4A7EE6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3971AE8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5942157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573F341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64736" behindDoc="0" locked="0" layoutInCell="1" allowOverlap="1" wp14:anchorId="1FD99EFA" wp14:editId="03FA2C74">
                        <wp:simplePos x="0" y="0"/>
                        <wp:positionH relativeFrom="column">
                          <wp:posOffset>-48895</wp:posOffset>
                        </wp:positionH>
                        <wp:positionV relativeFrom="paragraph">
                          <wp:posOffset>38735</wp:posOffset>
                        </wp:positionV>
                        <wp:extent cx="182880" cy="182880"/>
                        <wp:effectExtent l="0" t="0" r="7620" b="7620"/>
                        <wp:wrapNone/>
                        <wp:docPr id="366" name="Picture 366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2EBDAAA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3D49664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81120" behindDoc="0" locked="0" layoutInCell="1" allowOverlap="1" wp14:anchorId="01156B7A" wp14:editId="2F88106B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3020</wp:posOffset>
                        </wp:positionV>
                        <wp:extent cx="182880" cy="182880"/>
                        <wp:effectExtent l="0" t="0" r="7620" b="7620"/>
                        <wp:wrapNone/>
                        <wp:docPr id="368" name="Picture 36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43E634F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18AF33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0FAFBEB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4AF9901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6319A9D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6A95244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769E623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352B5D7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5BAE0ED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3F7B980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383590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788BDCB9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79F3DD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3132D6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95104" behindDoc="0" locked="0" layoutInCell="1" allowOverlap="1" wp14:anchorId="0D565799" wp14:editId="11EAAE25">
                        <wp:simplePos x="0" y="0"/>
                        <wp:positionH relativeFrom="column">
                          <wp:posOffset>-45085</wp:posOffset>
                        </wp:positionH>
                        <wp:positionV relativeFrom="paragraph">
                          <wp:posOffset>18415</wp:posOffset>
                        </wp:positionV>
                        <wp:extent cx="180975" cy="180975"/>
                        <wp:effectExtent l="0" t="0" r="9525" b="9525"/>
                        <wp:wrapNone/>
                        <wp:docPr id="365" name="Picture 365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</w:tcPr>
                <w:p w14:paraId="21C298C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416BA62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9D288F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72928" behindDoc="0" locked="0" layoutInCell="1" allowOverlap="1" wp14:anchorId="5FB9BAE5" wp14:editId="732769AD">
                        <wp:simplePos x="0" y="0"/>
                        <wp:positionH relativeFrom="column">
                          <wp:posOffset>119380</wp:posOffset>
                        </wp:positionH>
                        <wp:positionV relativeFrom="paragraph">
                          <wp:posOffset>1270</wp:posOffset>
                        </wp:positionV>
                        <wp:extent cx="182880" cy="182880"/>
                        <wp:effectExtent l="0" t="0" r="7620" b="7620"/>
                        <wp:wrapNone/>
                        <wp:docPr id="367" name="Picture 36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7CDDB1F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6002289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DDB7E5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58F707EC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289F99B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0DD9131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5BBD4A3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07D608E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3920AB1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54F452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D1DAA5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61B862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160A5D6C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17F7BC95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2 Scores</w:t>
                  </w:r>
                </w:p>
              </w:tc>
            </w:tr>
            <w:tr w:rsidR="00696913" w14:paraId="3CC72250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26AEC20A" w14:textId="77777777" w:rsidR="00696913" w:rsidRPr="00F436E0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1956D041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32800031" w14:textId="77777777" w:rsidR="00696913" w:rsidRPr="00CB06C6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73942294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14FF6C3F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25E876B1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621E3AEB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</w:tr>
          </w:tbl>
          <w:p w14:paraId="3E7C21D7" w14:textId="77777777" w:rsidR="00696913" w:rsidRDefault="00696913" w:rsidP="008652F5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084D525E" wp14:editId="4A0E0071">
                      <wp:simplePos x="0" y="0"/>
                      <wp:positionH relativeFrom="column">
                        <wp:posOffset>-1997075</wp:posOffset>
                      </wp:positionH>
                      <wp:positionV relativeFrom="paragraph">
                        <wp:posOffset>1996440</wp:posOffset>
                      </wp:positionV>
                      <wp:extent cx="5857875" cy="723900"/>
                      <wp:effectExtent l="0" t="0" r="28575" b="19050"/>
                      <wp:wrapNone/>
                      <wp:docPr id="375" name="Rectangle: Rounded Corners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57875" cy="7239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516DE37" w14:textId="77777777" w:rsidR="00022F7B" w:rsidRDefault="00022F7B" w:rsidP="00696913">
                                  <w:pP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Second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generation’s genetics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 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 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 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</w:p>
                                <w:p w14:paraId="59578E77" w14:textId="77777777" w:rsidR="00022F7B" w:rsidRPr="00BC03FF" w:rsidRDefault="00022F7B" w:rsidP="00696913">
                                  <w:pPr>
                                    <w:rPr>
                                      <w:color w:val="FFFFFF" w:themeColor="background1"/>
                                      <w:lang w:val="en-US"/>
                                    </w:rPr>
                                  </w:pPr>
                                  <w:bookmarkStart w:id="7" w:name="_Hlk54101098"/>
                                  <w:bookmarkStart w:id="8" w:name="_Hlk54101099"/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IDs: A</w:t>
                                  </w:r>
                                  <w:r w:rsidRPr="00CD5C24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5 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A</w:t>
                                  </w:r>
                                  <w:r w:rsidRPr="00CD5C24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6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A</w:t>
                                  </w:r>
                                  <w:r w:rsidRPr="00CD5C24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7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A</w:t>
                                  </w:r>
                                  <w:r w:rsidRPr="00CD5C24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 w:rsidRPr="00BC03FF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8</w:t>
                                  </w:r>
                                  <w:bookmarkEnd w:id="7"/>
                                  <w:bookmarkEnd w:id="8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84D525E" id="Rectangle: Rounded Corners 375" o:spid="_x0000_s1028" style="position:absolute;margin-left:-157.25pt;margin-top:157.2pt;width:461.25pt;height:57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" fillcolor="#4f81bd" strokecolor="#385d8a" strokeweight="2pt">
                      <v:textbox>
                        <w:txbxContent>
                          <w:p w14:paraId="0516DE37" w14:textId="77777777" w:rsidR="00022F7B" w:rsidRDefault="00022F7B" w:rsidP="00696913">
                            <w:pP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Second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generation’s genetics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: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1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1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 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2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2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 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 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</w:p>
                          <w:p w14:paraId="59578E77" w14:textId="77777777" w:rsidR="00022F7B" w:rsidRPr="00BC03FF" w:rsidRDefault="00022F7B" w:rsidP="00696913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bookmarkStart w:id="9" w:name="_Hlk54101098"/>
                            <w:bookmarkStart w:id="10" w:name="_Hlk54101099"/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>IDs: A</w:t>
                            </w:r>
                            <w:r w:rsidRPr="00CD5C24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1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 xml:space="preserve">5 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 A</w:t>
                            </w:r>
                            <w:r w:rsidRPr="00CD5C24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2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6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 A</w:t>
                            </w:r>
                            <w:r w:rsidRPr="00CD5C24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7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>A</w:t>
                            </w:r>
                            <w:r w:rsidRPr="00CD5C24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  <w:r w:rsidRPr="00BC03FF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8</w:t>
                            </w:r>
                            <w:bookmarkEnd w:id="9"/>
                            <w:bookmarkEnd w:id="10"/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33145E95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3B2B199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7F815938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2048AF5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1F7C133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75F9368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4AE09A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3B5041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26AB7A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E19F55E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2F7D369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71A4557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486F6D7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75C6D00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6727BB6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7A4CC82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11488" behindDoc="0" locked="0" layoutInCell="1" allowOverlap="1" wp14:anchorId="35C17520" wp14:editId="1633CCCA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37465</wp:posOffset>
                        </wp:positionV>
                        <wp:extent cx="182880" cy="182880"/>
                        <wp:effectExtent l="0" t="0" r="7620" b="7620"/>
                        <wp:wrapNone/>
                        <wp:docPr id="372" name="Picture 37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6EA7CF1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6C1A66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2753402C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4E6EE3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2A4D905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7CA83E8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5D75010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6CB5B7A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12540F9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3DE5C54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2CE16F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87EA8F7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3FD18DE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653EDB4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699200" behindDoc="0" locked="0" layoutInCell="1" allowOverlap="1" wp14:anchorId="61D87A13" wp14:editId="5C441DC6">
                        <wp:simplePos x="0" y="0"/>
                        <wp:positionH relativeFrom="column">
                          <wp:posOffset>-66040</wp:posOffset>
                        </wp:positionH>
                        <wp:positionV relativeFrom="paragraph">
                          <wp:posOffset>39370</wp:posOffset>
                        </wp:positionV>
                        <wp:extent cx="180975" cy="180975"/>
                        <wp:effectExtent l="0" t="0" r="9525" b="9525"/>
                        <wp:wrapNone/>
                        <wp:docPr id="369" name="Picture 369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376ED0E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31517B9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1DFF673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03296" behindDoc="0" locked="0" layoutInCell="1" allowOverlap="1" wp14:anchorId="70F66BD0" wp14:editId="3C371E34">
                        <wp:simplePos x="0" y="0"/>
                        <wp:positionH relativeFrom="column">
                          <wp:posOffset>-31115</wp:posOffset>
                        </wp:positionH>
                        <wp:positionV relativeFrom="paragraph">
                          <wp:posOffset>11430</wp:posOffset>
                        </wp:positionV>
                        <wp:extent cx="182880" cy="182880"/>
                        <wp:effectExtent l="0" t="0" r="7620" b="7620"/>
                        <wp:wrapNone/>
                        <wp:docPr id="370" name="Picture 370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6A27592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2944BD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E2F528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B6B8508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3E24EFF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2A1771B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6073154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3A0553A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7966692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68DE092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2912690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07392" behindDoc="0" locked="0" layoutInCell="1" allowOverlap="1" wp14:anchorId="781180FD" wp14:editId="298E9299">
                        <wp:simplePos x="0" y="0"/>
                        <wp:positionH relativeFrom="column">
                          <wp:posOffset>-69215</wp:posOffset>
                        </wp:positionH>
                        <wp:positionV relativeFrom="paragraph">
                          <wp:posOffset>20320</wp:posOffset>
                        </wp:positionV>
                        <wp:extent cx="182880" cy="182880"/>
                        <wp:effectExtent l="0" t="0" r="7620" b="7620"/>
                        <wp:wrapNone/>
                        <wp:docPr id="371" name="Picture 37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254D49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C0791F4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76DB733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5BE134F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69B8E18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74B1126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481B8D6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40D554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E8C837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F9C58C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A9B6689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5977238B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3 Scores</w:t>
                  </w:r>
                </w:p>
              </w:tc>
            </w:tr>
            <w:tr w:rsidR="00696913" w14:paraId="2546BC7B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46B963D8" w14:textId="77777777" w:rsidR="00696913" w:rsidRPr="00F436E0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513839A6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75086985" w14:textId="77777777" w:rsidR="00696913" w:rsidRPr="00CB06C6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5EC519D0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4A7C1C33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00B0F0"/>
                </w:tcPr>
                <w:p w14:paraId="1652AFFD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7D36401E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</w:t>
                  </w:r>
                </w:p>
              </w:tc>
            </w:tr>
          </w:tbl>
          <w:p w14:paraId="25B97EA5" w14:textId="77777777" w:rsidR="00696913" w:rsidRDefault="00696913" w:rsidP="008652F5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39287349" wp14:editId="5D9ACC06">
                      <wp:simplePos x="0" y="0"/>
                      <wp:positionH relativeFrom="column">
                        <wp:posOffset>220345</wp:posOffset>
                      </wp:positionH>
                      <wp:positionV relativeFrom="paragraph">
                        <wp:posOffset>1734820</wp:posOffset>
                      </wp:positionV>
                      <wp:extent cx="828675" cy="352425"/>
                      <wp:effectExtent l="0" t="0" r="28575" b="28575"/>
                      <wp:wrapNone/>
                      <wp:docPr id="396" name="Oval 3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867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F81BD">
                                  <a:alpha val="0"/>
                                </a:srgbClr>
                              </a:solidFill>
                              <a:ln w="25400" cap="flat" cmpd="sng" algn="ctr">
                                <a:solidFill>
                                  <a:srgbClr val="FFFF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A1BAF4B" id="Oval 396" o:spid="_x0000_s1026" style="position:absolute;margin-left:17.35pt;margin-top:136.6pt;width:65.25pt;height:27.7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" fillcolor="#4f81bd" strokecolor="yellow" strokeweight="2pt">
                      <v:fill opacity="0"/>
                    </v:oval>
                  </w:pict>
                </mc:Fallback>
              </mc:AlternateContent>
            </w:r>
          </w:p>
        </w:tc>
      </w:tr>
      <w:tr w:rsidR="00696913" w14:paraId="2010C670" w14:textId="77777777" w:rsidTr="008652F5">
        <w:trPr>
          <w:trHeight w:val="4568"/>
        </w:trPr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130E4C7C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CDA500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7E3C5702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6BE2D25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77AC8C7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31951C2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066C2B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147B9B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77ABC0B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8B0FC2D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2698F68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55359B5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04942DD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43AF92E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41A2B2A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19ACA69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F805E6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AB263F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786CB300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78C72C3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0BF7A94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3725A8F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3ACED61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2BF8984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7AF5FCA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49E9B8D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6647F1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5E69791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7D1C0DC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384A1C4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0E2ADF0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36064" behindDoc="0" locked="0" layoutInCell="1" allowOverlap="1" wp14:anchorId="03957CEB" wp14:editId="1691F738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1270</wp:posOffset>
                        </wp:positionV>
                        <wp:extent cx="180975" cy="180975"/>
                        <wp:effectExtent l="0" t="0" r="9525" b="9525"/>
                        <wp:wrapNone/>
                        <wp:docPr id="377" name="Picture 37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1DBADB3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40160" behindDoc="0" locked="0" layoutInCell="1" allowOverlap="1" wp14:anchorId="4ADC81C0" wp14:editId="78C5EE8A">
                        <wp:simplePos x="0" y="0"/>
                        <wp:positionH relativeFrom="column">
                          <wp:posOffset>-64135</wp:posOffset>
                        </wp:positionH>
                        <wp:positionV relativeFrom="paragraph">
                          <wp:posOffset>9525</wp:posOffset>
                        </wp:positionV>
                        <wp:extent cx="182880" cy="182880"/>
                        <wp:effectExtent l="0" t="0" r="7620" b="7620"/>
                        <wp:wrapNone/>
                        <wp:docPr id="378" name="Picture 37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2478DEB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48352" behindDoc="0" locked="0" layoutInCell="1" allowOverlap="1" wp14:anchorId="7A99033C" wp14:editId="5C5D241C">
                        <wp:simplePos x="0" y="0"/>
                        <wp:positionH relativeFrom="column">
                          <wp:posOffset>-5397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79" name="Picture 379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4C04F77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52448" behindDoc="0" locked="0" layoutInCell="1" allowOverlap="1" wp14:anchorId="2DF2BD56" wp14:editId="7C3F294C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80" name="Picture 380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7597243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25444F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0B97FF00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6A51555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4D44B9C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609733A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23A6326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39E8D9A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34F3EBD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CAC363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5A9511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DB498B1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611E663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643FCD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594761B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227C069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0B14A9C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2C27E4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A743A9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7F8C54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4B9942B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4452BA15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1 Scores</w:t>
                  </w:r>
                </w:p>
              </w:tc>
            </w:tr>
            <w:tr w:rsidR="00696913" w14:paraId="0DD48545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4E75F59C" w14:textId="77777777" w:rsidR="00696913" w:rsidRPr="00F436E0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1E5C4029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54161A3E" w14:textId="77777777" w:rsidR="00696913" w:rsidRPr="00CB06C6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6EF9A2F3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79ED29BA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1A66C2AD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7347354B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0</w:t>
                  </w:r>
                </w:p>
              </w:tc>
            </w:tr>
          </w:tbl>
          <w:p w14:paraId="2D0967D5" w14:textId="77777777" w:rsidR="00696913" w:rsidRDefault="00696913" w:rsidP="008652F5">
            <w:pPr>
              <w:rPr>
                <w:b/>
                <w:bCs/>
                <w:lang w:val="en-US"/>
              </w:rPr>
            </w:pP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3D128D84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5CE11FF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4393E214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1B54FE9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26B6F0B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533CA55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8A0022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D7F5C3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A00D5A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BEEAFD8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BCBCCD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247EC77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2EB7459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BBB59" w:themeFill="accent3"/>
                </w:tcPr>
                <w:p w14:paraId="47F5D3D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3CCD20C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246FFA5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6E3B95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94A215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1A1A20AF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EDCE11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1AB4E1B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2844DF1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15584" behindDoc="0" locked="0" layoutInCell="1" allowOverlap="1" wp14:anchorId="0D5B560F" wp14:editId="1E2054BA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60960</wp:posOffset>
                        </wp:positionV>
                        <wp:extent cx="180975" cy="180975"/>
                        <wp:effectExtent l="0" t="0" r="9525" b="9525"/>
                        <wp:wrapNone/>
                        <wp:docPr id="381" name="Picture 38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752F172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19680" behindDoc="0" locked="0" layoutInCell="1" allowOverlap="1" wp14:anchorId="3F8A8591" wp14:editId="595F30D2">
                        <wp:simplePos x="0" y="0"/>
                        <wp:positionH relativeFrom="column">
                          <wp:posOffset>-73660</wp:posOffset>
                        </wp:positionH>
                        <wp:positionV relativeFrom="paragraph">
                          <wp:posOffset>38735</wp:posOffset>
                        </wp:positionV>
                        <wp:extent cx="182880" cy="182880"/>
                        <wp:effectExtent l="0" t="0" r="7620" b="7620"/>
                        <wp:wrapNone/>
                        <wp:docPr id="382" name="Picture 38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2A97E39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23776" behindDoc="0" locked="0" layoutInCell="1" allowOverlap="1" wp14:anchorId="7CFD5AB7" wp14:editId="33E0CC8B">
                        <wp:simplePos x="0" y="0"/>
                        <wp:positionH relativeFrom="column">
                          <wp:posOffset>-90170</wp:posOffset>
                        </wp:positionH>
                        <wp:positionV relativeFrom="paragraph">
                          <wp:posOffset>61595</wp:posOffset>
                        </wp:positionV>
                        <wp:extent cx="182880" cy="182880"/>
                        <wp:effectExtent l="0" t="0" r="7620" b="7620"/>
                        <wp:wrapNone/>
                        <wp:docPr id="383" name="Picture 38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20023F1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27872" behindDoc="0" locked="0" layoutInCell="1" allowOverlap="1" wp14:anchorId="4BF1601E" wp14:editId="5213CBAF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33020</wp:posOffset>
                        </wp:positionV>
                        <wp:extent cx="182880" cy="182880"/>
                        <wp:effectExtent l="0" t="0" r="7620" b="7620"/>
                        <wp:wrapNone/>
                        <wp:docPr id="384" name="Picture 384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113A3FA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2A8A04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3287E805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77649F5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6A4174D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6C2C4AC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7A3D72A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22638F7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608471C5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540D77B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3B6AFE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4B16D4A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22DCE84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0FC6B05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5467282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147C75B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05BD295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44E73D4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6279F3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914F96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0F624177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05BA8D8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0D4E94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63065C8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06196E8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18B3158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94EA58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930133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45D03A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1AF31E08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47762841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2 Scores</w:t>
                  </w:r>
                </w:p>
              </w:tc>
            </w:tr>
            <w:tr w:rsidR="00696913" w14:paraId="3595EE55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7BD3D944" w14:textId="77777777" w:rsidR="00696913" w:rsidRPr="00F436E0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 xml:space="preserve"> 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09430708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6B718529" w14:textId="77777777" w:rsidR="00696913" w:rsidRPr="00CB06C6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7D0E6C21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2D57201B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027777DD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3C3E1AC6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</w:tr>
          </w:tbl>
          <w:p w14:paraId="53E4F989" w14:textId="77777777" w:rsidR="00696913" w:rsidRDefault="00696913" w:rsidP="008652F5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79E185B2" wp14:editId="5C79D496">
                      <wp:simplePos x="0" y="0"/>
                      <wp:positionH relativeFrom="column">
                        <wp:posOffset>814705</wp:posOffset>
                      </wp:positionH>
                      <wp:positionV relativeFrom="paragraph">
                        <wp:posOffset>2040255</wp:posOffset>
                      </wp:positionV>
                      <wp:extent cx="1038225" cy="352425"/>
                      <wp:effectExtent l="0" t="0" r="28575" b="28575"/>
                      <wp:wrapNone/>
                      <wp:docPr id="397" name="Oval 3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8225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F81BD">
                                  <a:alpha val="0"/>
                                </a:srgbClr>
                              </a:solidFill>
                              <a:ln w="25400" cap="flat" cmpd="sng" algn="ctr">
                                <a:solidFill>
                                  <a:srgbClr val="FFFF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4C7C35" id="Oval 397" o:spid="_x0000_s1026" style="position:absolute;margin-left:64.15pt;margin-top:160.65pt;width:81.75pt;height:27.7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" fillcolor="#4f81bd" strokecolor="yellow" strokeweight="2pt">
                      <v:fill opacity="0"/>
                    </v:oval>
                  </w:pict>
                </mc:Fallback>
              </mc:AlternateContent>
            </w: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4978D2C7" wp14:editId="48DD5A6E">
                      <wp:simplePos x="0" y="0"/>
                      <wp:positionH relativeFrom="column">
                        <wp:posOffset>-2025650</wp:posOffset>
                      </wp:positionH>
                      <wp:positionV relativeFrom="paragraph">
                        <wp:posOffset>2033905</wp:posOffset>
                      </wp:positionV>
                      <wp:extent cx="5876925" cy="733425"/>
                      <wp:effectExtent l="0" t="0" r="28575" b="28575"/>
                      <wp:wrapNone/>
                      <wp:docPr id="376" name="Rectangle: Rounded Corners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76925" cy="733425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F0144B3" w14:textId="77777777" w:rsidR="00022F7B" w:rsidRDefault="00022F7B" w:rsidP="00696913">
                                  <w:pP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Third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generation’s genetics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5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6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 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7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A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 w:rsidRPr="005D636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: G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*V</w:t>
                                  </w:r>
                                  <w:r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8</w:t>
                                  </w:r>
                                </w:p>
                                <w:p w14:paraId="3EB535DC" w14:textId="77777777" w:rsidR="00022F7B" w:rsidRPr="00217FF2" w:rsidRDefault="00022F7B" w:rsidP="00696913">
                                  <w:pPr>
                                    <w:rPr>
                                      <w:color w:val="FFFFFF" w:themeColor="background1"/>
                                      <w:lang w:val="en-US"/>
                                    </w:rPr>
                                  </w:pP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IDs: A</w:t>
                                  </w:r>
                                  <w:r w:rsidRPr="005654DD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1</w:t>
                                  </w: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9 </w:t>
                                  </w: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A</w:t>
                                  </w:r>
                                  <w:r w:rsidRPr="005654DD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2</w:t>
                                  </w: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10</w:t>
                                  </w: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 A</w:t>
                                  </w:r>
                                  <w:r w:rsidRPr="005654DD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3</w:t>
                                  </w: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11</w:t>
                                  </w: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  A</w:t>
                                  </w:r>
                                  <w:r w:rsidRPr="005654DD">
                                    <w:rPr>
                                      <w:color w:val="FFFFFF" w:themeColor="background1"/>
                                      <w:vertAlign w:val="subscript"/>
                                      <w:lang w:val="en-US"/>
                                    </w:rPr>
                                    <w:t>4</w:t>
                                  </w:r>
                                  <w:r w:rsidRPr="00217FF2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978D2C7" id="Rectangle: Rounded Corners 376" o:spid="_x0000_s1029" style="position:absolute;margin-left:-159.5pt;margin-top:160.15pt;width:462.75pt;height:57.7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" fillcolor="#4f81bd" strokecolor="#385d8a" strokeweight="2pt">
                      <v:textbox>
                        <w:txbxContent>
                          <w:p w14:paraId="0F0144B3" w14:textId="77777777" w:rsidR="00022F7B" w:rsidRDefault="00022F7B" w:rsidP="00696913">
                            <w:pP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Third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generation’s genetics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: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1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2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5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2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6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 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7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A</w:t>
                            </w:r>
                            <w:r w:rsidRPr="005D6362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  <w:r w:rsidRPr="005D6362">
                              <w:rPr>
                                <w:color w:val="FFFFFF" w:themeColor="background1"/>
                                <w:lang w:val="en-US"/>
                              </w:rPr>
                              <w:t>: G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*V</w:t>
                            </w:r>
                            <w:r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8</w:t>
                            </w:r>
                          </w:p>
                          <w:p w14:paraId="3EB535DC" w14:textId="77777777" w:rsidR="00022F7B" w:rsidRPr="00217FF2" w:rsidRDefault="00022F7B" w:rsidP="00696913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>IDs: A</w:t>
                            </w:r>
                            <w:r w:rsidRPr="005654DD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1</w:t>
                            </w: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 xml:space="preserve">9 </w:t>
                            </w: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 xml:space="preserve"> A</w:t>
                            </w:r>
                            <w:r w:rsidRPr="005654DD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2</w:t>
                            </w: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10</w:t>
                            </w: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 A</w:t>
                            </w:r>
                            <w:r w:rsidRPr="005654DD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3</w:t>
                            </w: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11</w:t>
                            </w: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 xml:space="preserve">  A</w:t>
                            </w:r>
                            <w:r w:rsidRPr="005654DD">
                              <w:rPr>
                                <w:color w:val="FFFFFF" w:themeColor="background1"/>
                                <w:vertAlign w:val="subscript"/>
                                <w:lang w:val="en-US"/>
                              </w:rPr>
                              <w:t>4</w:t>
                            </w:r>
                            <w:r w:rsidRPr="00217FF2">
                              <w:rPr>
                                <w:color w:val="FFFFFF" w:themeColor="background1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>12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>
              <w:rPr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5D86049A" wp14:editId="6EE302ED">
                      <wp:simplePos x="0" y="0"/>
                      <wp:positionH relativeFrom="column">
                        <wp:posOffset>791845</wp:posOffset>
                      </wp:positionH>
                      <wp:positionV relativeFrom="paragraph">
                        <wp:posOffset>2076450</wp:posOffset>
                      </wp:positionV>
                      <wp:extent cx="1057275" cy="304800"/>
                      <wp:effectExtent l="0" t="0" r="28575" b="19050"/>
                      <wp:wrapNone/>
                      <wp:docPr id="393" name="Oval 3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7275" cy="3048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F81BD">
                                  <a:alpha val="0"/>
                                </a:srgbClr>
                              </a:solidFill>
                              <a:ln w="25400" cap="flat" cmpd="sng" algn="ctr">
                                <a:solidFill>
                                  <a:srgbClr val="FFFF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314E63B" id="Oval 393" o:spid="_x0000_s1026" style="position:absolute;margin-left:62.35pt;margin-top:163.5pt;width:83.25pt;height:24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" fillcolor="#4f81bd" strokecolor="yellow" strokeweight="2pt">
                      <v:fill opacity="0"/>
                    </v:oval>
                  </w:pict>
                </mc:Fallback>
              </mc:AlternateContent>
            </w: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696913" w14:paraId="569E50D0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245E1A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1DED7D56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3AEE074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589A5A7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348CF34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1E5E9EA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2EFA143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4AE537E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B84BA31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28F28B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191A80B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93408" behindDoc="0" locked="0" layoutInCell="1" allowOverlap="1" wp14:anchorId="2BC35D74" wp14:editId="15F43D8E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53975</wp:posOffset>
                        </wp:positionV>
                        <wp:extent cx="180975" cy="180975"/>
                        <wp:effectExtent l="0" t="0" r="9525" b="9525"/>
                        <wp:wrapNone/>
                        <wp:docPr id="385" name="Picture 385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  <w:shd w:val="clear" w:color="auto" w:fill="9BBB59" w:themeFill="accent3"/>
                </w:tcPr>
                <w:p w14:paraId="28C91D8A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467EF2E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797504" behindDoc="0" locked="0" layoutInCell="1" allowOverlap="1" wp14:anchorId="6C89E807" wp14:editId="55EA2303">
                        <wp:simplePos x="0" y="0"/>
                        <wp:positionH relativeFrom="column">
                          <wp:posOffset>-102235</wp:posOffset>
                        </wp:positionH>
                        <wp:positionV relativeFrom="paragraph">
                          <wp:posOffset>31750</wp:posOffset>
                        </wp:positionV>
                        <wp:extent cx="182880" cy="182880"/>
                        <wp:effectExtent l="0" t="0" r="7620" b="7620"/>
                        <wp:wrapNone/>
                        <wp:docPr id="386" name="Picture 386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9BBB59" w:themeFill="accent3"/>
                </w:tcPr>
                <w:p w14:paraId="0F3A45F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BBB59" w:themeFill="accent3"/>
                </w:tcPr>
                <w:p w14:paraId="499BD73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7A9C7727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809792" behindDoc="0" locked="0" layoutInCell="1" allowOverlap="1" wp14:anchorId="217EF002" wp14:editId="124E0D4C">
                        <wp:simplePos x="0" y="0"/>
                        <wp:positionH relativeFrom="column">
                          <wp:posOffset>-82550</wp:posOffset>
                        </wp:positionH>
                        <wp:positionV relativeFrom="paragraph">
                          <wp:posOffset>18415</wp:posOffset>
                        </wp:positionV>
                        <wp:extent cx="182880" cy="182880"/>
                        <wp:effectExtent l="0" t="0" r="7620" b="7620"/>
                        <wp:wrapNone/>
                        <wp:docPr id="388" name="Picture 38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F93FE0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2BB7EC01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3DE7C25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7F185E7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64EC347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54A6DA5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  <w:r>
                    <w:rPr>
                      <w:noProof/>
                      <w:lang w:val="en-US"/>
                    </w:rPr>
                    <w:drawing>
                      <wp:anchor distT="0" distB="0" distL="114300" distR="114300" simplePos="0" relativeHeight="251805696" behindDoc="0" locked="0" layoutInCell="1" allowOverlap="1" wp14:anchorId="734B99AB" wp14:editId="5760E2F7">
                        <wp:simplePos x="0" y="0"/>
                        <wp:positionH relativeFrom="column">
                          <wp:posOffset>-94615</wp:posOffset>
                        </wp:positionH>
                        <wp:positionV relativeFrom="paragraph">
                          <wp:posOffset>25400</wp:posOffset>
                        </wp:positionV>
                        <wp:extent cx="182880" cy="182880"/>
                        <wp:effectExtent l="0" t="0" r="7620" b="7620"/>
                        <wp:wrapNone/>
                        <wp:docPr id="387" name="Picture 38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2013B651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2F46126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2E3DA0A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0D485A2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4F80C85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49E5A7A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0A5E4C0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 w:themeFill="background1"/>
                </w:tcPr>
                <w:p w14:paraId="5E965FA9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FFFFFF" w:themeFill="background1"/>
                </w:tcPr>
                <w:p w14:paraId="49E0B10F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FFFFFF" w:themeFill="background1"/>
                </w:tcPr>
                <w:p w14:paraId="4BF55E0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FFFFFF" w:themeFill="background1"/>
                </w:tcPr>
                <w:p w14:paraId="1F25C4C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6FAFF0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61594BD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4A977CFB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1B053FCE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336D947C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0DE619F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</w:tcPr>
                <w:p w14:paraId="4F7DCB3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</w:tcPr>
                <w:p w14:paraId="27E95A8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3E423E8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</w:tcPr>
                <w:p w14:paraId="0E65092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51CBD50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72B9C9ED" w14:textId="77777777" w:rsidTr="008652F5">
              <w:trPr>
                <w:trHeight w:val="324"/>
              </w:trPr>
              <w:tc>
                <w:tcPr>
                  <w:tcW w:w="288" w:type="dxa"/>
                  <w:shd w:val="clear" w:color="auto" w:fill="948A54" w:themeFill="background2" w:themeFillShade="80"/>
                </w:tcPr>
                <w:p w14:paraId="30A277A3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63D4628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 w:themeFill="background2" w:themeFillShade="80"/>
                </w:tcPr>
                <w:p w14:paraId="65D3FB34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308" w:type="dxa"/>
                  <w:shd w:val="clear" w:color="auto" w:fill="948A54" w:themeFill="background2" w:themeFillShade="80"/>
                </w:tcPr>
                <w:p w14:paraId="1058DBE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8" w:type="dxa"/>
                  <w:shd w:val="clear" w:color="auto" w:fill="948A54" w:themeFill="background2" w:themeFillShade="80"/>
                </w:tcPr>
                <w:p w14:paraId="3BF8D082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5363EFC8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3BF29C5B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  <w:tc>
                <w:tcPr>
                  <w:tcW w:w="299" w:type="dxa"/>
                  <w:shd w:val="clear" w:color="auto" w:fill="948A54" w:themeFill="background2" w:themeFillShade="80"/>
                </w:tcPr>
                <w:p w14:paraId="65651A96" w14:textId="77777777" w:rsidR="00696913" w:rsidRDefault="00696913" w:rsidP="008652F5">
                  <w:pPr>
                    <w:tabs>
                      <w:tab w:val="left" w:pos="3930"/>
                    </w:tabs>
                    <w:rPr>
                      <w:lang w:val="en-US"/>
                    </w:rPr>
                  </w:pPr>
                </w:p>
              </w:tc>
            </w:tr>
            <w:tr w:rsidR="00696913" w14:paraId="60BCE183" w14:textId="77777777" w:rsidTr="008652F5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 w:themeFill="background1"/>
                </w:tcPr>
                <w:p w14:paraId="5C847657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urn 3 Scores</w:t>
                  </w:r>
                </w:p>
              </w:tc>
            </w:tr>
            <w:tr w:rsidR="00696913" w14:paraId="553735CC" w14:textId="77777777" w:rsidTr="008652F5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 w:themeFill="background1"/>
                </w:tcPr>
                <w:p w14:paraId="49244CBC" w14:textId="77777777" w:rsidR="00696913" w:rsidRPr="00F436E0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1</w:t>
                  </w:r>
                  <w:r>
                    <w:rPr>
                      <w:lang w:val="en-US"/>
                    </w:rPr>
                    <w:t xml:space="preserve"> 1</w:t>
                  </w:r>
                </w:p>
              </w:tc>
              <w:tc>
                <w:tcPr>
                  <w:tcW w:w="597" w:type="dxa"/>
                  <w:gridSpan w:val="2"/>
                  <w:shd w:val="clear" w:color="auto" w:fill="00B0F0"/>
                </w:tcPr>
                <w:p w14:paraId="10A0A297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2</w:t>
                  </w:r>
                </w:p>
                <w:p w14:paraId="7D8A299B" w14:textId="77777777" w:rsidR="00696913" w:rsidRPr="00CB06C6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 w:themeFill="background1"/>
                </w:tcPr>
                <w:p w14:paraId="386B2CB3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3</w:t>
                  </w:r>
                </w:p>
                <w:p w14:paraId="029E9F94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 w:themeFill="background1"/>
                </w:tcPr>
                <w:p w14:paraId="1A5CAE5C" w14:textId="77777777" w:rsidR="00696913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</w:t>
                  </w:r>
                  <w:r>
                    <w:rPr>
                      <w:vertAlign w:val="subscript"/>
                      <w:lang w:val="en-US"/>
                    </w:rPr>
                    <w:t>4</w:t>
                  </w:r>
                </w:p>
                <w:p w14:paraId="7099BEBC" w14:textId="77777777" w:rsidR="00696913" w:rsidRPr="00421701" w:rsidRDefault="00696913" w:rsidP="008652F5">
                  <w:pPr>
                    <w:tabs>
                      <w:tab w:val="left" w:pos="3930"/>
                    </w:tabs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</w:t>
                  </w:r>
                </w:p>
              </w:tc>
            </w:tr>
          </w:tbl>
          <w:p w14:paraId="4217A48E" w14:textId="77777777" w:rsidR="00696913" w:rsidRDefault="00696913" w:rsidP="008652F5">
            <w:pPr>
              <w:keepNext/>
              <w:rPr>
                <w:b/>
                <w:bCs/>
                <w:lang w:val="en-US"/>
              </w:rPr>
            </w:pPr>
          </w:p>
        </w:tc>
      </w:tr>
    </w:tbl>
    <w:p w14:paraId="5E8F5067" w14:textId="47A2A863" w:rsidR="00C3149E" w:rsidRPr="000A6AE4" w:rsidRDefault="00C3149E" w:rsidP="00C3149E">
      <w:pPr>
        <w:rPr>
          <w:b/>
          <w:bCs/>
          <w:lang w:val="en-US"/>
        </w:rPr>
      </w:pPr>
      <w:r w:rsidRPr="000A6AE4">
        <w:rPr>
          <w:b/>
          <w:bCs/>
          <w:lang w:val="en-US"/>
        </w:rPr>
        <w:lastRenderedPageBreak/>
        <w:t>Game settings:</w:t>
      </w:r>
    </w:p>
    <w:p w14:paraId="3B0C5942" w14:textId="6FEE6B42" w:rsidR="00C3149E" w:rsidRDefault="00C3149E" w:rsidP="00C3149E">
      <w:pPr>
        <w:rPr>
          <w:lang w:val="en-US"/>
        </w:rPr>
      </w:pPr>
      <w:r>
        <w:rPr>
          <w:lang w:val="en-US"/>
        </w:rPr>
        <w:t>Variable setting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200"/>
      </w:tblGrid>
      <w:tr w:rsidR="00C3149E" w14:paraId="3128E703" w14:textId="77777777" w:rsidTr="008652F5">
        <w:tc>
          <w:tcPr>
            <w:tcW w:w="2088" w:type="dxa"/>
          </w:tcPr>
          <w:p w14:paraId="14848C6D" w14:textId="77777777" w:rsidR="00C3149E" w:rsidRDefault="00C3149E" w:rsidP="008652F5">
            <w:r>
              <w:t>Reward mode</w:t>
            </w:r>
          </w:p>
        </w:tc>
        <w:tc>
          <w:tcPr>
            <w:tcW w:w="7200" w:type="dxa"/>
          </w:tcPr>
          <w:p w14:paraId="3C0BF0FD" w14:textId="77777777" w:rsidR="00C3149E" w:rsidRDefault="00C3149E" w:rsidP="008652F5">
            <w:r>
              <w:t>Meaning</w:t>
            </w:r>
          </w:p>
        </w:tc>
      </w:tr>
      <w:tr w:rsidR="00C3149E" w14:paraId="00FABBE2" w14:textId="77777777" w:rsidTr="008652F5">
        <w:tc>
          <w:tcPr>
            <w:tcW w:w="2088" w:type="dxa"/>
          </w:tcPr>
          <w:p w14:paraId="09333469" w14:textId="77777777" w:rsidR="00C3149E" w:rsidRDefault="00C3149E" w:rsidP="008652F5">
            <w:r>
              <w:t>0</w:t>
            </w:r>
          </w:p>
        </w:tc>
        <w:tc>
          <w:tcPr>
            <w:tcW w:w="7200" w:type="dxa"/>
          </w:tcPr>
          <w:p w14:paraId="0C6E5D37" w14:textId="77777777" w:rsidR="00C3149E" w:rsidRDefault="00C3149E" w:rsidP="008652F5">
            <w:r>
              <w:t xml:space="preserve">Individual reward </w:t>
            </w:r>
          </w:p>
        </w:tc>
      </w:tr>
      <w:tr w:rsidR="00C3149E" w14:paraId="25D7473E" w14:textId="77777777" w:rsidTr="008652F5">
        <w:tc>
          <w:tcPr>
            <w:tcW w:w="2088" w:type="dxa"/>
          </w:tcPr>
          <w:p w14:paraId="2E0689B8" w14:textId="77777777" w:rsidR="00C3149E" w:rsidRDefault="00C3149E" w:rsidP="008652F5">
            <w:r>
              <w:t>1</w:t>
            </w:r>
          </w:p>
        </w:tc>
        <w:tc>
          <w:tcPr>
            <w:tcW w:w="7200" w:type="dxa"/>
          </w:tcPr>
          <w:p w14:paraId="4BDE2FA9" w14:textId="77777777" w:rsidR="00C3149E" w:rsidRDefault="00C3149E" w:rsidP="008652F5">
            <w:r>
              <w:t>Mean score (</w:t>
            </w:r>
            <w:r>
              <w:rPr>
                <w:lang w:val="en-US"/>
              </w:rPr>
              <w:t>W</w:t>
            </w:r>
            <w:r w:rsidRPr="00680B42">
              <w:rPr>
                <w:lang w:val="en-US"/>
              </w:rPr>
              <w:t>hat they got on average</w:t>
            </w:r>
            <w:r>
              <w:t>)</w:t>
            </w:r>
          </w:p>
        </w:tc>
      </w:tr>
      <w:tr w:rsidR="00C3149E" w14:paraId="2A86DCAD" w14:textId="77777777" w:rsidTr="008652F5">
        <w:tc>
          <w:tcPr>
            <w:tcW w:w="2088" w:type="dxa"/>
          </w:tcPr>
          <w:p w14:paraId="4ED4D36A" w14:textId="77777777" w:rsidR="00C3149E" w:rsidRDefault="00C3149E" w:rsidP="008652F5">
            <w:r>
              <w:t>2</w:t>
            </w:r>
          </w:p>
        </w:tc>
        <w:tc>
          <w:tcPr>
            <w:tcW w:w="7200" w:type="dxa"/>
          </w:tcPr>
          <w:p w14:paraId="55BF64B2" w14:textId="4EFA7EF7" w:rsidR="00C3149E" w:rsidRDefault="00C3149E" w:rsidP="008652F5">
            <w:r>
              <w:t>Max</w:t>
            </w:r>
            <w:r w:rsidR="0068125B">
              <w:t>imum</w:t>
            </w:r>
            <w:r>
              <w:t xml:space="preserve"> score (</w:t>
            </w:r>
            <w:r w:rsidRPr="00734729">
              <w:t>What their best performer received</w:t>
            </w:r>
            <w:r>
              <w:t>)</w:t>
            </w:r>
          </w:p>
        </w:tc>
      </w:tr>
      <w:tr w:rsidR="00C3149E" w14:paraId="097C5E01" w14:textId="77777777" w:rsidTr="008652F5">
        <w:tc>
          <w:tcPr>
            <w:tcW w:w="2088" w:type="dxa"/>
          </w:tcPr>
          <w:p w14:paraId="12CCB4CA" w14:textId="77777777" w:rsidR="00C3149E" w:rsidRDefault="00C3149E" w:rsidP="008652F5">
            <w:r>
              <w:t>3</w:t>
            </w:r>
          </w:p>
        </w:tc>
        <w:tc>
          <w:tcPr>
            <w:tcW w:w="7200" w:type="dxa"/>
          </w:tcPr>
          <w:p w14:paraId="524057FD" w14:textId="77777777" w:rsidR="00C3149E" w:rsidRDefault="00C3149E" w:rsidP="00C3149E">
            <w:pPr>
              <w:keepNext/>
            </w:pPr>
            <w:r>
              <w:t>Minimum score (</w:t>
            </w:r>
            <w:r>
              <w:rPr>
                <w:lang w:val="en-US"/>
              </w:rPr>
              <w:t>W</w:t>
            </w:r>
            <w:r w:rsidRPr="00053091">
              <w:rPr>
                <w:lang w:val="en-US"/>
              </w:rPr>
              <w:t>hat their worst performer received</w:t>
            </w:r>
            <w:r>
              <w:t>)</w:t>
            </w:r>
          </w:p>
        </w:tc>
      </w:tr>
    </w:tbl>
    <w:p w14:paraId="172F9BCC" w14:textId="10B896AF" w:rsidR="00BC6642" w:rsidRPr="00BC6642" w:rsidRDefault="00BC6642" w:rsidP="00BC664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9"/>
        <w:gridCol w:w="7769"/>
      </w:tblGrid>
      <w:tr w:rsidR="00C3149E" w:rsidRPr="00655B35" w14:paraId="4692BB95" w14:textId="77777777" w:rsidTr="008652F5">
        <w:tc>
          <w:tcPr>
            <w:tcW w:w="1525" w:type="dxa"/>
          </w:tcPr>
          <w:p w14:paraId="32AA5BB2" w14:textId="77777777" w:rsidR="00C3149E" w:rsidRPr="00655B35" w:rsidRDefault="00C3149E" w:rsidP="008652F5">
            <w:pPr>
              <w:rPr>
                <w:lang w:val="en-US"/>
              </w:rPr>
            </w:pPr>
            <w:r w:rsidRPr="00655B35">
              <w:rPr>
                <w:lang w:val="en-US"/>
              </w:rPr>
              <w:t>Group mode</w:t>
            </w:r>
          </w:p>
        </w:tc>
        <w:tc>
          <w:tcPr>
            <w:tcW w:w="7825" w:type="dxa"/>
          </w:tcPr>
          <w:p w14:paraId="4C8C89E4" w14:textId="77777777" w:rsidR="00C3149E" w:rsidRPr="00655B35" w:rsidRDefault="00C3149E" w:rsidP="008652F5">
            <w:pPr>
              <w:rPr>
                <w:lang w:val="en-US"/>
              </w:rPr>
            </w:pPr>
            <w:r w:rsidRPr="00655B35">
              <w:rPr>
                <w:lang w:val="en-US"/>
              </w:rPr>
              <w:t>Meaning</w:t>
            </w:r>
          </w:p>
        </w:tc>
      </w:tr>
      <w:tr w:rsidR="00C3149E" w:rsidRPr="00655B35" w14:paraId="347EDDD2" w14:textId="77777777" w:rsidTr="008652F5">
        <w:tc>
          <w:tcPr>
            <w:tcW w:w="1525" w:type="dxa"/>
          </w:tcPr>
          <w:p w14:paraId="06330F1C" w14:textId="77777777" w:rsidR="00C3149E" w:rsidRPr="00655B35" w:rsidRDefault="00C3149E" w:rsidP="008652F5">
            <w:pPr>
              <w:rPr>
                <w:lang w:val="en-US"/>
              </w:rPr>
            </w:pPr>
            <w:r w:rsidRPr="00655B35">
              <w:rPr>
                <w:lang w:val="en-US"/>
              </w:rPr>
              <w:t>0</w:t>
            </w:r>
          </w:p>
        </w:tc>
        <w:tc>
          <w:tcPr>
            <w:tcW w:w="7825" w:type="dxa"/>
          </w:tcPr>
          <w:p w14:paraId="6FD75FB0" w14:textId="41E6F4FF" w:rsidR="00C3149E" w:rsidRPr="00655B35" w:rsidRDefault="00C3149E" w:rsidP="008652F5">
            <w:pPr>
              <w:rPr>
                <w:lang w:val="en-US"/>
              </w:rPr>
            </w:pPr>
            <w:r w:rsidRPr="00655B35">
              <w:rPr>
                <w:lang w:val="en-US"/>
              </w:rPr>
              <w:t>Clo</w:t>
            </w:r>
            <w:r w:rsidR="003C3BEA">
              <w:rPr>
                <w:lang w:val="en-US"/>
              </w:rPr>
              <w:t>ne</w:t>
            </w:r>
          </w:p>
        </w:tc>
      </w:tr>
      <w:tr w:rsidR="00C3149E" w:rsidRPr="00655B35" w14:paraId="7A9D8CE8" w14:textId="77777777" w:rsidTr="008652F5">
        <w:tc>
          <w:tcPr>
            <w:tcW w:w="1525" w:type="dxa"/>
          </w:tcPr>
          <w:p w14:paraId="021096F0" w14:textId="77777777" w:rsidR="00C3149E" w:rsidRPr="00655B35" w:rsidRDefault="00C3149E" w:rsidP="008652F5">
            <w:pPr>
              <w:rPr>
                <w:lang w:val="en-US"/>
              </w:rPr>
            </w:pPr>
            <w:r w:rsidRPr="00655B35">
              <w:rPr>
                <w:lang w:val="en-US"/>
              </w:rPr>
              <w:t>1</w:t>
            </w:r>
          </w:p>
        </w:tc>
        <w:tc>
          <w:tcPr>
            <w:tcW w:w="7825" w:type="dxa"/>
          </w:tcPr>
          <w:p w14:paraId="517B19E7" w14:textId="381F44D0" w:rsidR="00C3149E" w:rsidRPr="00655B35" w:rsidRDefault="00C3149E" w:rsidP="008652F5">
            <w:pPr>
              <w:keepNext/>
              <w:rPr>
                <w:lang w:val="en-US"/>
              </w:rPr>
            </w:pPr>
            <w:r w:rsidRPr="00655B35">
              <w:rPr>
                <w:lang w:val="en-US"/>
              </w:rPr>
              <w:t>Fo</w:t>
            </w:r>
            <w:r w:rsidR="00F433BE">
              <w:rPr>
                <w:lang w:val="en-US"/>
              </w:rPr>
              <w:t>u</w:t>
            </w:r>
            <w:r w:rsidRPr="00655B35">
              <w:rPr>
                <w:lang w:val="en-US"/>
              </w:rPr>
              <w:t>r different organisms</w:t>
            </w:r>
          </w:p>
        </w:tc>
      </w:tr>
    </w:tbl>
    <w:p w14:paraId="093396E5" w14:textId="0EE95BDE" w:rsidR="00C3149E" w:rsidRDefault="00C3149E" w:rsidP="00C3149E">
      <w:pPr>
        <w:pStyle w:val="Caption"/>
        <w:rPr>
          <w:lang w:val="en-US"/>
        </w:rPr>
      </w:pPr>
    </w:p>
    <w:p w14:paraId="1B30975A" w14:textId="76B2A0D2" w:rsidR="00C3149E" w:rsidRDefault="00C3149E" w:rsidP="00C3149E">
      <w:pPr>
        <w:rPr>
          <w:lang w:val="en-US"/>
        </w:rPr>
      </w:pPr>
      <w:r>
        <w:rPr>
          <w:lang w:val="en-US"/>
        </w:rPr>
        <w:t xml:space="preserve">Constant </w:t>
      </w:r>
      <w:r w:rsidR="00A85F5B">
        <w:rPr>
          <w:lang w:val="en-US"/>
        </w:rPr>
        <w:t>parameters</w:t>
      </w:r>
      <w:r>
        <w:rPr>
          <w:lang w:val="en-US"/>
        </w:rPr>
        <w:t>:</w:t>
      </w:r>
    </w:p>
    <w:p w14:paraId="322B081A" w14:textId="0753CC83" w:rsidR="00C3149E" w:rsidRDefault="00C3149E" w:rsidP="00C3149E">
      <w:pPr>
        <w:rPr>
          <w:lang w:val="en-US"/>
        </w:rPr>
      </w:pPr>
      <w:r>
        <w:rPr>
          <w:lang w:val="en-US"/>
        </w:rPr>
        <w:t>Other 11 points such as field</w:t>
      </w:r>
      <w:r w:rsidR="00C708F7">
        <w:rPr>
          <w:lang w:val="en-US"/>
        </w:rPr>
        <w:t>'</w:t>
      </w:r>
      <w:r>
        <w:rPr>
          <w:lang w:val="en-US"/>
        </w:rPr>
        <w:t>s dimension, …</w:t>
      </w:r>
    </w:p>
    <w:p w14:paraId="1BC224B9" w14:textId="77777777" w:rsidR="00C3149E" w:rsidRDefault="00C3149E" w:rsidP="00C3149E">
      <w:pPr>
        <w:rPr>
          <w:lang w:val="en-US"/>
        </w:rPr>
      </w:pPr>
    </w:p>
    <w:p w14:paraId="06092584" w14:textId="7A1F3F09" w:rsidR="007B2986" w:rsidRDefault="007B2986" w:rsidP="00346EE3">
      <w:pPr>
        <w:pStyle w:val="Heading2"/>
        <w:rPr>
          <w:lang w:val="en-US"/>
        </w:rPr>
      </w:pPr>
      <w:bookmarkStart w:id="11" w:name="_Toc58580373"/>
      <w:r>
        <w:rPr>
          <w:lang w:val="en-US"/>
        </w:rPr>
        <w:t>Data description</w:t>
      </w:r>
      <w:bookmarkEnd w:id="11"/>
    </w:p>
    <w:p w14:paraId="0CC2C567" w14:textId="7AC8DA34" w:rsidR="00A26334" w:rsidRDefault="00A26334" w:rsidP="00C3149E">
      <w:pPr>
        <w:pStyle w:val="Heading3"/>
        <w:rPr>
          <w:lang w:val="en-US"/>
        </w:rPr>
      </w:pPr>
      <w:bookmarkStart w:id="12" w:name="_Toc58580374"/>
      <w:r>
        <w:rPr>
          <w:lang w:val="en-US"/>
        </w:rPr>
        <w:t>LOD</w:t>
      </w:r>
      <w:r w:rsidR="00A72FE7">
        <w:rPr>
          <w:lang w:val="en-US"/>
        </w:rPr>
        <w:t>.csv</w:t>
      </w:r>
      <w:bookmarkEnd w:id="12"/>
    </w:p>
    <w:p w14:paraId="0667E7AB" w14:textId="77777777" w:rsidR="00D74624" w:rsidRPr="00D74624" w:rsidRDefault="00D74624" w:rsidP="00D7462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200"/>
      </w:tblGrid>
      <w:tr w:rsidR="00C3149E" w14:paraId="455837C8" w14:textId="77777777" w:rsidTr="008652F5">
        <w:tc>
          <w:tcPr>
            <w:tcW w:w="2088" w:type="dxa"/>
          </w:tcPr>
          <w:p w14:paraId="71060A38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Column name</w:t>
            </w:r>
          </w:p>
        </w:tc>
        <w:tc>
          <w:tcPr>
            <w:tcW w:w="7200" w:type="dxa"/>
          </w:tcPr>
          <w:p w14:paraId="0FC2F5B1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Explanation</w:t>
            </w:r>
          </w:p>
        </w:tc>
      </w:tr>
      <w:tr w:rsidR="00C3149E" w14:paraId="60EA5160" w14:textId="77777777" w:rsidTr="008652F5">
        <w:tc>
          <w:tcPr>
            <w:tcW w:w="2088" w:type="dxa"/>
          </w:tcPr>
          <w:p w14:paraId="6460BB23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Generation</w:t>
            </w:r>
          </w:p>
        </w:tc>
        <w:tc>
          <w:tcPr>
            <w:tcW w:w="7200" w:type="dxa"/>
          </w:tcPr>
          <w:p w14:paraId="6DF8127E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Generation number</w:t>
            </w:r>
          </w:p>
        </w:tc>
      </w:tr>
      <w:tr w:rsidR="00C3149E" w14:paraId="03576F81" w14:textId="77777777" w:rsidTr="008652F5">
        <w:tc>
          <w:tcPr>
            <w:tcW w:w="2088" w:type="dxa"/>
          </w:tcPr>
          <w:p w14:paraId="1840B568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7200" w:type="dxa"/>
          </w:tcPr>
          <w:p w14:paraId="057C0EFB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ID of each agent</w:t>
            </w:r>
          </w:p>
        </w:tc>
      </w:tr>
      <w:tr w:rsidR="00C3149E" w14:paraId="032D3188" w14:textId="77777777" w:rsidTr="008652F5">
        <w:tc>
          <w:tcPr>
            <w:tcW w:w="2088" w:type="dxa"/>
          </w:tcPr>
          <w:p w14:paraId="4C5D63CE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Score</w:t>
            </w:r>
          </w:p>
        </w:tc>
        <w:tc>
          <w:tcPr>
            <w:tcW w:w="7200" w:type="dxa"/>
          </w:tcPr>
          <w:p w14:paraId="35CABBAA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This field based on rewarding scheme value has the following meanings:</w:t>
            </w:r>
          </w:p>
          <w:p w14:paraId="3D8E3CD4" w14:textId="77777777" w:rsidR="00C3149E" w:rsidRDefault="00C3149E" w:rsidP="008652F5">
            <w:pPr>
              <w:rPr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22"/>
              <w:gridCol w:w="5252"/>
            </w:tblGrid>
            <w:tr w:rsidR="00C3149E" w14:paraId="4022F0FA" w14:textId="77777777" w:rsidTr="008652F5">
              <w:tc>
                <w:tcPr>
                  <w:tcW w:w="2088" w:type="dxa"/>
                </w:tcPr>
                <w:p w14:paraId="14C06337" w14:textId="77777777" w:rsidR="00C3149E" w:rsidRDefault="00C3149E" w:rsidP="008652F5">
                  <w:r>
                    <w:t>Reward mode</w:t>
                  </w:r>
                </w:p>
              </w:tc>
              <w:tc>
                <w:tcPr>
                  <w:tcW w:w="7200" w:type="dxa"/>
                </w:tcPr>
                <w:p w14:paraId="33AAF26C" w14:textId="77777777" w:rsidR="00C3149E" w:rsidRDefault="00C3149E" w:rsidP="008652F5">
                  <w:r>
                    <w:t>Score Meaning</w:t>
                  </w:r>
                </w:p>
              </w:tc>
            </w:tr>
            <w:tr w:rsidR="00C3149E" w14:paraId="45130D4B" w14:textId="77777777" w:rsidTr="008652F5">
              <w:tc>
                <w:tcPr>
                  <w:tcW w:w="2088" w:type="dxa"/>
                </w:tcPr>
                <w:p w14:paraId="17837533" w14:textId="77777777" w:rsidR="00C3149E" w:rsidRDefault="00C3149E" w:rsidP="008652F5">
                  <w:r>
                    <w:t>0</w:t>
                  </w:r>
                </w:p>
              </w:tc>
              <w:tc>
                <w:tcPr>
                  <w:tcW w:w="7200" w:type="dxa"/>
                </w:tcPr>
                <w:p w14:paraId="2933D8DB" w14:textId="77777777" w:rsidR="00C3149E" w:rsidRDefault="00C3149E" w:rsidP="008652F5">
                  <w:r>
                    <w:t>Individual score</w:t>
                  </w:r>
                </w:p>
              </w:tc>
            </w:tr>
            <w:tr w:rsidR="00C3149E" w14:paraId="4B5630C7" w14:textId="77777777" w:rsidTr="008652F5">
              <w:tc>
                <w:tcPr>
                  <w:tcW w:w="2088" w:type="dxa"/>
                </w:tcPr>
                <w:p w14:paraId="06F1D7E2" w14:textId="77777777" w:rsidR="00C3149E" w:rsidRDefault="00C3149E" w:rsidP="008652F5">
                  <w:r>
                    <w:t>1</w:t>
                  </w:r>
                </w:p>
              </w:tc>
              <w:tc>
                <w:tcPr>
                  <w:tcW w:w="7200" w:type="dxa"/>
                </w:tcPr>
                <w:p w14:paraId="06F3A038" w14:textId="77777777" w:rsidR="00C3149E" w:rsidRDefault="00C3149E" w:rsidP="008652F5">
                  <w:r>
                    <w:t>Mean score of the four agents</w:t>
                  </w:r>
                </w:p>
              </w:tc>
            </w:tr>
            <w:tr w:rsidR="00C3149E" w14:paraId="4E88EFA4" w14:textId="77777777" w:rsidTr="008652F5">
              <w:tc>
                <w:tcPr>
                  <w:tcW w:w="2088" w:type="dxa"/>
                </w:tcPr>
                <w:p w14:paraId="449A111E" w14:textId="77777777" w:rsidR="00C3149E" w:rsidRDefault="00C3149E" w:rsidP="008652F5">
                  <w:r>
                    <w:t>2</w:t>
                  </w:r>
                </w:p>
              </w:tc>
              <w:tc>
                <w:tcPr>
                  <w:tcW w:w="7200" w:type="dxa"/>
                </w:tcPr>
                <w:p w14:paraId="658F8908" w14:textId="77777777" w:rsidR="00C3149E" w:rsidRDefault="00C3149E" w:rsidP="008652F5">
                  <w:r>
                    <w:t>Max score of the four agents</w:t>
                  </w:r>
                </w:p>
              </w:tc>
            </w:tr>
            <w:tr w:rsidR="00C3149E" w14:paraId="3B148D3C" w14:textId="77777777" w:rsidTr="008652F5">
              <w:tc>
                <w:tcPr>
                  <w:tcW w:w="2088" w:type="dxa"/>
                </w:tcPr>
                <w:p w14:paraId="765E4A74" w14:textId="77777777" w:rsidR="00C3149E" w:rsidRDefault="00C3149E" w:rsidP="008652F5">
                  <w:r>
                    <w:t>3</w:t>
                  </w:r>
                </w:p>
              </w:tc>
              <w:tc>
                <w:tcPr>
                  <w:tcW w:w="7200" w:type="dxa"/>
                </w:tcPr>
                <w:p w14:paraId="1A5B4937" w14:textId="77777777" w:rsidR="00C3149E" w:rsidRDefault="00C3149E" w:rsidP="008652F5">
                  <w:r>
                    <w:t>Minimum score of the four agents</w:t>
                  </w:r>
                </w:p>
              </w:tc>
            </w:tr>
          </w:tbl>
          <w:p w14:paraId="1E7B10DD" w14:textId="77777777" w:rsidR="00C3149E" w:rsidRDefault="00C3149E" w:rsidP="008652F5">
            <w:pPr>
              <w:rPr>
                <w:lang w:val="en-US"/>
              </w:rPr>
            </w:pPr>
          </w:p>
          <w:p w14:paraId="7242AE7F" w14:textId="77777777" w:rsidR="00C3149E" w:rsidRDefault="00C3149E" w:rsidP="008652F5">
            <w:pPr>
              <w:rPr>
                <w:lang w:val="en-US"/>
              </w:rPr>
            </w:pPr>
          </w:p>
        </w:tc>
      </w:tr>
      <w:tr w:rsidR="00C3149E" w14:paraId="007EEFB5" w14:textId="77777777" w:rsidTr="008652F5">
        <w:tc>
          <w:tcPr>
            <w:tcW w:w="2088" w:type="dxa"/>
          </w:tcPr>
          <w:p w14:paraId="77D1D764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rawScores</w:t>
            </w:r>
          </w:p>
        </w:tc>
        <w:tc>
          <w:tcPr>
            <w:tcW w:w="7200" w:type="dxa"/>
          </w:tcPr>
          <w:p w14:paraId="4840FEE2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Scores of all the group members</w:t>
            </w:r>
          </w:p>
        </w:tc>
      </w:tr>
      <w:tr w:rsidR="00C3149E" w14:paraId="360BFE49" w14:textId="77777777" w:rsidTr="008652F5">
        <w:tc>
          <w:tcPr>
            <w:tcW w:w="2088" w:type="dxa"/>
          </w:tcPr>
          <w:p w14:paraId="20BEB0CC" w14:textId="77777777" w:rsidR="00C3149E" w:rsidRDefault="00C3149E" w:rsidP="008652F5">
            <w:pPr>
              <w:rPr>
                <w:lang w:val="en-US"/>
              </w:rPr>
            </w:pPr>
            <w:r>
              <w:rPr>
                <w:lang w:val="en-US"/>
              </w:rPr>
              <w:t>ownScore</w:t>
            </w:r>
          </w:p>
        </w:tc>
        <w:tc>
          <w:tcPr>
            <w:tcW w:w="7200" w:type="dxa"/>
          </w:tcPr>
          <w:p w14:paraId="4E9144DF" w14:textId="77777777" w:rsidR="00C3149E" w:rsidRDefault="00C3149E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The own score of the agent which is selected in the line of decent</w:t>
            </w:r>
          </w:p>
        </w:tc>
      </w:tr>
    </w:tbl>
    <w:p w14:paraId="361CC4B1" w14:textId="77777777" w:rsidR="00D828D3" w:rsidRPr="00725C88" w:rsidRDefault="00D828D3" w:rsidP="00725C88">
      <w:pPr>
        <w:rPr>
          <w:lang w:val="en-US"/>
        </w:rPr>
      </w:pPr>
    </w:p>
    <w:p w14:paraId="3D8DA1CE" w14:textId="74A3422D" w:rsidR="001501F1" w:rsidRDefault="00C331E2" w:rsidP="00367F67">
      <w:pPr>
        <w:pStyle w:val="Heading3"/>
        <w:rPr>
          <w:lang w:val="en-US"/>
        </w:rPr>
      </w:pPr>
      <w:bookmarkStart w:id="13" w:name="_Toc58580375"/>
      <w:r>
        <w:rPr>
          <w:lang w:val="en-US"/>
        </w:rPr>
        <w:t>Movement</w:t>
      </w:r>
      <w:r w:rsidR="00A72FE7">
        <w:rPr>
          <w:lang w:val="en-US"/>
        </w:rPr>
        <w:t>.csv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3600"/>
        <w:gridCol w:w="3600"/>
      </w:tblGrid>
      <w:tr w:rsidR="00D74624" w14:paraId="0D8576EA" w14:textId="77777777" w:rsidTr="008652F5">
        <w:tc>
          <w:tcPr>
            <w:tcW w:w="2088" w:type="dxa"/>
          </w:tcPr>
          <w:p w14:paraId="5BAB73AC" w14:textId="77777777" w:rsidR="00D74624" w:rsidRDefault="00D74624" w:rsidP="008652F5">
            <w:pPr>
              <w:rPr>
                <w:lang w:val="en-US"/>
              </w:rPr>
            </w:pPr>
            <w:r>
              <w:rPr>
                <w:lang w:val="en-US"/>
              </w:rPr>
              <w:t>Column name</w:t>
            </w:r>
          </w:p>
        </w:tc>
        <w:tc>
          <w:tcPr>
            <w:tcW w:w="7200" w:type="dxa"/>
            <w:gridSpan w:val="2"/>
          </w:tcPr>
          <w:p w14:paraId="5B81617A" w14:textId="77777777" w:rsidR="00D74624" w:rsidRDefault="00D74624" w:rsidP="008652F5">
            <w:pPr>
              <w:rPr>
                <w:lang w:val="en-US"/>
              </w:rPr>
            </w:pPr>
            <w:r>
              <w:rPr>
                <w:lang w:val="en-US"/>
              </w:rPr>
              <w:t>Explanation</w:t>
            </w:r>
          </w:p>
        </w:tc>
      </w:tr>
      <w:tr w:rsidR="00D74624" w14:paraId="3C6A6FAE" w14:textId="77777777" w:rsidTr="00627883">
        <w:tc>
          <w:tcPr>
            <w:tcW w:w="2088" w:type="dxa"/>
            <w:shd w:val="clear" w:color="auto" w:fill="B6DDE8" w:themeFill="accent5" w:themeFillTint="66"/>
          </w:tcPr>
          <w:p w14:paraId="542FB092" w14:textId="24D24054" w:rsidR="00D74624" w:rsidRDefault="001869C1" w:rsidP="008652F5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7200" w:type="dxa"/>
            <w:gridSpan w:val="2"/>
            <w:shd w:val="clear" w:color="auto" w:fill="B6DDE8" w:themeFill="accent5" w:themeFillTint="66"/>
          </w:tcPr>
          <w:p w14:paraId="4495A868" w14:textId="485E7FE9" w:rsidR="00D74624" w:rsidRDefault="00D74624" w:rsidP="008652F5">
            <w:pPr>
              <w:rPr>
                <w:lang w:val="en-US"/>
              </w:rPr>
            </w:pPr>
            <w:r>
              <w:rPr>
                <w:lang w:val="en-US"/>
              </w:rPr>
              <w:t>Turn number</w:t>
            </w:r>
          </w:p>
        </w:tc>
      </w:tr>
      <w:tr w:rsidR="00D74624" w14:paraId="60299436" w14:textId="77777777" w:rsidTr="00627883">
        <w:tc>
          <w:tcPr>
            <w:tcW w:w="2088" w:type="dxa"/>
            <w:shd w:val="clear" w:color="auto" w:fill="B2A1C7" w:themeFill="accent4" w:themeFillTint="99"/>
          </w:tcPr>
          <w:p w14:paraId="5A4B2E24" w14:textId="27BDCAEB" w:rsidR="00D74624" w:rsidRDefault="001869C1" w:rsidP="008652F5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200" w:type="dxa"/>
            <w:gridSpan w:val="2"/>
            <w:shd w:val="clear" w:color="auto" w:fill="B2A1C7" w:themeFill="accent4" w:themeFillTint="99"/>
          </w:tcPr>
          <w:p w14:paraId="1136034E" w14:textId="5F564DF9" w:rsidR="00D74624" w:rsidRDefault="00D74624" w:rsidP="008652F5">
            <w:pPr>
              <w:rPr>
                <w:lang w:val="en-US"/>
              </w:rPr>
            </w:pPr>
            <w:r>
              <w:rPr>
                <w:lang w:val="en-US"/>
              </w:rPr>
              <w:t xml:space="preserve">Position in </w:t>
            </w:r>
            <w:r w:rsidR="00754DEE">
              <w:rPr>
                <w:lang w:val="en-US"/>
              </w:rPr>
              <w:t>X axis</w:t>
            </w:r>
          </w:p>
        </w:tc>
      </w:tr>
      <w:tr w:rsidR="00D74624" w14:paraId="670B5798" w14:textId="77777777" w:rsidTr="00627883">
        <w:tc>
          <w:tcPr>
            <w:tcW w:w="2088" w:type="dxa"/>
            <w:shd w:val="clear" w:color="auto" w:fill="FBD4B4" w:themeFill="accent6" w:themeFillTint="66"/>
          </w:tcPr>
          <w:p w14:paraId="4267B50E" w14:textId="59D57D97" w:rsidR="00D74624" w:rsidRDefault="001869C1" w:rsidP="008652F5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7200" w:type="dxa"/>
            <w:gridSpan w:val="2"/>
            <w:shd w:val="clear" w:color="auto" w:fill="FBD4B4" w:themeFill="accent6" w:themeFillTint="66"/>
          </w:tcPr>
          <w:p w14:paraId="1F99B6ED" w14:textId="1A5A1FEA" w:rsidR="00D74624" w:rsidRDefault="00754DEE" w:rsidP="008652F5">
            <w:pPr>
              <w:rPr>
                <w:lang w:val="en-US"/>
              </w:rPr>
            </w:pPr>
            <w:r>
              <w:rPr>
                <w:lang w:val="en-US"/>
              </w:rPr>
              <w:t>Position in Y axis</w:t>
            </w:r>
          </w:p>
        </w:tc>
      </w:tr>
      <w:tr w:rsidR="00EB4CFB" w14:paraId="6E20F3CE" w14:textId="77777777" w:rsidTr="0043572A">
        <w:trPr>
          <w:trHeight w:val="378"/>
        </w:trPr>
        <w:tc>
          <w:tcPr>
            <w:tcW w:w="2088" w:type="dxa"/>
            <w:vMerge w:val="restart"/>
            <w:shd w:val="clear" w:color="auto" w:fill="DDD9C3" w:themeFill="background2" w:themeFillShade="E6"/>
          </w:tcPr>
          <w:p w14:paraId="3627C365" w14:textId="4E7871FC" w:rsidR="00EB4CFB" w:rsidRDefault="001869C1" w:rsidP="008652F5">
            <w:pPr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3600" w:type="dxa"/>
            <w:shd w:val="clear" w:color="auto" w:fill="DDD9C3" w:themeFill="background2" w:themeFillShade="E6"/>
          </w:tcPr>
          <w:p w14:paraId="649EB735" w14:textId="4528F95C" w:rsidR="00EB4CFB" w:rsidRPr="00C4643C" w:rsidRDefault="00EB4CFB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Direction</w:t>
            </w:r>
            <w:r w:rsidR="00E254AA">
              <w:rPr>
                <w:lang w:val="en-US"/>
              </w:rPr>
              <w:t xml:space="preserve"> </w:t>
            </w:r>
          </w:p>
        </w:tc>
        <w:tc>
          <w:tcPr>
            <w:tcW w:w="3600" w:type="dxa"/>
            <w:shd w:val="clear" w:color="auto" w:fill="DDD9C3" w:themeFill="background2" w:themeFillShade="E6"/>
          </w:tcPr>
          <w:p w14:paraId="6500E368" w14:textId="1A7040DF" w:rsidR="00EB4CFB" w:rsidRPr="00C4643C" w:rsidRDefault="0022119A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Meaning</w:t>
            </w:r>
          </w:p>
        </w:tc>
      </w:tr>
      <w:tr w:rsidR="00EB4CFB" w14:paraId="6B22E1D5" w14:textId="77777777" w:rsidTr="0043572A">
        <w:trPr>
          <w:trHeight w:val="378"/>
        </w:trPr>
        <w:tc>
          <w:tcPr>
            <w:tcW w:w="2088" w:type="dxa"/>
            <w:vMerge/>
            <w:shd w:val="clear" w:color="auto" w:fill="DDD9C3" w:themeFill="background2" w:themeFillShade="E6"/>
          </w:tcPr>
          <w:p w14:paraId="3654ABD7" w14:textId="77777777" w:rsidR="00EB4CFB" w:rsidRDefault="00EB4CFB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DDD9C3" w:themeFill="background2" w:themeFillShade="E6"/>
          </w:tcPr>
          <w:p w14:paraId="64D1EDDA" w14:textId="50FFDD4A" w:rsidR="00EB4CFB" w:rsidRPr="00C4643C" w:rsidRDefault="00EB4CFB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0</w:t>
            </w:r>
          </w:p>
        </w:tc>
        <w:tc>
          <w:tcPr>
            <w:tcW w:w="3600" w:type="dxa"/>
            <w:shd w:val="clear" w:color="auto" w:fill="DDD9C3" w:themeFill="background2" w:themeFillShade="E6"/>
          </w:tcPr>
          <w:p w14:paraId="6951331D" w14:textId="7E39B615" w:rsidR="00EB4CFB" w:rsidRPr="00C4643C" w:rsidRDefault="00FF6AA7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Up</w:t>
            </w:r>
          </w:p>
        </w:tc>
      </w:tr>
      <w:tr w:rsidR="00EB4CFB" w14:paraId="4DCCC7B6" w14:textId="77777777" w:rsidTr="0043572A">
        <w:trPr>
          <w:trHeight w:val="378"/>
        </w:trPr>
        <w:tc>
          <w:tcPr>
            <w:tcW w:w="2088" w:type="dxa"/>
            <w:vMerge/>
            <w:shd w:val="clear" w:color="auto" w:fill="DDD9C3" w:themeFill="background2" w:themeFillShade="E6"/>
          </w:tcPr>
          <w:p w14:paraId="343EA3B6" w14:textId="77777777" w:rsidR="00EB4CFB" w:rsidRDefault="00EB4CFB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DDD9C3" w:themeFill="background2" w:themeFillShade="E6"/>
          </w:tcPr>
          <w:p w14:paraId="217D9FF0" w14:textId="02D94BEF" w:rsidR="00EB4CFB" w:rsidRPr="00C4643C" w:rsidRDefault="00EB4CFB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1</w:t>
            </w:r>
          </w:p>
        </w:tc>
        <w:tc>
          <w:tcPr>
            <w:tcW w:w="3600" w:type="dxa"/>
            <w:shd w:val="clear" w:color="auto" w:fill="DDD9C3" w:themeFill="background2" w:themeFillShade="E6"/>
          </w:tcPr>
          <w:p w14:paraId="621B565B" w14:textId="308FDB72" w:rsidR="00EB4CFB" w:rsidRPr="00C4643C" w:rsidRDefault="00FF6AA7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Right</w:t>
            </w:r>
          </w:p>
        </w:tc>
      </w:tr>
      <w:tr w:rsidR="00EB4CFB" w14:paraId="54BC24C4" w14:textId="77777777" w:rsidTr="0043572A">
        <w:trPr>
          <w:trHeight w:val="378"/>
        </w:trPr>
        <w:tc>
          <w:tcPr>
            <w:tcW w:w="2088" w:type="dxa"/>
            <w:vMerge/>
            <w:shd w:val="clear" w:color="auto" w:fill="DDD9C3" w:themeFill="background2" w:themeFillShade="E6"/>
          </w:tcPr>
          <w:p w14:paraId="4416651D" w14:textId="77777777" w:rsidR="00EB4CFB" w:rsidRDefault="00EB4CFB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DDD9C3" w:themeFill="background2" w:themeFillShade="E6"/>
          </w:tcPr>
          <w:p w14:paraId="3163AD95" w14:textId="6542C073" w:rsidR="00EB4CFB" w:rsidRPr="00C4643C" w:rsidRDefault="00EB4CFB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2</w:t>
            </w:r>
          </w:p>
        </w:tc>
        <w:tc>
          <w:tcPr>
            <w:tcW w:w="3600" w:type="dxa"/>
            <w:shd w:val="clear" w:color="auto" w:fill="DDD9C3" w:themeFill="background2" w:themeFillShade="E6"/>
          </w:tcPr>
          <w:p w14:paraId="2A31D4C4" w14:textId="0D8B477F" w:rsidR="00EB4CFB" w:rsidRPr="00C4643C" w:rsidRDefault="00FF6AA7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Bottom</w:t>
            </w:r>
          </w:p>
        </w:tc>
      </w:tr>
      <w:tr w:rsidR="00EB4CFB" w14:paraId="3506831F" w14:textId="77777777" w:rsidTr="0043572A">
        <w:trPr>
          <w:trHeight w:val="378"/>
        </w:trPr>
        <w:tc>
          <w:tcPr>
            <w:tcW w:w="2088" w:type="dxa"/>
            <w:vMerge/>
            <w:shd w:val="clear" w:color="auto" w:fill="DDD9C3" w:themeFill="background2" w:themeFillShade="E6"/>
          </w:tcPr>
          <w:p w14:paraId="50DB4A92" w14:textId="77777777" w:rsidR="00EB4CFB" w:rsidRDefault="00EB4CFB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DDD9C3" w:themeFill="background2" w:themeFillShade="E6"/>
          </w:tcPr>
          <w:p w14:paraId="4003F73D" w14:textId="4CDDF790" w:rsidR="00EB4CFB" w:rsidRPr="00C4643C" w:rsidRDefault="00EB4CFB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3</w:t>
            </w:r>
          </w:p>
        </w:tc>
        <w:tc>
          <w:tcPr>
            <w:tcW w:w="3600" w:type="dxa"/>
            <w:shd w:val="clear" w:color="auto" w:fill="DDD9C3" w:themeFill="background2" w:themeFillShade="E6"/>
          </w:tcPr>
          <w:p w14:paraId="07C894F0" w14:textId="743AEA4E" w:rsidR="00EB4CFB" w:rsidRPr="00C4643C" w:rsidRDefault="003C0C5E" w:rsidP="008652F5">
            <w:pPr>
              <w:rPr>
                <w:lang w:val="en-US"/>
              </w:rPr>
            </w:pPr>
            <w:r w:rsidRPr="00C4643C">
              <w:rPr>
                <w:lang w:val="en-US"/>
              </w:rPr>
              <w:t>L</w:t>
            </w:r>
            <w:r w:rsidR="00FF6AA7" w:rsidRPr="00C4643C">
              <w:rPr>
                <w:lang w:val="en-US"/>
              </w:rPr>
              <w:t>eft</w:t>
            </w:r>
          </w:p>
        </w:tc>
      </w:tr>
      <w:tr w:rsidR="00D74624" w14:paraId="7E87D822" w14:textId="77777777" w:rsidTr="00627883">
        <w:tc>
          <w:tcPr>
            <w:tcW w:w="2088" w:type="dxa"/>
            <w:shd w:val="clear" w:color="auto" w:fill="948A54" w:themeFill="background2" w:themeFillShade="80"/>
          </w:tcPr>
          <w:p w14:paraId="01361CAD" w14:textId="3B2E80FD" w:rsidR="00D74624" w:rsidRDefault="001869C1" w:rsidP="008652F5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7200" w:type="dxa"/>
            <w:gridSpan w:val="2"/>
            <w:shd w:val="clear" w:color="auto" w:fill="948A54" w:themeFill="background2" w:themeFillShade="80"/>
          </w:tcPr>
          <w:p w14:paraId="13F6CFA0" w14:textId="2A3D9990" w:rsidR="00EB4CFB" w:rsidRDefault="0081179E" w:rsidP="00EB4CFB">
            <w:pPr>
              <w:rPr>
                <w:lang w:val="en-US"/>
              </w:rPr>
            </w:pPr>
            <w:r w:rsidRPr="0081179E">
              <w:rPr>
                <w:lang w:val="en-US"/>
              </w:rPr>
              <w:t>Number of grasses that the agent gathered</w:t>
            </w:r>
            <w:r>
              <w:rPr>
                <w:lang w:val="en-US"/>
              </w:rPr>
              <w:t>. It can be named as energy as well.</w:t>
            </w:r>
          </w:p>
        </w:tc>
      </w:tr>
      <w:tr w:rsidR="00E254AA" w14:paraId="77C855B7" w14:textId="77777777" w:rsidTr="0043572A">
        <w:trPr>
          <w:trHeight w:val="280"/>
        </w:trPr>
        <w:tc>
          <w:tcPr>
            <w:tcW w:w="2088" w:type="dxa"/>
            <w:vMerge w:val="restart"/>
            <w:shd w:val="clear" w:color="auto" w:fill="9BBB59" w:themeFill="accent3"/>
          </w:tcPr>
          <w:p w14:paraId="3C7B7FBC" w14:textId="108ADFB3" w:rsidR="00E254AA" w:rsidRDefault="001869C1" w:rsidP="008652F5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600" w:type="dxa"/>
            <w:shd w:val="clear" w:color="auto" w:fill="9BBB59" w:themeFill="accent3"/>
          </w:tcPr>
          <w:p w14:paraId="07FC42A7" w14:textId="3902238A" w:rsidR="00E254AA" w:rsidRDefault="00E254AA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Action type</w:t>
            </w:r>
          </w:p>
        </w:tc>
        <w:tc>
          <w:tcPr>
            <w:tcW w:w="3600" w:type="dxa"/>
            <w:shd w:val="clear" w:color="auto" w:fill="9BBB59" w:themeFill="accent3"/>
          </w:tcPr>
          <w:p w14:paraId="68E01667" w14:textId="0DB560EF" w:rsidR="00E254AA" w:rsidRDefault="00E254AA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Meaning</w:t>
            </w:r>
          </w:p>
        </w:tc>
      </w:tr>
      <w:tr w:rsidR="00E254AA" w14:paraId="2B76323A" w14:textId="77777777" w:rsidTr="0043572A">
        <w:trPr>
          <w:trHeight w:val="280"/>
        </w:trPr>
        <w:tc>
          <w:tcPr>
            <w:tcW w:w="2088" w:type="dxa"/>
            <w:vMerge/>
            <w:shd w:val="clear" w:color="auto" w:fill="9BBB59" w:themeFill="accent3"/>
          </w:tcPr>
          <w:p w14:paraId="1540E181" w14:textId="77777777" w:rsidR="00E254AA" w:rsidRDefault="00E254AA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9BBB59" w:themeFill="accent3"/>
          </w:tcPr>
          <w:p w14:paraId="26D609B1" w14:textId="5370EA97" w:rsidR="00E254AA" w:rsidRDefault="00CB0862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3600" w:type="dxa"/>
            <w:shd w:val="clear" w:color="auto" w:fill="9BBB59" w:themeFill="accent3"/>
          </w:tcPr>
          <w:p w14:paraId="7517C1E4" w14:textId="42100F0A" w:rsidR="00E254AA" w:rsidRDefault="00515178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Do nothing</w:t>
            </w:r>
          </w:p>
        </w:tc>
      </w:tr>
      <w:tr w:rsidR="00E254AA" w14:paraId="169BB8E7" w14:textId="77777777" w:rsidTr="0043572A">
        <w:trPr>
          <w:trHeight w:val="280"/>
        </w:trPr>
        <w:tc>
          <w:tcPr>
            <w:tcW w:w="2088" w:type="dxa"/>
            <w:vMerge/>
            <w:shd w:val="clear" w:color="auto" w:fill="9BBB59" w:themeFill="accent3"/>
          </w:tcPr>
          <w:p w14:paraId="7071B236" w14:textId="77777777" w:rsidR="00E254AA" w:rsidRDefault="00E254AA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9BBB59" w:themeFill="accent3"/>
          </w:tcPr>
          <w:p w14:paraId="4062614E" w14:textId="2DE48324" w:rsidR="00E254AA" w:rsidRDefault="00CB0862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600" w:type="dxa"/>
            <w:shd w:val="clear" w:color="auto" w:fill="9BBB59" w:themeFill="accent3"/>
          </w:tcPr>
          <w:p w14:paraId="54CEA4F9" w14:textId="1680C78D" w:rsidR="00E254AA" w:rsidRDefault="00515178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Turn left</w:t>
            </w:r>
          </w:p>
        </w:tc>
      </w:tr>
      <w:tr w:rsidR="00E254AA" w14:paraId="6F10C48F" w14:textId="77777777" w:rsidTr="0043572A">
        <w:trPr>
          <w:trHeight w:val="280"/>
        </w:trPr>
        <w:tc>
          <w:tcPr>
            <w:tcW w:w="2088" w:type="dxa"/>
            <w:vMerge/>
            <w:shd w:val="clear" w:color="auto" w:fill="9BBB59" w:themeFill="accent3"/>
          </w:tcPr>
          <w:p w14:paraId="6F114497" w14:textId="77777777" w:rsidR="00E254AA" w:rsidRDefault="00E254AA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9BBB59" w:themeFill="accent3"/>
          </w:tcPr>
          <w:p w14:paraId="3A6D8278" w14:textId="3287BF37" w:rsidR="00E254AA" w:rsidRDefault="00CB0862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600" w:type="dxa"/>
            <w:shd w:val="clear" w:color="auto" w:fill="9BBB59" w:themeFill="accent3"/>
          </w:tcPr>
          <w:p w14:paraId="04814A6C" w14:textId="5778E2BC" w:rsidR="00E254AA" w:rsidRDefault="00515178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Turn right</w:t>
            </w:r>
          </w:p>
        </w:tc>
      </w:tr>
      <w:tr w:rsidR="00E254AA" w14:paraId="3E98A2D3" w14:textId="77777777" w:rsidTr="0043572A">
        <w:trPr>
          <w:trHeight w:val="280"/>
        </w:trPr>
        <w:tc>
          <w:tcPr>
            <w:tcW w:w="2088" w:type="dxa"/>
            <w:vMerge/>
            <w:shd w:val="clear" w:color="auto" w:fill="9BBB59" w:themeFill="accent3"/>
          </w:tcPr>
          <w:p w14:paraId="71518C0C" w14:textId="77777777" w:rsidR="00E254AA" w:rsidRDefault="00E254AA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9BBB59" w:themeFill="accent3"/>
          </w:tcPr>
          <w:p w14:paraId="1D872BC1" w14:textId="1CBF713B" w:rsidR="00E254AA" w:rsidRDefault="00CB0862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600" w:type="dxa"/>
            <w:shd w:val="clear" w:color="auto" w:fill="9BBB59" w:themeFill="accent3"/>
          </w:tcPr>
          <w:p w14:paraId="607689FD" w14:textId="1ABC0E3E" w:rsidR="00E254AA" w:rsidRDefault="00515178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Move forward</w:t>
            </w:r>
          </w:p>
        </w:tc>
      </w:tr>
      <w:tr w:rsidR="00E254AA" w14:paraId="6BFAEDE9" w14:textId="77777777" w:rsidTr="0043572A">
        <w:trPr>
          <w:trHeight w:val="280"/>
        </w:trPr>
        <w:tc>
          <w:tcPr>
            <w:tcW w:w="2088" w:type="dxa"/>
            <w:vMerge/>
            <w:shd w:val="clear" w:color="auto" w:fill="9BBB59" w:themeFill="accent3"/>
          </w:tcPr>
          <w:p w14:paraId="00AB526C" w14:textId="77777777" w:rsidR="00E254AA" w:rsidRDefault="00E254AA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9BBB59" w:themeFill="accent3"/>
          </w:tcPr>
          <w:p w14:paraId="67773985" w14:textId="56566FD8" w:rsidR="00E254AA" w:rsidRDefault="00CB0862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4,5,6,7</w:t>
            </w:r>
          </w:p>
        </w:tc>
        <w:tc>
          <w:tcPr>
            <w:tcW w:w="3600" w:type="dxa"/>
            <w:shd w:val="clear" w:color="auto" w:fill="9BBB59" w:themeFill="accent3"/>
          </w:tcPr>
          <w:p w14:paraId="47859D93" w14:textId="59BA1110" w:rsidR="00E254AA" w:rsidRDefault="00515178" w:rsidP="008652F5">
            <w:pPr>
              <w:keepNext/>
              <w:rPr>
                <w:lang w:val="en-US"/>
              </w:rPr>
            </w:pPr>
            <w:bookmarkStart w:id="14" w:name="_Hlk57951261"/>
            <w:r w:rsidRPr="00515178">
              <w:rPr>
                <w:lang w:val="en-US"/>
              </w:rPr>
              <w:t>giving grasses to</w:t>
            </w:r>
            <w:r>
              <w:rPr>
                <w:lang w:val="en-US"/>
              </w:rPr>
              <w:t xml:space="preserve"> an</w:t>
            </w:r>
            <w:r w:rsidRPr="00515178">
              <w:rPr>
                <w:lang w:val="en-US"/>
              </w:rPr>
              <w:t xml:space="preserve"> agent or</w:t>
            </w:r>
            <w:r>
              <w:rPr>
                <w:lang w:val="en-US"/>
              </w:rPr>
              <w:t xml:space="preserve"> putting it on a</w:t>
            </w:r>
            <w:r w:rsidRPr="00515178">
              <w:rPr>
                <w:lang w:val="en-US"/>
              </w:rPr>
              <w:t xml:space="preserve"> tile</w:t>
            </w:r>
            <w:bookmarkEnd w:id="14"/>
            <w:r w:rsidRPr="00515178">
              <w:rPr>
                <w:lang w:val="en-US"/>
              </w:rPr>
              <w:t>.</w:t>
            </w:r>
          </w:p>
        </w:tc>
      </w:tr>
      <w:tr w:rsidR="00994943" w14:paraId="48F2E7E7" w14:textId="77777777" w:rsidTr="0043572A">
        <w:trPr>
          <w:trHeight w:val="90"/>
        </w:trPr>
        <w:tc>
          <w:tcPr>
            <w:tcW w:w="2088" w:type="dxa"/>
            <w:vMerge w:val="restart"/>
            <w:shd w:val="clear" w:color="auto" w:fill="C6D9F1" w:themeFill="text2" w:themeFillTint="33"/>
          </w:tcPr>
          <w:p w14:paraId="0A5C7139" w14:textId="64CC0563" w:rsidR="00994943" w:rsidRDefault="001869C1" w:rsidP="008652F5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3600" w:type="dxa"/>
            <w:shd w:val="clear" w:color="auto" w:fill="C6D9F1" w:themeFill="text2" w:themeFillTint="33"/>
          </w:tcPr>
          <w:p w14:paraId="0B81F2BA" w14:textId="1AC3E8CE" w:rsidR="00994943" w:rsidRDefault="00994943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 xml:space="preserve">Beep </w:t>
            </w:r>
            <w:r w:rsidR="00232929">
              <w:rPr>
                <w:lang w:val="en-US"/>
              </w:rPr>
              <w:t>(yes or no)</w:t>
            </w:r>
          </w:p>
        </w:tc>
        <w:tc>
          <w:tcPr>
            <w:tcW w:w="3600" w:type="dxa"/>
            <w:shd w:val="clear" w:color="auto" w:fill="C6D9F1" w:themeFill="text2" w:themeFillTint="33"/>
          </w:tcPr>
          <w:p w14:paraId="17704424" w14:textId="50FB5A4C" w:rsidR="00994943" w:rsidRDefault="00994943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Meaning</w:t>
            </w:r>
          </w:p>
        </w:tc>
      </w:tr>
      <w:tr w:rsidR="00994943" w14:paraId="7CDEC997" w14:textId="77777777" w:rsidTr="0043572A">
        <w:trPr>
          <w:trHeight w:val="90"/>
        </w:trPr>
        <w:tc>
          <w:tcPr>
            <w:tcW w:w="2088" w:type="dxa"/>
            <w:vMerge/>
            <w:shd w:val="clear" w:color="auto" w:fill="C6D9F1" w:themeFill="text2" w:themeFillTint="33"/>
          </w:tcPr>
          <w:p w14:paraId="4FFF55C4" w14:textId="77777777" w:rsidR="00994943" w:rsidRDefault="00994943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C6D9F1" w:themeFill="text2" w:themeFillTint="33"/>
          </w:tcPr>
          <w:p w14:paraId="4945823D" w14:textId="737DF56E" w:rsidR="00994943" w:rsidRDefault="00994943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3600" w:type="dxa"/>
            <w:shd w:val="clear" w:color="auto" w:fill="C6D9F1" w:themeFill="text2" w:themeFillTint="33"/>
          </w:tcPr>
          <w:p w14:paraId="118A2CA1" w14:textId="3CD08B7C" w:rsidR="00994943" w:rsidRDefault="00994943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994943" w14:paraId="3D41820F" w14:textId="77777777" w:rsidTr="0043572A">
        <w:trPr>
          <w:trHeight w:val="90"/>
        </w:trPr>
        <w:tc>
          <w:tcPr>
            <w:tcW w:w="2088" w:type="dxa"/>
            <w:vMerge/>
            <w:shd w:val="clear" w:color="auto" w:fill="C6D9F1" w:themeFill="text2" w:themeFillTint="33"/>
          </w:tcPr>
          <w:p w14:paraId="09E8B366" w14:textId="77777777" w:rsidR="00994943" w:rsidRDefault="00994943" w:rsidP="008652F5">
            <w:pPr>
              <w:rPr>
                <w:lang w:val="en-US"/>
              </w:rPr>
            </w:pPr>
          </w:p>
        </w:tc>
        <w:tc>
          <w:tcPr>
            <w:tcW w:w="3600" w:type="dxa"/>
            <w:shd w:val="clear" w:color="auto" w:fill="C6D9F1" w:themeFill="text2" w:themeFillTint="33"/>
          </w:tcPr>
          <w:p w14:paraId="69B21FC0" w14:textId="588B5185" w:rsidR="00994943" w:rsidRDefault="00994943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Any other number</w:t>
            </w:r>
          </w:p>
        </w:tc>
        <w:tc>
          <w:tcPr>
            <w:tcW w:w="3600" w:type="dxa"/>
            <w:shd w:val="clear" w:color="auto" w:fill="C6D9F1" w:themeFill="text2" w:themeFillTint="33"/>
          </w:tcPr>
          <w:p w14:paraId="3F37082D" w14:textId="3A2674E9" w:rsidR="00994943" w:rsidRDefault="000E1032" w:rsidP="008652F5">
            <w:pPr>
              <w:keepNext/>
              <w:rPr>
                <w:lang w:val="en-US"/>
              </w:rPr>
            </w:pPr>
            <w:r>
              <w:rPr>
                <w:lang w:val="en-US"/>
              </w:rPr>
              <w:t>B</w:t>
            </w:r>
            <w:r w:rsidR="00994943">
              <w:rPr>
                <w:lang w:val="en-US"/>
              </w:rPr>
              <w:t>eep</w:t>
            </w:r>
          </w:p>
        </w:tc>
      </w:tr>
    </w:tbl>
    <w:p w14:paraId="6F216D5F" w14:textId="706DCD9F" w:rsidR="00D74624" w:rsidRDefault="00D74624" w:rsidP="001501F1">
      <w:pPr>
        <w:rPr>
          <w:lang w:val="en-US"/>
        </w:rPr>
      </w:pPr>
    </w:p>
    <w:p w14:paraId="5A244A05" w14:textId="1AAC773A" w:rsidR="00D74624" w:rsidRDefault="0058223C" w:rsidP="001869C1">
      <w:pPr>
        <w:pStyle w:val="Heading3"/>
        <w:rPr>
          <w:lang w:val="en-US"/>
        </w:rPr>
      </w:pPr>
      <w:bookmarkStart w:id="15" w:name="_Toc58580376"/>
      <w:r>
        <w:rPr>
          <w:lang w:val="en-US"/>
        </w:rPr>
        <w:t>Beep.csv</w:t>
      </w:r>
      <w:bookmarkEnd w:id="15"/>
    </w:p>
    <w:p w14:paraId="776EDB87" w14:textId="5CA9BF59" w:rsidR="00992E6C" w:rsidRDefault="007B2986" w:rsidP="00111738">
      <w:pPr>
        <w:pStyle w:val="Heading2"/>
        <w:rPr>
          <w:lang w:val="en-US"/>
        </w:rPr>
      </w:pPr>
      <w:bookmarkStart w:id="16" w:name="_Toc58580377"/>
      <w:r>
        <w:rPr>
          <w:lang w:val="en-US"/>
        </w:rPr>
        <w:t>Methods</w:t>
      </w:r>
      <w:bookmarkEnd w:id="16"/>
    </w:p>
    <w:p w14:paraId="45F4BFCB" w14:textId="104D43E9" w:rsidR="006F6CD8" w:rsidRPr="00670765" w:rsidRDefault="00E27776" w:rsidP="004A00EA">
      <w:pPr>
        <w:pStyle w:val="Heading3"/>
        <w:rPr>
          <w:lang w:val="en-US"/>
        </w:rPr>
      </w:pPr>
      <w:bookmarkStart w:id="17" w:name="_Toc58580378"/>
      <w:r>
        <w:rPr>
          <w:lang w:val="en-US"/>
        </w:rPr>
        <w:t>LOD analyzer</w:t>
      </w:r>
      <w:bookmarkEnd w:id="17"/>
    </w:p>
    <w:p w14:paraId="580FDEFC" w14:textId="4401BA16" w:rsidR="00EE1EBB" w:rsidRDefault="00D40B41" w:rsidP="00D5769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95CADC5" wp14:editId="3AF00D13">
            <wp:extent cx="5486400" cy="4076700"/>
            <wp:effectExtent l="38100" t="0" r="190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3523DD40" w14:textId="243E606D" w:rsidR="00094FF4" w:rsidRDefault="00E719C7" w:rsidP="00041890">
      <w:pPr>
        <w:rPr>
          <w:lang w:val="en-US"/>
        </w:rPr>
      </w:pPr>
      <w:r>
        <w:rPr>
          <w:lang w:val="en-US"/>
        </w:rPr>
        <w:t>Testing: using 0.25% of data</w:t>
      </w:r>
      <w:r w:rsidR="00DD525E">
        <w:rPr>
          <w:lang w:val="en-US"/>
        </w:rPr>
        <w:t xml:space="preserve"> for LOD_0_0_0 and LOD_0_0_1</w:t>
      </w:r>
    </w:p>
    <w:p w14:paraId="70584182" w14:textId="1942DA09" w:rsidR="00CD3D06" w:rsidRDefault="00CD3D06" w:rsidP="00041890">
      <w:pPr>
        <w:rPr>
          <w:lang w:val="en-US"/>
        </w:rPr>
      </w:pPr>
    </w:p>
    <w:p w14:paraId="219CC681" w14:textId="10F3D743" w:rsidR="00CD3D06" w:rsidRDefault="00CD3D06" w:rsidP="00041890">
      <w:pPr>
        <w:rPr>
          <w:lang w:val="en-US"/>
        </w:rPr>
      </w:pPr>
    </w:p>
    <w:p w14:paraId="174C27E4" w14:textId="58EB2B63" w:rsidR="00062CA4" w:rsidRDefault="00CD3D06" w:rsidP="00041890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2F0063C" wp14:editId="26326899">
            <wp:simplePos x="0" y="0"/>
            <wp:positionH relativeFrom="column">
              <wp:posOffset>2843530</wp:posOffset>
            </wp:positionH>
            <wp:positionV relativeFrom="paragraph">
              <wp:posOffset>172085</wp:posOffset>
            </wp:positionV>
            <wp:extent cx="2838450" cy="29051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D_0_0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CA4">
        <w:rPr>
          <w:lang w:val="en-US"/>
        </w:rPr>
        <w:t>Graph test</w:t>
      </w:r>
      <w:r w:rsidR="00FF605D">
        <w:rPr>
          <w:lang w:val="en-US"/>
        </w:rPr>
        <w:t xml:space="preserve"> (step 3)</w:t>
      </w:r>
    </w:p>
    <w:p w14:paraId="2408D3EE" w14:textId="0D3C2F31" w:rsidR="00D51B66" w:rsidRDefault="005E6BF7" w:rsidP="00D51B66">
      <w:pPr>
        <w:rPr>
          <w:lang w:val="en-US"/>
        </w:rPr>
      </w:pPr>
      <w:r>
        <w:rPr>
          <w:noProof/>
        </w:rPr>
        <w:drawing>
          <wp:inline distT="0" distB="0" distL="0" distR="0" wp14:anchorId="5D3DF7E5" wp14:editId="76E36F20">
            <wp:extent cx="2800350" cy="2790825"/>
            <wp:effectExtent l="0" t="0" r="0" b="952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7CB0868D-6C27-4C56-965C-58C0BACAE9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6736867C" w14:textId="6DDB6DBE" w:rsidR="00D51B66" w:rsidRDefault="00062CA4" w:rsidP="00D51B66">
      <w:pPr>
        <w:rPr>
          <w:lang w:val="en-US"/>
        </w:rPr>
      </w:pPr>
      <w:r>
        <w:rPr>
          <w:lang w:val="en-US"/>
        </w:rPr>
        <w:t>LOD statistics test</w:t>
      </w:r>
      <w:r w:rsidR="000D50BB">
        <w:rPr>
          <w:lang w:val="en-US"/>
        </w:rPr>
        <w:t xml:space="preserve"> (step 4)</w:t>
      </w:r>
    </w:p>
    <w:p w14:paraId="523B3EEA" w14:textId="54650A09" w:rsidR="000D50BB" w:rsidRDefault="000D50BB" w:rsidP="00D51B66">
      <w:pPr>
        <w:rPr>
          <w:lang w:val="en-US"/>
        </w:rPr>
      </w:pPr>
      <w:r>
        <w:rPr>
          <w:lang w:val="en-US"/>
        </w:rPr>
        <w:t>Step 4.1</w:t>
      </w:r>
    </w:p>
    <w:p w14:paraId="6DA50958" w14:textId="7A1B1CD7" w:rsidR="000D50BB" w:rsidRDefault="00066A4B" w:rsidP="00F95FF5">
      <w:pPr>
        <w:rPr>
          <w:lang w:val="en-US"/>
        </w:rPr>
      </w:pPr>
      <w:r>
        <w:rPr>
          <w:lang w:val="en-US"/>
        </w:rPr>
        <w:t>First</w:t>
      </w:r>
      <w:r w:rsidR="00464AE6">
        <w:rPr>
          <w:lang w:val="en-US"/>
        </w:rPr>
        <w:t>ly,</w:t>
      </w:r>
      <w:r>
        <w:rPr>
          <w:lang w:val="en-US"/>
        </w:rPr>
        <w:t xml:space="preserve"> we have checked i</w:t>
      </w:r>
      <w:r w:rsidR="001D4399">
        <w:rPr>
          <w:lang w:val="en-US"/>
        </w:rPr>
        <w:t>f</w:t>
      </w:r>
      <w:r w:rsidR="00E86CCD">
        <w:rPr>
          <w:lang w:val="en-US"/>
        </w:rPr>
        <w:t xml:space="preserve"> we calculated</w:t>
      </w:r>
      <w:r w:rsidR="001D4399">
        <w:rPr>
          <w:lang w:val="en-US"/>
        </w:rPr>
        <w:t xml:space="preserve"> </w:t>
      </w:r>
      <w:r w:rsidR="00E86CCD">
        <w:rPr>
          <w:lang w:val="en-US"/>
        </w:rPr>
        <w:t xml:space="preserve">the </w:t>
      </w:r>
      <w:r w:rsidR="001D4399">
        <w:rPr>
          <w:lang w:val="en-US"/>
        </w:rPr>
        <w:t>minimum, maximum, sum</w:t>
      </w:r>
      <w:r w:rsidR="00E86CCD">
        <w:rPr>
          <w:lang w:val="en-US"/>
        </w:rPr>
        <w:t>,</w:t>
      </w:r>
      <w:r w:rsidR="001D4399">
        <w:rPr>
          <w:lang w:val="en-US"/>
        </w:rPr>
        <w:t xml:space="preserve"> and average of each row correctly.</w:t>
      </w:r>
      <w:r w:rsidR="00495759">
        <w:rPr>
          <w:lang w:val="en-US"/>
        </w:rPr>
        <w:t xml:space="preserve"> For this case,</w:t>
      </w:r>
      <w:r w:rsidR="001D4399">
        <w:rPr>
          <w:lang w:val="en-US"/>
        </w:rPr>
        <w:t xml:space="preserve"> </w:t>
      </w:r>
      <w:r w:rsidR="00E86CCD">
        <w:rPr>
          <w:lang w:val="en-US"/>
        </w:rPr>
        <w:t xml:space="preserve">we tested </w:t>
      </w:r>
      <w:r w:rsidR="00495759">
        <w:rPr>
          <w:lang w:val="en-US"/>
        </w:rPr>
        <w:t>t</w:t>
      </w:r>
      <w:r w:rsidR="00D17EC4">
        <w:rPr>
          <w:lang w:val="en-US"/>
        </w:rPr>
        <w:t>wo</w:t>
      </w:r>
      <w:r w:rsidR="001D4399">
        <w:rPr>
          <w:lang w:val="en-US"/>
        </w:rPr>
        <w:t xml:space="preserve"> of </w:t>
      </w:r>
      <w:r w:rsidR="00E86CCD">
        <w:rPr>
          <w:lang w:val="en-US"/>
        </w:rPr>
        <w:t xml:space="preserve">the </w:t>
      </w:r>
      <w:r w:rsidR="001D4399">
        <w:rPr>
          <w:lang w:val="en-US"/>
        </w:rPr>
        <w:t>rows from LOD_0_0_0 and LOD_0_0_1</w:t>
      </w:r>
      <w:r w:rsidR="00ED5733">
        <w:rPr>
          <w:lang w:val="en-US"/>
        </w:rPr>
        <w:t xml:space="preserve"> manually</w:t>
      </w:r>
      <w:r w:rsidR="001D4399">
        <w:rPr>
          <w:lang w:val="en-US"/>
        </w:rPr>
        <w:t>.</w:t>
      </w:r>
    </w:p>
    <w:p w14:paraId="7CEF8CA6" w14:textId="2DA7C554" w:rsidR="00D51B66" w:rsidRDefault="000D50BB" w:rsidP="00D51B66">
      <w:pPr>
        <w:rPr>
          <w:lang w:val="en-US"/>
        </w:rPr>
      </w:pPr>
      <w:r>
        <w:rPr>
          <w:lang w:val="en-US"/>
        </w:rPr>
        <w:t>Step 4.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4"/>
        <w:gridCol w:w="1612"/>
        <w:gridCol w:w="1567"/>
        <w:gridCol w:w="1601"/>
        <w:gridCol w:w="1440"/>
        <w:gridCol w:w="1194"/>
      </w:tblGrid>
      <w:tr w:rsidR="00F95FF5" w:rsidRPr="00F95FF5" w14:paraId="3A88856A" w14:textId="77777777" w:rsidTr="00F653FA">
        <w:trPr>
          <w:trHeight w:val="300"/>
        </w:trPr>
        <w:tc>
          <w:tcPr>
            <w:tcW w:w="1874" w:type="dxa"/>
            <w:noWrap/>
            <w:hideMark/>
          </w:tcPr>
          <w:p w14:paraId="49A40B5A" w14:textId="77777777" w:rsidR="00F95FF5" w:rsidRPr="00F653FA" w:rsidRDefault="00F95FF5" w:rsidP="00F95FF5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rewardGroupModes</w:t>
            </w:r>
          </w:p>
        </w:tc>
        <w:tc>
          <w:tcPr>
            <w:tcW w:w="1612" w:type="dxa"/>
            <w:noWrap/>
            <w:hideMark/>
          </w:tcPr>
          <w:p w14:paraId="3554546A" w14:textId="77777777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meanOwnScores</w:t>
            </w:r>
          </w:p>
        </w:tc>
        <w:tc>
          <w:tcPr>
            <w:tcW w:w="1567" w:type="dxa"/>
            <w:noWrap/>
            <w:hideMark/>
          </w:tcPr>
          <w:p w14:paraId="7F373361" w14:textId="77777777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meanMinimums</w:t>
            </w:r>
          </w:p>
        </w:tc>
        <w:tc>
          <w:tcPr>
            <w:tcW w:w="1601" w:type="dxa"/>
            <w:noWrap/>
            <w:hideMark/>
          </w:tcPr>
          <w:p w14:paraId="03BB1E62" w14:textId="77777777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meanMaximums</w:t>
            </w:r>
          </w:p>
        </w:tc>
        <w:tc>
          <w:tcPr>
            <w:tcW w:w="1374" w:type="dxa"/>
            <w:noWrap/>
            <w:hideMark/>
          </w:tcPr>
          <w:p w14:paraId="3C8938BE" w14:textId="77777777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meanAverages</w:t>
            </w:r>
          </w:p>
        </w:tc>
        <w:tc>
          <w:tcPr>
            <w:tcW w:w="1260" w:type="dxa"/>
            <w:noWrap/>
            <w:hideMark/>
          </w:tcPr>
          <w:p w14:paraId="7752B221" w14:textId="77777777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meanSums</w:t>
            </w:r>
          </w:p>
        </w:tc>
      </w:tr>
      <w:tr w:rsidR="00F653FA" w:rsidRPr="00F95FF5" w14:paraId="194F83F6" w14:textId="77777777" w:rsidTr="00F653FA">
        <w:trPr>
          <w:trHeight w:val="300"/>
        </w:trPr>
        <w:tc>
          <w:tcPr>
            <w:tcW w:w="1874" w:type="dxa"/>
            <w:noWrap/>
            <w:hideMark/>
          </w:tcPr>
          <w:p w14:paraId="44BEDECC" w14:textId="4C802A37" w:rsidR="00765E63" w:rsidRDefault="00F95FF5" w:rsidP="00F95FF5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 xml:space="preserve">LOD_0_0 </w:t>
            </w:r>
            <w:r w:rsidR="00765E63">
              <w:rPr>
                <w:rFonts w:cstheme="majorBidi"/>
                <w:szCs w:val="24"/>
              </w:rPr>
              <w:t>Replicate 0 &amp; 1</w:t>
            </w:r>
          </w:p>
          <w:p w14:paraId="2272FCDD" w14:textId="5E7189C3" w:rsidR="00F95FF5" w:rsidRPr="00F653FA" w:rsidRDefault="00F95FF5" w:rsidP="00F95FF5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(</w:t>
            </w:r>
            <w:r w:rsidR="003A21DF" w:rsidRPr="00F653FA">
              <w:rPr>
                <w:rFonts w:cstheme="majorBidi"/>
                <w:szCs w:val="24"/>
              </w:rPr>
              <w:t>E</w:t>
            </w:r>
            <w:r w:rsidRPr="00F653FA">
              <w:rPr>
                <w:rFonts w:cstheme="majorBidi"/>
                <w:szCs w:val="24"/>
              </w:rPr>
              <w:t>xcel)</w:t>
            </w:r>
          </w:p>
        </w:tc>
        <w:tc>
          <w:tcPr>
            <w:tcW w:w="1612" w:type="dxa"/>
            <w:noWrap/>
            <w:hideMark/>
          </w:tcPr>
          <w:p w14:paraId="305B7D75" w14:textId="77777777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36.41326531</w:t>
            </w:r>
          </w:p>
        </w:tc>
        <w:tc>
          <w:tcPr>
            <w:tcW w:w="1567" w:type="dxa"/>
            <w:noWrap/>
            <w:hideMark/>
          </w:tcPr>
          <w:p w14:paraId="40E8BCCF" w14:textId="77777777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25.83673469</w:t>
            </w:r>
          </w:p>
        </w:tc>
        <w:tc>
          <w:tcPr>
            <w:tcW w:w="1601" w:type="dxa"/>
            <w:noWrap/>
            <w:hideMark/>
          </w:tcPr>
          <w:p w14:paraId="3BA019BB" w14:textId="69C3ABFC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48.3775510</w:t>
            </w:r>
          </w:p>
        </w:tc>
        <w:tc>
          <w:tcPr>
            <w:tcW w:w="1374" w:type="dxa"/>
            <w:noWrap/>
            <w:hideMark/>
          </w:tcPr>
          <w:p w14:paraId="0807EE2F" w14:textId="19923B41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36.413265</w:t>
            </w:r>
          </w:p>
        </w:tc>
        <w:tc>
          <w:tcPr>
            <w:tcW w:w="1260" w:type="dxa"/>
            <w:noWrap/>
            <w:hideMark/>
          </w:tcPr>
          <w:p w14:paraId="33492CFC" w14:textId="19F7E5F0" w:rsidR="00F95FF5" w:rsidRPr="00F653FA" w:rsidRDefault="00F95FF5" w:rsidP="003A21DF">
            <w:pPr>
              <w:rPr>
                <w:rFonts w:cstheme="majorBidi"/>
                <w:szCs w:val="24"/>
              </w:rPr>
            </w:pPr>
            <w:r w:rsidRPr="00F653FA">
              <w:rPr>
                <w:rFonts w:cstheme="majorBidi"/>
                <w:szCs w:val="24"/>
              </w:rPr>
              <w:t>145.653061</w:t>
            </w:r>
          </w:p>
        </w:tc>
      </w:tr>
      <w:tr w:rsidR="00F653FA" w:rsidRPr="00F95FF5" w14:paraId="4F6E4049" w14:textId="77777777" w:rsidTr="00F653FA">
        <w:trPr>
          <w:trHeight w:val="300"/>
        </w:trPr>
        <w:tc>
          <w:tcPr>
            <w:tcW w:w="1874" w:type="dxa"/>
            <w:noWrap/>
            <w:hideMark/>
          </w:tcPr>
          <w:p w14:paraId="71DAA61A" w14:textId="77777777" w:rsidR="00765E63" w:rsidRDefault="00F95FF5" w:rsidP="00F95FF5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 w:rsidRPr="00F95FF5">
              <w:rPr>
                <w:rFonts w:eastAsia="Times New Roman" w:cstheme="majorBidi"/>
                <w:color w:val="000000"/>
                <w:szCs w:val="24"/>
                <w:lang w:val="en-US"/>
              </w:rPr>
              <w:t>LOD_0_0</w:t>
            </w:r>
            <w:r w:rsidRPr="00F653FA">
              <w:rPr>
                <w:rFonts w:eastAsia="Times New Roman" w:cstheme="majorBidi"/>
                <w:color w:val="000000"/>
                <w:szCs w:val="24"/>
                <w:lang w:val="en-US"/>
              </w:rPr>
              <w:t xml:space="preserve"> </w:t>
            </w:r>
          </w:p>
          <w:p w14:paraId="70109C88" w14:textId="07E48877" w:rsidR="00765E63" w:rsidRDefault="00765E63" w:rsidP="00F95FF5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>
              <w:rPr>
                <w:rFonts w:eastAsia="Times New Roman" w:cstheme="majorBidi"/>
                <w:color w:val="000000"/>
                <w:szCs w:val="24"/>
                <w:lang w:val="en-US"/>
              </w:rPr>
              <w:t>Replicate 0 &amp; 1</w:t>
            </w:r>
          </w:p>
          <w:p w14:paraId="6BD2912E" w14:textId="243067F3" w:rsidR="00F95FF5" w:rsidRPr="00F95FF5" w:rsidRDefault="00F95FF5" w:rsidP="00F95FF5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 w:rsidRPr="00F653FA">
              <w:rPr>
                <w:rFonts w:eastAsia="Times New Roman" w:cstheme="majorBidi"/>
                <w:color w:val="000000"/>
                <w:szCs w:val="24"/>
                <w:lang w:val="en-US"/>
              </w:rPr>
              <w:t>(Python)</w:t>
            </w:r>
          </w:p>
        </w:tc>
        <w:tc>
          <w:tcPr>
            <w:tcW w:w="1612" w:type="dxa"/>
            <w:noWrap/>
            <w:hideMark/>
          </w:tcPr>
          <w:p w14:paraId="081884E1" w14:textId="77777777" w:rsidR="00F95FF5" w:rsidRPr="00F95FF5" w:rsidRDefault="00F95FF5" w:rsidP="003A21DF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 w:rsidRPr="00F95FF5">
              <w:rPr>
                <w:rFonts w:eastAsia="Times New Roman" w:cstheme="majorBidi"/>
                <w:color w:val="000000"/>
                <w:szCs w:val="24"/>
                <w:lang w:val="en-US"/>
              </w:rPr>
              <w:t>36.41327</w:t>
            </w:r>
          </w:p>
        </w:tc>
        <w:tc>
          <w:tcPr>
            <w:tcW w:w="1567" w:type="dxa"/>
            <w:noWrap/>
            <w:hideMark/>
          </w:tcPr>
          <w:p w14:paraId="2FAE6642" w14:textId="77777777" w:rsidR="00F95FF5" w:rsidRPr="00F95FF5" w:rsidRDefault="00F95FF5" w:rsidP="003A21DF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 w:rsidRPr="00F95FF5">
              <w:rPr>
                <w:rFonts w:eastAsia="Times New Roman" w:cstheme="majorBidi"/>
                <w:color w:val="000000"/>
                <w:szCs w:val="24"/>
                <w:lang w:val="en-US"/>
              </w:rPr>
              <w:t>25.83673</w:t>
            </w:r>
          </w:p>
        </w:tc>
        <w:tc>
          <w:tcPr>
            <w:tcW w:w="1601" w:type="dxa"/>
            <w:noWrap/>
            <w:hideMark/>
          </w:tcPr>
          <w:p w14:paraId="5095C67F" w14:textId="77777777" w:rsidR="00F95FF5" w:rsidRPr="00F95FF5" w:rsidRDefault="00F95FF5" w:rsidP="003A21DF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 w:rsidRPr="00F95FF5">
              <w:rPr>
                <w:rFonts w:eastAsia="Times New Roman" w:cstheme="majorBidi"/>
                <w:color w:val="000000"/>
                <w:szCs w:val="24"/>
                <w:lang w:val="en-US"/>
              </w:rPr>
              <w:t>48.37755</w:t>
            </w:r>
          </w:p>
        </w:tc>
        <w:tc>
          <w:tcPr>
            <w:tcW w:w="1374" w:type="dxa"/>
            <w:noWrap/>
            <w:hideMark/>
          </w:tcPr>
          <w:p w14:paraId="1CECCBC8" w14:textId="77777777" w:rsidR="00F95FF5" w:rsidRPr="00F95FF5" w:rsidRDefault="00F95FF5" w:rsidP="003A21DF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 w:rsidRPr="00F95FF5">
              <w:rPr>
                <w:rFonts w:eastAsia="Times New Roman" w:cstheme="majorBidi"/>
                <w:color w:val="000000"/>
                <w:szCs w:val="24"/>
                <w:lang w:val="en-US"/>
              </w:rPr>
              <w:t>36.41327</w:t>
            </w:r>
          </w:p>
        </w:tc>
        <w:tc>
          <w:tcPr>
            <w:tcW w:w="1260" w:type="dxa"/>
            <w:noWrap/>
            <w:hideMark/>
          </w:tcPr>
          <w:p w14:paraId="435282BC" w14:textId="77777777" w:rsidR="00F95FF5" w:rsidRPr="00F95FF5" w:rsidRDefault="00F95FF5" w:rsidP="003A21DF">
            <w:pPr>
              <w:rPr>
                <w:rFonts w:eastAsia="Times New Roman" w:cstheme="majorBidi"/>
                <w:color w:val="000000"/>
                <w:szCs w:val="24"/>
                <w:lang w:val="en-US"/>
              </w:rPr>
            </w:pPr>
            <w:r w:rsidRPr="00F95FF5">
              <w:rPr>
                <w:rFonts w:eastAsia="Times New Roman" w:cstheme="majorBidi"/>
                <w:color w:val="000000"/>
                <w:szCs w:val="24"/>
                <w:lang w:val="en-US"/>
              </w:rPr>
              <w:t>145.6531</w:t>
            </w:r>
          </w:p>
        </w:tc>
      </w:tr>
    </w:tbl>
    <w:p w14:paraId="2F6D0112" w14:textId="77777777" w:rsidR="00A639BA" w:rsidRDefault="00A639BA" w:rsidP="00D51B66">
      <w:pPr>
        <w:rPr>
          <w:lang w:val="en-US"/>
        </w:rPr>
      </w:pPr>
    </w:p>
    <w:p w14:paraId="2BE0C5A4" w14:textId="01B711E7" w:rsidR="00094FF4" w:rsidRDefault="005E6BF7" w:rsidP="005E6BF7">
      <w:pPr>
        <w:pStyle w:val="Heading3"/>
        <w:rPr>
          <w:lang w:val="en-US"/>
        </w:rPr>
      </w:pPr>
      <w:bookmarkStart w:id="18" w:name="_Toc58580379"/>
      <w:r>
        <w:rPr>
          <w:lang w:val="en-US"/>
        </w:rPr>
        <w:t>Movement analyzer</w:t>
      </w:r>
      <w:bookmarkEnd w:id="18"/>
    </w:p>
    <w:p w14:paraId="2C0783F8" w14:textId="77777777" w:rsidR="005E6BF7" w:rsidRPr="005E6BF7" w:rsidRDefault="005E6BF7" w:rsidP="005E6BF7">
      <w:pPr>
        <w:rPr>
          <w:lang w:val="en-US"/>
        </w:rPr>
      </w:pPr>
    </w:p>
    <w:p w14:paraId="5A4628F5" w14:textId="77777777" w:rsidR="00EE04E4" w:rsidRDefault="007472B1" w:rsidP="0057428E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26E5588" wp14:editId="0E2B0BA6">
            <wp:extent cx="5486400" cy="3486150"/>
            <wp:effectExtent l="38100" t="0" r="1905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</w:p>
    <w:p w14:paraId="301DF61B" w14:textId="1735FE3D" w:rsidR="00094FF4" w:rsidRDefault="00F413D3" w:rsidP="00041890">
      <w:pPr>
        <w:rPr>
          <w:lang w:val="en-US"/>
        </w:rPr>
      </w:pPr>
      <w:r>
        <w:rPr>
          <w:lang w:val="en-US"/>
        </w:rPr>
        <w:t>Testing:</w:t>
      </w:r>
    </w:p>
    <w:p w14:paraId="488EC52C" w14:textId="26858C69" w:rsidR="00094FF4" w:rsidRDefault="00E76C81" w:rsidP="00041890">
      <w:pPr>
        <w:rPr>
          <w:lang w:val="en-US"/>
        </w:rPr>
      </w:pPr>
      <w:r>
        <w:rPr>
          <w:lang w:val="en-US"/>
        </w:rPr>
        <w:t xml:space="preserve">First, we should </w:t>
      </w:r>
      <w:r w:rsidR="003C025C">
        <w:rPr>
          <w:lang w:val="en-US"/>
        </w:rPr>
        <w:t>make</w:t>
      </w:r>
      <w:r>
        <w:rPr>
          <w:lang w:val="en-US"/>
        </w:rPr>
        <w:t xml:space="preserve"> sure that the percentages for each movement file </w:t>
      </w:r>
      <w:r w:rsidR="003C025C">
        <w:rPr>
          <w:lang w:val="en-US"/>
        </w:rPr>
        <w:t>are</w:t>
      </w:r>
      <w:r>
        <w:rPr>
          <w:lang w:val="en-US"/>
        </w:rPr>
        <w:t xml:space="preserve"> calculated correctly. For this propos</w:t>
      </w:r>
      <w:r w:rsidR="003C025C">
        <w:rPr>
          <w:lang w:val="en-US"/>
        </w:rPr>
        <w:t>al,</w:t>
      </w:r>
      <w:r>
        <w:rPr>
          <w:lang w:val="en-US"/>
        </w:rPr>
        <w:t xml:space="preserve"> we selected t</w:t>
      </w:r>
      <w:r w:rsidR="003C025C">
        <w:rPr>
          <w:lang w:val="en-US"/>
        </w:rPr>
        <w:t>w</w:t>
      </w:r>
      <w:r>
        <w:rPr>
          <w:lang w:val="en-US"/>
        </w:rPr>
        <w:t xml:space="preserve">o of the files and compared the results using python and excel. </w:t>
      </w:r>
    </w:p>
    <w:p w14:paraId="53579E70" w14:textId="772113C8" w:rsidR="00094FF4" w:rsidRDefault="00094FF4" w:rsidP="00041890">
      <w:pPr>
        <w:rPr>
          <w:lang w:val="en-US"/>
        </w:rPr>
      </w:pPr>
    </w:p>
    <w:p w14:paraId="4B00C57C" w14:textId="77A4FA30" w:rsidR="00E1336C" w:rsidRDefault="00E1336C" w:rsidP="00041890">
      <w:pPr>
        <w:rPr>
          <w:lang w:val="en-US"/>
        </w:rPr>
      </w:pPr>
    </w:p>
    <w:p w14:paraId="25C6835E" w14:textId="77777777" w:rsidR="00E1336C" w:rsidRDefault="00E1336C" w:rsidP="00041890">
      <w:pPr>
        <w:rPr>
          <w:lang w:val="en-US"/>
        </w:rPr>
      </w:pPr>
    </w:p>
    <w:p w14:paraId="5782FD18" w14:textId="5C00B3ED" w:rsidR="00094FF4" w:rsidRDefault="00E76C81" w:rsidP="00041890">
      <w:pPr>
        <w:rPr>
          <w:lang w:val="en-US"/>
        </w:rPr>
      </w:pPr>
      <w:r>
        <w:rPr>
          <w:lang w:val="en-US"/>
        </w:rPr>
        <w:t>The next testing part is about the averages</w:t>
      </w:r>
      <w:r w:rsidR="003C025C">
        <w:rPr>
          <w:lang w:val="en-US"/>
        </w:rPr>
        <w:t>,</w:t>
      </w:r>
      <w:r>
        <w:rPr>
          <w:lang w:val="en-US"/>
        </w:rPr>
        <w:t xml:space="preserve"> which again we compared python and</w:t>
      </w:r>
      <w:r w:rsidR="003C025C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="003C025C">
        <w:rPr>
          <w:lang w:val="en-US"/>
        </w:rPr>
        <w:t>E</w:t>
      </w:r>
      <w:r>
        <w:rPr>
          <w:lang w:val="en-US"/>
        </w:rPr>
        <w:t>xcel resul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5"/>
        <w:gridCol w:w="2830"/>
        <w:gridCol w:w="1946"/>
        <w:gridCol w:w="2657"/>
      </w:tblGrid>
      <w:tr w:rsidR="00E1336C" w:rsidRPr="00E1336C" w14:paraId="5ED6A715" w14:textId="77777777" w:rsidTr="00E1336C">
        <w:trPr>
          <w:trHeight w:val="300"/>
        </w:trPr>
        <w:tc>
          <w:tcPr>
            <w:tcW w:w="1855" w:type="dxa"/>
            <w:noWrap/>
            <w:hideMark/>
          </w:tcPr>
          <w:p w14:paraId="429E362D" w14:textId="77777777" w:rsidR="00E1336C" w:rsidRPr="00100401" w:rsidRDefault="00E1336C" w:rsidP="00E1336C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 xml:space="preserve">Reward scheme and </w:t>
            </w:r>
          </w:p>
          <w:p w14:paraId="3A06F286" w14:textId="4A913C2E" w:rsidR="00E1336C" w:rsidRPr="00E1336C" w:rsidRDefault="00E1336C" w:rsidP="00E1336C">
            <w:r w:rsidRPr="00100401">
              <w:rPr>
                <w:sz w:val="22"/>
                <w:szCs w:val="20"/>
              </w:rPr>
              <w:t>group mode</w:t>
            </w:r>
          </w:p>
        </w:tc>
        <w:tc>
          <w:tcPr>
            <w:tcW w:w="2830" w:type="dxa"/>
            <w:noWrap/>
            <w:hideMark/>
          </w:tcPr>
          <w:p w14:paraId="3792CFFA" w14:textId="6AAA9FD0" w:rsidR="00E1336C" w:rsidRPr="00E1336C" w:rsidRDefault="00E1336C" w:rsidP="00E1336C">
            <w:r>
              <w:rPr>
                <w:sz w:val="22"/>
                <w:szCs w:val="20"/>
              </w:rPr>
              <w:t xml:space="preserve">Mean of </w:t>
            </w:r>
            <w:r w:rsidRPr="001C28EF">
              <w:rPr>
                <w:i/>
                <w:iCs/>
                <w:sz w:val="22"/>
                <w:szCs w:val="20"/>
              </w:rPr>
              <w:t>giving or putting grasses</w:t>
            </w:r>
            <w:r>
              <w:rPr>
                <w:sz w:val="22"/>
                <w:szCs w:val="20"/>
              </w:rPr>
              <w:t xml:space="preserve"> percentage</w:t>
            </w:r>
          </w:p>
        </w:tc>
        <w:tc>
          <w:tcPr>
            <w:tcW w:w="1946" w:type="dxa"/>
            <w:noWrap/>
            <w:hideMark/>
          </w:tcPr>
          <w:p w14:paraId="164186BC" w14:textId="5DF22967" w:rsidR="00E1336C" w:rsidRPr="00E1336C" w:rsidRDefault="00E1336C" w:rsidP="00E1336C">
            <w:r>
              <w:rPr>
                <w:sz w:val="22"/>
                <w:szCs w:val="20"/>
              </w:rPr>
              <w:t xml:space="preserve">Mean of </w:t>
            </w:r>
            <w:r w:rsidRPr="002B2990">
              <w:rPr>
                <w:i/>
                <w:iCs/>
                <w:sz w:val="22"/>
                <w:szCs w:val="20"/>
              </w:rPr>
              <w:t xml:space="preserve">do nothing </w:t>
            </w:r>
            <w:r>
              <w:rPr>
                <w:sz w:val="22"/>
                <w:szCs w:val="20"/>
              </w:rPr>
              <w:t xml:space="preserve"> percentage</w:t>
            </w:r>
          </w:p>
        </w:tc>
        <w:tc>
          <w:tcPr>
            <w:tcW w:w="2657" w:type="dxa"/>
            <w:noWrap/>
            <w:hideMark/>
          </w:tcPr>
          <w:p w14:paraId="6ADA96C3" w14:textId="4D745F4A" w:rsidR="00E1336C" w:rsidRPr="00E1336C" w:rsidRDefault="00E1336C" w:rsidP="00E1336C">
            <w:r w:rsidRPr="002B2990">
              <w:rPr>
                <w:sz w:val="22"/>
                <w:szCs w:val="20"/>
              </w:rPr>
              <w:t xml:space="preserve">Mean of </w:t>
            </w:r>
            <w:r w:rsidRPr="002B2990">
              <w:rPr>
                <w:i/>
                <w:iCs/>
                <w:sz w:val="22"/>
                <w:szCs w:val="20"/>
              </w:rPr>
              <w:t xml:space="preserve">beep </w:t>
            </w:r>
            <w:r w:rsidRPr="002B2990">
              <w:rPr>
                <w:sz w:val="22"/>
                <w:szCs w:val="20"/>
              </w:rPr>
              <w:t>percentage</w:t>
            </w:r>
          </w:p>
        </w:tc>
      </w:tr>
      <w:tr w:rsidR="00E1336C" w:rsidRPr="00E1336C" w14:paraId="790C8AC0" w14:textId="77777777" w:rsidTr="00E1336C">
        <w:trPr>
          <w:trHeight w:val="300"/>
        </w:trPr>
        <w:tc>
          <w:tcPr>
            <w:tcW w:w="1855" w:type="dxa"/>
            <w:noWrap/>
          </w:tcPr>
          <w:p w14:paraId="2A5FBE3E" w14:textId="35B12DC3" w:rsidR="00E1336C" w:rsidRPr="00100401" w:rsidRDefault="00911E25" w:rsidP="00E1336C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ovement_1_1 Excel</w:t>
            </w:r>
          </w:p>
        </w:tc>
        <w:tc>
          <w:tcPr>
            <w:tcW w:w="2830" w:type="dxa"/>
            <w:noWrap/>
          </w:tcPr>
          <w:p w14:paraId="3612081F" w14:textId="55AED881" w:rsidR="00E1336C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0.002</w:t>
            </w:r>
          </w:p>
        </w:tc>
        <w:tc>
          <w:tcPr>
            <w:tcW w:w="1946" w:type="dxa"/>
            <w:noWrap/>
          </w:tcPr>
          <w:p w14:paraId="6CCE5E8E" w14:textId="1825FB96" w:rsidR="00E1336C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2.0775</w:t>
            </w:r>
          </w:p>
        </w:tc>
        <w:tc>
          <w:tcPr>
            <w:tcW w:w="2657" w:type="dxa"/>
            <w:noWrap/>
          </w:tcPr>
          <w:p w14:paraId="440E70DC" w14:textId="23003683" w:rsidR="00E1336C" w:rsidRPr="002B2990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21.978</w:t>
            </w:r>
          </w:p>
        </w:tc>
      </w:tr>
      <w:tr w:rsidR="00E1336C" w:rsidRPr="00E1336C" w14:paraId="2F88AED9" w14:textId="77777777" w:rsidTr="00E1336C">
        <w:trPr>
          <w:trHeight w:val="300"/>
        </w:trPr>
        <w:tc>
          <w:tcPr>
            <w:tcW w:w="1855" w:type="dxa"/>
            <w:noWrap/>
          </w:tcPr>
          <w:p w14:paraId="6644B3C7" w14:textId="77777777" w:rsidR="00E1336C" w:rsidRDefault="00911E25" w:rsidP="00E1336C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ovement_1_1</w:t>
            </w:r>
          </w:p>
          <w:p w14:paraId="37969179" w14:textId="0701E34F" w:rsidR="00911E25" w:rsidRPr="00100401" w:rsidRDefault="00911E25" w:rsidP="00E1336C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ython</w:t>
            </w:r>
          </w:p>
        </w:tc>
        <w:tc>
          <w:tcPr>
            <w:tcW w:w="2830" w:type="dxa"/>
            <w:noWrap/>
          </w:tcPr>
          <w:p w14:paraId="26579FA8" w14:textId="799E84DC" w:rsidR="00E1336C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0.002</w:t>
            </w:r>
          </w:p>
        </w:tc>
        <w:tc>
          <w:tcPr>
            <w:tcW w:w="1946" w:type="dxa"/>
            <w:noWrap/>
          </w:tcPr>
          <w:p w14:paraId="0A94BB90" w14:textId="14760AF7" w:rsidR="00E1336C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2.0775</w:t>
            </w:r>
          </w:p>
        </w:tc>
        <w:tc>
          <w:tcPr>
            <w:tcW w:w="2657" w:type="dxa"/>
            <w:noWrap/>
          </w:tcPr>
          <w:p w14:paraId="06EC3A63" w14:textId="3C4E4B5F" w:rsidR="00E1336C" w:rsidRPr="002B2990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21.978</w:t>
            </w:r>
          </w:p>
        </w:tc>
      </w:tr>
      <w:tr w:rsidR="00E1336C" w:rsidRPr="00E1336C" w14:paraId="331831FC" w14:textId="77777777" w:rsidTr="00E1336C">
        <w:trPr>
          <w:trHeight w:val="300"/>
        </w:trPr>
        <w:tc>
          <w:tcPr>
            <w:tcW w:w="1855" w:type="dxa"/>
            <w:noWrap/>
          </w:tcPr>
          <w:p w14:paraId="270A16E7" w14:textId="77777777" w:rsidR="00E1336C" w:rsidRDefault="004E24DC" w:rsidP="00E1336C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ovement_2_1</w:t>
            </w:r>
          </w:p>
          <w:p w14:paraId="483E8963" w14:textId="3A6565ED" w:rsidR="004E24DC" w:rsidRPr="00100401" w:rsidRDefault="004E24DC" w:rsidP="00E1336C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xcel</w:t>
            </w:r>
          </w:p>
        </w:tc>
        <w:tc>
          <w:tcPr>
            <w:tcW w:w="2830" w:type="dxa"/>
            <w:noWrap/>
          </w:tcPr>
          <w:p w14:paraId="22296E4A" w14:textId="664F26C2" w:rsidR="00E1336C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2.006</w:t>
            </w:r>
          </w:p>
        </w:tc>
        <w:tc>
          <w:tcPr>
            <w:tcW w:w="1946" w:type="dxa"/>
            <w:noWrap/>
          </w:tcPr>
          <w:p w14:paraId="2A78BFC3" w14:textId="29BC0E4B" w:rsidR="00E1336C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0.8965</w:t>
            </w:r>
          </w:p>
        </w:tc>
        <w:tc>
          <w:tcPr>
            <w:tcW w:w="2657" w:type="dxa"/>
            <w:noWrap/>
          </w:tcPr>
          <w:p w14:paraId="75615C20" w14:textId="5D064045" w:rsidR="00E1336C" w:rsidRPr="002B2990" w:rsidRDefault="005F54F8" w:rsidP="00E1336C">
            <w:pPr>
              <w:rPr>
                <w:sz w:val="22"/>
                <w:szCs w:val="20"/>
              </w:rPr>
            </w:pPr>
            <w:r w:rsidRPr="005F54F8">
              <w:rPr>
                <w:sz w:val="22"/>
                <w:szCs w:val="20"/>
              </w:rPr>
              <w:t>21.8615</w:t>
            </w:r>
          </w:p>
        </w:tc>
      </w:tr>
      <w:tr w:rsidR="00E1336C" w:rsidRPr="00E1336C" w14:paraId="2698100F" w14:textId="77777777" w:rsidTr="00E1336C">
        <w:trPr>
          <w:trHeight w:val="300"/>
        </w:trPr>
        <w:tc>
          <w:tcPr>
            <w:tcW w:w="1855" w:type="dxa"/>
            <w:noWrap/>
          </w:tcPr>
          <w:p w14:paraId="7940328A" w14:textId="77777777" w:rsidR="00E1336C" w:rsidRDefault="004E24DC" w:rsidP="00E1336C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ovement_2_1</w:t>
            </w:r>
          </w:p>
          <w:p w14:paraId="3157C8F0" w14:textId="0F1A7F80" w:rsidR="004E24DC" w:rsidRPr="00100401" w:rsidRDefault="004E24DC" w:rsidP="00E1336C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ython</w:t>
            </w:r>
          </w:p>
        </w:tc>
        <w:tc>
          <w:tcPr>
            <w:tcW w:w="2830" w:type="dxa"/>
            <w:noWrap/>
          </w:tcPr>
          <w:p w14:paraId="0FC472D0" w14:textId="4F72DB22" w:rsidR="00E1336C" w:rsidRDefault="00AB1A09" w:rsidP="00E1336C">
            <w:pPr>
              <w:rPr>
                <w:sz w:val="22"/>
                <w:szCs w:val="20"/>
              </w:rPr>
            </w:pPr>
            <w:r w:rsidRPr="00AB1A09">
              <w:rPr>
                <w:sz w:val="22"/>
                <w:szCs w:val="20"/>
              </w:rPr>
              <w:t>2.006</w:t>
            </w:r>
          </w:p>
        </w:tc>
        <w:tc>
          <w:tcPr>
            <w:tcW w:w="1946" w:type="dxa"/>
            <w:noWrap/>
          </w:tcPr>
          <w:p w14:paraId="7E753DF2" w14:textId="7408B49B" w:rsidR="00E1336C" w:rsidRDefault="00AB1A09" w:rsidP="00E1336C">
            <w:pPr>
              <w:rPr>
                <w:sz w:val="22"/>
                <w:szCs w:val="20"/>
              </w:rPr>
            </w:pPr>
            <w:r w:rsidRPr="00AB1A09">
              <w:rPr>
                <w:sz w:val="22"/>
                <w:szCs w:val="20"/>
              </w:rPr>
              <w:t>0.8965</w:t>
            </w:r>
          </w:p>
        </w:tc>
        <w:tc>
          <w:tcPr>
            <w:tcW w:w="2657" w:type="dxa"/>
            <w:noWrap/>
          </w:tcPr>
          <w:p w14:paraId="72D66971" w14:textId="26C36E88" w:rsidR="00E1336C" w:rsidRPr="002B2990" w:rsidRDefault="00AB1A09" w:rsidP="00E1336C">
            <w:pPr>
              <w:rPr>
                <w:sz w:val="22"/>
                <w:szCs w:val="20"/>
              </w:rPr>
            </w:pPr>
            <w:r w:rsidRPr="00AB1A09">
              <w:rPr>
                <w:sz w:val="22"/>
                <w:szCs w:val="20"/>
              </w:rPr>
              <w:t>21.8615</w:t>
            </w:r>
          </w:p>
        </w:tc>
      </w:tr>
    </w:tbl>
    <w:p w14:paraId="6E0B140F" w14:textId="4BAA6FC2" w:rsidR="00DA6E4D" w:rsidRDefault="00DA6E4D" w:rsidP="00041890">
      <w:pPr>
        <w:rPr>
          <w:lang w:val="en-US"/>
        </w:rPr>
      </w:pPr>
    </w:p>
    <w:p w14:paraId="0A48C5A8" w14:textId="097DEED6" w:rsidR="00462A9A" w:rsidRPr="000A6AE4" w:rsidRDefault="00EB6174" w:rsidP="001869C1">
      <w:pPr>
        <w:pStyle w:val="Heading3"/>
        <w:rPr>
          <w:lang w:val="en-US"/>
        </w:rPr>
      </w:pPr>
      <w:bookmarkStart w:id="19" w:name="_Toc58580380"/>
      <w:r>
        <w:rPr>
          <w:lang w:val="en-US"/>
        </w:rPr>
        <w:lastRenderedPageBreak/>
        <w:t>Beep analyzer</w:t>
      </w:r>
      <w:bookmarkEnd w:id="19"/>
    </w:p>
    <w:p w14:paraId="4101FC88" w14:textId="398BEFD2" w:rsidR="000B45C5" w:rsidRDefault="00D05D74" w:rsidP="00C35D4B">
      <w:pPr>
        <w:pStyle w:val="Heading1"/>
        <w:rPr>
          <w:lang w:val="en-US"/>
        </w:rPr>
      </w:pPr>
      <w:bookmarkStart w:id="20" w:name="_Toc58580381"/>
      <w:r>
        <w:rPr>
          <w:lang w:val="en-US"/>
        </w:rPr>
        <w:t>Results</w:t>
      </w:r>
      <w:bookmarkEnd w:id="20"/>
    </w:p>
    <w:p w14:paraId="487C26C7" w14:textId="61CF0BCA" w:rsidR="00F57D66" w:rsidRPr="00F57D66" w:rsidRDefault="0028314F" w:rsidP="00F60FE8">
      <w:pPr>
        <w:pStyle w:val="Heading2"/>
        <w:rPr>
          <w:lang w:val="en-US"/>
        </w:rPr>
      </w:pPr>
      <w:bookmarkStart w:id="21" w:name="_Toc58580382"/>
      <w:r>
        <w:rPr>
          <w:lang w:val="en-US"/>
        </w:rPr>
        <w:t>Score variations through generations</w:t>
      </w:r>
      <w:r w:rsidR="000800DA">
        <w:rPr>
          <w:lang w:val="en-US"/>
        </w:rPr>
        <w:t xml:space="preserve"> (Based on LOD files)</w:t>
      </w:r>
      <w:bookmarkEnd w:id="21"/>
    </w:p>
    <w:p w14:paraId="573F2C3D" w14:textId="1BA7958D" w:rsidR="00CA7944" w:rsidRDefault="00462A9A" w:rsidP="008A7A7D">
      <w:pPr>
        <w:rPr>
          <w:lang w:val="en-US"/>
        </w:rPr>
      </w:pPr>
      <w:r>
        <w:rPr>
          <w:rFonts w:ascii="Times New Roman" w:hAnsi="Times New Roman"/>
          <w:b/>
          <w:noProof/>
          <w:sz w:val="28"/>
          <w:szCs w:val="28"/>
          <w:lang w:val="en-US"/>
        </w:rPr>
        <mc:AlternateContent>
          <mc:Choice Requires="wpg">
            <w:drawing>
              <wp:inline distT="0" distB="0" distL="0" distR="0" wp14:anchorId="38644FA0" wp14:editId="246A9DDF">
                <wp:extent cx="4743450" cy="7991475"/>
                <wp:effectExtent l="0" t="0" r="0" b="28575"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43450" cy="7991475"/>
                          <a:chOff x="0" y="47307"/>
                          <a:chExt cx="5260340" cy="8372793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8575" y="47307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819400" y="47307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8100" y="2095182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790825" y="2095182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9050" y="4200207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819400" y="4171632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0" y="6295707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800350" y="6276657"/>
                            <a:ext cx="2440940" cy="18307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Text Box 43"/>
                        <wps:cNvSpPr txBox="1"/>
                        <wps:spPr>
                          <a:xfrm>
                            <a:off x="333375" y="1933575"/>
                            <a:ext cx="1885950" cy="2190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563D17A" w14:textId="77777777" w:rsidR="00022F7B" w:rsidRPr="00F3762F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 w:rsidRPr="00F3762F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 xml:space="preserve">Individual | Clone </w:t>
                              </w:r>
                            </w:p>
                            <w:p w14:paraId="3167E474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3124200" y="1914525"/>
                            <a:ext cx="1885950" cy="2095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788F364" w14:textId="77777777" w:rsidR="00022F7B" w:rsidRPr="00F3762F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 w:rsidRPr="00F3762F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>Individual | Group</w:t>
                              </w:r>
                            </w:p>
                            <w:p w14:paraId="2BEDFBE7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323850" y="4000500"/>
                            <a:ext cx="1885950" cy="21907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7478B2E" w14:textId="77777777" w:rsidR="00022F7B" w:rsidRPr="00F3762F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>Mean</w:t>
                              </w:r>
                              <w:r w:rsidRPr="00F3762F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 xml:space="preserve"> | Clone </w:t>
                              </w:r>
                            </w:p>
                            <w:p w14:paraId="0EB34B6A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3124200" y="4019550"/>
                            <a:ext cx="1885950" cy="20330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3167F5B" w14:textId="77777777" w:rsidR="00022F7B" w:rsidRPr="00F3762F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>Mean</w:t>
                              </w:r>
                              <w:r w:rsidRPr="00F3762F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 xml:space="preserve"> | Group</w:t>
                              </w:r>
                            </w:p>
                            <w:p w14:paraId="61208CDD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314325" y="6124575"/>
                            <a:ext cx="1885950" cy="209404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F3BD63C" w14:textId="77777777" w:rsidR="00022F7B" w:rsidRPr="002F5C74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>Maximum</w:t>
                              </w:r>
                              <w:r w:rsidRPr="002F5C74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 xml:space="preserve"> | Clone </w:t>
                              </w:r>
                            </w:p>
                            <w:p w14:paraId="05967798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Text Box 48"/>
                        <wps:cNvSpPr txBox="1"/>
                        <wps:spPr>
                          <a:xfrm>
                            <a:off x="3152775" y="6115050"/>
                            <a:ext cx="1885950" cy="20891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CDA82B2" w14:textId="77777777" w:rsidR="00022F7B" w:rsidRPr="002F5C74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>Maximum</w:t>
                              </w:r>
                              <w:r w:rsidRPr="002F5C74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 xml:space="preserve"> | Group</w:t>
                              </w:r>
                            </w:p>
                            <w:p w14:paraId="65D4DE79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 Box 49"/>
                        <wps:cNvSpPr txBox="1"/>
                        <wps:spPr>
                          <a:xfrm>
                            <a:off x="304800" y="8210550"/>
                            <a:ext cx="1885950" cy="2095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F46434B" w14:textId="77777777" w:rsidR="00022F7B" w:rsidRPr="002F5C74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>Minimum</w:t>
                              </w:r>
                              <w:r w:rsidRPr="002F5C74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 xml:space="preserve"> | Clone </w:t>
                              </w:r>
                            </w:p>
                            <w:p w14:paraId="5590811E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50"/>
                        <wps:cNvSpPr txBox="1"/>
                        <wps:spPr>
                          <a:xfrm>
                            <a:off x="3114675" y="8162925"/>
                            <a:ext cx="1885950" cy="2095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FC84A61" w14:textId="77777777" w:rsidR="00022F7B" w:rsidRPr="002F5C74" w:rsidRDefault="00022F7B" w:rsidP="00BC3FBA">
                              <w:pP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>Minimum</w:t>
                              </w:r>
                              <w:r w:rsidRPr="002F5C74">
                                <w:rPr>
                                  <w:sz w:val="18"/>
                                  <w:szCs w:val="16"/>
                                  <w:lang w:val="en-US"/>
                                </w:rPr>
                                <w:t xml:space="preserve"> | Group</w:t>
                              </w:r>
                            </w:p>
                            <w:p w14:paraId="61DA2588" w14:textId="77777777" w:rsidR="00022F7B" w:rsidRPr="00BA60EC" w:rsidRDefault="00022F7B" w:rsidP="00BC3FBA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644FA0" id="Group 34" o:spid="_x0000_s1030" style="width:373.5pt;height:629.25pt;mso-position-horizontal-relative:char;mso-position-vertical-relative:line" coordorigin=",473" coordsize="52603,837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" o:spid="_x0000_s1031" type="#_x0000_t75" style="position:absolute;left:285;top:473;width:24410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">
                  <v:imagedata r:id="rId40" o:title=""/>
                </v:shape>
                <v:shape id="Picture 36" o:spid="_x0000_s1032" type="#_x0000_t75" style="position:absolute;left:28194;top:473;width:24409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">
                  <v:imagedata r:id="rId41" o:title=""/>
                </v:shape>
                <v:shape id="Picture 37" o:spid="_x0000_s1033" type="#_x0000_t75" style="position:absolute;left:381;top:20951;width:24409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">
                  <v:imagedata r:id="rId42" o:title=""/>
                </v:shape>
                <v:shape id="Picture 38" o:spid="_x0000_s1034" type="#_x0000_t75" style="position:absolute;left:27908;top:20951;width:24409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">
                  <v:imagedata r:id="rId43" o:title=""/>
                </v:shape>
                <v:shape id="Picture 39" o:spid="_x0000_s1035" type="#_x0000_t75" style="position:absolute;left:190;top:42002;width:24409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">
                  <v:imagedata r:id="rId44" o:title=""/>
                </v:shape>
                <v:shape id="Picture 40" o:spid="_x0000_s1036" type="#_x0000_t75" style="position:absolute;left:28194;top:41716;width:24409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">
                  <v:imagedata r:id="rId45" o:title=""/>
                </v:shape>
                <v:shape id="Picture 41" o:spid="_x0000_s1037" type="#_x0000_t75" style="position:absolute;top:62957;width:24409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">
                  <v:imagedata r:id="rId46" o:title=""/>
                </v:shape>
                <v:shape id="Picture 42" o:spid="_x0000_s1038" type="#_x0000_t75" style="position:absolute;left:28003;top:62766;width:24409;height:183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">
                  <v:imagedata r:id="rId47" o:title=""/>
                </v:shape>
                <v:shape id="Text Box 43" o:spid="_x0000_s1039" type="#_x0000_t202" style="position:absolute;left:3333;top:19335;width:18860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" fillcolor="window" strokeweight=".5pt">
                  <v:textbox>
                    <w:txbxContent>
                      <w:p w14:paraId="1563D17A" w14:textId="77777777" w:rsidR="00022F7B" w:rsidRPr="00F3762F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 w:rsidRPr="00F3762F">
                          <w:rPr>
                            <w:sz w:val="18"/>
                            <w:szCs w:val="16"/>
                            <w:lang w:val="en-US"/>
                          </w:rPr>
                          <w:t xml:space="preserve">Individual | Clone </w:t>
                        </w:r>
                      </w:p>
                      <w:p w14:paraId="3167E474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44" o:spid="_x0000_s1040" type="#_x0000_t202" style="position:absolute;left:31242;top:19145;width:18859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" fillcolor="window" strokeweight=".5pt">
                  <v:textbox>
                    <w:txbxContent>
                      <w:p w14:paraId="0788F364" w14:textId="77777777" w:rsidR="00022F7B" w:rsidRPr="00F3762F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 w:rsidRPr="00F3762F">
                          <w:rPr>
                            <w:sz w:val="18"/>
                            <w:szCs w:val="16"/>
                            <w:lang w:val="en-US"/>
                          </w:rPr>
                          <w:t>Individual | Group</w:t>
                        </w:r>
                      </w:p>
                      <w:p w14:paraId="2BEDFBE7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45" o:spid="_x0000_s1041" type="#_x0000_t202" style="position:absolute;left:3238;top:40005;width:18860;height:2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" fillcolor="window" strokeweight=".5pt">
                  <v:textbox>
                    <w:txbxContent>
                      <w:p w14:paraId="77478B2E" w14:textId="77777777" w:rsidR="00022F7B" w:rsidRPr="00F3762F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>
                          <w:rPr>
                            <w:sz w:val="18"/>
                            <w:szCs w:val="16"/>
                            <w:lang w:val="en-US"/>
                          </w:rPr>
                          <w:t>Mean</w:t>
                        </w:r>
                        <w:r w:rsidRPr="00F3762F">
                          <w:rPr>
                            <w:sz w:val="18"/>
                            <w:szCs w:val="16"/>
                            <w:lang w:val="en-US"/>
                          </w:rPr>
                          <w:t xml:space="preserve"> | Clone </w:t>
                        </w:r>
                      </w:p>
                      <w:p w14:paraId="0EB34B6A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46" o:spid="_x0000_s1042" type="#_x0000_t202" style="position:absolute;left:31242;top:40195;width:18859;height:20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" fillcolor="window" strokeweight=".5pt">
                  <v:textbox>
                    <w:txbxContent>
                      <w:p w14:paraId="13167F5B" w14:textId="77777777" w:rsidR="00022F7B" w:rsidRPr="00F3762F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>
                          <w:rPr>
                            <w:sz w:val="18"/>
                            <w:szCs w:val="16"/>
                            <w:lang w:val="en-US"/>
                          </w:rPr>
                          <w:t>Mean</w:t>
                        </w:r>
                        <w:r w:rsidRPr="00F3762F">
                          <w:rPr>
                            <w:sz w:val="18"/>
                            <w:szCs w:val="16"/>
                            <w:lang w:val="en-US"/>
                          </w:rPr>
                          <w:t xml:space="preserve"> | Group</w:t>
                        </w:r>
                      </w:p>
                      <w:p w14:paraId="61208CDD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47" o:spid="_x0000_s1043" type="#_x0000_t202" style="position:absolute;left:3143;top:61245;width:18859;height:20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" fillcolor="window" strokeweight=".5pt">
                  <v:textbox>
                    <w:txbxContent>
                      <w:p w14:paraId="0F3BD63C" w14:textId="77777777" w:rsidR="00022F7B" w:rsidRPr="002F5C74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>
                          <w:rPr>
                            <w:sz w:val="18"/>
                            <w:szCs w:val="16"/>
                            <w:lang w:val="en-US"/>
                          </w:rPr>
                          <w:t>Maximum</w:t>
                        </w:r>
                        <w:r w:rsidRPr="002F5C74">
                          <w:rPr>
                            <w:sz w:val="18"/>
                            <w:szCs w:val="16"/>
                            <w:lang w:val="en-US"/>
                          </w:rPr>
                          <w:t xml:space="preserve"> | Clone </w:t>
                        </w:r>
                      </w:p>
                      <w:p w14:paraId="05967798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48" o:spid="_x0000_s1044" type="#_x0000_t202" style="position:absolute;left:31527;top:61150;width:18860;height:2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" fillcolor="window" strokeweight=".5pt">
                  <v:textbox>
                    <w:txbxContent>
                      <w:p w14:paraId="7CDA82B2" w14:textId="77777777" w:rsidR="00022F7B" w:rsidRPr="002F5C74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>
                          <w:rPr>
                            <w:sz w:val="18"/>
                            <w:szCs w:val="16"/>
                            <w:lang w:val="en-US"/>
                          </w:rPr>
                          <w:t>Maximum</w:t>
                        </w:r>
                        <w:r w:rsidRPr="002F5C74">
                          <w:rPr>
                            <w:sz w:val="18"/>
                            <w:szCs w:val="16"/>
                            <w:lang w:val="en-US"/>
                          </w:rPr>
                          <w:t xml:space="preserve"> | Group</w:t>
                        </w:r>
                      </w:p>
                      <w:p w14:paraId="65D4DE79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49" o:spid="_x0000_s1045" type="#_x0000_t202" style="position:absolute;left:3048;top:82105;width:18859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" fillcolor="window" strokeweight=".5pt">
                  <v:textbox>
                    <w:txbxContent>
                      <w:p w14:paraId="4F46434B" w14:textId="77777777" w:rsidR="00022F7B" w:rsidRPr="002F5C74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>
                          <w:rPr>
                            <w:sz w:val="18"/>
                            <w:szCs w:val="16"/>
                            <w:lang w:val="en-US"/>
                          </w:rPr>
                          <w:t>Minimum</w:t>
                        </w:r>
                        <w:r w:rsidRPr="002F5C74">
                          <w:rPr>
                            <w:sz w:val="18"/>
                            <w:szCs w:val="16"/>
                            <w:lang w:val="en-US"/>
                          </w:rPr>
                          <w:t xml:space="preserve"> | Clone </w:t>
                        </w:r>
                      </w:p>
                      <w:p w14:paraId="5590811E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50" o:spid="_x0000_s1046" type="#_x0000_t202" style="position:absolute;left:31146;top:81629;width:18860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" fillcolor="window" strokeweight=".5pt">
                  <v:textbox>
                    <w:txbxContent>
                      <w:p w14:paraId="1FC84A61" w14:textId="77777777" w:rsidR="00022F7B" w:rsidRPr="002F5C74" w:rsidRDefault="00022F7B" w:rsidP="00BC3FBA">
                        <w:pPr>
                          <w:rPr>
                            <w:sz w:val="18"/>
                            <w:szCs w:val="16"/>
                            <w:lang w:val="en-US"/>
                          </w:rPr>
                        </w:pPr>
                        <w:r>
                          <w:rPr>
                            <w:sz w:val="18"/>
                            <w:szCs w:val="16"/>
                            <w:lang w:val="en-US"/>
                          </w:rPr>
                          <w:t>Minimum</w:t>
                        </w:r>
                        <w:r w:rsidRPr="002F5C74">
                          <w:rPr>
                            <w:sz w:val="18"/>
                            <w:szCs w:val="16"/>
                            <w:lang w:val="en-US"/>
                          </w:rPr>
                          <w:t xml:space="preserve"> | Group</w:t>
                        </w:r>
                      </w:p>
                      <w:p w14:paraId="61DA2588" w14:textId="77777777" w:rsidR="00022F7B" w:rsidRPr="00BA60EC" w:rsidRDefault="00022F7B" w:rsidP="00BC3FBA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279A67A" w14:textId="0D827597" w:rsidR="000800DA" w:rsidRDefault="004F2149" w:rsidP="000800DA">
      <w:pPr>
        <w:pStyle w:val="Heading2"/>
        <w:rPr>
          <w:lang w:val="en-US"/>
        </w:rPr>
      </w:pPr>
      <w:bookmarkStart w:id="22" w:name="_Toc58580383"/>
      <w:r>
        <w:rPr>
          <w:lang w:val="en-US"/>
        </w:rPr>
        <w:lastRenderedPageBreak/>
        <w:t>Overa</w:t>
      </w:r>
      <w:r w:rsidR="00B86B1A">
        <w:rPr>
          <w:lang w:val="en-US"/>
        </w:rPr>
        <w:t>l</w:t>
      </w:r>
      <w:r>
        <w:rPr>
          <w:lang w:val="en-US"/>
        </w:rPr>
        <w:t>l score statis</w:t>
      </w:r>
      <w:r w:rsidR="00B86B1A">
        <w:rPr>
          <w:lang w:val="en-US"/>
        </w:rPr>
        <w:t>ti</w:t>
      </w:r>
      <w:r>
        <w:rPr>
          <w:lang w:val="en-US"/>
        </w:rPr>
        <w:t>cs (Based on LOD files)</w:t>
      </w:r>
      <w:bookmarkEnd w:id="22"/>
    </w:p>
    <w:p w14:paraId="368D8F51" w14:textId="77777777" w:rsidR="000800DA" w:rsidRDefault="000800DA" w:rsidP="001C1896">
      <w:pPr>
        <w:rPr>
          <w:lang w:val="en-US"/>
        </w:rPr>
      </w:pPr>
    </w:p>
    <w:tbl>
      <w:tblPr>
        <w:tblStyle w:val="TableGrid"/>
        <w:tblpPr w:leftFromText="180" w:rightFromText="180" w:vertAnchor="text" w:horzAnchor="margin" w:tblpY="-58"/>
        <w:tblW w:w="0" w:type="auto"/>
        <w:tblLook w:val="04A0" w:firstRow="1" w:lastRow="0" w:firstColumn="1" w:lastColumn="0" w:noHBand="0" w:noVBand="1"/>
      </w:tblPr>
      <w:tblGrid>
        <w:gridCol w:w="2517"/>
        <w:gridCol w:w="1364"/>
        <w:gridCol w:w="1445"/>
        <w:gridCol w:w="1335"/>
        <w:gridCol w:w="1366"/>
        <w:gridCol w:w="1261"/>
      </w:tblGrid>
      <w:tr w:rsidR="003275B8" w:rsidRPr="00B72519" w14:paraId="2E9C7AA3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2037A485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rewardGroupModes</w:t>
            </w:r>
          </w:p>
        </w:tc>
        <w:tc>
          <w:tcPr>
            <w:tcW w:w="1364" w:type="dxa"/>
            <w:noWrap/>
            <w:hideMark/>
          </w:tcPr>
          <w:p w14:paraId="11AF5245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Mean</w:t>
            </w:r>
          </w:p>
          <w:p w14:paraId="0DF3CD47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OwnScores</w:t>
            </w:r>
          </w:p>
        </w:tc>
        <w:tc>
          <w:tcPr>
            <w:tcW w:w="1445" w:type="dxa"/>
            <w:noWrap/>
            <w:hideMark/>
          </w:tcPr>
          <w:p w14:paraId="5D16D6B6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Mean</w:t>
            </w:r>
          </w:p>
          <w:p w14:paraId="5037ED9E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Minimums</w:t>
            </w:r>
          </w:p>
        </w:tc>
        <w:tc>
          <w:tcPr>
            <w:tcW w:w="1335" w:type="dxa"/>
            <w:noWrap/>
            <w:hideMark/>
          </w:tcPr>
          <w:p w14:paraId="0CA396A6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Mean</w:t>
            </w:r>
          </w:p>
          <w:p w14:paraId="7AD72662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Maximums</w:t>
            </w:r>
          </w:p>
        </w:tc>
        <w:tc>
          <w:tcPr>
            <w:tcW w:w="1366" w:type="dxa"/>
            <w:noWrap/>
            <w:hideMark/>
          </w:tcPr>
          <w:p w14:paraId="2AE873C4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Mean</w:t>
            </w:r>
          </w:p>
          <w:p w14:paraId="32ADEAEA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Averages</w:t>
            </w:r>
          </w:p>
        </w:tc>
        <w:tc>
          <w:tcPr>
            <w:tcW w:w="1261" w:type="dxa"/>
            <w:noWrap/>
            <w:hideMark/>
          </w:tcPr>
          <w:p w14:paraId="5519DC23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Mean</w:t>
            </w:r>
          </w:p>
          <w:p w14:paraId="5C1F0F58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Sums</w:t>
            </w:r>
          </w:p>
        </w:tc>
      </w:tr>
      <w:tr w:rsidR="003275B8" w:rsidRPr="00B72519" w14:paraId="4E66B3F0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4419869F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0_0</w:t>
            </w:r>
          </w:p>
          <w:p w14:paraId="224E5F93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Clone</w:t>
            </w:r>
          </w:p>
          <w:p w14:paraId="33B54DC4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</w:t>
            </w:r>
            <w:r>
              <w:rPr>
                <w:rFonts w:cstheme="majorBidi"/>
                <w:sz w:val="22"/>
              </w:rPr>
              <w:t xml:space="preserve"> Individual</w:t>
            </w:r>
          </w:p>
          <w:p w14:paraId="4D7516FE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</w:p>
        </w:tc>
        <w:tc>
          <w:tcPr>
            <w:tcW w:w="1364" w:type="dxa"/>
            <w:noWrap/>
            <w:hideMark/>
          </w:tcPr>
          <w:p w14:paraId="1FFFF05B" w14:textId="43D5DF48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6.4275510</w:t>
            </w:r>
          </w:p>
        </w:tc>
        <w:tc>
          <w:tcPr>
            <w:tcW w:w="1445" w:type="dxa"/>
            <w:noWrap/>
            <w:hideMark/>
          </w:tcPr>
          <w:p w14:paraId="38B4A3FB" w14:textId="77777777" w:rsidR="003275B8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59936" behindDoc="0" locked="0" layoutInCell="1" allowOverlap="1" wp14:anchorId="3A635A5B" wp14:editId="2937413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65735</wp:posOffset>
                  </wp:positionV>
                  <wp:extent cx="274320" cy="274320"/>
                  <wp:effectExtent l="0" t="0" r="0" b="0"/>
                  <wp:wrapNone/>
                  <wp:docPr id="22" name="Picture 22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ilverMedal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26.0175510</w:t>
            </w:r>
          </w:p>
          <w:p w14:paraId="0503B49F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</w:p>
        </w:tc>
        <w:tc>
          <w:tcPr>
            <w:tcW w:w="1335" w:type="dxa"/>
            <w:noWrap/>
            <w:hideMark/>
          </w:tcPr>
          <w:p w14:paraId="7A34E278" w14:textId="17EEA4C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47.4516326</w:t>
            </w:r>
          </w:p>
        </w:tc>
        <w:tc>
          <w:tcPr>
            <w:tcW w:w="1366" w:type="dxa"/>
            <w:noWrap/>
            <w:hideMark/>
          </w:tcPr>
          <w:p w14:paraId="59E103F6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6.4275510</w:t>
            </w:r>
          </w:p>
        </w:tc>
        <w:tc>
          <w:tcPr>
            <w:tcW w:w="1261" w:type="dxa"/>
            <w:noWrap/>
            <w:hideMark/>
          </w:tcPr>
          <w:p w14:paraId="2861E3A3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145.710204</w:t>
            </w:r>
          </w:p>
        </w:tc>
      </w:tr>
      <w:tr w:rsidR="003275B8" w:rsidRPr="00B72519" w14:paraId="3DDF711D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5511E237" w14:textId="4C1EDF7D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0_1</w:t>
            </w:r>
            <w:r w:rsidR="00422215">
              <w:rPr>
                <w:rFonts w:cstheme="majorBidi"/>
                <w:sz w:val="22"/>
              </w:rPr>
              <w:t xml:space="preserve"> </w:t>
            </w:r>
            <w:r w:rsidR="00422215" w:rsidRPr="00422215">
              <w:rPr>
                <w:rFonts w:cstheme="majorBidi"/>
                <w:sz w:val="22"/>
                <w:highlight w:val="yellow"/>
              </w:rPr>
              <w:t>3</w:t>
            </w:r>
          </w:p>
          <w:p w14:paraId="2A2044A1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Not Clone</w:t>
            </w:r>
          </w:p>
          <w:p w14:paraId="32F59680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</w:t>
            </w:r>
            <w:r>
              <w:rPr>
                <w:rFonts w:cstheme="majorBidi"/>
                <w:sz w:val="22"/>
              </w:rPr>
              <w:t xml:space="preserve"> Individual</w:t>
            </w:r>
          </w:p>
        </w:tc>
        <w:tc>
          <w:tcPr>
            <w:tcW w:w="1364" w:type="dxa"/>
            <w:noWrap/>
            <w:hideMark/>
          </w:tcPr>
          <w:p w14:paraId="129B8751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44.7497959</w:t>
            </w:r>
          </w:p>
        </w:tc>
        <w:tc>
          <w:tcPr>
            <w:tcW w:w="1445" w:type="dxa"/>
            <w:noWrap/>
            <w:hideMark/>
          </w:tcPr>
          <w:p w14:paraId="73A2E798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20.1351020</w:t>
            </w:r>
          </w:p>
        </w:tc>
        <w:tc>
          <w:tcPr>
            <w:tcW w:w="1335" w:type="dxa"/>
            <w:noWrap/>
            <w:hideMark/>
          </w:tcPr>
          <w:p w14:paraId="4B9BA2C3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52.0906122</w:t>
            </w:r>
          </w:p>
        </w:tc>
        <w:tc>
          <w:tcPr>
            <w:tcW w:w="1366" w:type="dxa"/>
            <w:noWrap/>
            <w:hideMark/>
          </w:tcPr>
          <w:p w14:paraId="2CBFE616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47648" behindDoc="0" locked="0" layoutInCell="1" allowOverlap="1" wp14:anchorId="74784ABC" wp14:editId="47CCABB9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161925</wp:posOffset>
                  </wp:positionV>
                  <wp:extent cx="292608" cy="274320"/>
                  <wp:effectExtent l="0" t="0" r="0" b="0"/>
                  <wp:wrapNone/>
                  <wp:docPr id="20" name="Picture 20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oldMedal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36.5244898</w:t>
            </w:r>
          </w:p>
        </w:tc>
        <w:tc>
          <w:tcPr>
            <w:tcW w:w="1261" w:type="dxa"/>
            <w:noWrap/>
            <w:hideMark/>
          </w:tcPr>
          <w:p w14:paraId="58EAAC43" w14:textId="77777777" w:rsidR="003275B8" w:rsidRPr="007333D0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55840" behindDoc="0" locked="0" layoutInCell="1" allowOverlap="1" wp14:anchorId="0B63A541" wp14:editId="11E4B785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161925</wp:posOffset>
                  </wp:positionV>
                  <wp:extent cx="292608" cy="274320"/>
                  <wp:effectExtent l="0" t="0" r="0" b="0"/>
                  <wp:wrapNone/>
                  <wp:docPr id="21" name="Picture 2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oldMedal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146.097959</w:t>
            </w:r>
          </w:p>
        </w:tc>
      </w:tr>
      <w:tr w:rsidR="003275B8" w:rsidRPr="00B72519" w14:paraId="3ABECEE0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40033928" w14:textId="36A8E0EA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1_0</w:t>
            </w:r>
            <w:r w:rsidR="00422215">
              <w:rPr>
                <w:rFonts w:cstheme="majorBidi"/>
                <w:sz w:val="22"/>
              </w:rPr>
              <w:t xml:space="preserve"> </w:t>
            </w:r>
            <w:r w:rsidR="00422215" w:rsidRPr="00422215">
              <w:rPr>
                <w:rFonts w:cstheme="majorBidi"/>
                <w:sz w:val="22"/>
                <w:highlight w:val="yellow"/>
              </w:rPr>
              <w:t>2</w:t>
            </w:r>
          </w:p>
          <w:p w14:paraId="56B48248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Clone</w:t>
            </w:r>
          </w:p>
          <w:p w14:paraId="65F6DA52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</w:t>
            </w:r>
            <w:r>
              <w:rPr>
                <w:rFonts w:cstheme="majorBidi"/>
                <w:sz w:val="22"/>
              </w:rPr>
              <w:t xml:space="preserve"> Average</w:t>
            </w:r>
          </w:p>
        </w:tc>
        <w:tc>
          <w:tcPr>
            <w:tcW w:w="1364" w:type="dxa"/>
            <w:noWrap/>
            <w:hideMark/>
          </w:tcPr>
          <w:p w14:paraId="4A2277A5" w14:textId="2BF3D241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6.4372959</w:t>
            </w:r>
          </w:p>
        </w:tc>
        <w:tc>
          <w:tcPr>
            <w:tcW w:w="1445" w:type="dxa"/>
            <w:noWrap/>
            <w:hideMark/>
          </w:tcPr>
          <w:p w14:paraId="2754D873" w14:textId="77777777" w:rsidR="003275B8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92704" behindDoc="0" locked="0" layoutInCell="1" allowOverlap="1" wp14:anchorId="4451E7BA" wp14:editId="0E611E98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54940</wp:posOffset>
                  </wp:positionV>
                  <wp:extent cx="274320" cy="274320"/>
                  <wp:effectExtent l="0" t="0" r="0" b="0"/>
                  <wp:wrapNone/>
                  <wp:docPr id="29" name="Picture 29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bronzeMedal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72519">
              <w:rPr>
                <w:rFonts w:cstheme="majorBidi"/>
                <w:sz w:val="22"/>
              </w:rPr>
              <w:t>25.8336734</w:t>
            </w:r>
          </w:p>
          <w:p w14:paraId="7D006FA4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</w:p>
        </w:tc>
        <w:tc>
          <w:tcPr>
            <w:tcW w:w="1335" w:type="dxa"/>
            <w:noWrap/>
            <w:hideMark/>
          </w:tcPr>
          <w:p w14:paraId="14C7EBCE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47.5702040</w:t>
            </w:r>
          </w:p>
        </w:tc>
        <w:tc>
          <w:tcPr>
            <w:tcW w:w="1366" w:type="dxa"/>
            <w:noWrap/>
            <w:hideMark/>
          </w:tcPr>
          <w:p w14:paraId="54ADEFD0" w14:textId="24742CFD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76320" behindDoc="0" locked="0" layoutInCell="1" allowOverlap="1" wp14:anchorId="791D42FA" wp14:editId="3EDF6651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187960</wp:posOffset>
                  </wp:positionV>
                  <wp:extent cx="274320" cy="274320"/>
                  <wp:effectExtent l="0" t="0" r="0" b="0"/>
                  <wp:wrapNone/>
                  <wp:docPr id="27" name="Picture 27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ilverMedal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36.4372959</w:t>
            </w:r>
          </w:p>
        </w:tc>
        <w:tc>
          <w:tcPr>
            <w:tcW w:w="1261" w:type="dxa"/>
            <w:noWrap/>
            <w:hideMark/>
          </w:tcPr>
          <w:p w14:paraId="2FD5DE52" w14:textId="77777777" w:rsidR="003275B8" w:rsidRPr="0065259A" w:rsidRDefault="003275B8" w:rsidP="003275B8">
            <w:pPr>
              <w:rPr>
                <w:rFonts w:cstheme="majorBidi"/>
                <w:sz w:val="22"/>
                <w:highlight w:val="yellow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88608" behindDoc="0" locked="0" layoutInCell="1" allowOverlap="1" wp14:anchorId="47B0CBED" wp14:editId="1B64F4A4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178435</wp:posOffset>
                  </wp:positionV>
                  <wp:extent cx="274320" cy="274320"/>
                  <wp:effectExtent l="0" t="0" r="0" b="0"/>
                  <wp:wrapNone/>
                  <wp:docPr id="28" name="Picture 28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ilverMedal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145.749183</w:t>
            </w:r>
          </w:p>
        </w:tc>
      </w:tr>
      <w:tr w:rsidR="003275B8" w:rsidRPr="00B72519" w14:paraId="2EC34992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45132E1B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1_1</w:t>
            </w:r>
          </w:p>
          <w:p w14:paraId="0BDCADA2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Not clone</w:t>
            </w:r>
          </w:p>
          <w:p w14:paraId="2BFDE1F1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</w:t>
            </w:r>
            <w:r>
              <w:rPr>
                <w:rFonts w:cstheme="majorBidi"/>
                <w:sz w:val="22"/>
              </w:rPr>
              <w:t xml:space="preserve"> Average</w:t>
            </w:r>
          </w:p>
        </w:tc>
        <w:tc>
          <w:tcPr>
            <w:tcW w:w="1364" w:type="dxa"/>
            <w:noWrap/>
            <w:hideMark/>
          </w:tcPr>
          <w:p w14:paraId="17A135C9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47.0285714</w:t>
            </w:r>
          </w:p>
          <w:p w14:paraId="45D195F8" w14:textId="10FF92D2" w:rsidR="00C27B63" w:rsidRPr="00B72519" w:rsidRDefault="00C27B63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830272" behindDoc="0" locked="0" layoutInCell="1" allowOverlap="1" wp14:anchorId="37B04221" wp14:editId="0B09E86F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5715</wp:posOffset>
                  </wp:positionV>
                  <wp:extent cx="274320" cy="274320"/>
                  <wp:effectExtent l="0" t="0" r="0" b="0"/>
                  <wp:wrapNone/>
                  <wp:docPr id="300" name="Picture 300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bronzeMedal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45" w:type="dxa"/>
            <w:noWrap/>
            <w:hideMark/>
          </w:tcPr>
          <w:p w14:paraId="14732682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11.6457142</w:t>
            </w:r>
          </w:p>
        </w:tc>
        <w:tc>
          <w:tcPr>
            <w:tcW w:w="1335" w:type="dxa"/>
            <w:noWrap/>
            <w:hideMark/>
          </w:tcPr>
          <w:p w14:paraId="209913C8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96800" behindDoc="0" locked="0" layoutInCell="1" allowOverlap="1" wp14:anchorId="6C284CE9" wp14:editId="1626AE49">
                  <wp:simplePos x="0" y="0"/>
                  <wp:positionH relativeFrom="column">
                    <wp:posOffset>14605</wp:posOffset>
                  </wp:positionH>
                  <wp:positionV relativeFrom="paragraph">
                    <wp:posOffset>175895</wp:posOffset>
                  </wp:positionV>
                  <wp:extent cx="274320" cy="274320"/>
                  <wp:effectExtent l="0" t="0" r="0" b="0"/>
                  <wp:wrapNone/>
                  <wp:docPr id="31" name="Picture 3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bronzeMedal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72519">
              <w:rPr>
                <w:rFonts w:cstheme="majorBidi"/>
                <w:sz w:val="22"/>
              </w:rPr>
              <w:t>56.7748979</w:t>
            </w:r>
          </w:p>
        </w:tc>
        <w:tc>
          <w:tcPr>
            <w:tcW w:w="1366" w:type="dxa"/>
            <w:noWrap/>
            <w:hideMark/>
          </w:tcPr>
          <w:p w14:paraId="2B98AF3B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3.9260204</w:t>
            </w:r>
          </w:p>
        </w:tc>
        <w:tc>
          <w:tcPr>
            <w:tcW w:w="1261" w:type="dxa"/>
            <w:noWrap/>
            <w:hideMark/>
          </w:tcPr>
          <w:p w14:paraId="1B874087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135.704081</w:t>
            </w:r>
          </w:p>
        </w:tc>
      </w:tr>
      <w:tr w:rsidR="003275B8" w:rsidRPr="00B72519" w14:paraId="477F5563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14EA274E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2_0</w:t>
            </w:r>
          </w:p>
          <w:p w14:paraId="75F296D3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Clone</w:t>
            </w:r>
          </w:p>
          <w:p w14:paraId="76912565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 Maximum</w:t>
            </w:r>
          </w:p>
        </w:tc>
        <w:tc>
          <w:tcPr>
            <w:tcW w:w="1364" w:type="dxa"/>
            <w:noWrap/>
            <w:hideMark/>
          </w:tcPr>
          <w:p w14:paraId="385B6961" w14:textId="41C48A20" w:rsidR="003275B8" w:rsidRDefault="003275B8" w:rsidP="003275B8">
            <w:pPr>
              <w:rPr>
                <w:rFonts w:cstheme="majorBidi"/>
                <w:sz w:val="22"/>
              </w:rPr>
            </w:pPr>
            <w:r w:rsidRPr="007333D0">
              <w:rPr>
                <w:rFonts w:cstheme="majorBidi"/>
                <w:sz w:val="22"/>
              </w:rPr>
              <w:t>91.9987755</w:t>
            </w:r>
          </w:p>
          <w:p w14:paraId="14B617B5" w14:textId="28B84A7B" w:rsidR="000E5CF6" w:rsidRDefault="000E5CF6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822080" behindDoc="0" locked="0" layoutInCell="1" allowOverlap="1" wp14:anchorId="410E0E5A" wp14:editId="64F8F6B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3175</wp:posOffset>
                  </wp:positionV>
                  <wp:extent cx="292608" cy="274320"/>
                  <wp:effectExtent l="0" t="0" r="0" b="0"/>
                  <wp:wrapNone/>
                  <wp:docPr id="298" name="Picture 298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oldMedal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548090" w14:textId="3945730C" w:rsidR="000E5CF6" w:rsidRPr="007333D0" w:rsidRDefault="000E5CF6" w:rsidP="003275B8">
            <w:pPr>
              <w:rPr>
                <w:rFonts w:cstheme="majorBidi"/>
                <w:sz w:val="22"/>
              </w:rPr>
            </w:pPr>
          </w:p>
        </w:tc>
        <w:tc>
          <w:tcPr>
            <w:tcW w:w="1445" w:type="dxa"/>
            <w:noWrap/>
            <w:hideMark/>
          </w:tcPr>
          <w:p w14:paraId="79D4EB4D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2.70897959</w:t>
            </w:r>
          </w:p>
        </w:tc>
        <w:tc>
          <w:tcPr>
            <w:tcW w:w="1335" w:type="dxa"/>
            <w:noWrap/>
            <w:hideMark/>
          </w:tcPr>
          <w:p w14:paraId="7853E4C0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35360" behindDoc="0" locked="0" layoutInCell="1" allowOverlap="1" wp14:anchorId="476CCCA2" wp14:editId="3E1CCBC7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65576</wp:posOffset>
                  </wp:positionV>
                  <wp:extent cx="292608" cy="274320"/>
                  <wp:effectExtent l="0" t="0" r="0" b="0"/>
                  <wp:wrapNone/>
                  <wp:docPr id="10" name="Picture 10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oldMedal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91.9987755</w:t>
            </w:r>
          </w:p>
        </w:tc>
        <w:tc>
          <w:tcPr>
            <w:tcW w:w="1366" w:type="dxa"/>
            <w:noWrap/>
            <w:hideMark/>
          </w:tcPr>
          <w:p w14:paraId="457B9CA6" w14:textId="7EE3948F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0.8365306</w:t>
            </w:r>
          </w:p>
        </w:tc>
        <w:tc>
          <w:tcPr>
            <w:tcW w:w="1261" w:type="dxa"/>
            <w:noWrap/>
            <w:hideMark/>
          </w:tcPr>
          <w:p w14:paraId="323572BC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123.346122</w:t>
            </w:r>
          </w:p>
        </w:tc>
      </w:tr>
      <w:tr w:rsidR="003275B8" w:rsidRPr="00B72519" w14:paraId="7729B80B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7AFB8E8E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2_1</w:t>
            </w:r>
          </w:p>
          <w:p w14:paraId="1F98C464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Not clone</w:t>
            </w:r>
          </w:p>
          <w:p w14:paraId="42B2EBE5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 Maximum</w:t>
            </w:r>
          </w:p>
        </w:tc>
        <w:tc>
          <w:tcPr>
            <w:tcW w:w="1364" w:type="dxa"/>
            <w:noWrap/>
            <w:hideMark/>
          </w:tcPr>
          <w:p w14:paraId="17C7D572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7333D0">
              <w:rPr>
                <w:rFonts w:cstheme="majorBidi"/>
                <w:sz w:val="22"/>
              </w:rPr>
              <w:t>67.5675510</w:t>
            </w:r>
          </w:p>
          <w:p w14:paraId="6510998A" w14:textId="4FBCFE11" w:rsidR="00185370" w:rsidRPr="007333D0" w:rsidRDefault="005410E2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826176" behindDoc="0" locked="0" layoutInCell="1" allowOverlap="1" wp14:anchorId="206BC2F2" wp14:editId="71C26536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10160</wp:posOffset>
                  </wp:positionV>
                  <wp:extent cx="274320" cy="274320"/>
                  <wp:effectExtent l="0" t="0" r="0" b="0"/>
                  <wp:wrapNone/>
                  <wp:docPr id="299" name="Picture 299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ilverMedal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45" w:type="dxa"/>
            <w:noWrap/>
            <w:hideMark/>
          </w:tcPr>
          <w:p w14:paraId="48DF2BCF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1.56244898</w:t>
            </w:r>
          </w:p>
        </w:tc>
        <w:tc>
          <w:tcPr>
            <w:tcW w:w="1335" w:type="dxa"/>
            <w:noWrap/>
            <w:hideMark/>
          </w:tcPr>
          <w:p w14:paraId="34A07486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64032" behindDoc="0" locked="0" layoutInCell="1" allowOverlap="1" wp14:anchorId="54AAD454" wp14:editId="49B1B33D">
                  <wp:simplePos x="0" y="0"/>
                  <wp:positionH relativeFrom="column">
                    <wp:posOffset>11430</wp:posOffset>
                  </wp:positionH>
                  <wp:positionV relativeFrom="paragraph">
                    <wp:posOffset>200025</wp:posOffset>
                  </wp:positionV>
                  <wp:extent cx="274320" cy="274320"/>
                  <wp:effectExtent l="0" t="0" r="0" b="0"/>
                  <wp:wrapNone/>
                  <wp:docPr id="26" name="Picture 26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ilverMedal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75.5930612</w:t>
            </w:r>
          </w:p>
        </w:tc>
        <w:tc>
          <w:tcPr>
            <w:tcW w:w="1366" w:type="dxa"/>
            <w:noWrap/>
            <w:hideMark/>
          </w:tcPr>
          <w:p w14:paraId="0AA307BC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1.0185204</w:t>
            </w:r>
          </w:p>
        </w:tc>
        <w:tc>
          <w:tcPr>
            <w:tcW w:w="1261" w:type="dxa"/>
            <w:noWrap/>
            <w:hideMark/>
          </w:tcPr>
          <w:p w14:paraId="2B6C5C9D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124.074081</w:t>
            </w:r>
          </w:p>
        </w:tc>
      </w:tr>
      <w:tr w:rsidR="003275B8" w:rsidRPr="00B72519" w14:paraId="141C51E4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16866301" w14:textId="3CD994F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3_0</w:t>
            </w:r>
            <w:r w:rsidR="00422215">
              <w:rPr>
                <w:rFonts w:cstheme="majorBidi"/>
                <w:sz w:val="22"/>
              </w:rPr>
              <w:t xml:space="preserve">  </w:t>
            </w:r>
            <w:r w:rsidR="00422215" w:rsidRPr="00422215">
              <w:rPr>
                <w:rFonts w:cstheme="majorBidi"/>
                <w:sz w:val="22"/>
                <w:highlight w:val="yellow"/>
              </w:rPr>
              <w:t>1</w:t>
            </w:r>
          </w:p>
          <w:p w14:paraId="3C90CB25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Clone</w:t>
            </w:r>
          </w:p>
          <w:p w14:paraId="19CE239C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 Minimum</w:t>
            </w:r>
          </w:p>
        </w:tc>
        <w:tc>
          <w:tcPr>
            <w:tcW w:w="1364" w:type="dxa"/>
            <w:noWrap/>
            <w:hideMark/>
          </w:tcPr>
          <w:p w14:paraId="1438D0FF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0.7763265</w:t>
            </w:r>
          </w:p>
        </w:tc>
        <w:tc>
          <w:tcPr>
            <w:tcW w:w="1445" w:type="dxa"/>
            <w:noWrap/>
            <w:hideMark/>
          </w:tcPr>
          <w:p w14:paraId="62B67863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531264" behindDoc="0" locked="0" layoutInCell="1" allowOverlap="1" wp14:anchorId="007CA323" wp14:editId="41361748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187325</wp:posOffset>
                  </wp:positionV>
                  <wp:extent cx="292608" cy="274320"/>
                  <wp:effectExtent l="0" t="0" r="0" b="0"/>
                  <wp:wrapNone/>
                  <wp:docPr id="9" name="Picture 9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goldMedal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608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33D0">
              <w:rPr>
                <w:rFonts w:cstheme="majorBidi"/>
                <w:sz w:val="22"/>
              </w:rPr>
              <w:t>30.7763265</w:t>
            </w:r>
          </w:p>
        </w:tc>
        <w:tc>
          <w:tcPr>
            <w:tcW w:w="1335" w:type="dxa"/>
            <w:noWrap/>
            <w:hideMark/>
          </w:tcPr>
          <w:p w14:paraId="0D355F2F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42.3973469</w:t>
            </w:r>
          </w:p>
        </w:tc>
        <w:tc>
          <w:tcPr>
            <w:tcW w:w="1366" w:type="dxa"/>
            <w:noWrap/>
            <w:hideMark/>
          </w:tcPr>
          <w:p w14:paraId="53915328" w14:textId="7BC7361F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600896" behindDoc="0" locked="0" layoutInCell="1" allowOverlap="1" wp14:anchorId="1DFFEB3E" wp14:editId="5328031E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159385</wp:posOffset>
                  </wp:positionV>
                  <wp:extent cx="274320" cy="274320"/>
                  <wp:effectExtent l="0" t="0" r="0" b="0"/>
                  <wp:wrapNone/>
                  <wp:docPr id="32" name="Picture 3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bronzeMedal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72519">
              <w:rPr>
                <w:rFonts w:cstheme="majorBidi"/>
                <w:sz w:val="22"/>
              </w:rPr>
              <w:t>36.4311734</w:t>
            </w:r>
          </w:p>
        </w:tc>
        <w:tc>
          <w:tcPr>
            <w:tcW w:w="1261" w:type="dxa"/>
            <w:noWrap/>
            <w:hideMark/>
          </w:tcPr>
          <w:p w14:paraId="09301182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>
              <w:rPr>
                <w:rFonts w:cstheme="majorBidi"/>
                <w:noProof/>
                <w:sz w:val="22"/>
              </w:rPr>
              <w:drawing>
                <wp:anchor distT="0" distB="0" distL="114300" distR="114300" simplePos="0" relativeHeight="251609088" behindDoc="0" locked="0" layoutInCell="1" allowOverlap="1" wp14:anchorId="335D4ACB" wp14:editId="410C6732">
                  <wp:simplePos x="0" y="0"/>
                  <wp:positionH relativeFrom="column">
                    <wp:posOffset>25400</wp:posOffset>
                  </wp:positionH>
                  <wp:positionV relativeFrom="paragraph">
                    <wp:posOffset>149860</wp:posOffset>
                  </wp:positionV>
                  <wp:extent cx="274320" cy="274320"/>
                  <wp:effectExtent l="0" t="0" r="0" b="0"/>
                  <wp:wrapNone/>
                  <wp:docPr id="33" name="Picture 3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bronzeMedal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72519">
              <w:rPr>
                <w:rFonts w:cstheme="majorBidi"/>
                <w:sz w:val="22"/>
              </w:rPr>
              <w:t>145.724693</w:t>
            </w:r>
          </w:p>
        </w:tc>
      </w:tr>
      <w:tr w:rsidR="003275B8" w:rsidRPr="00B72519" w14:paraId="48AC594A" w14:textId="77777777" w:rsidTr="003275B8">
        <w:trPr>
          <w:trHeight w:val="300"/>
        </w:trPr>
        <w:tc>
          <w:tcPr>
            <w:tcW w:w="2517" w:type="dxa"/>
            <w:noWrap/>
            <w:hideMark/>
          </w:tcPr>
          <w:p w14:paraId="1D7E4B02" w14:textId="77777777" w:rsidR="003275B8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LOD_3_1</w:t>
            </w:r>
          </w:p>
          <w:p w14:paraId="11104187" w14:textId="77777777" w:rsidR="003275B8" w:rsidRPr="00D871EF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Group mode: Not clone</w:t>
            </w:r>
          </w:p>
          <w:p w14:paraId="37AE9B8E" w14:textId="179BB501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D871EF">
              <w:rPr>
                <w:rFonts w:cstheme="majorBidi"/>
                <w:sz w:val="22"/>
              </w:rPr>
              <w:t>Reward mode: Minimum</w:t>
            </w:r>
          </w:p>
        </w:tc>
        <w:tc>
          <w:tcPr>
            <w:tcW w:w="1364" w:type="dxa"/>
            <w:noWrap/>
            <w:hideMark/>
          </w:tcPr>
          <w:p w14:paraId="40926350" w14:textId="7C96D70A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4.1008163</w:t>
            </w:r>
          </w:p>
        </w:tc>
        <w:tc>
          <w:tcPr>
            <w:tcW w:w="1445" w:type="dxa"/>
            <w:noWrap/>
            <w:hideMark/>
          </w:tcPr>
          <w:p w14:paraId="4AF8CDE7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23.0051020</w:t>
            </w:r>
          </w:p>
        </w:tc>
        <w:tc>
          <w:tcPr>
            <w:tcW w:w="1335" w:type="dxa"/>
            <w:noWrap/>
            <w:hideMark/>
          </w:tcPr>
          <w:p w14:paraId="45FFE897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44.5406122</w:t>
            </w:r>
          </w:p>
        </w:tc>
        <w:tc>
          <w:tcPr>
            <w:tcW w:w="1366" w:type="dxa"/>
            <w:noWrap/>
            <w:hideMark/>
          </w:tcPr>
          <w:p w14:paraId="058AC240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33.0433673</w:t>
            </w:r>
          </w:p>
        </w:tc>
        <w:tc>
          <w:tcPr>
            <w:tcW w:w="1261" w:type="dxa"/>
            <w:noWrap/>
            <w:hideMark/>
          </w:tcPr>
          <w:p w14:paraId="374AB91D" w14:textId="77777777" w:rsidR="003275B8" w:rsidRPr="00B72519" w:rsidRDefault="003275B8" w:rsidP="003275B8">
            <w:pPr>
              <w:rPr>
                <w:rFonts w:cstheme="majorBidi"/>
                <w:sz w:val="22"/>
              </w:rPr>
            </w:pPr>
            <w:r w:rsidRPr="00B72519">
              <w:rPr>
                <w:rFonts w:cstheme="majorBidi"/>
                <w:sz w:val="22"/>
              </w:rPr>
              <w:t>132.173469</w:t>
            </w:r>
          </w:p>
        </w:tc>
      </w:tr>
    </w:tbl>
    <w:p w14:paraId="689726D7" w14:textId="0FCEE72F" w:rsidR="00EB0B76" w:rsidRPr="00EB0B76" w:rsidRDefault="00EB0B76" w:rsidP="004C4A89">
      <w:pPr>
        <w:pStyle w:val="Heading2"/>
        <w:rPr>
          <w:lang w:val="en-US"/>
        </w:rPr>
      </w:pPr>
      <w:bookmarkStart w:id="23" w:name="_Toc58580384"/>
      <w:r>
        <w:rPr>
          <w:lang w:val="en-US"/>
        </w:rPr>
        <w:t>Clone versus not clone statistics (Based on LOD files)</w:t>
      </w:r>
      <w:bookmarkEnd w:id="23"/>
    </w:p>
    <w:p w14:paraId="2ADFC706" w14:textId="617B0EA8" w:rsidR="00236837" w:rsidRDefault="008652F5" w:rsidP="0033274A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578270A2" wp14:editId="13DFC614">
                <wp:simplePos x="0" y="0"/>
                <wp:positionH relativeFrom="column">
                  <wp:posOffset>4367530</wp:posOffset>
                </wp:positionH>
                <wp:positionV relativeFrom="paragraph">
                  <wp:posOffset>548005</wp:posOffset>
                </wp:positionV>
                <wp:extent cx="1266825" cy="1590675"/>
                <wp:effectExtent l="0" t="0" r="28575" b="28575"/>
                <wp:wrapNone/>
                <wp:docPr id="286" name="Rectangle: Rounded Corners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159067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D308A2" id="Rectangle: Rounded Corners 286" o:spid="_x0000_s1026" style="position:absolute;margin-left:343.9pt;margin-top:43.15pt;width:99.75pt;height:125.2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" filled="f" strokecolor="#243f60 [1604]" strokeweight="2pt"/>
            </w:pict>
          </mc:Fallback>
        </mc:AlternateContent>
      </w:r>
      <w:r w:rsidR="0033274A">
        <w:rPr>
          <w:noProof/>
        </w:rPr>
        <mc:AlternateContent>
          <mc:Choice Requires="wps">
            <w:drawing>
              <wp:anchor distT="0" distB="0" distL="114300" distR="114300" simplePos="0" relativeHeight="251543552" behindDoc="0" locked="0" layoutInCell="1" allowOverlap="1" wp14:anchorId="665C5E0F" wp14:editId="0ABEA9BD">
                <wp:simplePos x="0" y="0"/>
                <wp:positionH relativeFrom="column">
                  <wp:posOffset>4686300</wp:posOffset>
                </wp:positionH>
                <wp:positionV relativeFrom="paragraph">
                  <wp:posOffset>676910</wp:posOffset>
                </wp:positionV>
                <wp:extent cx="600075" cy="200025"/>
                <wp:effectExtent l="0" t="0" r="85725" b="66675"/>
                <wp:wrapNone/>
                <wp:docPr id="280" name="Straight Arrow Connector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2000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84AD4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0" o:spid="_x0000_s1026" type="#_x0000_t32" style="position:absolute;margin-left:369pt;margin-top:53.3pt;width:47.25pt;height:15.75pt;z-index:25154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" strokecolor="#4a7ebb">
                <v:stroke endarrow="block"/>
              </v:shape>
            </w:pict>
          </mc:Fallback>
        </mc:AlternateContent>
      </w:r>
      <w:r w:rsidR="0033274A">
        <w:rPr>
          <w:noProof/>
        </w:rPr>
        <mc:AlternateContent>
          <mc:Choice Requires="wps">
            <w:drawing>
              <wp:anchor distT="0" distB="0" distL="114300" distR="114300" simplePos="0" relativeHeight="251524096" behindDoc="0" locked="0" layoutInCell="1" allowOverlap="1" wp14:anchorId="41752267" wp14:editId="4F825B2D">
                <wp:simplePos x="0" y="0"/>
                <wp:positionH relativeFrom="column">
                  <wp:posOffset>3438525</wp:posOffset>
                </wp:positionH>
                <wp:positionV relativeFrom="paragraph">
                  <wp:posOffset>1324610</wp:posOffset>
                </wp:positionV>
                <wp:extent cx="600075" cy="200025"/>
                <wp:effectExtent l="0" t="0" r="85725" b="66675"/>
                <wp:wrapNone/>
                <wp:docPr id="279" name="Straight Arrow Connector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2000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544960" id="Straight Arrow Connector 279" o:spid="_x0000_s1026" type="#_x0000_t32" style="position:absolute;margin-left:270.75pt;margin-top:104.3pt;width:47.25pt;height:15.75pt;z-index:25152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" strokecolor="#4a7ebb">
                <v:stroke endarrow="block"/>
              </v:shape>
            </w:pict>
          </mc:Fallback>
        </mc:AlternateContent>
      </w:r>
      <w:r w:rsidR="0033274A">
        <w:rPr>
          <w:noProof/>
        </w:rPr>
        <mc:AlternateContent>
          <mc:Choice Requires="wps">
            <w:drawing>
              <wp:anchor distT="0" distB="0" distL="114300" distR="114300" simplePos="0" relativeHeight="251520000" behindDoc="0" locked="0" layoutInCell="1" allowOverlap="1" wp14:anchorId="1C1BE305" wp14:editId="56F0AAEF">
                <wp:simplePos x="0" y="0"/>
                <wp:positionH relativeFrom="column">
                  <wp:posOffset>2162175</wp:posOffset>
                </wp:positionH>
                <wp:positionV relativeFrom="paragraph">
                  <wp:posOffset>867410</wp:posOffset>
                </wp:positionV>
                <wp:extent cx="600075" cy="200025"/>
                <wp:effectExtent l="0" t="0" r="85725" b="66675"/>
                <wp:wrapNone/>
                <wp:docPr id="278" name="Straight Arrow Connector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2000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7D4D1F" id="Straight Arrow Connector 278" o:spid="_x0000_s1026" type="#_x0000_t32" style="position:absolute;margin-left:170.25pt;margin-top:68.3pt;width:47.25pt;height:15.75pt;z-index:25152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" strokecolor="#4a7ebb">
                <v:stroke endarrow="block"/>
              </v:shape>
            </w:pict>
          </mc:Fallback>
        </mc:AlternateContent>
      </w:r>
      <w:r w:rsidR="0033274A">
        <w:rPr>
          <w:noProof/>
        </w:rPr>
        <mc:AlternateContent>
          <mc:Choice Requires="wps">
            <w:drawing>
              <wp:anchor distT="0" distB="0" distL="114300" distR="114300" simplePos="0" relativeHeight="251511808" behindDoc="0" locked="0" layoutInCell="1" allowOverlap="1" wp14:anchorId="43955A26" wp14:editId="69DA67A4">
                <wp:simplePos x="0" y="0"/>
                <wp:positionH relativeFrom="column">
                  <wp:posOffset>909955</wp:posOffset>
                </wp:positionH>
                <wp:positionV relativeFrom="paragraph">
                  <wp:posOffset>805180</wp:posOffset>
                </wp:positionV>
                <wp:extent cx="600075" cy="200025"/>
                <wp:effectExtent l="0" t="0" r="85725" b="66675"/>
                <wp:wrapNone/>
                <wp:docPr id="277" name="Straight Arrow Connector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22AB28" id="Straight Arrow Connector 277" o:spid="_x0000_s1026" type="#_x0000_t32" style="position:absolute;margin-left:71.65pt;margin-top:63.4pt;width:47.25pt;height:15.75pt;z-index:25151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" strokecolor="#4579b8 [3044]">
                <v:stroke endarrow="block"/>
              </v:shape>
            </w:pict>
          </mc:Fallback>
        </mc:AlternateContent>
      </w:r>
      <w:r w:rsidR="006C52E5">
        <w:rPr>
          <w:noProof/>
        </w:rPr>
        <w:drawing>
          <wp:inline distT="0" distB="0" distL="0" distR="0" wp14:anchorId="51965FA7" wp14:editId="7AC6F017">
            <wp:extent cx="5760720" cy="2399665"/>
            <wp:effectExtent l="0" t="0" r="11430" b="635"/>
            <wp:docPr id="273" name="Chart 273">
              <a:extLst xmlns:a="http://schemas.openxmlformats.org/drawingml/2006/main">
                <a:ext uri="{FF2B5EF4-FFF2-40B4-BE49-F238E27FC236}">
                  <a16:creationId xmlns:a16="http://schemas.microsoft.com/office/drawing/2014/main" id="{589B2F6D-551B-454A-B0E5-FC0AB617118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1"/>
              </a:graphicData>
            </a:graphic>
          </wp:inline>
        </w:drawing>
      </w:r>
    </w:p>
    <w:p w14:paraId="69DB77CC" w14:textId="0B85769C" w:rsidR="0033274A" w:rsidRDefault="00674EF7" w:rsidP="0033274A">
      <w:pPr>
        <w:rPr>
          <w:lang w:val="en-US"/>
        </w:rPr>
      </w:pPr>
      <w:r>
        <w:rPr>
          <w:lang w:val="en-US"/>
        </w:rPr>
        <w:t>A</w:t>
      </w:r>
      <w:r w:rsidR="0033274A">
        <w:rPr>
          <w:lang w:val="en-US"/>
        </w:rPr>
        <w:t>lways the minimum scores are higher in clone mode relative to different individuals.</w:t>
      </w:r>
      <w:r w:rsidR="003A18BB">
        <w:rPr>
          <w:lang w:val="en-US"/>
        </w:rPr>
        <w:t xml:space="preserve"> So, if we are interested </w:t>
      </w:r>
      <w:r w:rsidR="00E421D7">
        <w:rPr>
          <w:lang w:val="en-US"/>
        </w:rPr>
        <w:t>in having</w:t>
      </w:r>
      <w:r w:rsidR="003A18BB">
        <w:rPr>
          <w:lang w:val="en-US"/>
        </w:rPr>
        <w:t xml:space="preserve"> good minimum scores, we should use clone mode.</w:t>
      </w:r>
      <w:r w:rsidR="0033274A">
        <w:rPr>
          <w:lang w:val="en-US"/>
        </w:rPr>
        <w:t xml:space="preserve"> </w:t>
      </w:r>
    </w:p>
    <w:p w14:paraId="6DF762B2" w14:textId="797DD4D0" w:rsidR="00236837" w:rsidRDefault="003A72B1" w:rsidP="001C1896">
      <w:pPr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E0A14E0" wp14:editId="3CF5A9AD">
                <wp:simplePos x="0" y="0"/>
                <wp:positionH relativeFrom="column">
                  <wp:posOffset>3119755</wp:posOffset>
                </wp:positionH>
                <wp:positionV relativeFrom="paragraph">
                  <wp:posOffset>550545</wp:posOffset>
                </wp:positionV>
                <wp:extent cx="1295400" cy="1495425"/>
                <wp:effectExtent l="0" t="0" r="19050" b="28575"/>
                <wp:wrapNone/>
                <wp:docPr id="289" name="Rectangle: Rounded Corners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149542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6">
                              <a:lumMod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FD9C87" id="Rectangle: Rounded Corners 289" o:spid="_x0000_s1026" style="position:absolute;margin-left:245.65pt;margin-top:43.35pt;width:102pt;height:11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" filled="f" strokecolor="#974706 [1609]" strokeweight="2pt"/>
            </w:pict>
          </mc:Fallback>
        </mc:AlternateContent>
      </w:r>
      <w:r w:rsidR="00674EF7">
        <w:rPr>
          <w:noProof/>
        </w:rPr>
        <mc:AlternateContent>
          <mc:Choice Requires="wps">
            <w:drawing>
              <wp:anchor distT="0" distB="0" distL="114300" distR="114300" simplePos="0" relativeHeight="251499520" behindDoc="0" locked="0" layoutInCell="1" allowOverlap="1" wp14:anchorId="67653208" wp14:editId="377B2D7C">
                <wp:simplePos x="0" y="0"/>
                <wp:positionH relativeFrom="column">
                  <wp:posOffset>3453130</wp:posOffset>
                </wp:positionH>
                <wp:positionV relativeFrom="paragraph">
                  <wp:posOffset>656591</wp:posOffset>
                </wp:positionV>
                <wp:extent cx="666750" cy="190500"/>
                <wp:effectExtent l="0" t="0" r="76200" b="76200"/>
                <wp:wrapNone/>
                <wp:docPr id="284" name="Straight Arrow Connector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1905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F79646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3D2F2" id="Straight Arrow Connector 284" o:spid="_x0000_s1026" type="#_x0000_t32" style="position:absolute;margin-left:271.9pt;margin-top:51.7pt;width:52.5pt;height:15pt;z-index: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" strokecolor="#f69240">
                <v:stroke endarrow="block"/>
              </v:shape>
            </w:pict>
          </mc:Fallback>
        </mc:AlternateContent>
      </w:r>
      <w:r w:rsidR="00674EF7">
        <w:rPr>
          <w:noProof/>
        </w:rPr>
        <mc:AlternateContent>
          <mc:Choice Requires="wps">
            <w:drawing>
              <wp:anchor distT="0" distB="0" distL="114300" distR="114300" simplePos="0" relativeHeight="251495424" behindDoc="0" locked="0" layoutInCell="1" allowOverlap="1" wp14:anchorId="7404016D" wp14:editId="0B8CCD82">
                <wp:simplePos x="0" y="0"/>
                <wp:positionH relativeFrom="column">
                  <wp:posOffset>4610100</wp:posOffset>
                </wp:positionH>
                <wp:positionV relativeFrom="paragraph">
                  <wp:posOffset>1000760</wp:posOffset>
                </wp:positionV>
                <wp:extent cx="657225" cy="161925"/>
                <wp:effectExtent l="38100" t="0" r="28575" b="66675"/>
                <wp:wrapNone/>
                <wp:docPr id="283" name="Straight Arrow Connector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7225" cy="1619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F79646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7FF8D" id="Straight Arrow Connector 283" o:spid="_x0000_s1026" type="#_x0000_t32" style="position:absolute;margin-left:363pt;margin-top:78.8pt;width:51.75pt;height:12.75pt;flip:x;z-index:25149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" strokecolor="#f69240">
                <v:stroke endarrow="block"/>
              </v:shape>
            </w:pict>
          </mc:Fallback>
        </mc:AlternateContent>
      </w:r>
      <w:r w:rsidR="00674EF7">
        <w:rPr>
          <w:noProof/>
        </w:rPr>
        <mc:AlternateContent>
          <mc:Choice Requires="wps">
            <w:drawing>
              <wp:anchor distT="0" distB="0" distL="114300" distR="114300" simplePos="0" relativeHeight="251491328" behindDoc="0" locked="0" layoutInCell="1" allowOverlap="1" wp14:anchorId="07CFBD81" wp14:editId="33B4B770">
                <wp:simplePos x="0" y="0"/>
                <wp:positionH relativeFrom="column">
                  <wp:posOffset>2124075</wp:posOffset>
                </wp:positionH>
                <wp:positionV relativeFrom="paragraph">
                  <wp:posOffset>857885</wp:posOffset>
                </wp:positionV>
                <wp:extent cx="657225" cy="161925"/>
                <wp:effectExtent l="38100" t="0" r="28575" b="66675"/>
                <wp:wrapNone/>
                <wp:docPr id="282" name="Straight Arrow Connector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7225" cy="1619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F79646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EA28B" id="Straight Arrow Connector 282" o:spid="_x0000_s1026" type="#_x0000_t32" style="position:absolute;margin-left:167.25pt;margin-top:67.55pt;width:51.75pt;height:12.75pt;flip:x;z-index:25149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" strokecolor="#f69240">
                <v:stroke endarrow="block"/>
              </v:shape>
            </w:pict>
          </mc:Fallback>
        </mc:AlternateContent>
      </w:r>
      <w:r w:rsidR="00674EF7">
        <w:rPr>
          <w:noProof/>
        </w:rPr>
        <mc:AlternateContent>
          <mc:Choice Requires="wps">
            <w:drawing>
              <wp:anchor distT="0" distB="0" distL="114300" distR="114300" simplePos="0" relativeHeight="251487232" behindDoc="0" locked="0" layoutInCell="1" allowOverlap="1" wp14:anchorId="4E7682EB" wp14:editId="36EE1AE8">
                <wp:simplePos x="0" y="0"/>
                <wp:positionH relativeFrom="column">
                  <wp:posOffset>823595</wp:posOffset>
                </wp:positionH>
                <wp:positionV relativeFrom="paragraph">
                  <wp:posOffset>884555</wp:posOffset>
                </wp:positionV>
                <wp:extent cx="657225" cy="161925"/>
                <wp:effectExtent l="38100" t="0" r="28575" b="66675"/>
                <wp:wrapNone/>
                <wp:docPr id="281" name="Straight Arrow Connector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7225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708F7" id="Straight Arrow Connector 281" o:spid="_x0000_s1026" type="#_x0000_t32" style="position:absolute;margin-left:64.85pt;margin-top:69.65pt;width:51.75pt;height:12.75pt;flip:x;z-index: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" strokecolor="#f68c36 [3049]">
                <v:stroke endarrow="block"/>
              </v:shape>
            </w:pict>
          </mc:Fallback>
        </mc:AlternateContent>
      </w:r>
      <w:r w:rsidR="00B77296">
        <w:rPr>
          <w:noProof/>
        </w:rPr>
        <w:drawing>
          <wp:inline distT="0" distB="0" distL="0" distR="0" wp14:anchorId="214C6344" wp14:editId="678AFA3D">
            <wp:extent cx="5760720" cy="2338705"/>
            <wp:effectExtent l="0" t="0" r="11430" b="4445"/>
            <wp:docPr id="274" name="Chart 274">
              <a:extLst xmlns:a="http://schemas.openxmlformats.org/drawingml/2006/main">
                <a:ext uri="{FF2B5EF4-FFF2-40B4-BE49-F238E27FC236}">
                  <a16:creationId xmlns:a16="http://schemas.microsoft.com/office/drawing/2014/main" id="{8FD9EC4D-6608-4FC4-A1FF-A4B25B76B5A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2"/>
              </a:graphicData>
            </a:graphic>
          </wp:inline>
        </w:drawing>
      </w:r>
    </w:p>
    <w:p w14:paraId="0C4CBFE8" w14:textId="2CC1FC22" w:rsidR="00BD0685" w:rsidRDefault="0019649D" w:rsidP="00321495">
      <w:pPr>
        <w:rPr>
          <w:lang w:val="en-US"/>
        </w:rPr>
      </w:pPr>
      <w:r>
        <w:rPr>
          <w:lang w:val="en-US"/>
        </w:rPr>
        <w:t>Except</w:t>
      </w:r>
      <w:r w:rsidR="009638F5">
        <w:rPr>
          <w:lang w:val="en-US"/>
        </w:rPr>
        <w:t xml:space="preserve"> for</w:t>
      </w:r>
      <w:r>
        <w:rPr>
          <w:lang w:val="en-US"/>
        </w:rPr>
        <w:t xml:space="preserve"> </w:t>
      </w:r>
      <w:r w:rsidR="009638F5">
        <w:rPr>
          <w:lang w:val="en-US"/>
        </w:rPr>
        <w:t xml:space="preserve">the </w:t>
      </w:r>
      <w:r>
        <w:rPr>
          <w:lang w:val="en-US"/>
        </w:rPr>
        <w:t xml:space="preserve">maximum rewarding scheme, the </w:t>
      </w:r>
      <w:r w:rsidR="009638F5">
        <w:rPr>
          <w:lang w:val="en-US"/>
        </w:rPr>
        <w:t>top</w:t>
      </w:r>
      <w:r>
        <w:rPr>
          <w:lang w:val="en-US"/>
        </w:rPr>
        <w:t xml:space="preserve"> score is higher when </w:t>
      </w:r>
      <w:r w:rsidR="001707A8">
        <w:rPr>
          <w:lang w:val="en-US"/>
        </w:rPr>
        <w:t>we have different agents</w:t>
      </w:r>
      <w:r>
        <w:rPr>
          <w:lang w:val="en-US"/>
        </w:rPr>
        <w:t>.</w:t>
      </w:r>
      <w:r w:rsidR="00CB431F">
        <w:rPr>
          <w:lang w:val="en-US"/>
        </w:rPr>
        <w:t xml:space="preserve"> Therefore, if we do not consider setting </w:t>
      </w:r>
      <w:r w:rsidR="001C2DE0">
        <w:rPr>
          <w:lang w:val="en-US"/>
        </w:rPr>
        <w:t>a</w:t>
      </w:r>
      <w:r w:rsidR="00CB431F">
        <w:rPr>
          <w:lang w:val="en-US"/>
        </w:rPr>
        <w:t xml:space="preserve"> rewarding scheme, </w:t>
      </w:r>
      <w:r w:rsidR="001C2DE0">
        <w:rPr>
          <w:lang w:val="en-US"/>
        </w:rPr>
        <w:t>various</w:t>
      </w:r>
      <w:r w:rsidR="00CB431F">
        <w:rPr>
          <w:lang w:val="en-US"/>
        </w:rPr>
        <w:t xml:space="preserve"> agents are better than clones.</w:t>
      </w:r>
      <w:r w:rsidR="003A72B1" w:rsidRPr="003A72B1">
        <w:rPr>
          <w:noProof/>
        </w:rPr>
        <w:t xml:space="preserve"> </w:t>
      </w:r>
    </w:p>
    <w:p w14:paraId="588DDF33" w14:textId="6A1F745C" w:rsidR="00BD0685" w:rsidRDefault="00C24123" w:rsidP="001C1896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50B502A" wp14:editId="59AEECB2">
                <wp:simplePos x="0" y="0"/>
                <wp:positionH relativeFrom="column">
                  <wp:posOffset>619125</wp:posOffset>
                </wp:positionH>
                <wp:positionV relativeFrom="paragraph">
                  <wp:posOffset>792480</wp:posOffset>
                </wp:positionV>
                <wp:extent cx="1266825" cy="1590675"/>
                <wp:effectExtent l="0" t="0" r="28575" b="28575"/>
                <wp:wrapNone/>
                <wp:docPr id="295" name="Rectangle: Rounded Corners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1590675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rgbClr val="FFC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5A6A36" id="Rectangle: Rounded Corners 295" o:spid="_x0000_s1026" style="position:absolute;margin-left:48.75pt;margin-top:62.4pt;width:99.75pt;height:125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" filled="f" strokecolor="#ffc000" strokeweight="2pt"/>
            </w:pict>
          </mc:Fallback>
        </mc:AlternateContent>
      </w:r>
      <w:r w:rsidR="008652F5"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A725838" wp14:editId="26BB5024">
                <wp:simplePos x="0" y="0"/>
                <wp:positionH relativeFrom="column">
                  <wp:posOffset>3376929</wp:posOffset>
                </wp:positionH>
                <wp:positionV relativeFrom="paragraph">
                  <wp:posOffset>852804</wp:posOffset>
                </wp:positionV>
                <wp:extent cx="752475" cy="276225"/>
                <wp:effectExtent l="38100" t="38100" r="28575" b="28575"/>
                <wp:wrapNone/>
                <wp:docPr id="272" name="Straight Arrow Connector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52475" cy="2762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FFC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3351A" id="Straight Arrow Connector 272" o:spid="_x0000_s1026" type="#_x0000_t32" style="position:absolute;margin-left:265.9pt;margin-top:67.15pt;width:59.25pt;height:21.75pt;flip:x y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" strokecolor="#ffc000">
                <v:stroke endarrow="block"/>
              </v:shape>
            </w:pict>
          </mc:Fallback>
        </mc:AlternateContent>
      </w:r>
      <w:r w:rsidR="008652F5"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37D6EE94" wp14:editId="7AFE48FF">
                <wp:simplePos x="0" y="0"/>
                <wp:positionH relativeFrom="column">
                  <wp:posOffset>4600575</wp:posOffset>
                </wp:positionH>
                <wp:positionV relativeFrom="paragraph">
                  <wp:posOffset>1394460</wp:posOffset>
                </wp:positionV>
                <wp:extent cx="762000" cy="161925"/>
                <wp:effectExtent l="0" t="57150" r="0" b="28575"/>
                <wp:wrapNone/>
                <wp:docPr id="271" name="Straight Arrow Connector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0" cy="1619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FFC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21A82B" id="Straight Arrow Connector 271" o:spid="_x0000_s1026" type="#_x0000_t32" style="position:absolute;margin-left:362.25pt;margin-top:109.8pt;width:60pt;height:12.75pt;flip:y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" strokecolor="#ffc000">
                <v:stroke endarrow="block"/>
              </v:shape>
            </w:pict>
          </mc:Fallback>
        </mc:AlternateContent>
      </w:r>
      <w:r w:rsidR="008652F5"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507712" behindDoc="0" locked="0" layoutInCell="1" allowOverlap="1" wp14:anchorId="0465BFCE" wp14:editId="08434943">
                <wp:simplePos x="0" y="0"/>
                <wp:positionH relativeFrom="column">
                  <wp:posOffset>2047875</wp:posOffset>
                </wp:positionH>
                <wp:positionV relativeFrom="paragraph">
                  <wp:posOffset>1327785</wp:posOffset>
                </wp:positionV>
                <wp:extent cx="762000" cy="161925"/>
                <wp:effectExtent l="0" t="57150" r="0" b="28575"/>
                <wp:wrapNone/>
                <wp:docPr id="270" name="Straight Arrow Connector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0" cy="1619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FFC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B2659C" id="Straight Arrow Connector 270" o:spid="_x0000_s1026" type="#_x0000_t32" style="position:absolute;margin-left:161.25pt;margin-top:104.55pt;width:60pt;height:12.75pt;flip:y;z-index:25150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" strokecolor="#ffc000">
                <v:stroke endarrow="block"/>
              </v:shape>
            </w:pict>
          </mc:Fallback>
        </mc:AlternateContent>
      </w:r>
      <w:r w:rsidR="008652F5"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503616" behindDoc="0" locked="0" layoutInCell="1" allowOverlap="1" wp14:anchorId="55C95E77" wp14:editId="185E551A">
                <wp:simplePos x="0" y="0"/>
                <wp:positionH relativeFrom="column">
                  <wp:posOffset>833755</wp:posOffset>
                </wp:positionH>
                <wp:positionV relativeFrom="paragraph">
                  <wp:posOffset>1271905</wp:posOffset>
                </wp:positionV>
                <wp:extent cx="762000" cy="161925"/>
                <wp:effectExtent l="0" t="57150" r="0" b="28575"/>
                <wp:wrapNone/>
                <wp:docPr id="269" name="Straight Arrow Connector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0" cy="1619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C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8C61B7" id="Straight Arrow Connector 269" o:spid="_x0000_s1026" type="#_x0000_t32" style="position:absolute;margin-left:65.65pt;margin-top:100.15pt;width:60pt;height:12.75pt;flip:y;z-index:25150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" strokecolor="#ffc000">
                <v:stroke endarrow="block"/>
              </v:shape>
            </w:pict>
          </mc:Fallback>
        </mc:AlternateContent>
      </w:r>
      <w:r w:rsidR="00BD0685">
        <w:rPr>
          <w:noProof/>
        </w:rPr>
        <w:drawing>
          <wp:inline distT="0" distB="0" distL="0" distR="0" wp14:anchorId="7556E1C3" wp14:editId="75F37E0A">
            <wp:extent cx="5760720" cy="2644140"/>
            <wp:effectExtent l="0" t="0" r="11430" b="3810"/>
            <wp:docPr id="268" name="Chart 268">
              <a:extLst xmlns:a="http://schemas.openxmlformats.org/drawingml/2006/main">
                <a:ext uri="{FF2B5EF4-FFF2-40B4-BE49-F238E27FC236}">
                  <a16:creationId xmlns:a16="http://schemas.microsoft.com/office/drawing/2014/main" id="{B156359B-D18E-4A80-B3B5-67964EE8411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"/>
              </a:graphicData>
            </a:graphic>
          </wp:inline>
        </w:drawing>
      </w:r>
    </w:p>
    <w:p w14:paraId="432AB5B5" w14:textId="435937A9" w:rsidR="00BD0685" w:rsidRPr="00BD0685" w:rsidRDefault="003235E2" w:rsidP="00BD0685">
      <w:pPr>
        <w:rPr>
          <w:szCs w:val="24"/>
          <w:lang w:val="en-US"/>
        </w:rPr>
      </w:pPr>
      <w:r>
        <w:rPr>
          <w:szCs w:val="24"/>
          <w:lang w:val="en-US"/>
        </w:rPr>
        <w:t>As in the previous graph, e</w:t>
      </w:r>
      <w:r w:rsidR="00BD0685" w:rsidRPr="00060987">
        <w:rPr>
          <w:szCs w:val="24"/>
          <w:lang w:val="en-US"/>
        </w:rPr>
        <w:t>xcept</w:t>
      </w:r>
      <w:r>
        <w:rPr>
          <w:szCs w:val="24"/>
          <w:lang w:val="en-US"/>
        </w:rPr>
        <w:t xml:space="preserve"> for</w:t>
      </w:r>
      <w:r w:rsidR="00BD0685" w:rsidRPr="00060987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the </w:t>
      </w:r>
      <w:r w:rsidR="00BD0685" w:rsidRPr="00060987">
        <w:rPr>
          <w:szCs w:val="24"/>
          <w:lang w:val="en-US"/>
        </w:rPr>
        <w:t xml:space="preserve">maximum rewarding scheme, the </w:t>
      </w:r>
      <w:r w:rsidR="00BD0685">
        <w:rPr>
          <w:szCs w:val="24"/>
          <w:lang w:val="en-US"/>
        </w:rPr>
        <w:t>own</w:t>
      </w:r>
      <w:r w:rsidR="00BD0685" w:rsidRPr="00060987">
        <w:rPr>
          <w:szCs w:val="24"/>
          <w:lang w:val="en-US"/>
        </w:rPr>
        <w:t xml:space="preserve"> score is higher when the agents are not </w:t>
      </w:r>
      <w:r>
        <w:rPr>
          <w:szCs w:val="24"/>
          <w:lang w:val="en-US"/>
        </w:rPr>
        <w:t>identical</w:t>
      </w:r>
      <w:r w:rsidR="00BD0685" w:rsidRPr="00060987">
        <w:rPr>
          <w:szCs w:val="24"/>
          <w:lang w:val="en-US"/>
        </w:rPr>
        <w:t xml:space="preserve">. Therefore, if we do not consider setting </w:t>
      </w:r>
      <w:r w:rsidR="00632246">
        <w:rPr>
          <w:szCs w:val="24"/>
          <w:lang w:val="en-US"/>
        </w:rPr>
        <w:t>a</w:t>
      </w:r>
      <w:r w:rsidR="00BD0685" w:rsidRPr="00060987">
        <w:rPr>
          <w:szCs w:val="24"/>
          <w:lang w:val="en-US"/>
        </w:rPr>
        <w:t xml:space="preserve"> rewarding scheme, different agents </w:t>
      </w:r>
      <w:r w:rsidR="00632246">
        <w:rPr>
          <w:szCs w:val="24"/>
          <w:lang w:val="en-US"/>
        </w:rPr>
        <w:t>have better performance</w:t>
      </w:r>
      <w:r w:rsidR="00BD0685" w:rsidRPr="00060987">
        <w:rPr>
          <w:szCs w:val="24"/>
          <w:lang w:val="en-US"/>
        </w:rPr>
        <w:t>.</w:t>
      </w:r>
      <w:r w:rsidR="008652F5" w:rsidRPr="008652F5">
        <w:rPr>
          <w:noProof/>
          <w:szCs w:val="24"/>
          <w:lang w:val="en-US"/>
        </w:rPr>
        <w:t xml:space="preserve"> </w:t>
      </w:r>
    </w:p>
    <w:p w14:paraId="155ADE89" w14:textId="773B182C" w:rsidR="00236837" w:rsidRDefault="00911C09" w:rsidP="001C1896">
      <w:pPr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C6AA469" wp14:editId="19373D4C">
                <wp:simplePos x="0" y="0"/>
                <wp:positionH relativeFrom="column">
                  <wp:posOffset>1824355</wp:posOffset>
                </wp:positionH>
                <wp:positionV relativeFrom="paragraph">
                  <wp:posOffset>767715</wp:posOffset>
                </wp:positionV>
                <wp:extent cx="1295400" cy="1447800"/>
                <wp:effectExtent l="0" t="0" r="19050" b="19050"/>
                <wp:wrapNone/>
                <wp:docPr id="296" name="Rectangle: Rounded Corners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1447800"/>
                        </a:xfrm>
                        <a:prstGeom prst="roundRect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3">
                              <a:lumMod val="75000"/>
                            </a:scheme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FA0C3F" id="Rectangle: Rounded Corners 296" o:spid="_x0000_s1026" style="position:absolute;margin-left:143.65pt;margin-top:60.45pt;width:102pt;height:11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" filled="f" strokecolor="#76923c [2406]" strokeweight="2pt"/>
            </w:pict>
          </mc:Fallback>
        </mc:AlternateContent>
      </w:r>
      <w:r w:rsidR="00802F8E">
        <w:rPr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371BB812" wp14:editId="7737433B">
                <wp:simplePos x="0" y="0"/>
                <wp:positionH relativeFrom="column">
                  <wp:posOffset>3324225</wp:posOffset>
                </wp:positionH>
                <wp:positionV relativeFrom="paragraph">
                  <wp:posOffset>1296035</wp:posOffset>
                </wp:positionV>
                <wp:extent cx="704850" cy="66675"/>
                <wp:effectExtent l="38100" t="19050" r="19050" b="85725"/>
                <wp:wrapNone/>
                <wp:docPr id="290" name="Straight Arrow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4850" cy="666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9E1C2" id="Straight Arrow Connector 290" o:spid="_x0000_s1026" type="#_x0000_t32" style="position:absolute;margin-left:261.75pt;margin-top:102.05pt;width:55.5pt;height:5.25pt;flip:x;z-index: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" strokecolor="#98b954">
                <v:stroke endarrow="block"/>
              </v:shape>
            </w:pict>
          </mc:Fallback>
        </mc:AlternateContent>
      </w:r>
      <w:r w:rsidR="00802F8E">
        <w:rPr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551744" behindDoc="0" locked="0" layoutInCell="1" allowOverlap="1" wp14:anchorId="13343BB1" wp14:editId="1E1B183C">
                <wp:simplePos x="0" y="0"/>
                <wp:positionH relativeFrom="column">
                  <wp:posOffset>795655</wp:posOffset>
                </wp:positionH>
                <wp:positionV relativeFrom="paragraph">
                  <wp:posOffset>906779</wp:posOffset>
                </wp:positionV>
                <wp:extent cx="704850" cy="66675"/>
                <wp:effectExtent l="38100" t="19050" r="19050" b="85725"/>
                <wp:wrapNone/>
                <wp:docPr id="288" name="Straight Arrow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4850" cy="666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F86868" id="Straight Arrow Connector 288" o:spid="_x0000_s1026" type="#_x0000_t32" style="position:absolute;margin-left:62.65pt;margin-top:71.4pt;width:55.5pt;height:5.25pt;flip:x;z-index: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" strokecolor="#98b954">
                <v:stroke endarrow="block"/>
              </v:shape>
            </w:pict>
          </mc:Fallback>
        </mc:AlternateContent>
      </w:r>
      <w:r w:rsidR="007E0193">
        <w:rPr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539456" behindDoc="0" locked="0" layoutInCell="1" allowOverlap="1" wp14:anchorId="483DE3FD" wp14:editId="107D7B8F">
                <wp:simplePos x="0" y="0"/>
                <wp:positionH relativeFrom="column">
                  <wp:posOffset>4648200</wp:posOffset>
                </wp:positionH>
                <wp:positionV relativeFrom="paragraph">
                  <wp:posOffset>905510</wp:posOffset>
                </wp:positionV>
                <wp:extent cx="695325" cy="180975"/>
                <wp:effectExtent l="0" t="0" r="66675" b="66675"/>
                <wp:wrapNone/>
                <wp:docPr id="287" name="Straight Arrow Connector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" cy="18097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779C1" id="Straight Arrow Connector 287" o:spid="_x0000_s1026" type="#_x0000_t32" style="position:absolute;margin-left:366pt;margin-top:71.3pt;width:54.75pt;height:14.25pt;z-index:2515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" strokecolor="#98b954">
                <v:stroke endarrow="block"/>
              </v:shape>
            </w:pict>
          </mc:Fallback>
        </mc:AlternateContent>
      </w:r>
      <w:r w:rsidR="007E0193">
        <w:rPr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515904" behindDoc="0" locked="0" layoutInCell="1" allowOverlap="1" wp14:anchorId="159C031A" wp14:editId="38F9D48C">
                <wp:simplePos x="0" y="0"/>
                <wp:positionH relativeFrom="column">
                  <wp:posOffset>2157730</wp:posOffset>
                </wp:positionH>
                <wp:positionV relativeFrom="paragraph">
                  <wp:posOffset>925195</wp:posOffset>
                </wp:positionV>
                <wp:extent cx="695325" cy="180975"/>
                <wp:effectExtent l="0" t="0" r="66675" b="66675"/>
                <wp:wrapNone/>
                <wp:docPr id="285" name="Straight Arrow Connector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" cy="180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5E322" id="Straight Arrow Connector 285" o:spid="_x0000_s1026" type="#_x0000_t32" style="position:absolute;margin-left:169.9pt;margin-top:72.85pt;width:54.75pt;height:14.25pt;z-index:2515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" strokecolor="#94b64e [3046]">
                <v:stroke endarrow="block"/>
              </v:shape>
            </w:pict>
          </mc:Fallback>
        </mc:AlternateContent>
      </w:r>
      <w:r w:rsidR="00B77296">
        <w:rPr>
          <w:noProof/>
        </w:rPr>
        <w:drawing>
          <wp:inline distT="0" distB="0" distL="0" distR="0" wp14:anchorId="00466429" wp14:editId="635BD028">
            <wp:extent cx="5760720" cy="2534920"/>
            <wp:effectExtent l="0" t="0" r="11430" b="17780"/>
            <wp:docPr id="275" name="Chart 275">
              <a:extLst xmlns:a="http://schemas.openxmlformats.org/drawingml/2006/main">
                <a:ext uri="{FF2B5EF4-FFF2-40B4-BE49-F238E27FC236}">
                  <a16:creationId xmlns:a16="http://schemas.microsoft.com/office/drawing/2014/main" id="{6548313D-8F24-4458-8AC2-3F6E3AEB75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14:paraId="5953C0C7" w14:textId="387C25D4" w:rsidR="00236837" w:rsidRDefault="008F1FB4" w:rsidP="001C1896">
      <w:pPr>
        <w:rPr>
          <w:szCs w:val="24"/>
          <w:lang w:val="en-US"/>
        </w:rPr>
      </w:pPr>
      <w:r w:rsidRPr="007A0278">
        <w:rPr>
          <w:szCs w:val="24"/>
          <w:lang w:val="en-US"/>
        </w:rPr>
        <w:t>There is no clear pattern</w:t>
      </w:r>
      <w:r w:rsidR="007034AA">
        <w:rPr>
          <w:szCs w:val="24"/>
          <w:lang w:val="en-US"/>
        </w:rPr>
        <w:t>;</w:t>
      </w:r>
      <w:r w:rsidR="00CE0F09">
        <w:rPr>
          <w:szCs w:val="24"/>
          <w:lang w:val="en-US"/>
        </w:rPr>
        <w:t xml:space="preserve"> however</w:t>
      </w:r>
      <w:r w:rsidR="007034AA">
        <w:rPr>
          <w:szCs w:val="24"/>
          <w:lang w:val="en-US"/>
        </w:rPr>
        <w:t>,</w:t>
      </w:r>
      <w:r w:rsidR="00CE0F09">
        <w:rPr>
          <w:szCs w:val="24"/>
          <w:lang w:val="en-US"/>
        </w:rPr>
        <w:t xml:space="preserve"> when clone mode</w:t>
      </w:r>
      <w:r w:rsidR="00491A34">
        <w:rPr>
          <w:szCs w:val="24"/>
          <w:lang w:val="en-US"/>
        </w:rPr>
        <w:t>s</w:t>
      </w:r>
      <w:r w:rsidR="00CE0F09">
        <w:rPr>
          <w:szCs w:val="24"/>
          <w:lang w:val="en-US"/>
        </w:rPr>
        <w:t xml:space="preserve"> ha</w:t>
      </w:r>
      <w:r w:rsidR="007C32FB">
        <w:rPr>
          <w:szCs w:val="24"/>
          <w:lang w:val="en-US"/>
        </w:rPr>
        <w:t>ve</w:t>
      </w:r>
      <w:r w:rsidR="00CE0F09">
        <w:rPr>
          <w:szCs w:val="24"/>
          <w:lang w:val="en-US"/>
        </w:rPr>
        <w:t xml:space="preserve"> </w:t>
      </w:r>
      <w:r w:rsidR="007034AA">
        <w:rPr>
          <w:szCs w:val="24"/>
          <w:lang w:val="en-US"/>
        </w:rPr>
        <w:t>more significant</w:t>
      </w:r>
      <w:r w:rsidR="00CE0F09">
        <w:rPr>
          <w:szCs w:val="24"/>
          <w:lang w:val="en-US"/>
        </w:rPr>
        <w:t xml:space="preserve"> </w:t>
      </w:r>
      <w:r w:rsidR="00491A34">
        <w:rPr>
          <w:szCs w:val="24"/>
          <w:lang w:val="en-US"/>
        </w:rPr>
        <w:t>averages</w:t>
      </w:r>
      <w:r w:rsidR="007034AA">
        <w:rPr>
          <w:szCs w:val="24"/>
          <w:lang w:val="en-US"/>
        </w:rPr>
        <w:t>,</w:t>
      </w:r>
      <w:r w:rsidR="00491A34">
        <w:rPr>
          <w:szCs w:val="24"/>
          <w:lang w:val="en-US"/>
        </w:rPr>
        <w:t xml:space="preserve"> </w:t>
      </w:r>
      <w:r w:rsidR="00CE0F09">
        <w:rPr>
          <w:szCs w:val="24"/>
          <w:lang w:val="en-US"/>
        </w:rPr>
        <w:t>the difference</w:t>
      </w:r>
      <w:r w:rsidR="00523121">
        <w:rPr>
          <w:szCs w:val="24"/>
          <w:lang w:val="en-US"/>
        </w:rPr>
        <w:t>s</w:t>
      </w:r>
      <w:r w:rsidR="00CE0F09">
        <w:rPr>
          <w:szCs w:val="24"/>
          <w:lang w:val="en-US"/>
        </w:rPr>
        <w:t xml:space="preserve"> </w:t>
      </w:r>
      <w:r w:rsidR="00523121">
        <w:rPr>
          <w:szCs w:val="24"/>
          <w:lang w:val="en-US"/>
        </w:rPr>
        <w:t>are</w:t>
      </w:r>
      <w:r w:rsidR="00CE0F09">
        <w:rPr>
          <w:szCs w:val="24"/>
          <w:lang w:val="en-US"/>
        </w:rPr>
        <w:t xml:space="preserve"> </w:t>
      </w:r>
      <w:r w:rsidR="007034AA">
        <w:rPr>
          <w:szCs w:val="24"/>
          <w:lang w:val="en-US"/>
        </w:rPr>
        <w:t>more prominent</w:t>
      </w:r>
      <w:r w:rsidR="00CE0F09">
        <w:rPr>
          <w:szCs w:val="24"/>
          <w:lang w:val="en-US"/>
        </w:rPr>
        <w:t xml:space="preserve">. </w:t>
      </w:r>
      <w:r w:rsidR="00AB3BD0">
        <w:rPr>
          <w:szCs w:val="24"/>
          <w:lang w:val="en-US"/>
        </w:rPr>
        <w:t>So, we can say that for average</w:t>
      </w:r>
      <w:r w:rsidR="007034AA">
        <w:rPr>
          <w:szCs w:val="24"/>
          <w:lang w:val="en-US"/>
        </w:rPr>
        <w:t>,</w:t>
      </w:r>
      <w:r w:rsidR="00AB3BD0">
        <w:rPr>
          <w:szCs w:val="24"/>
          <w:lang w:val="en-US"/>
        </w:rPr>
        <w:t xml:space="preserve"> also the clones are better.</w:t>
      </w:r>
    </w:p>
    <w:p w14:paraId="22506ECD" w14:textId="060F4778" w:rsidR="00060987" w:rsidRDefault="00060987" w:rsidP="001C1896">
      <w:pPr>
        <w:rPr>
          <w:szCs w:val="24"/>
          <w:lang w:val="en-US"/>
        </w:rPr>
      </w:pPr>
    </w:p>
    <w:p w14:paraId="029765AC" w14:textId="2C443926" w:rsidR="007A0278" w:rsidRDefault="0014500B" w:rsidP="001C1896">
      <w:pPr>
        <w:rPr>
          <w:szCs w:val="24"/>
          <w:lang w:val="en-US"/>
        </w:rPr>
      </w:pPr>
      <w:r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04A3068A" wp14:editId="544D6B71">
                <wp:simplePos x="0" y="0"/>
                <wp:positionH relativeFrom="column">
                  <wp:posOffset>3438525</wp:posOffset>
                </wp:positionH>
                <wp:positionV relativeFrom="paragraph">
                  <wp:posOffset>1210310</wp:posOffset>
                </wp:positionV>
                <wp:extent cx="638175" cy="85725"/>
                <wp:effectExtent l="38100" t="0" r="28575" b="85725"/>
                <wp:wrapNone/>
                <wp:docPr id="294" name="Straight Arrow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8175" cy="857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EA4B5" id="Straight Arrow Connector 294" o:spid="_x0000_s1026" type="#_x0000_t32" style="position:absolute;margin-left:270.75pt;margin-top:95.3pt;width:50.25pt;height:6.75pt;flip:x;z-index: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" strokecolor="#a6a6a6">
                <v:stroke endarrow="block"/>
              </v:shape>
            </w:pict>
          </mc:Fallback>
        </mc:AlternateContent>
      </w:r>
      <w:r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584512" behindDoc="0" locked="0" layoutInCell="1" allowOverlap="1" wp14:anchorId="66229D26" wp14:editId="391FB0E2">
                <wp:simplePos x="0" y="0"/>
                <wp:positionH relativeFrom="column">
                  <wp:posOffset>890270</wp:posOffset>
                </wp:positionH>
                <wp:positionV relativeFrom="paragraph">
                  <wp:posOffset>643255</wp:posOffset>
                </wp:positionV>
                <wp:extent cx="638175" cy="85725"/>
                <wp:effectExtent l="38100" t="0" r="28575" b="85725"/>
                <wp:wrapNone/>
                <wp:docPr id="293" name="Straight Arrow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8175" cy="857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ACC6B" id="Straight Arrow Connector 293" o:spid="_x0000_s1026" type="#_x0000_t32" style="position:absolute;margin-left:70.1pt;margin-top:50.65pt;width:50.25pt;height:6.75pt;flip:x;z-index: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" strokecolor="#a6a6a6">
                <v:stroke endarrow="block"/>
              </v:shape>
            </w:pict>
          </mc:Fallback>
        </mc:AlternateContent>
      </w:r>
      <w:r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4AC816D8" wp14:editId="0FD197FC">
                <wp:simplePos x="0" y="0"/>
                <wp:positionH relativeFrom="column">
                  <wp:posOffset>4648200</wp:posOffset>
                </wp:positionH>
                <wp:positionV relativeFrom="paragraph">
                  <wp:posOffset>695960</wp:posOffset>
                </wp:positionV>
                <wp:extent cx="676275" cy="190500"/>
                <wp:effectExtent l="0" t="0" r="66675" b="76200"/>
                <wp:wrapNone/>
                <wp:docPr id="292" name="Straight Arrow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1905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" lastClr="FFFFFF">
                              <a:lumMod val="65000"/>
                            </a:sys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7E77A7" id="Straight Arrow Connector 292" o:spid="_x0000_s1026" type="#_x0000_t32" style="position:absolute;margin-left:366pt;margin-top:54.8pt;width:53.25pt;height:15pt;z-index:25158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" strokecolor="#a6a6a6">
                <v:stroke endarrow="block"/>
              </v:shape>
            </w:pict>
          </mc:Fallback>
        </mc:AlternateContent>
      </w:r>
      <w:r>
        <w:rPr>
          <w:noProof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572224" behindDoc="0" locked="0" layoutInCell="1" allowOverlap="1" wp14:anchorId="2058E862" wp14:editId="76C055C4">
                <wp:simplePos x="0" y="0"/>
                <wp:positionH relativeFrom="column">
                  <wp:posOffset>2186305</wp:posOffset>
                </wp:positionH>
                <wp:positionV relativeFrom="paragraph">
                  <wp:posOffset>690880</wp:posOffset>
                </wp:positionV>
                <wp:extent cx="676275" cy="190500"/>
                <wp:effectExtent l="0" t="0" r="66675" b="76200"/>
                <wp:wrapNone/>
                <wp:docPr id="291" name="Straight Arrow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190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817AEC" id="Straight Arrow Connector 291" o:spid="_x0000_s1026" type="#_x0000_t32" style="position:absolute;margin-left:172.15pt;margin-top:54.4pt;width:53.25pt;height:15pt;z-index:25157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" strokecolor="#a5a5a5 [2092]">
                <v:stroke endarrow="block"/>
              </v:shape>
            </w:pict>
          </mc:Fallback>
        </mc:AlternateContent>
      </w:r>
      <w:r w:rsidR="007A0278">
        <w:rPr>
          <w:noProof/>
        </w:rPr>
        <w:drawing>
          <wp:inline distT="0" distB="0" distL="0" distR="0" wp14:anchorId="1CEAFE0E" wp14:editId="4BA73B63">
            <wp:extent cx="5760720" cy="2485390"/>
            <wp:effectExtent l="0" t="0" r="11430" b="10160"/>
            <wp:docPr id="276" name="Chart 276">
              <a:extLst xmlns:a="http://schemas.openxmlformats.org/drawingml/2006/main">
                <a:ext uri="{FF2B5EF4-FFF2-40B4-BE49-F238E27FC236}">
                  <a16:creationId xmlns:a16="http://schemas.microsoft.com/office/drawing/2014/main" id="{6A2053A7-6067-4D60-A0A1-65AB972AE0A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5"/>
              </a:graphicData>
            </a:graphic>
          </wp:inline>
        </w:drawing>
      </w:r>
    </w:p>
    <w:p w14:paraId="3CDA20D8" w14:textId="7972B462" w:rsidR="0078137F" w:rsidRDefault="009A4BAD" w:rsidP="00321495">
      <w:pPr>
        <w:rPr>
          <w:szCs w:val="24"/>
          <w:lang w:val="en-US"/>
        </w:rPr>
      </w:pPr>
      <w:r>
        <w:rPr>
          <w:szCs w:val="24"/>
          <w:lang w:val="en-US"/>
        </w:rPr>
        <w:t>Again, t</w:t>
      </w:r>
      <w:r w:rsidR="0014500B">
        <w:rPr>
          <w:szCs w:val="24"/>
          <w:lang w:val="en-US"/>
        </w:rPr>
        <w:t>here is no clear pattern</w:t>
      </w:r>
      <w:r w:rsidR="00AD14A1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when clone modes ha</w:t>
      </w:r>
      <w:r w:rsidR="001D62A3">
        <w:rPr>
          <w:szCs w:val="24"/>
          <w:lang w:val="en-US"/>
        </w:rPr>
        <w:t>ve</w:t>
      </w:r>
      <w:r>
        <w:rPr>
          <w:szCs w:val="24"/>
          <w:lang w:val="en-US"/>
        </w:rPr>
        <w:t xml:space="preserve"> </w:t>
      </w:r>
      <w:r w:rsidR="00AD14A1">
        <w:rPr>
          <w:szCs w:val="24"/>
          <w:lang w:val="en-US"/>
        </w:rPr>
        <w:t xml:space="preserve">a </w:t>
      </w:r>
      <w:r>
        <w:rPr>
          <w:szCs w:val="24"/>
          <w:lang w:val="en-US"/>
        </w:rPr>
        <w:t>bigger sum</w:t>
      </w:r>
      <w:r w:rsidR="00557395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the differences are </w:t>
      </w:r>
      <w:r w:rsidR="00AD14A1">
        <w:rPr>
          <w:szCs w:val="24"/>
          <w:lang w:val="en-US"/>
        </w:rPr>
        <w:t>more significant</w:t>
      </w:r>
      <w:r>
        <w:rPr>
          <w:szCs w:val="24"/>
          <w:lang w:val="en-US"/>
        </w:rPr>
        <w:t>.</w:t>
      </w:r>
      <w:r w:rsidR="00BF70D0">
        <w:rPr>
          <w:szCs w:val="24"/>
          <w:lang w:val="en-US"/>
        </w:rPr>
        <w:t xml:space="preserve"> </w:t>
      </w:r>
      <w:r w:rsidR="00AD14A1">
        <w:rPr>
          <w:szCs w:val="24"/>
          <w:lang w:val="en-US"/>
        </w:rPr>
        <w:t>As</w:t>
      </w:r>
      <w:r w:rsidR="00BF70D0">
        <w:rPr>
          <w:szCs w:val="24"/>
          <w:lang w:val="en-US"/>
        </w:rPr>
        <w:t xml:space="preserve"> the average for total sum also clones are slightly better.</w:t>
      </w:r>
    </w:p>
    <w:p w14:paraId="407F1680" w14:textId="3FDF7389" w:rsidR="00321495" w:rsidRDefault="00D7373D" w:rsidP="00D7373D">
      <w:pPr>
        <w:pStyle w:val="Heading2"/>
        <w:rPr>
          <w:lang w:val="en-US"/>
        </w:rPr>
      </w:pPr>
      <w:bookmarkStart w:id="24" w:name="_Toc58580385"/>
      <w:r w:rsidRPr="00D7373D">
        <w:rPr>
          <w:lang w:val="en-US"/>
        </w:rPr>
        <w:t>B</w:t>
      </w:r>
      <w:r w:rsidRPr="00D7373D">
        <w:rPr>
          <w:lang w:val="en-US"/>
        </w:rPr>
        <w:t>ehavioral</w:t>
      </w:r>
      <w:r>
        <w:rPr>
          <w:lang w:val="en-US"/>
        </w:rPr>
        <w:t xml:space="preserve"> statistics (Based on movement files)</w:t>
      </w:r>
      <w:bookmarkEnd w:id="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2623"/>
        <w:gridCol w:w="2137"/>
        <w:gridCol w:w="2440"/>
      </w:tblGrid>
      <w:tr w:rsidR="0078137F" w:rsidRPr="00100401" w14:paraId="7DBF43AC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0BB6B2EF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 xml:space="preserve">Reward scheme and </w:t>
            </w:r>
          </w:p>
          <w:p w14:paraId="7AFB363D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group mode</w:t>
            </w:r>
          </w:p>
        </w:tc>
        <w:tc>
          <w:tcPr>
            <w:tcW w:w="2623" w:type="dxa"/>
            <w:noWrap/>
            <w:hideMark/>
          </w:tcPr>
          <w:p w14:paraId="125CC3F0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Mean of </w:t>
            </w:r>
            <w:r w:rsidRPr="001C28EF">
              <w:rPr>
                <w:i/>
                <w:iCs/>
                <w:sz w:val="22"/>
                <w:szCs w:val="20"/>
              </w:rPr>
              <w:t>giving or putting grasses</w:t>
            </w:r>
            <w:r>
              <w:rPr>
                <w:sz w:val="22"/>
                <w:szCs w:val="20"/>
              </w:rPr>
              <w:t xml:space="preserve"> percentage</w:t>
            </w:r>
          </w:p>
        </w:tc>
        <w:tc>
          <w:tcPr>
            <w:tcW w:w="2137" w:type="dxa"/>
            <w:noWrap/>
            <w:hideMark/>
          </w:tcPr>
          <w:p w14:paraId="0BD598BF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Mean of </w:t>
            </w:r>
            <w:r w:rsidRPr="002B2990">
              <w:rPr>
                <w:i/>
                <w:iCs/>
                <w:sz w:val="22"/>
                <w:szCs w:val="20"/>
              </w:rPr>
              <w:t xml:space="preserve">do nothing </w:t>
            </w:r>
            <w:r>
              <w:rPr>
                <w:sz w:val="22"/>
                <w:szCs w:val="20"/>
              </w:rPr>
              <w:t xml:space="preserve"> percentage</w:t>
            </w:r>
          </w:p>
        </w:tc>
        <w:tc>
          <w:tcPr>
            <w:tcW w:w="2440" w:type="dxa"/>
            <w:noWrap/>
            <w:hideMark/>
          </w:tcPr>
          <w:p w14:paraId="1C51809A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2B2990">
              <w:rPr>
                <w:sz w:val="22"/>
                <w:szCs w:val="20"/>
              </w:rPr>
              <w:t xml:space="preserve">Mean of </w:t>
            </w:r>
            <w:r w:rsidRPr="002B2990">
              <w:rPr>
                <w:i/>
                <w:iCs/>
                <w:sz w:val="22"/>
                <w:szCs w:val="20"/>
              </w:rPr>
              <w:t xml:space="preserve">beep </w:t>
            </w:r>
            <w:r w:rsidRPr="002B2990">
              <w:rPr>
                <w:sz w:val="22"/>
                <w:szCs w:val="20"/>
              </w:rPr>
              <w:t>percentage</w:t>
            </w:r>
          </w:p>
        </w:tc>
      </w:tr>
      <w:tr w:rsidR="0078137F" w:rsidRPr="00100401" w14:paraId="0A9B971D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2D941260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Individual</w:t>
            </w:r>
          </w:p>
          <w:p w14:paraId="2491AE24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one</w:t>
            </w:r>
          </w:p>
          <w:p w14:paraId="03D25693" w14:textId="77777777" w:rsidR="0078137F" w:rsidRPr="00100401" w:rsidRDefault="0078137F" w:rsidP="00E52AAB">
            <w:pPr>
              <w:rPr>
                <w:sz w:val="22"/>
                <w:szCs w:val="20"/>
              </w:rPr>
            </w:pPr>
          </w:p>
        </w:tc>
        <w:tc>
          <w:tcPr>
            <w:tcW w:w="2623" w:type="dxa"/>
            <w:noWrap/>
            <w:hideMark/>
          </w:tcPr>
          <w:p w14:paraId="3750016C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</w:t>
            </w:r>
          </w:p>
        </w:tc>
        <w:tc>
          <w:tcPr>
            <w:tcW w:w="2137" w:type="dxa"/>
            <w:noWrap/>
            <w:hideMark/>
          </w:tcPr>
          <w:p w14:paraId="135352AC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.7005</w:t>
            </w:r>
          </w:p>
        </w:tc>
        <w:tc>
          <w:tcPr>
            <w:tcW w:w="2440" w:type="dxa"/>
            <w:noWrap/>
            <w:hideMark/>
          </w:tcPr>
          <w:p w14:paraId="7E973A11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13.4225</w:t>
            </w:r>
          </w:p>
        </w:tc>
      </w:tr>
      <w:tr w:rsidR="0078137F" w:rsidRPr="00100401" w14:paraId="280906A0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0E00ED9C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Individual</w:t>
            </w:r>
          </w:p>
          <w:p w14:paraId="54A82461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clone</w:t>
            </w:r>
          </w:p>
        </w:tc>
        <w:tc>
          <w:tcPr>
            <w:tcW w:w="2623" w:type="dxa"/>
            <w:noWrap/>
            <w:hideMark/>
          </w:tcPr>
          <w:p w14:paraId="51888B9B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</w:t>
            </w:r>
          </w:p>
        </w:tc>
        <w:tc>
          <w:tcPr>
            <w:tcW w:w="2137" w:type="dxa"/>
            <w:noWrap/>
            <w:hideMark/>
          </w:tcPr>
          <w:p w14:paraId="7E60A880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.136</w:t>
            </w:r>
          </w:p>
        </w:tc>
        <w:tc>
          <w:tcPr>
            <w:tcW w:w="2440" w:type="dxa"/>
            <w:noWrap/>
            <w:hideMark/>
          </w:tcPr>
          <w:p w14:paraId="5D2D259E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24.147</w:t>
            </w:r>
          </w:p>
        </w:tc>
      </w:tr>
      <w:tr w:rsidR="0078137F" w:rsidRPr="00100401" w14:paraId="3338ADF4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7D4FF4FF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verage</w:t>
            </w:r>
          </w:p>
          <w:p w14:paraId="7F76E8C6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one</w:t>
            </w:r>
          </w:p>
        </w:tc>
        <w:tc>
          <w:tcPr>
            <w:tcW w:w="2623" w:type="dxa"/>
            <w:noWrap/>
            <w:hideMark/>
          </w:tcPr>
          <w:p w14:paraId="0FCCE3CD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</w:t>
            </w:r>
          </w:p>
        </w:tc>
        <w:tc>
          <w:tcPr>
            <w:tcW w:w="2137" w:type="dxa"/>
            <w:noWrap/>
            <w:hideMark/>
          </w:tcPr>
          <w:p w14:paraId="424BEA4B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.2965</w:t>
            </w:r>
          </w:p>
        </w:tc>
        <w:tc>
          <w:tcPr>
            <w:tcW w:w="2440" w:type="dxa"/>
            <w:noWrap/>
            <w:hideMark/>
          </w:tcPr>
          <w:p w14:paraId="75680946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17.156</w:t>
            </w:r>
          </w:p>
        </w:tc>
      </w:tr>
      <w:tr w:rsidR="0078137F" w:rsidRPr="00100401" w14:paraId="04F92C3D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2076364B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verage</w:t>
            </w:r>
          </w:p>
          <w:p w14:paraId="720DAE1D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clone</w:t>
            </w:r>
          </w:p>
        </w:tc>
        <w:tc>
          <w:tcPr>
            <w:tcW w:w="2623" w:type="dxa"/>
            <w:noWrap/>
            <w:hideMark/>
          </w:tcPr>
          <w:p w14:paraId="11DD8AB2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0.002</w:t>
            </w:r>
          </w:p>
        </w:tc>
        <w:tc>
          <w:tcPr>
            <w:tcW w:w="2137" w:type="dxa"/>
            <w:noWrap/>
            <w:hideMark/>
          </w:tcPr>
          <w:p w14:paraId="7B1E8163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2.0775</w:t>
            </w:r>
          </w:p>
        </w:tc>
        <w:tc>
          <w:tcPr>
            <w:tcW w:w="2440" w:type="dxa"/>
            <w:noWrap/>
            <w:hideMark/>
          </w:tcPr>
          <w:p w14:paraId="5C56B20B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21.978</w:t>
            </w:r>
          </w:p>
        </w:tc>
      </w:tr>
      <w:tr w:rsidR="0078137F" w:rsidRPr="00100401" w14:paraId="40EC033D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6622C446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aximum</w:t>
            </w:r>
          </w:p>
          <w:p w14:paraId="5ED0A066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lastRenderedPageBreak/>
              <w:t>Clone</w:t>
            </w:r>
          </w:p>
        </w:tc>
        <w:tc>
          <w:tcPr>
            <w:tcW w:w="2623" w:type="dxa"/>
            <w:noWrap/>
            <w:hideMark/>
          </w:tcPr>
          <w:p w14:paraId="04A64346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lastRenderedPageBreak/>
              <w:t>24.948</w:t>
            </w:r>
          </w:p>
        </w:tc>
        <w:tc>
          <w:tcPr>
            <w:tcW w:w="2137" w:type="dxa"/>
            <w:noWrap/>
            <w:hideMark/>
          </w:tcPr>
          <w:p w14:paraId="796F7C37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3.304</w:t>
            </w:r>
          </w:p>
        </w:tc>
        <w:tc>
          <w:tcPr>
            <w:tcW w:w="2440" w:type="dxa"/>
            <w:noWrap/>
            <w:hideMark/>
          </w:tcPr>
          <w:p w14:paraId="44FD3521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53.814</w:t>
            </w:r>
          </w:p>
        </w:tc>
      </w:tr>
      <w:tr w:rsidR="0078137F" w:rsidRPr="00100401" w14:paraId="5D10752D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3945033E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aximum</w:t>
            </w:r>
          </w:p>
          <w:p w14:paraId="279A3153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clone</w:t>
            </w:r>
          </w:p>
        </w:tc>
        <w:tc>
          <w:tcPr>
            <w:tcW w:w="2623" w:type="dxa"/>
            <w:noWrap/>
            <w:hideMark/>
          </w:tcPr>
          <w:p w14:paraId="616301C9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2.006</w:t>
            </w:r>
          </w:p>
        </w:tc>
        <w:tc>
          <w:tcPr>
            <w:tcW w:w="2137" w:type="dxa"/>
            <w:noWrap/>
            <w:hideMark/>
          </w:tcPr>
          <w:p w14:paraId="2E48648C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.8965</w:t>
            </w:r>
          </w:p>
        </w:tc>
        <w:tc>
          <w:tcPr>
            <w:tcW w:w="2440" w:type="dxa"/>
            <w:noWrap/>
            <w:hideMark/>
          </w:tcPr>
          <w:p w14:paraId="2A46113F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21.8615</w:t>
            </w:r>
          </w:p>
        </w:tc>
      </w:tr>
      <w:tr w:rsidR="0078137F" w:rsidRPr="00100401" w14:paraId="36993408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5B6C30A3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inimum</w:t>
            </w:r>
          </w:p>
          <w:p w14:paraId="6092CFA1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lone</w:t>
            </w:r>
          </w:p>
        </w:tc>
        <w:tc>
          <w:tcPr>
            <w:tcW w:w="2623" w:type="dxa"/>
            <w:noWrap/>
            <w:hideMark/>
          </w:tcPr>
          <w:p w14:paraId="7B343B56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</w:t>
            </w:r>
          </w:p>
        </w:tc>
        <w:tc>
          <w:tcPr>
            <w:tcW w:w="2137" w:type="dxa"/>
            <w:noWrap/>
            <w:hideMark/>
          </w:tcPr>
          <w:p w14:paraId="1DD54902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.963</w:t>
            </w:r>
          </w:p>
        </w:tc>
        <w:tc>
          <w:tcPr>
            <w:tcW w:w="2440" w:type="dxa"/>
            <w:noWrap/>
            <w:hideMark/>
          </w:tcPr>
          <w:p w14:paraId="1A5E8175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51.2315</w:t>
            </w:r>
          </w:p>
        </w:tc>
      </w:tr>
      <w:tr w:rsidR="0078137F" w:rsidRPr="00100401" w14:paraId="73BC6083" w14:textId="77777777" w:rsidTr="00E52AAB">
        <w:trPr>
          <w:trHeight w:val="300"/>
        </w:trPr>
        <w:tc>
          <w:tcPr>
            <w:tcW w:w="2088" w:type="dxa"/>
            <w:noWrap/>
            <w:hideMark/>
          </w:tcPr>
          <w:p w14:paraId="2E6DD82C" w14:textId="77777777" w:rsidR="0078137F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inimum</w:t>
            </w:r>
          </w:p>
          <w:p w14:paraId="470ACB7A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clone</w:t>
            </w:r>
          </w:p>
        </w:tc>
        <w:tc>
          <w:tcPr>
            <w:tcW w:w="2623" w:type="dxa"/>
            <w:noWrap/>
            <w:hideMark/>
          </w:tcPr>
          <w:p w14:paraId="042CE9B5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0</w:t>
            </w:r>
          </w:p>
        </w:tc>
        <w:tc>
          <w:tcPr>
            <w:tcW w:w="2137" w:type="dxa"/>
            <w:noWrap/>
            <w:hideMark/>
          </w:tcPr>
          <w:p w14:paraId="4A0E64D3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F7C76">
              <w:rPr>
                <w:sz w:val="22"/>
                <w:szCs w:val="20"/>
                <w:highlight w:val="yellow"/>
              </w:rPr>
              <w:t>8.1085</w:t>
            </w:r>
          </w:p>
        </w:tc>
        <w:tc>
          <w:tcPr>
            <w:tcW w:w="2440" w:type="dxa"/>
            <w:noWrap/>
            <w:hideMark/>
          </w:tcPr>
          <w:p w14:paraId="253EC29A" w14:textId="77777777" w:rsidR="0078137F" w:rsidRPr="00100401" w:rsidRDefault="0078137F" w:rsidP="00E52AAB">
            <w:pPr>
              <w:rPr>
                <w:sz w:val="22"/>
                <w:szCs w:val="20"/>
              </w:rPr>
            </w:pPr>
            <w:r w:rsidRPr="00100401">
              <w:rPr>
                <w:sz w:val="22"/>
                <w:szCs w:val="20"/>
              </w:rPr>
              <w:t>9.5385</w:t>
            </w:r>
          </w:p>
        </w:tc>
      </w:tr>
    </w:tbl>
    <w:p w14:paraId="62B03050" w14:textId="577C299F" w:rsidR="0078137F" w:rsidRDefault="0078137F" w:rsidP="002008EA">
      <w:pPr>
        <w:rPr>
          <w:szCs w:val="24"/>
          <w:lang w:val="en-US"/>
        </w:rPr>
      </w:pPr>
    </w:p>
    <w:p w14:paraId="73EAC067" w14:textId="6AC8DA7E" w:rsidR="0078137F" w:rsidRPr="002008EA" w:rsidRDefault="00142D90" w:rsidP="002911D1">
      <w:pPr>
        <w:pStyle w:val="Heading2"/>
        <w:rPr>
          <w:lang w:val="en-US"/>
        </w:rPr>
      </w:pPr>
      <w:bookmarkStart w:id="25" w:name="_Toc58580386"/>
      <w:r>
        <w:rPr>
          <w:lang w:val="en-US"/>
        </w:rPr>
        <w:t>Beep v</w:t>
      </w:r>
      <w:r w:rsidR="002911D1">
        <w:rPr>
          <w:lang w:val="en-US"/>
        </w:rPr>
        <w:t>ersus</w:t>
      </w:r>
      <w:r>
        <w:rPr>
          <w:lang w:val="en-US"/>
        </w:rPr>
        <w:t xml:space="preserve"> mute statis</w:t>
      </w:r>
      <w:r w:rsidR="002911D1">
        <w:rPr>
          <w:lang w:val="en-US"/>
        </w:rPr>
        <w:t>ti</w:t>
      </w:r>
      <w:r>
        <w:rPr>
          <w:lang w:val="en-US"/>
        </w:rPr>
        <w:t>cs</w:t>
      </w:r>
      <w:r w:rsidR="00333FC0">
        <w:rPr>
          <w:lang w:val="en-US"/>
        </w:rPr>
        <w:t xml:space="preserve"> (based on beep files)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1890"/>
        <w:gridCol w:w="1890"/>
        <w:gridCol w:w="1980"/>
        <w:gridCol w:w="2070"/>
      </w:tblGrid>
      <w:tr w:rsidR="00786528" w:rsidRPr="006E6E9D" w14:paraId="3FA65C78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12EB87E6" w14:textId="5D22A326" w:rsidR="0014606A" w:rsidRPr="0014606A" w:rsidRDefault="0014606A" w:rsidP="00A128D7">
            <w:pPr>
              <w:rPr>
                <w:rFonts w:cstheme="majorBidi"/>
                <w:szCs w:val="24"/>
              </w:rPr>
            </w:pPr>
            <w:bookmarkStart w:id="26" w:name="_Hlk57968983"/>
            <w:r w:rsidRPr="0014606A">
              <w:rPr>
                <w:rFonts w:cstheme="majorBidi"/>
                <w:szCs w:val="24"/>
              </w:rPr>
              <w:t>Reward</w:t>
            </w:r>
          </w:p>
          <w:p w14:paraId="33EE8502" w14:textId="7B860B2E" w:rsidR="0014606A" w:rsidRPr="0014606A" w:rsidRDefault="00786528" w:rsidP="00786528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A</w:t>
            </w:r>
            <w:r w:rsidR="0014606A" w:rsidRPr="0014606A">
              <w:rPr>
                <w:rFonts w:cstheme="majorBidi"/>
                <w:szCs w:val="24"/>
              </w:rPr>
              <w:t>nd</w:t>
            </w:r>
            <w:r>
              <w:rPr>
                <w:rFonts w:cstheme="majorBidi"/>
                <w:szCs w:val="24"/>
              </w:rPr>
              <w:t xml:space="preserve"> </w:t>
            </w:r>
            <w:r w:rsidR="0014606A" w:rsidRPr="0014606A">
              <w:rPr>
                <w:rFonts w:cstheme="majorBidi"/>
                <w:szCs w:val="24"/>
              </w:rPr>
              <w:t>Group</w:t>
            </w:r>
          </w:p>
        </w:tc>
        <w:tc>
          <w:tcPr>
            <w:tcW w:w="1890" w:type="dxa"/>
            <w:noWrap/>
            <w:hideMark/>
          </w:tcPr>
          <w:p w14:paraId="4D1E2E0F" w14:textId="446DD1B1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B</w:t>
            </w:r>
            <w:r>
              <w:rPr>
                <w:rFonts w:cstheme="majorBidi"/>
                <w:szCs w:val="24"/>
              </w:rPr>
              <w:t>eep</w:t>
            </w:r>
          </w:p>
          <w:p w14:paraId="607164AF" w14:textId="2FA86555" w:rsidR="0014606A" w:rsidRPr="0014606A" w:rsidRDefault="0014606A" w:rsidP="00786528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Mean</w:t>
            </w:r>
            <w:r w:rsidR="00786528">
              <w:rPr>
                <w:rFonts w:cstheme="majorBidi"/>
                <w:szCs w:val="24"/>
              </w:rPr>
              <w:t xml:space="preserve"> </w:t>
            </w:r>
            <w:r w:rsidRPr="0014606A">
              <w:rPr>
                <w:rFonts w:cstheme="majorBidi"/>
                <w:szCs w:val="24"/>
              </w:rPr>
              <w:t>Minimums</w:t>
            </w:r>
          </w:p>
        </w:tc>
        <w:tc>
          <w:tcPr>
            <w:tcW w:w="1890" w:type="dxa"/>
          </w:tcPr>
          <w:p w14:paraId="6A9F8220" w14:textId="6766C6EF" w:rsidR="0014606A" w:rsidRPr="0014606A" w:rsidRDefault="0014606A" w:rsidP="00A128D7">
            <w:pPr>
              <w:rPr>
                <w:szCs w:val="24"/>
              </w:rPr>
            </w:pPr>
            <w:r w:rsidRPr="0014606A">
              <w:rPr>
                <w:szCs w:val="24"/>
              </w:rPr>
              <w:t>M</w:t>
            </w:r>
            <w:r w:rsidR="00D81955">
              <w:rPr>
                <w:szCs w:val="24"/>
              </w:rPr>
              <w:t>ute</w:t>
            </w:r>
          </w:p>
          <w:p w14:paraId="2E3CBBD5" w14:textId="3D4CDCDC" w:rsidR="0014606A" w:rsidRPr="00786528" w:rsidRDefault="0014606A" w:rsidP="00786528">
            <w:pPr>
              <w:rPr>
                <w:szCs w:val="24"/>
              </w:rPr>
            </w:pPr>
            <w:r w:rsidRPr="0014606A">
              <w:rPr>
                <w:szCs w:val="24"/>
              </w:rPr>
              <w:t>Mean</w:t>
            </w:r>
            <w:r w:rsidR="00786528">
              <w:rPr>
                <w:szCs w:val="24"/>
              </w:rPr>
              <w:t xml:space="preserve"> </w:t>
            </w:r>
            <w:r w:rsidRPr="0014606A">
              <w:rPr>
                <w:szCs w:val="24"/>
              </w:rPr>
              <w:t>Minimums</w:t>
            </w:r>
          </w:p>
        </w:tc>
        <w:tc>
          <w:tcPr>
            <w:tcW w:w="1980" w:type="dxa"/>
            <w:noWrap/>
            <w:hideMark/>
          </w:tcPr>
          <w:p w14:paraId="111261D1" w14:textId="32841DB5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B</w:t>
            </w:r>
            <w:r w:rsidR="00D81955">
              <w:rPr>
                <w:rFonts w:cstheme="majorBidi"/>
                <w:szCs w:val="24"/>
              </w:rPr>
              <w:t>eep</w:t>
            </w:r>
          </w:p>
          <w:p w14:paraId="793067EF" w14:textId="4A776093" w:rsidR="0014606A" w:rsidRPr="0014606A" w:rsidRDefault="0014606A" w:rsidP="00786528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Mean</w:t>
            </w:r>
            <w:r w:rsidR="00786528">
              <w:rPr>
                <w:rFonts w:cstheme="majorBidi"/>
                <w:szCs w:val="24"/>
              </w:rPr>
              <w:t xml:space="preserve"> </w:t>
            </w:r>
            <w:r w:rsidRPr="0014606A">
              <w:rPr>
                <w:rFonts w:cstheme="majorBidi"/>
                <w:szCs w:val="24"/>
              </w:rPr>
              <w:t>Maximums</w:t>
            </w:r>
          </w:p>
        </w:tc>
        <w:tc>
          <w:tcPr>
            <w:tcW w:w="2070" w:type="dxa"/>
          </w:tcPr>
          <w:p w14:paraId="143D40A2" w14:textId="0E78690F" w:rsidR="0014606A" w:rsidRPr="0014606A" w:rsidRDefault="0014606A" w:rsidP="00A128D7">
            <w:pPr>
              <w:rPr>
                <w:szCs w:val="24"/>
              </w:rPr>
            </w:pPr>
            <w:r w:rsidRPr="0014606A">
              <w:rPr>
                <w:szCs w:val="24"/>
              </w:rPr>
              <w:t>M</w:t>
            </w:r>
            <w:r w:rsidR="00D81955">
              <w:rPr>
                <w:szCs w:val="24"/>
              </w:rPr>
              <w:t>ute</w:t>
            </w:r>
          </w:p>
          <w:p w14:paraId="7CF477A4" w14:textId="7AFA5187" w:rsidR="0014606A" w:rsidRPr="00786528" w:rsidRDefault="0014606A" w:rsidP="00786528">
            <w:pPr>
              <w:rPr>
                <w:szCs w:val="24"/>
              </w:rPr>
            </w:pPr>
            <w:r w:rsidRPr="0014606A">
              <w:rPr>
                <w:szCs w:val="24"/>
              </w:rPr>
              <w:t>Mean</w:t>
            </w:r>
            <w:r w:rsidR="00786528">
              <w:rPr>
                <w:szCs w:val="24"/>
              </w:rPr>
              <w:t xml:space="preserve"> </w:t>
            </w:r>
            <w:r w:rsidRPr="0014606A">
              <w:rPr>
                <w:szCs w:val="24"/>
              </w:rPr>
              <w:t>Maximums</w:t>
            </w:r>
          </w:p>
        </w:tc>
      </w:tr>
      <w:tr w:rsidR="00786528" w:rsidRPr="006E6E9D" w14:paraId="7C83ABF9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21CD8EE8" w14:textId="2801B37D" w:rsidR="00D919D0" w:rsidRDefault="00D919D0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Individual</w:t>
            </w:r>
          </w:p>
          <w:p w14:paraId="6C3646D3" w14:textId="03A794DF" w:rsidR="00954CAE" w:rsidRPr="0014606A" w:rsidRDefault="00954CAE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lone</w:t>
            </w:r>
          </w:p>
        </w:tc>
        <w:tc>
          <w:tcPr>
            <w:tcW w:w="1890" w:type="dxa"/>
            <w:noWrap/>
            <w:hideMark/>
          </w:tcPr>
          <w:p w14:paraId="794807AE" w14:textId="6753BFB8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26.09</w:t>
            </w:r>
          </w:p>
        </w:tc>
        <w:tc>
          <w:tcPr>
            <w:tcW w:w="1890" w:type="dxa"/>
          </w:tcPr>
          <w:p w14:paraId="46B0ECE6" w14:textId="08379C16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25.24</w:t>
            </w:r>
          </w:p>
        </w:tc>
        <w:tc>
          <w:tcPr>
            <w:tcW w:w="1980" w:type="dxa"/>
            <w:noWrap/>
            <w:hideMark/>
          </w:tcPr>
          <w:p w14:paraId="5B5BA84D" w14:textId="35674EB9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47.19</w:t>
            </w:r>
          </w:p>
        </w:tc>
        <w:tc>
          <w:tcPr>
            <w:tcW w:w="2070" w:type="dxa"/>
          </w:tcPr>
          <w:p w14:paraId="6D7AF44C" w14:textId="7E4359CD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46.11</w:t>
            </w:r>
          </w:p>
        </w:tc>
      </w:tr>
      <w:tr w:rsidR="00786528" w:rsidRPr="006E6E9D" w14:paraId="76751489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5BBD0558" w14:textId="4B75BE3B" w:rsidR="00D919D0" w:rsidRDefault="00D919D0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Individual</w:t>
            </w:r>
          </w:p>
          <w:p w14:paraId="62696937" w14:textId="0B0DE2D7" w:rsidR="00954CAE" w:rsidRPr="0014606A" w:rsidRDefault="00954CAE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Not clone</w:t>
            </w:r>
          </w:p>
        </w:tc>
        <w:tc>
          <w:tcPr>
            <w:tcW w:w="1890" w:type="dxa"/>
            <w:noWrap/>
            <w:hideMark/>
          </w:tcPr>
          <w:p w14:paraId="00F64344" w14:textId="38811A04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26.95</w:t>
            </w:r>
            <w:r w:rsidR="004759CD" w:rsidRPr="000055FD">
              <w:rPr>
                <w:rFonts w:cstheme="majorBidi"/>
                <w:szCs w:val="24"/>
                <w:highlight w:val="darkCyan"/>
              </w:rPr>
              <w:t>8</w:t>
            </w:r>
          </w:p>
        </w:tc>
        <w:tc>
          <w:tcPr>
            <w:tcW w:w="1890" w:type="dxa"/>
          </w:tcPr>
          <w:p w14:paraId="3294C317" w14:textId="4BCFD58F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26.95</w:t>
            </w:r>
            <w:r w:rsidR="004759CD">
              <w:rPr>
                <w:szCs w:val="24"/>
              </w:rPr>
              <w:t>4</w:t>
            </w:r>
          </w:p>
        </w:tc>
        <w:tc>
          <w:tcPr>
            <w:tcW w:w="1980" w:type="dxa"/>
            <w:noWrap/>
            <w:hideMark/>
          </w:tcPr>
          <w:p w14:paraId="027F4AD8" w14:textId="637B6117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47.53</w:t>
            </w:r>
          </w:p>
        </w:tc>
        <w:tc>
          <w:tcPr>
            <w:tcW w:w="2070" w:type="dxa"/>
          </w:tcPr>
          <w:p w14:paraId="5964A883" w14:textId="72CCA45C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47.43</w:t>
            </w:r>
          </w:p>
        </w:tc>
      </w:tr>
      <w:tr w:rsidR="00786528" w:rsidRPr="006E6E9D" w14:paraId="050E89CB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194D0639" w14:textId="5D0FE000" w:rsidR="00D919D0" w:rsidRDefault="00D919D0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ean</w:t>
            </w:r>
          </w:p>
          <w:p w14:paraId="04A1D544" w14:textId="16040464" w:rsidR="00954CAE" w:rsidRPr="0014606A" w:rsidRDefault="00954CAE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lone</w:t>
            </w:r>
          </w:p>
        </w:tc>
        <w:tc>
          <w:tcPr>
            <w:tcW w:w="1890" w:type="dxa"/>
            <w:noWrap/>
            <w:hideMark/>
          </w:tcPr>
          <w:p w14:paraId="4F7F512B" w14:textId="2AD5E1BA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26.14</w:t>
            </w:r>
          </w:p>
        </w:tc>
        <w:tc>
          <w:tcPr>
            <w:tcW w:w="1890" w:type="dxa"/>
          </w:tcPr>
          <w:p w14:paraId="633FC482" w14:textId="7377E514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25.27</w:t>
            </w:r>
          </w:p>
        </w:tc>
        <w:tc>
          <w:tcPr>
            <w:tcW w:w="1980" w:type="dxa"/>
            <w:noWrap/>
            <w:hideMark/>
          </w:tcPr>
          <w:p w14:paraId="6259B2B0" w14:textId="6EEEDBE0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47.45</w:t>
            </w:r>
          </w:p>
        </w:tc>
        <w:tc>
          <w:tcPr>
            <w:tcW w:w="2070" w:type="dxa"/>
          </w:tcPr>
          <w:p w14:paraId="22DF663E" w14:textId="6EE48F1A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46.20</w:t>
            </w:r>
          </w:p>
        </w:tc>
      </w:tr>
      <w:tr w:rsidR="00786528" w:rsidRPr="006E6E9D" w14:paraId="04221F07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449F13D7" w14:textId="408929FC" w:rsidR="00D919D0" w:rsidRDefault="00D919D0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ean</w:t>
            </w:r>
          </w:p>
          <w:p w14:paraId="19C8D89C" w14:textId="236D2C53" w:rsidR="00954CAE" w:rsidRPr="0014606A" w:rsidRDefault="00954CAE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Not clone</w:t>
            </w:r>
          </w:p>
        </w:tc>
        <w:tc>
          <w:tcPr>
            <w:tcW w:w="1890" w:type="dxa"/>
            <w:noWrap/>
            <w:hideMark/>
          </w:tcPr>
          <w:p w14:paraId="492AA46D" w14:textId="697FED4F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25.41</w:t>
            </w:r>
          </w:p>
        </w:tc>
        <w:tc>
          <w:tcPr>
            <w:tcW w:w="1890" w:type="dxa"/>
          </w:tcPr>
          <w:p w14:paraId="7F819F39" w14:textId="1B3CEB83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szCs w:val="24"/>
                <w:highlight w:val="darkCyan"/>
              </w:rPr>
              <w:t>25.45</w:t>
            </w:r>
          </w:p>
        </w:tc>
        <w:tc>
          <w:tcPr>
            <w:tcW w:w="1980" w:type="dxa"/>
            <w:noWrap/>
            <w:hideMark/>
          </w:tcPr>
          <w:p w14:paraId="03F2B594" w14:textId="368570DD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46.97</w:t>
            </w:r>
          </w:p>
        </w:tc>
        <w:tc>
          <w:tcPr>
            <w:tcW w:w="2070" w:type="dxa"/>
          </w:tcPr>
          <w:p w14:paraId="23BA5C67" w14:textId="270068CC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szCs w:val="24"/>
                <w:highlight w:val="darkCyan"/>
              </w:rPr>
              <w:t>46.99</w:t>
            </w:r>
          </w:p>
        </w:tc>
      </w:tr>
      <w:tr w:rsidR="00786528" w:rsidRPr="006E6E9D" w14:paraId="07616AEB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711177B2" w14:textId="60A9FF87" w:rsidR="001A7009" w:rsidRDefault="001A7009" w:rsidP="00AF09EE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aximum</w:t>
            </w:r>
          </w:p>
          <w:p w14:paraId="2C0CF4A2" w14:textId="12EBD042" w:rsidR="001A7009" w:rsidRPr="0014606A" w:rsidRDefault="00954CAE" w:rsidP="001A7009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lone</w:t>
            </w:r>
          </w:p>
        </w:tc>
        <w:tc>
          <w:tcPr>
            <w:tcW w:w="1890" w:type="dxa"/>
            <w:noWrap/>
            <w:hideMark/>
          </w:tcPr>
          <w:p w14:paraId="0811C153" w14:textId="3C4C6F23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1.56</w:t>
            </w:r>
          </w:p>
        </w:tc>
        <w:tc>
          <w:tcPr>
            <w:tcW w:w="1890" w:type="dxa"/>
          </w:tcPr>
          <w:p w14:paraId="148AF6B0" w14:textId="7293E89C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szCs w:val="24"/>
                <w:highlight w:val="darkCyan"/>
              </w:rPr>
              <w:t>3.74</w:t>
            </w:r>
          </w:p>
        </w:tc>
        <w:tc>
          <w:tcPr>
            <w:tcW w:w="1980" w:type="dxa"/>
            <w:noWrap/>
            <w:hideMark/>
          </w:tcPr>
          <w:p w14:paraId="2C3231CB" w14:textId="2BE4F505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92.88</w:t>
            </w:r>
          </w:p>
        </w:tc>
        <w:tc>
          <w:tcPr>
            <w:tcW w:w="2070" w:type="dxa"/>
          </w:tcPr>
          <w:p w14:paraId="690DB4B9" w14:textId="662937B8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34.00</w:t>
            </w:r>
          </w:p>
        </w:tc>
      </w:tr>
      <w:tr w:rsidR="00786528" w:rsidRPr="006E6E9D" w14:paraId="6F2DA4FE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3922A79F" w14:textId="0621CDCD" w:rsidR="001A7009" w:rsidRDefault="001A7009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aximum</w:t>
            </w:r>
          </w:p>
          <w:p w14:paraId="3F4F65A7" w14:textId="5BDF1F68" w:rsidR="00954CAE" w:rsidRPr="0014606A" w:rsidRDefault="00954CAE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Not clone</w:t>
            </w:r>
          </w:p>
        </w:tc>
        <w:tc>
          <w:tcPr>
            <w:tcW w:w="1890" w:type="dxa"/>
            <w:noWrap/>
            <w:hideMark/>
          </w:tcPr>
          <w:p w14:paraId="63FB9EEB" w14:textId="33D6DF51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25.13</w:t>
            </w:r>
          </w:p>
        </w:tc>
        <w:tc>
          <w:tcPr>
            <w:tcW w:w="1890" w:type="dxa"/>
          </w:tcPr>
          <w:p w14:paraId="09411105" w14:textId="72B79B0E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szCs w:val="24"/>
                <w:highlight w:val="darkCyan"/>
              </w:rPr>
              <w:t>25.57</w:t>
            </w:r>
          </w:p>
        </w:tc>
        <w:tc>
          <w:tcPr>
            <w:tcW w:w="1980" w:type="dxa"/>
            <w:noWrap/>
            <w:hideMark/>
          </w:tcPr>
          <w:p w14:paraId="470C82C0" w14:textId="3C4CE968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46.89</w:t>
            </w:r>
          </w:p>
        </w:tc>
        <w:tc>
          <w:tcPr>
            <w:tcW w:w="2070" w:type="dxa"/>
          </w:tcPr>
          <w:p w14:paraId="676EF48F" w14:textId="1BC87141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szCs w:val="24"/>
                <w:highlight w:val="darkCyan"/>
              </w:rPr>
              <w:t>47.41</w:t>
            </w:r>
          </w:p>
        </w:tc>
      </w:tr>
      <w:tr w:rsidR="00786528" w:rsidRPr="006E6E9D" w14:paraId="641FBBED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25799BE8" w14:textId="7B61EBE9" w:rsidR="001A7009" w:rsidRDefault="001A7009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inimum</w:t>
            </w:r>
          </w:p>
          <w:p w14:paraId="451F8A40" w14:textId="50B4996D" w:rsidR="00954CAE" w:rsidRPr="0014606A" w:rsidRDefault="00954CAE" w:rsidP="00954CAE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Clone</w:t>
            </w:r>
          </w:p>
        </w:tc>
        <w:tc>
          <w:tcPr>
            <w:tcW w:w="1890" w:type="dxa"/>
            <w:noWrap/>
            <w:hideMark/>
          </w:tcPr>
          <w:p w14:paraId="66079B54" w14:textId="5CC9A823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31.51</w:t>
            </w:r>
          </w:p>
        </w:tc>
        <w:tc>
          <w:tcPr>
            <w:tcW w:w="1890" w:type="dxa"/>
          </w:tcPr>
          <w:p w14:paraId="68296C04" w14:textId="1E8DF171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8.72</w:t>
            </w:r>
          </w:p>
        </w:tc>
        <w:tc>
          <w:tcPr>
            <w:tcW w:w="1980" w:type="dxa"/>
            <w:noWrap/>
            <w:hideMark/>
          </w:tcPr>
          <w:p w14:paraId="4CDEDCCD" w14:textId="2183AA28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41.49</w:t>
            </w:r>
          </w:p>
        </w:tc>
        <w:tc>
          <w:tcPr>
            <w:tcW w:w="2070" w:type="dxa"/>
          </w:tcPr>
          <w:p w14:paraId="3D69C804" w14:textId="0C1C0CA1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15.19</w:t>
            </w:r>
          </w:p>
        </w:tc>
      </w:tr>
      <w:tr w:rsidR="00786528" w:rsidRPr="006E6E9D" w14:paraId="31662D52" w14:textId="77777777" w:rsidTr="00786528">
        <w:trPr>
          <w:trHeight w:val="300"/>
        </w:trPr>
        <w:tc>
          <w:tcPr>
            <w:tcW w:w="1458" w:type="dxa"/>
            <w:noWrap/>
            <w:hideMark/>
          </w:tcPr>
          <w:p w14:paraId="14987F47" w14:textId="22664AFB" w:rsidR="001A7009" w:rsidRDefault="001A7009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inimum</w:t>
            </w:r>
          </w:p>
          <w:p w14:paraId="30796284" w14:textId="648CFF44" w:rsidR="00954CAE" w:rsidRPr="0014606A" w:rsidRDefault="00954CAE" w:rsidP="00A128D7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Not clone</w:t>
            </w:r>
          </w:p>
        </w:tc>
        <w:tc>
          <w:tcPr>
            <w:tcW w:w="1890" w:type="dxa"/>
            <w:noWrap/>
            <w:hideMark/>
          </w:tcPr>
          <w:p w14:paraId="3BC53F9D" w14:textId="35ACE1B9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23.72</w:t>
            </w:r>
          </w:p>
        </w:tc>
        <w:tc>
          <w:tcPr>
            <w:tcW w:w="1890" w:type="dxa"/>
          </w:tcPr>
          <w:p w14:paraId="60377771" w14:textId="213BD347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23.46</w:t>
            </w:r>
          </w:p>
        </w:tc>
        <w:tc>
          <w:tcPr>
            <w:tcW w:w="1980" w:type="dxa"/>
            <w:noWrap/>
            <w:hideMark/>
          </w:tcPr>
          <w:p w14:paraId="192645D3" w14:textId="131D7748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4759CD">
              <w:rPr>
                <w:rFonts w:cstheme="majorBidi"/>
                <w:szCs w:val="24"/>
                <w:highlight w:val="darkCyan"/>
              </w:rPr>
              <w:t>43.85</w:t>
            </w:r>
          </w:p>
        </w:tc>
        <w:tc>
          <w:tcPr>
            <w:tcW w:w="2070" w:type="dxa"/>
          </w:tcPr>
          <w:p w14:paraId="754D2EBA" w14:textId="79C90113" w:rsidR="0014606A" w:rsidRPr="0014606A" w:rsidRDefault="0014606A" w:rsidP="00A128D7">
            <w:pPr>
              <w:rPr>
                <w:rFonts w:cstheme="majorBidi"/>
                <w:szCs w:val="24"/>
              </w:rPr>
            </w:pPr>
            <w:r w:rsidRPr="0014606A">
              <w:rPr>
                <w:szCs w:val="24"/>
              </w:rPr>
              <w:t>43.47</w:t>
            </w:r>
          </w:p>
        </w:tc>
      </w:tr>
      <w:bookmarkEnd w:id="26"/>
    </w:tbl>
    <w:p w14:paraId="6522A465" w14:textId="77777777" w:rsidR="00FB5877" w:rsidRDefault="00FB5877" w:rsidP="006E6E9D">
      <w:pPr>
        <w:rPr>
          <w:lang w:val="en-US"/>
        </w:rPr>
      </w:pPr>
    </w:p>
    <w:tbl>
      <w:tblPr>
        <w:tblStyle w:val="TableGrid"/>
        <w:tblW w:w="9285" w:type="dxa"/>
        <w:tblLook w:val="04A0" w:firstRow="1" w:lastRow="0" w:firstColumn="1" w:lastColumn="0" w:noHBand="0" w:noVBand="1"/>
      </w:tblPr>
      <w:tblGrid>
        <w:gridCol w:w="1458"/>
        <w:gridCol w:w="1890"/>
        <w:gridCol w:w="1890"/>
        <w:gridCol w:w="1980"/>
        <w:gridCol w:w="2067"/>
      </w:tblGrid>
      <w:tr w:rsidR="0014606A" w14:paraId="07FC1047" w14:textId="77777777" w:rsidTr="00786528">
        <w:tc>
          <w:tcPr>
            <w:tcW w:w="1458" w:type="dxa"/>
          </w:tcPr>
          <w:p w14:paraId="6846B127" w14:textId="77777777" w:rsidR="0014606A" w:rsidRPr="0014606A" w:rsidRDefault="0014606A" w:rsidP="0014606A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Reward</w:t>
            </w:r>
          </w:p>
          <w:p w14:paraId="49D65230" w14:textId="2E2D8165" w:rsidR="0014606A" w:rsidRPr="00786528" w:rsidRDefault="00786528" w:rsidP="00786528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A</w:t>
            </w:r>
            <w:r w:rsidR="0014606A" w:rsidRPr="0014606A">
              <w:rPr>
                <w:rFonts w:cstheme="majorBidi"/>
                <w:szCs w:val="24"/>
              </w:rPr>
              <w:t>nd</w:t>
            </w:r>
            <w:r>
              <w:rPr>
                <w:rFonts w:cstheme="majorBidi"/>
                <w:szCs w:val="24"/>
              </w:rPr>
              <w:t xml:space="preserve"> </w:t>
            </w:r>
            <w:r w:rsidR="0014606A" w:rsidRPr="0014606A">
              <w:rPr>
                <w:rFonts w:cstheme="majorBidi"/>
                <w:szCs w:val="24"/>
              </w:rPr>
              <w:t>Group</w:t>
            </w:r>
          </w:p>
        </w:tc>
        <w:tc>
          <w:tcPr>
            <w:tcW w:w="1890" w:type="dxa"/>
          </w:tcPr>
          <w:p w14:paraId="78FC034F" w14:textId="35A34AF9" w:rsidR="0014606A" w:rsidRPr="0014606A" w:rsidRDefault="0014606A" w:rsidP="0014606A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B</w:t>
            </w:r>
            <w:r>
              <w:rPr>
                <w:rFonts w:cstheme="majorBidi"/>
                <w:szCs w:val="24"/>
              </w:rPr>
              <w:t>eep</w:t>
            </w:r>
          </w:p>
          <w:p w14:paraId="24128037" w14:textId="6F68A796" w:rsidR="0014606A" w:rsidRPr="00786528" w:rsidRDefault="0014606A" w:rsidP="00786528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Mean</w:t>
            </w:r>
            <w:r w:rsidR="00786528">
              <w:rPr>
                <w:rFonts w:cstheme="majorBidi"/>
                <w:szCs w:val="24"/>
              </w:rPr>
              <w:t xml:space="preserve"> </w:t>
            </w:r>
            <w:r w:rsidRPr="0014606A">
              <w:rPr>
                <w:rFonts w:cstheme="majorBidi"/>
                <w:szCs w:val="24"/>
              </w:rPr>
              <w:t>Averages</w:t>
            </w:r>
          </w:p>
        </w:tc>
        <w:tc>
          <w:tcPr>
            <w:tcW w:w="1890" w:type="dxa"/>
          </w:tcPr>
          <w:p w14:paraId="3DD966BB" w14:textId="31A137A6" w:rsidR="0014606A" w:rsidRPr="0014606A" w:rsidRDefault="0014606A" w:rsidP="0014606A">
            <w:pPr>
              <w:rPr>
                <w:szCs w:val="24"/>
              </w:rPr>
            </w:pPr>
            <w:r w:rsidRPr="0014606A">
              <w:rPr>
                <w:szCs w:val="24"/>
              </w:rPr>
              <w:t>M</w:t>
            </w:r>
            <w:r w:rsidR="00D81955">
              <w:rPr>
                <w:szCs w:val="24"/>
              </w:rPr>
              <w:t>ute</w:t>
            </w:r>
          </w:p>
          <w:p w14:paraId="74CD78DF" w14:textId="0E1E1293" w:rsidR="0014606A" w:rsidRPr="00786528" w:rsidRDefault="0014606A" w:rsidP="00786528">
            <w:pPr>
              <w:rPr>
                <w:szCs w:val="24"/>
              </w:rPr>
            </w:pPr>
            <w:r w:rsidRPr="0014606A">
              <w:rPr>
                <w:szCs w:val="24"/>
              </w:rPr>
              <w:t>Mean</w:t>
            </w:r>
            <w:r w:rsidR="00786528">
              <w:rPr>
                <w:szCs w:val="24"/>
              </w:rPr>
              <w:t xml:space="preserve"> </w:t>
            </w:r>
            <w:r w:rsidRPr="0014606A">
              <w:rPr>
                <w:szCs w:val="24"/>
              </w:rPr>
              <w:t>Averages</w:t>
            </w:r>
          </w:p>
        </w:tc>
        <w:tc>
          <w:tcPr>
            <w:tcW w:w="1980" w:type="dxa"/>
          </w:tcPr>
          <w:p w14:paraId="49B14F66" w14:textId="12ADBE52" w:rsidR="0014606A" w:rsidRPr="0014606A" w:rsidRDefault="0014606A" w:rsidP="0014606A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B</w:t>
            </w:r>
            <w:r w:rsidR="00D81955">
              <w:rPr>
                <w:rFonts w:cstheme="majorBidi"/>
                <w:szCs w:val="24"/>
              </w:rPr>
              <w:t>eep</w:t>
            </w:r>
          </w:p>
          <w:p w14:paraId="09A2FA60" w14:textId="1566413D" w:rsidR="0014606A" w:rsidRPr="00786528" w:rsidRDefault="0014606A" w:rsidP="00786528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Mean</w:t>
            </w:r>
            <w:r w:rsidR="00786528">
              <w:rPr>
                <w:rFonts w:cstheme="majorBidi"/>
                <w:szCs w:val="24"/>
              </w:rPr>
              <w:t xml:space="preserve"> </w:t>
            </w:r>
            <w:r w:rsidRPr="0014606A">
              <w:rPr>
                <w:rFonts w:cstheme="majorBidi"/>
                <w:szCs w:val="24"/>
              </w:rPr>
              <w:t>Sums</w:t>
            </w:r>
          </w:p>
        </w:tc>
        <w:tc>
          <w:tcPr>
            <w:tcW w:w="2067" w:type="dxa"/>
          </w:tcPr>
          <w:p w14:paraId="3E98E5F1" w14:textId="58111B6E" w:rsidR="0014606A" w:rsidRPr="0014606A" w:rsidRDefault="0014606A" w:rsidP="0014606A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M</w:t>
            </w:r>
            <w:r w:rsidR="00D81955">
              <w:rPr>
                <w:rFonts w:cstheme="majorBidi"/>
                <w:szCs w:val="24"/>
              </w:rPr>
              <w:t>ute</w:t>
            </w:r>
          </w:p>
          <w:p w14:paraId="4C6BF5FD" w14:textId="29F9F220" w:rsidR="0014606A" w:rsidRPr="00786528" w:rsidRDefault="0014606A" w:rsidP="00786528">
            <w:pPr>
              <w:rPr>
                <w:rFonts w:cstheme="majorBidi"/>
                <w:szCs w:val="24"/>
              </w:rPr>
            </w:pPr>
            <w:r w:rsidRPr="0014606A">
              <w:rPr>
                <w:rFonts w:cstheme="majorBidi"/>
                <w:szCs w:val="24"/>
              </w:rPr>
              <w:t>Mean</w:t>
            </w:r>
            <w:r w:rsidR="00786528">
              <w:rPr>
                <w:rFonts w:cstheme="majorBidi"/>
                <w:szCs w:val="24"/>
              </w:rPr>
              <w:t xml:space="preserve"> </w:t>
            </w:r>
            <w:r w:rsidRPr="0014606A">
              <w:rPr>
                <w:rFonts w:cstheme="majorBidi"/>
                <w:szCs w:val="24"/>
              </w:rPr>
              <w:t>Sums</w:t>
            </w:r>
          </w:p>
        </w:tc>
      </w:tr>
      <w:tr w:rsidR="0014606A" w14:paraId="31FD7E23" w14:textId="77777777" w:rsidTr="00786528">
        <w:tc>
          <w:tcPr>
            <w:tcW w:w="1458" w:type="dxa"/>
          </w:tcPr>
          <w:p w14:paraId="08078784" w14:textId="6E6C561D" w:rsidR="00D919D0" w:rsidRDefault="00D919D0" w:rsidP="0014606A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Individual</w:t>
            </w:r>
          </w:p>
          <w:p w14:paraId="4FFC71FF" w14:textId="7F2538B2" w:rsidR="00954CAE" w:rsidRPr="0014606A" w:rsidRDefault="00954CAE" w:rsidP="0014606A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Clone</w:t>
            </w:r>
          </w:p>
        </w:tc>
        <w:tc>
          <w:tcPr>
            <w:tcW w:w="1890" w:type="dxa"/>
          </w:tcPr>
          <w:p w14:paraId="044DB5A4" w14:textId="5C2BAEAB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36.40</w:t>
            </w:r>
          </w:p>
        </w:tc>
        <w:tc>
          <w:tcPr>
            <w:tcW w:w="1890" w:type="dxa"/>
          </w:tcPr>
          <w:p w14:paraId="343E1A43" w14:textId="12D8BF79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szCs w:val="24"/>
              </w:rPr>
              <w:t>35.40</w:t>
            </w:r>
          </w:p>
        </w:tc>
        <w:tc>
          <w:tcPr>
            <w:tcW w:w="1980" w:type="dxa"/>
          </w:tcPr>
          <w:p w14:paraId="4D825355" w14:textId="20364745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45.61</w:t>
            </w:r>
          </w:p>
        </w:tc>
        <w:tc>
          <w:tcPr>
            <w:tcW w:w="2067" w:type="dxa"/>
          </w:tcPr>
          <w:p w14:paraId="1BC3B94D" w14:textId="5D58F263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141.63</w:t>
            </w:r>
          </w:p>
        </w:tc>
      </w:tr>
      <w:tr w:rsidR="0014606A" w14:paraId="095C636B" w14:textId="77777777" w:rsidTr="00786528">
        <w:tc>
          <w:tcPr>
            <w:tcW w:w="1458" w:type="dxa"/>
          </w:tcPr>
          <w:p w14:paraId="5B084E82" w14:textId="6F59639E" w:rsidR="00D919D0" w:rsidRDefault="00D919D0" w:rsidP="00954CAE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Individual</w:t>
            </w:r>
          </w:p>
          <w:p w14:paraId="0AED372C" w14:textId="2211E15A" w:rsidR="00954CAE" w:rsidRPr="00954CAE" w:rsidRDefault="00954CAE" w:rsidP="00954CAE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Not clone</w:t>
            </w:r>
          </w:p>
        </w:tc>
        <w:tc>
          <w:tcPr>
            <w:tcW w:w="1890" w:type="dxa"/>
          </w:tcPr>
          <w:p w14:paraId="5FA2F2CB" w14:textId="3857B561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36.97</w:t>
            </w:r>
          </w:p>
        </w:tc>
        <w:tc>
          <w:tcPr>
            <w:tcW w:w="1890" w:type="dxa"/>
          </w:tcPr>
          <w:p w14:paraId="0949343C" w14:textId="17D615EB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szCs w:val="24"/>
              </w:rPr>
              <w:t>36.96</w:t>
            </w:r>
          </w:p>
        </w:tc>
        <w:tc>
          <w:tcPr>
            <w:tcW w:w="1980" w:type="dxa"/>
          </w:tcPr>
          <w:p w14:paraId="58659725" w14:textId="0B139D62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47.88</w:t>
            </w:r>
          </w:p>
        </w:tc>
        <w:tc>
          <w:tcPr>
            <w:tcW w:w="2067" w:type="dxa"/>
          </w:tcPr>
          <w:p w14:paraId="4C644CDE" w14:textId="0A89773F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147.84</w:t>
            </w:r>
          </w:p>
        </w:tc>
      </w:tr>
      <w:tr w:rsidR="0014606A" w14:paraId="137B4F02" w14:textId="77777777" w:rsidTr="00786528">
        <w:tc>
          <w:tcPr>
            <w:tcW w:w="1458" w:type="dxa"/>
          </w:tcPr>
          <w:p w14:paraId="2DF241BB" w14:textId="1F775C3A" w:rsidR="00D919D0" w:rsidRDefault="00D919D0" w:rsidP="0014606A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ean</w:t>
            </w:r>
          </w:p>
          <w:p w14:paraId="0BA83F5B" w14:textId="0E77C125" w:rsidR="00954CAE" w:rsidRPr="0014606A" w:rsidRDefault="00954CAE" w:rsidP="0014606A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Clone</w:t>
            </w:r>
          </w:p>
        </w:tc>
        <w:tc>
          <w:tcPr>
            <w:tcW w:w="1890" w:type="dxa"/>
          </w:tcPr>
          <w:p w14:paraId="0FEDAB0A" w14:textId="56B059AB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36.52</w:t>
            </w:r>
          </w:p>
        </w:tc>
        <w:tc>
          <w:tcPr>
            <w:tcW w:w="1890" w:type="dxa"/>
          </w:tcPr>
          <w:p w14:paraId="2BC75F13" w14:textId="466CCE49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szCs w:val="24"/>
              </w:rPr>
              <w:t>35.46</w:t>
            </w:r>
          </w:p>
        </w:tc>
        <w:tc>
          <w:tcPr>
            <w:tcW w:w="1980" w:type="dxa"/>
          </w:tcPr>
          <w:p w14:paraId="1A971779" w14:textId="5732A634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46.10</w:t>
            </w:r>
          </w:p>
        </w:tc>
        <w:tc>
          <w:tcPr>
            <w:tcW w:w="2067" w:type="dxa"/>
          </w:tcPr>
          <w:p w14:paraId="316C3FF2" w14:textId="4D1EF101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141.86</w:t>
            </w:r>
          </w:p>
        </w:tc>
      </w:tr>
      <w:tr w:rsidR="0014606A" w14:paraId="0B869107" w14:textId="77777777" w:rsidTr="00786528">
        <w:tc>
          <w:tcPr>
            <w:tcW w:w="1458" w:type="dxa"/>
          </w:tcPr>
          <w:p w14:paraId="1681FB1D" w14:textId="7EF5B695" w:rsidR="00D919D0" w:rsidRDefault="00D919D0" w:rsidP="0014606A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ean</w:t>
            </w:r>
          </w:p>
          <w:p w14:paraId="3ACE118C" w14:textId="2F8DF58C" w:rsidR="00954CAE" w:rsidRPr="0014606A" w:rsidRDefault="00954CAE" w:rsidP="0014606A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Not clone</w:t>
            </w:r>
          </w:p>
        </w:tc>
        <w:tc>
          <w:tcPr>
            <w:tcW w:w="1890" w:type="dxa"/>
          </w:tcPr>
          <w:p w14:paraId="7C492664" w14:textId="3710A495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35.88</w:t>
            </w:r>
          </w:p>
        </w:tc>
        <w:tc>
          <w:tcPr>
            <w:tcW w:w="1890" w:type="dxa"/>
          </w:tcPr>
          <w:p w14:paraId="1D52BFBE" w14:textId="1486AD37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szCs w:val="24"/>
                <w:highlight w:val="darkCyan"/>
              </w:rPr>
              <w:t>35.92</w:t>
            </w:r>
          </w:p>
        </w:tc>
        <w:tc>
          <w:tcPr>
            <w:tcW w:w="1980" w:type="dxa"/>
          </w:tcPr>
          <w:p w14:paraId="0A92A7C8" w14:textId="0DAFDC98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143.55</w:t>
            </w:r>
          </w:p>
        </w:tc>
        <w:tc>
          <w:tcPr>
            <w:tcW w:w="2067" w:type="dxa"/>
          </w:tcPr>
          <w:p w14:paraId="373B4945" w14:textId="2EAE5CE1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43.69</w:t>
            </w:r>
          </w:p>
        </w:tc>
      </w:tr>
      <w:tr w:rsidR="0014606A" w14:paraId="7553482D" w14:textId="77777777" w:rsidTr="00786528">
        <w:tc>
          <w:tcPr>
            <w:tcW w:w="1458" w:type="dxa"/>
          </w:tcPr>
          <w:p w14:paraId="31398F54" w14:textId="03A76D1E" w:rsidR="001A7009" w:rsidRDefault="001A7009" w:rsidP="0014606A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aximum</w:t>
            </w:r>
          </w:p>
          <w:p w14:paraId="76C3DE68" w14:textId="76489803" w:rsidR="00954CAE" w:rsidRPr="0014606A" w:rsidRDefault="00954CAE" w:rsidP="0014606A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Clone</w:t>
            </w:r>
          </w:p>
        </w:tc>
        <w:tc>
          <w:tcPr>
            <w:tcW w:w="1890" w:type="dxa"/>
          </w:tcPr>
          <w:p w14:paraId="7E3B8ACB" w14:textId="722DFD46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30.00</w:t>
            </w:r>
          </w:p>
        </w:tc>
        <w:tc>
          <w:tcPr>
            <w:tcW w:w="1890" w:type="dxa"/>
          </w:tcPr>
          <w:p w14:paraId="4D4889C0" w14:textId="695A68F4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szCs w:val="24"/>
              </w:rPr>
              <w:t>16.24</w:t>
            </w:r>
          </w:p>
        </w:tc>
        <w:tc>
          <w:tcPr>
            <w:tcW w:w="1980" w:type="dxa"/>
          </w:tcPr>
          <w:p w14:paraId="72D97C43" w14:textId="4C7942AA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20.03</w:t>
            </w:r>
          </w:p>
        </w:tc>
        <w:tc>
          <w:tcPr>
            <w:tcW w:w="2067" w:type="dxa"/>
          </w:tcPr>
          <w:p w14:paraId="1C811DAA" w14:textId="62FF4E6B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64.97</w:t>
            </w:r>
          </w:p>
        </w:tc>
      </w:tr>
      <w:tr w:rsidR="0014606A" w14:paraId="3A7F3D66" w14:textId="77777777" w:rsidTr="00786528">
        <w:tc>
          <w:tcPr>
            <w:tcW w:w="1458" w:type="dxa"/>
          </w:tcPr>
          <w:p w14:paraId="4B6ECB24" w14:textId="706BDC06" w:rsidR="001A7009" w:rsidRDefault="001A7009" w:rsidP="0014606A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aximum</w:t>
            </w:r>
          </w:p>
          <w:p w14:paraId="2E708F29" w14:textId="483C1563" w:rsidR="00954CAE" w:rsidRPr="0014606A" w:rsidRDefault="00954CAE" w:rsidP="0014606A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Not clone</w:t>
            </w:r>
          </w:p>
        </w:tc>
        <w:tc>
          <w:tcPr>
            <w:tcW w:w="1890" w:type="dxa"/>
          </w:tcPr>
          <w:p w14:paraId="79AFEA5D" w14:textId="777056D4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35.75</w:t>
            </w:r>
          </w:p>
        </w:tc>
        <w:tc>
          <w:tcPr>
            <w:tcW w:w="1890" w:type="dxa"/>
          </w:tcPr>
          <w:p w14:paraId="6CBEDB5B" w14:textId="2BBFFBCD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szCs w:val="24"/>
                <w:highlight w:val="darkCyan"/>
              </w:rPr>
              <w:t>36.21</w:t>
            </w:r>
          </w:p>
        </w:tc>
        <w:tc>
          <w:tcPr>
            <w:tcW w:w="1980" w:type="dxa"/>
          </w:tcPr>
          <w:p w14:paraId="70F22FB6" w14:textId="7F2BB9D1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143.03</w:t>
            </w:r>
          </w:p>
        </w:tc>
        <w:tc>
          <w:tcPr>
            <w:tcW w:w="2067" w:type="dxa"/>
          </w:tcPr>
          <w:p w14:paraId="161D4A7D" w14:textId="4B8478AB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44.87</w:t>
            </w:r>
          </w:p>
        </w:tc>
      </w:tr>
      <w:tr w:rsidR="0014606A" w14:paraId="63FC297D" w14:textId="77777777" w:rsidTr="00786528">
        <w:tc>
          <w:tcPr>
            <w:tcW w:w="1458" w:type="dxa"/>
          </w:tcPr>
          <w:p w14:paraId="091D0EB7" w14:textId="55892A98" w:rsidR="001A7009" w:rsidRDefault="001A7009" w:rsidP="0014606A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inimum</w:t>
            </w:r>
          </w:p>
          <w:p w14:paraId="7F136060" w14:textId="4B0B1841" w:rsidR="00954CAE" w:rsidRPr="0014606A" w:rsidRDefault="00954CAE" w:rsidP="0014606A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Clone</w:t>
            </w:r>
          </w:p>
        </w:tc>
        <w:tc>
          <w:tcPr>
            <w:tcW w:w="1890" w:type="dxa"/>
          </w:tcPr>
          <w:p w14:paraId="518C31C6" w14:textId="341607C5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36.46</w:t>
            </w:r>
          </w:p>
        </w:tc>
        <w:tc>
          <w:tcPr>
            <w:tcW w:w="1890" w:type="dxa"/>
          </w:tcPr>
          <w:p w14:paraId="0A5E6BF3" w14:textId="4C34EDA0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szCs w:val="24"/>
              </w:rPr>
              <w:t>11.89</w:t>
            </w:r>
          </w:p>
        </w:tc>
        <w:tc>
          <w:tcPr>
            <w:tcW w:w="1980" w:type="dxa"/>
          </w:tcPr>
          <w:p w14:paraId="635FF5C8" w14:textId="258D03E5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45.84</w:t>
            </w:r>
          </w:p>
        </w:tc>
        <w:tc>
          <w:tcPr>
            <w:tcW w:w="2067" w:type="dxa"/>
          </w:tcPr>
          <w:p w14:paraId="7364F5CF" w14:textId="2DDB29D4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47.56</w:t>
            </w:r>
          </w:p>
        </w:tc>
      </w:tr>
      <w:tr w:rsidR="0014606A" w14:paraId="0595670B" w14:textId="77777777" w:rsidTr="00786528">
        <w:tc>
          <w:tcPr>
            <w:tcW w:w="1458" w:type="dxa"/>
          </w:tcPr>
          <w:p w14:paraId="03C89D0F" w14:textId="6B12F503" w:rsidR="001A7009" w:rsidRDefault="001A7009" w:rsidP="0014606A">
            <w:pPr>
              <w:rPr>
                <w:rFonts w:cstheme="majorBidi"/>
                <w:szCs w:val="24"/>
              </w:rPr>
            </w:pPr>
            <w:r>
              <w:rPr>
                <w:rFonts w:cstheme="majorBidi"/>
                <w:szCs w:val="24"/>
              </w:rPr>
              <w:t>Minimum</w:t>
            </w:r>
          </w:p>
          <w:p w14:paraId="3AD37088" w14:textId="712DBBF4" w:rsidR="00954CAE" w:rsidRPr="0014606A" w:rsidRDefault="00954CAE" w:rsidP="0014606A">
            <w:pPr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Not clone</w:t>
            </w:r>
          </w:p>
        </w:tc>
        <w:tc>
          <w:tcPr>
            <w:tcW w:w="1890" w:type="dxa"/>
          </w:tcPr>
          <w:p w14:paraId="70DDD082" w14:textId="4BE0885A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33.44</w:t>
            </w:r>
          </w:p>
        </w:tc>
        <w:tc>
          <w:tcPr>
            <w:tcW w:w="1890" w:type="dxa"/>
          </w:tcPr>
          <w:p w14:paraId="089511F4" w14:textId="7FDBB278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szCs w:val="24"/>
              </w:rPr>
              <w:t>33.15</w:t>
            </w:r>
          </w:p>
        </w:tc>
        <w:tc>
          <w:tcPr>
            <w:tcW w:w="1980" w:type="dxa"/>
          </w:tcPr>
          <w:p w14:paraId="59DE7875" w14:textId="2A5A9444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0055FD">
              <w:rPr>
                <w:rFonts w:cstheme="majorBidi"/>
                <w:szCs w:val="24"/>
                <w:highlight w:val="darkCyan"/>
              </w:rPr>
              <w:t>133.77</w:t>
            </w:r>
          </w:p>
        </w:tc>
        <w:tc>
          <w:tcPr>
            <w:tcW w:w="2067" w:type="dxa"/>
          </w:tcPr>
          <w:p w14:paraId="46C010E5" w14:textId="6FF6B31E" w:rsidR="0014606A" w:rsidRPr="0014606A" w:rsidRDefault="0014606A" w:rsidP="0014606A">
            <w:pPr>
              <w:rPr>
                <w:szCs w:val="24"/>
                <w:lang w:val="en-US"/>
              </w:rPr>
            </w:pPr>
            <w:r w:rsidRPr="0014606A">
              <w:rPr>
                <w:rFonts w:cstheme="majorBidi"/>
                <w:szCs w:val="24"/>
              </w:rPr>
              <w:t>132.61</w:t>
            </w:r>
          </w:p>
        </w:tc>
      </w:tr>
    </w:tbl>
    <w:p w14:paraId="683F6612" w14:textId="0F03A465" w:rsidR="006E6E9D" w:rsidRDefault="006E6E9D" w:rsidP="006E6E9D">
      <w:pPr>
        <w:rPr>
          <w:lang w:val="en-US"/>
        </w:rPr>
      </w:pPr>
    </w:p>
    <w:p w14:paraId="6F334678" w14:textId="77777777" w:rsidR="0014606A" w:rsidRDefault="0014606A" w:rsidP="006E6E9D">
      <w:pPr>
        <w:rPr>
          <w:lang w:val="en-US"/>
        </w:rPr>
      </w:pPr>
    </w:p>
    <w:p w14:paraId="2E46F423" w14:textId="0C3F0214" w:rsidR="00F13CA4" w:rsidRDefault="00D05D74" w:rsidP="00571B8A">
      <w:pPr>
        <w:pStyle w:val="Heading1"/>
        <w:rPr>
          <w:lang w:val="en-US"/>
        </w:rPr>
      </w:pPr>
      <w:bookmarkStart w:id="27" w:name="_Toc58580387"/>
      <w:r>
        <w:rPr>
          <w:lang w:val="en-US"/>
        </w:rPr>
        <w:t>Discussion</w:t>
      </w:r>
      <w:bookmarkEnd w:id="27"/>
    </w:p>
    <w:p w14:paraId="6E43D01F" w14:textId="77777777" w:rsidR="00571B8A" w:rsidRPr="00571B8A" w:rsidRDefault="00571B8A" w:rsidP="00571B8A">
      <w:pPr>
        <w:rPr>
          <w:lang w:val="en-US"/>
        </w:rPr>
      </w:pPr>
    </w:p>
    <w:p w14:paraId="5C719D49" w14:textId="77777777" w:rsidR="00F13CA4" w:rsidRPr="00F13CA4" w:rsidRDefault="00F13CA4" w:rsidP="00F13CA4">
      <w:pPr>
        <w:rPr>
          <w:lang w:val="en-US"/>
        </w:rPr>
      </w:pPr>
    </w:p>
    <w:p w14:paraId="4D498380" w14:textId="4DA567A9" w:rsidR="00D05D74" w:rsidRDefault="00D05D74" w:rsidP="004942EA">
      <w:pPr>
        <w:pStyle w:val="Heading1"/>
        <w:rPr>
          <w:lang w:val="en-US"/>
        </w:rPr>
      </w:pPr>
      <w:bookmarkStart w:id="28" w:name="_Toc58580388"/>
      <w:r>
        <w:rPr>
          <w:lang w:val="en-US"/>
        </w:rPr>
        <w:t>Conclusions</w:t>
      </w:r>
      <w:bookmarkEnd w:id="28"/>
    </w:p>
    <w:p w14:paraId="7519CAA2" w14:textId="77777777" w:rsidR="00FB5877" w:rsidRDefault="00FB5877" w:rsidP="00E26E37">
      <w:pPr>
        <w:rPr>
          <w:lang w:val="en-US"/>
        </w:rPr>
      </w:pPr>
    </w:p>
    <w:p w14:paraId="4DE7CE6C" w14:textId="77777777" w:rsidR="00E26E37" w:rsidRPr="00E26E37" w:rsidRDefault="00E26E37" w:rsidP="00E26E37">
      <w:pPr>
        <w:rPr>
          <w:lang w:val="en-US"/>
        </w:rPr>
      </w:pPr>
    </w:p>
    <w:bookmarkStart w:id="29" w:name="_Toc58580389" w:displacedByCustomXml="next"/>
    <w:sdt>
      <w:sdtPr>
        <w:rPr>
          <w:rFonts w:eastAsiaTheme="minorHAnsi" w:cstheme="minorBidi"/>
          <w:b w:val="0"/>
          <w:sz w:val="24"/>
          <w:szCs w:val="22"/>
        </w:rPr>
        <w:id w:val="-467283589"/>
        <w:docPartObj>
          <w:docPartGallery w:val="Bibliographies"/>
          <w:docPartUnique/>
        </w:docPartObj>
      </w:sdtPr>
      <w:sdtEndPr/>
      <w:sdtContent>
        <w:p w14:paraId="18D1D61E" w14:textId="5740F567" w:rsidR="00CB2FB3" w:rsidRDefault="00CB2FB3" w:rsidP="00CB2FB3">
          <w:pPr>
            <w:pStyle w:val="Heading1"/>
          </w:pPr>
          <w:r>
            <w:t>References</w:t>
          </w:r>
          <w:bookmarkEnd w:id="29"/>
        </w:p>
        <w:sdt>
          <w:sdtPr>
            <w:id w:val="-573587230"/>
            <w:bibliography/>
          </w:sdtPr>
          <w:sdtEndPr/>
          <w:sdtContent>
            <w:p w14:paraId="7F8379B6" w14:textId="77777777" w:rsidR="00635972" w:rsidRDefault="00CB2FB3">
              <w:pPr>
                <w:rPr>
                  <w:rFonts w:asciiTheme="minorHAnsi" w:hAnsiTheme="minorHAnsi"/>
                  <w:noProof/>
                  <w:sz w:val="22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8807"/>
              </w:tblGrid>
              <w:tr w:rsidR="00635972" w14:paraId="51FD4025" w14:textId="77777777">
                <w:trPr>
                  <w:divId w:val="151619052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D81F7CF" w14:textId="579162AD" w:rsidR="00635972" w:rsidRDefault="00635972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E0C8954" w14:textId="77777777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Joel, C. Jeff and M. Dusan, "The surprising creativity of digital evolution," in </w:t>
                    </w:r>
                    <w:r>
                      <w:rPr>
                        <w:i/>
                        <w:iCs/>
                        <w:noProof/>
                      </w:rPr>
                      <w:t>Artificial Life Conference Proceedings 14, pages 76-83. MIT Press</w:t>
                    </w:r>
                    <w:r>
                      <w:rPr>
                        <w:noProof/>
                      </w:rPr>
                      <w:t xml:space="preserve">, 2017. </w:t>
                    </w:r>
                  </w:p>
                </w:tc>
              </w:tr>
              <w:tr w:rsidR="00635972" w14:paraId="5ABC7BA6" w14:textId="77777777">
                <w:trPr>
                  <w:divId w:val="151619052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92A31B" w14:textId="77777777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883094" w14:textId="71FC0D2C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Arend and M. Masoud, "Evolution of autonomous hierarchy formation and maintenance," in </w:t>
                    </w:r>
                    <w:r>
                      <w:rPr>
                        <w:i/>
                        <w:iCs/>
                        <w:noProof/>
                      </w:rPr>
                      <w:t>Art</w:t>
                    </w:r>
                    <w:r w:rsidR="003C0C5E">
                      <w:rPr>
                        <w:i/>
                        <w:iCs/>
                        <w:noProof/>
                      </w:rPr>
                      <w:t>i</w:t>
                    </w:r>
                    <w:r>
                      <w:rPr>
                        <w:i/>
                        <w:iCs/>
                        <w:noProof/>
                      </w:rPr>
                      <w:t>ficial Life Conference Proceedings 14, pages 366-367. MIT Press</w:t>
                    </w:r>
                    <w:r>
                      <w:rPr>
                        <w:noProof/>
                      </w:rPr>
                      <w:t xml:space="preserve">, 2014. </w:t>
                    </w:r>
                  </w:p>
                </w:tc>
              </w:tr>
              <w:tr w:rsidR="00635972" w14:paraId="64269493" w14:textId="77777777">
                <w:trPr>
                  <w:divId w:val="151619052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BE08000" w14:textId="77777777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9B3AAB" w14:textId="77777777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B. Gergely and S. Szabolcs, "Beneficial laggards: multilevel selection, cooperative polymorphism and division of labour in threshold public good games," </w:t>
                    </w:r>
                    <w:r>
                      <w:rPr>
                        <w:i/>
                        <w:iCs/>
                        <w:noProof/>
                      </w:rPr>
                      <w:t xml:space="preserve">BMC evolutionary biology, </w:t>
                    </w:r>
                    <w:r>
                      <w:rPr>
                        <w:noProof/>
                      </w:rPr>
                      <w:t xml:space="preserve">2010. </w:t>
                    </w:r>
                  </w:p>
                </w:tc>
              </w:tr>
              <w:tr w:rsidR="00635972" w14:paraId="47502EB9" w14:textId="77777777">
                <w:trPr>
                  <w:divId w:val="151619052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71EBF2B" w14:textId="77777777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198A073" w14:textId="77777777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B. Clifford and H. Arend, "Mabe (modular agent based evolver): A framework for digital evolution research," in </w:t>
                    </w:r>
                    <w:r>
                      <w:rPr>
                        <w:i/>
                        <w:iCs/>
                        <w:noProof/>
                      </w:rPr>
                      <w:t>Artificial Life Conference Proceedings</w:t>
                    </w:r>
                    <w:r>
                      <w:rPr>
                        <w:noProof/>
                      </w:rPr>
                      <w:t xml:space="preserve">, 2017. </w:t>
                    </w:r>
                  </w:p>
                </w:tc>
              </w:tr>
              <w:tr w:rsidR="00635972" w14:paraId="4E6EE508" w14:textId="77777777">
                <w:trPr>
                  <w:divId w:val="151619052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A1D4BF7" w14:textId="77777777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0F83DFE" w14:textId="0E63C6AB" w:rsidR="00635972" w:rsidRDefault="0063597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. Arend, A. E. Jeffrey, S. O. Randal, B. K. David, S. Jory, A. Larissa, T. S. Ali, K. Peter, S. e. Leigh och G. Heather,</w:t>
                    </w:r>
                    <w:r w:rsidR="00C708F7">
                      <w:rPr>
                        <w:noProof/>
                      </w:rPr>
                      <w:t xml:space="preserve">" </w:t>
                    </w:r>
                    <w:r>
                      <w:rPr>
                        <w:noProof/>
                      </w:rPr>
                      <w:t>Markov brains: A technical introduction</w:t>
                    </w:r>
                    <w:r w:rsidR="00C708F7">
                      <w:rPr>
                        <w:noProof/>
                      </w:rPr>
                      <w:t>"</w:t>
                    </w:r>
                    <w:r>
                      <w:rPr>
                        <w:noProof/>
                      </w:rPr>
                      <w:t xml:space="preserve">. </w:t>
                    </w:r>
                  </w:p>
                </w:tc>
              </w:tr>
            </w:tbl>
            <w:p w14:paraId="0F5540BF" w14:textId="77777777" w:rsidR="00635972" w:rsidRDefault="00635972">
              <w:pPr>
                <w:divId w:val="1516190528"/>
                <w:rPr>
                  <w:rFonts w:eastAsia="Times New Roman"/>
                  <w:noProof/>
                </w:rPr>
              </w:pPr>
            </w:p>
            <w:p w14:paraId="450FFE9C" w14:textId="591A0BBB" w:rsidR="00CB2FB3" w:rsidRDefault="00CB2FB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2C526B5" w14:textId="50DF2706" w:rsidR="00D05D74" w:rsidRDefault="00D05D74" w:rsidP="004942EA">
      <w:pPr>
        <w:pStyle w:val="Heading1"/>
        <w:rPr>
          <w:lang w:val="en-US"/>
        </w:rPr>
      </w:pPr>
    </w:p>
    <w:p w14:paraId="106AD383" w14:textId="77777777" w:rsidR="00D05D74" w:rsidRPr="007B2986" w:rsidRDefault="00D05D74" w:rsidP="007B2986">
      <w:pPr>
        <w:pStyle w:val="NoSpacing"/>
        <w:rPr>
          <w:rFonts w:ascii="Times New Roman" w:hAnsi="Times New Roman"/>
          <w:i/>
          <w:sz w:val="24"/>
          <w:szCs w:val="24"/>
          <w:lang w:val="en-US"/>
        </w:rPr>
      </w:pPr>
    </w:p>
    <w:sectPr w:rsidR="00D05D74" w:rsidRPr="007B2986" w:rsidSect="003773C1">
      <w:headerReference w:type="default" r:id="rId56"/>
      <w:footerReference w:type="default" r:id="rId57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AA6C0" w14:textId="77777777" w:rsidR="00167EAB" w:rsidRDefault="00167EAB" w:rsidP="007B2986">
      <w:pPr>
        <w:spacing w:after="0" w:line="240" w:lineRule="auto"/>
      </w:pPr>
      <w:r>
        <w:separator/>
      </w:r>
    </w:p>
  </w:endnote>
  <w:endnote w:type="continuationSeparator" w:id="0">
    <w:p w14:paraId="2BA5A900" w14:textId="77777777" w:rsidR="00167EAB" w:rsidRDefault="00167EAB" w:rsidP="007B2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-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6808D" w14:textId="77777777" w:rsidR="003C0C5E" w:rsidRDefault="003C0C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525B5" w14:textId="77777777" w:rsidR="003C0C5E" w:rsidRDefault="003C0C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093441" w14:textId="77777777" w:rsidR="003C0C5E" w:rsidRDefault="003C0C5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97838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08F201" w14:textId="77777777" w:rsidR="00022F7B" w:rsidRDefault="00022F7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38CF61" w14:textId="77777777" w:rsidR="00022F7B" w:rsidRDefault="00022F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89B7A" w14:textId="77777777" w:rsidR="00167EAB" w:rsidRDefault="00167EAB" w:rsidP="007B2986">
      <w:pPr>
        <w:spacing w:after="0" w:line="240" w:lineRule="auto"/>
      </w:pPr>
      <w:r>
        <w:separator/>
      </w:r>
    </w:p>
  </w:footnote>
  <w:footnote w:type="continuationSeparator" w:id="0">
    <w:p w14:paraId="00068F78" w14:textId="77777777" w:rsidR="00167EAB" w:rsidRDefault="00167EAB" w:rsidP="007B2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04184" w14:textId="77777777" w:rsidR="003C0C5E" w:rsidRDefault="003C0C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5DA021" w14:textId="77777777" w:rsidR="003C0C5E" w:rsidRDefault="003C0C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40421" w14:textId="77777777" w:rsidR="003C0C5E" w:rsidRDefault="003C0C5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DB522" w14:textId="77777777" w:rsidR="00022F7B" w:rsidRDefault="00022F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7051B"/>
    <w:multiLevelType w:val="hybridMultilevel"/>
    <w:tmpl w:val="069E25A4"/>
    <w:lvl w:ilvl="0" w:tplc="62607E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D18AB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8099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72C3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43C6E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C64E9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8E68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F8415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782C2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4E70982"/>
    <w:multiLevelType w:val="hybridMultilevel"/>
    <w:tmpl w:val="A356C3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9F0125"/>
    <w:multiLevelType w:val="hybridMultilevel"/>
    <w:tmpl w:val="396AF5AC"/>
    <w:lvl w:ilvl="0" w:tplc="6F104A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rUwMTYwNwOyLZR0lIJTi4sz8/NACoxqAf1jLbEsAAAA"/>
  </w:docVars>
  <w:rsids>
    <w:rsidRoot w:val="00281999"/>
    <w:rsid w:val="00004A14"/>
    <w:rsid w:val="000055FD"/>
    <w:rsid w:val="00014421"/>
    <w:rsid w:val="00017E9D"/>
    <w:rsid w:val="00022F7B"/>
    <w:rsid w:val="0003068D"/>
    <w:rsid w:val="00032551"/>
    <w:rsid w:val="00035CF9"/>
    <w:rsid w:val="00041890"/>
    <w:rsid w:val="000442DE"/>
    <w:rsid w:val="00053091"/>
    <w:rsid w:val="00056F05"/>
    <w:rsid w:val="00060987"/>
    <w:rsid w:val="00062CA4"/>
    <w:rsid w:val="00066A4B"/>
    <w:rsid w:val="00070F7D"/>
    <w:rsid w:val="00073654"/>
    <w:rsid w:val="000800DA"/>
    <w:rsid w:val="00083489"/>
    <w:rsid w:val="00085A0F"/>
    <w:rsid w:val="00086630"/>
    <w:rsid w:val="000872DE"/>
    <w:rsid w:val="00094FF4"/>
    <w:rsid w:val="00095021"/>
    <w:rsid w:val="00096F6A"/>
    <w:rsid w:val="000976FE"/>
    <w:rsid w:val="000A047B"/>
    <w:rsid w:val="000A1809"/>
    <w:rsid w:val="000A3CF6"/>
    <w:rsid w:val="000A6AE4"/>
    <w:rsid w:val="000B3911"/>
    <w:rsid w:val="000B45C5"/>
    <w:rsid w:val="000C2E94"/>
    <w:rsid w:val="000C34E6"/>
    <w:rsid w:val="000D50BB"/>
    <w:rsid w:val="000D73BE"/>
    <w:rsid w:val="000E0496"/>
    <w:rsid w:val="000E1032"/>
    <w:rsid w:val="000E4022"/>
    <w:rsid w:val="000E478E"/>
    <w:rsid w:val="000E496B"/>
    <w:rsid w:val="000E5CF6"/>
    <w:rsid w:val="000E7355"/>
    <w:rsid w:val="000F00A3"/>
    <w:rsid w:val="000F217E"/>
    <w:rsid w:val="000F456F"/>
    <w:rsid w:val="000F4AD4"/>
    <w:rsid w:val="00100401"/>
    <w:rsid w:val="00103219"/>
    <w:rsid w:val="00107279"/>
    <w:rsid w:val="00111738"/>
    <w:rsid w:val="00117DFB"/>
    <w:rsid w:val="0012748D"/>
    <w:rsid w:val="00135314"/>
    <w:rsid w:val="00135809"/>
    <w:rsid w:val="001358AD"/>
    <w:rsid w:val="00137B2B"/>
    <w:rsid w:val="001426AF"/>
    <w:rsid w:val="00142D90"/>
    <w:rsid w:val="0014500B"/>
    <w:rsid w:val="0014606A"/>
    <w:rsid w:val="001501F1"/>
    <w:rsid w:val="001509E4"/>
    <w:rsid w:val="0016051B"/>
    <w:rsid w:val="001658E4"/>
    <w:rsid w:val="0016669B"/>
    <w:rsid w:val="00167EAB"/>
    <w:rsid w:val="001707A8"/>
    <w:rsid w:val="00182416"/>
    <w:rsid w:val="00184BE7"/>
    <w:rsid w:val="00185370"/>
    <w:rsid w:val="001864AF"/>
    <w:rsid w:val="001869C1"/>
    <w:rsid w:val="0019649D"/>
    <w:rsid w:val="00197716"/>
    <w:rsid w:val="001A1BAF"/>
    <w:rsid w:val="001A2FCE"/>
    <w:rsid w:val="001A7009"/>
    <w:rsid w:val="001B0B81"/>
    <w:rsid w:val="001B1758"/>
    <w:rsid w:val="001B3AA3"/>
    <w:rsid w:val="001C0225"/>
    <w:rsid w:val="001C1896"/>
    <w:rsid w:val="001C28EF"/>
    <w:rsid w:val="001C2DE0"/>
    <w:rsid w:val="001D1E50"/>
    <w:rsid w:val="001D4399"/>
    <w:rsid w:val="001D62A3"/>
    <w:rsid w:val="001D65C3"/>
    <w:rsid w:val="001F2602"/>
    <w:rsid w:val="001F4646"/>
    <w:rsid w:val="001F7C76"/>
    <w:rsid w:val="001F7EA6"/>
    <w:rsid w:val="002008EA"/>
    <w:rsid w:val="00201E57"/>
    <w:rsid w:val="002036B4"/>
    <w:rsid w:val="002037E3"/>
    <w:rsid w:val="00205153"/>
    <w:rsid w:val="00205A83"/>
    <w:rsid w:val="0021259F"/>
    <w:rsid w:val="0021288F"/>
    <w:rsid w:val="00214E0C"/>
    <w:rsid w:val="00217FF2"/>
    <w:rsid w:val="0022119A"/>
    <w:rsid w:val="00222143"/>
    <w:rsid w:val="00227709"/>
    <w:rsid w:val="00232929"/>
    <w:rsid w:val="00233926"/>
    <w:rsid w:val="002347E8"/>
    <w:rsid w:val="002366F6"/>
    <w:rsid w:val="00236837"/>
    <w:rsid w:val="002401B4"/>
    <w:rsid w:val="0025239B"/>
    <w:rsid w:val="002622E6"/>
    <w:rsid w:val="00270AF2"/>
    <w:rsid w:val="00281999"/>
    <w:rsid w:val="0028314F"/>
    <w:rsid w:val="00285FB5"/>
    <w:rsid w:val="0028783D"/>
    <w:rsid w:val="002911D1"/>
    <w:rsid w:val="002A077F"/>
    <w:rsid w:val="002A142F"/>
    <w:rsid w:val="002A391B"/>
    <w:rsid w:val="002A4CA4"/>
    <w:rsid w:val="002A592A"/>
    <w:rsid w:val="002B2990"/>
    <w:rsid w:val="002B365E"/>
    <w:rsid w:val="002C0921"/>
    <w:rsid w:val="002C300B"/>
    <w:rsid w:val="002C3B2E"/>
    <w:rsid w:val="002C4284"/>
    <w:rsid w:val="002D0DE5"/>
    <w:rsid w:val="002D472F"/>
    <w:rsid w:val="002E181A"/>
    <w:rsid w:val="002E367A"/>
    <w:rsid w:val="002F0F08"/>
    <w:rsid w:val="002F5C74"/>
    <w:rsid w:val="002F77AC"/>
    <w:rsid w:val="00301801"/>
    <w:rsid w:val="00302BD3"/>
    <w:rsid w:val="00302DC8"/>
    <w:rsid w:val="003035CA"/>
    <w:rsid w:val="00303A0C"/>
    <w:rsid w:val="0030637C"/>
    <w:rsid w:val="00306A55"/>
    <w:rsid w:val="00314480"/>
    <w:rsid w:val="003160DE"/>
    <w:rsid w:val="003165A5"/>
    <w:rsid w:val="00316F46"/>
    <w:rsid w:val="00320F04"/>
    <w:rsid w:val="00321495"/>
    <w:rsid w:val="003235E2"/>
    <w:rsid w:val="003275B8"/>
    <w:rsid w:val="00330662"/>
    <w:rsid w:val="0033274A"/>
    <w:rsid w:val="00333FC0"/>
    <w:rsid w:val="00334494"/>
    <w:rsid w:val="0034257D"/>
    <w:rsid w:val="00346EE3"/>
    <w:rsid w:val="003515DC"/>
    <w:rsid w:val="00357CFB"/>
    <w:rsid w:val="003608D4"/>
    <w:rsid w:val="0036188A"/>
    <w:rsid w:val="00361B7C"/>
    <w:rsid w:val="00362AE0"/>
    <w:rsid w:val="00362E46"/>
    <w:rsid w:val="0036653C"/>
    <w:rsid w:val="00367F67"/>
    <w:rsid w:val="00376C5A"/>
    <w:rsid w:val="00376EDA"/>
    <w:rsid w:val="003773C1"/>
    <w:rsid w:val="00382BF3"/>
    <w:rsid w:val="00385E5C"/>
    <w:rsid w:val="00391A42"/>
    <w:rsid w:val="00395C6E"/>
    <w:rsid w:val="003A18BB"/>
    <w:rsid w:val="003A21DF"/>
    <w:rsid w:val="003A72B1"/>
    <w:rsid w:val="003A7A71"/>
    <w:rsid w:val="003B0FCB"/>
    <w:rsid w:val="003B3399"/>
    <w:rsid w:val="003B38E8"/>
    <w:rsid w:val="003B69D8"/>
    <w:rsid w:val="003C025C"/>
    <w:rsid w:val="003C0C5E"/>
    <w:rsid w:val="003C24D0"/>
    <w:rsid w:val="003C3BEA"/>
    <w:rsid w:val="003C3C3B"/>
    <w:rsid w:val="003D13CD"/>
    <w:rsid w:val="003E32BA"/>
    <w:rsid w:val="003F1AC9"/>
    <w:rsid w:val="003F2B68"/>
    <w:rsid w:val="003F444A"/>
    <w:rsid w:val="003F7BEE"/>
    <w:rsid w:val="00400015"/>
    <w:rsid w:val="00400508"/>
    <w:rsid w:val="004025E1"/>
    <w:rsid w:val="0041132D"/>
    <w:rsid w:val="00415E70"/>
    <w:rsid w:val="004214F4"/>
    <w:rsid w:val="00421701"/>
    <w:rsid w:val="00422215"/>
    <w:rsid w:val="004245BB"/>
    <w:rsid w:val="00424EE1"/>
    <w:rsid w:val="0043115B"/>
    <w:rsid w:val="004314CB"/>
    <w:rsid w:val="0043572A"/>
    <w:rsid w:val="00436520"/>
    <w:rsid w:val="00446BBF"/>
    <w:rsid w:val="00451300"/>
    <w:rsid w:val="00454CEF"/>
    <w:rsid w:val="00454FB9"/>
    <w:rsid w:val="004556A1"/>
    <w:rsid w:val="004564B8"/>
    <w:rsid w:val="00462A9A"/>
    <w:rsid w:val="00464AE6"/>
    <w:rsid w:val="00466872"/>
    <w:rsid w:val="0046799B"/>
    <w:rsid w:val="004712E5"/>
    <w:rsid w:val="004759CD"/>
    <w:rsid w:val="00481D6E"/>
    <w:rsid w:val="00491A34"/>
    <w:rsid w:val="004942EA"/>
    <w:rsid w:val="00495759"/>
    <w:rsid w:val="004A00EA"/>
    <w:rsid w:val="004A751C"/>
    <w:rsid w:val="004B0EF3"/>
    <w:rsid w:val="004B3A1D"/>
    <w:rsid w:val="004B52E0"/>
    <w:rsid w:val="004C2682"/>
    <w:rsid w:val="004C36D8"/>
    <w:rsid w:val="004C4A89"/>
    <w:rsid w:val="004C565F"/>
    <w:rsid w:val="004D29E9"/>
    <w:rsid w:val="004D3A8D"/>
    <w:rsid w:val="004D4C88"/>
    <w:rsid w:val="004D62FA"/>
    <w:rsid w:val="004D6A85"/>
    <w:rsid w:val="004D6E98"/>
    <w:rsid w:val="004D7FFD"/>
    <w:rsid w:val="004E24DC"/>
    <w:rsid w:val="004E34E4"/>
    <w:rsid w:val="004E71FD"/>
    <w:rsid w:val="004F2149"/>
    <w:rsid w:val="004F2A9B"/>
    <w:rsid w:val="004F612C"/>
    <w:rsid w:val="004F6314"/>
    <w:rsid w:val="00500FF3"/>
    <w:rsid w:val="00502C30"/>
    <w:rsid w:val="00505FC2"/>
    <w:rsid w:val="0051398A"/>
    <w:rsid w:val="00515178"/>
    <w:rsid w:val="005173FC"/>
    <w:rsid w:val="00520420"/>
    <w:rsid w:val="005207AB"/>
    <w:rsid w:val="00523121"/>
    <w:rsid w:val="00524B3E"/>
    <w:rsid w:val="00531AF9"/>
    <w:rsid w:val="00535AAB"/>
    <w:rsid w:val="005410E2"/>
    <w:rsid w:val="00541172"/>
    <w:rsid w:val="00545B87"/>
    <w:rsid w:val="00547BDC"/>
    <w:rsid w:val="00556EDE"/>
    <w:rsid w:val="00557395"/>
    <w:rsid w:val="005609E3"/>
    <w:rsid w:val="00561CCF"/>
    <w:rsid w:val="005621A7"/>
    <w:rsid w:val="005632A4"/>
    <w:rsid w:val="005654DD"/>
    <w:rsid w:val="00571B8A"/>
    <w:rsid w:val="00573885"/>
    <w:rsid w:val="0057428E"/>
    <w:rsid w:val="00575165"/>
    <w:rsid w:val="00575A1B"/>
    <w:rsid w:val="00576C76"/>
    <w:rsid w:val="0058223C"/>
    <w:rsid w:val="00587AA7"/>
    <w:rsid w:val="00593C98"/>
    <w:rsid w:val="005A2144"/>
    <w:rsid w:val="005A4073"/>
    <w:rsid w:val="005A4C15"/>
    <w:rsid w:val="005A62DC"/>
    <w:rsid w:val="005B1AF3"/>
    <w:rsid w:val="005B6AEB"/>
    <w:rsid w:val="005B7B10"/>
    <w:rsid w:val="005C2670"/>
    <w:rsid w:val="005C4E10"/>
    <w:rsid w:val="005C6B94"/>
    <w:rsid w:val="005C76EE"/>
    <w:rsid w:val="005D17A4"/>
    <w:rsid w:val="005D3D96"/>
    <w:rsid w:val="005D583E"/>
    <w:rsid w:val="005D6362"/>
    <w:rsid w:val="005E2286"/>
    <w:rsid w:val="005E31BD"/>
    <w:rsid w:val="005E33AD"/>
    <w:rsid w:val="005E511F"/>
    <w:rsid w:val="005E6BF7"/>
    <w:rsid w:val="005E7271"/>
    <w:rsid w:val="005F48F4"/>
    <w:rsid w:val="005F54F8"/>
    <w:rsid w:val="005F5A35"/>
    <w:rsid w:val="005F755B"/>
    <w:rsid w:val="00601129"/>
    <w:rsid w:val="00603013"/>
    <w:rsid w:val="006076DC"/>
    <w:rsid w:val="006106AD"/>
    <w:rsid w:val="0061325E"/>
    <w:rsid w:val="0061497C"/>
    <w:rsid w:val="00617363"/>
    <w:rsid w:val="0062425B"/>
    <w:rsid w:val="006255CF"/>
    <w:rsid w:val="006256DB"/>
    <w:rsid w:val="006261F2"/>
    <w:rsid w:val="00626BCD"/>
    <w:rsid w:val="00627883"/>
    <w:rsid w:val="00627FA1"/>
    <w:rsid w:val="00632246"/>
    <w:rsid w:val="00635972"/>
    <w:rsid w:val="0063702F"/>
    <w:rsid w:val="00645D14"/>
    <w:rsid w:val="0065259A"/>
    <w:rsid w:val="0065414D"/>
    <w:rsid w:val="00655B35"/>
    <w:rsid w:val="00655EB8"/>
    <w:rsid w:val="00660AF3"/>
    <w:rsid w:val="00667619"/>
    <w:rsid w:val="00670765"/>
    <w:rsid w:val="00674EF7"/>
    <w:rsid w:val="006756F7"/>
    <w:rsid w:val="00676078"/>
    <w:rsid w:val="00680B42"/>
    <w:rsid w:val="0068125B"/>
    <w:rsid w:val="00687EA6"/>
    <w:rsid w:val="00695C16"/>
    <w:rsid w:val="00696913"/>
    <w:rsid w:val="00697123"/>
    <w:rsid w:val="006A5166"/>
    <w:rsid w:val="006C0E5E"/>
    <w:rsid w:val="006C52E5"/>
    <w:rsid w:val="006E69C5"/>
    <w:rsid w:val="006E6E9D"/>
    <w:rsid w:val="006F14B7"/>
    <w:rsid w:val="006F14EE"/>
    <w:rsid w:val="006F6CD8"/>
    <w:rsid w:val="007034AA"/>
    <w:rsid w:val="00711332"/>
    <w:rsid w:val="00712F66"/>
    <w:rsid w:val="00716FB3"/>
    <w:rsid w:val="00725C88"/>
    <w:rsid w:val="007273F6"/>
    <w:rsid w:val="00730934"/>
    <w:rsid w:val="00730AC8"/>
    <w:rsid w:val="0073187C"/>
    <w:rsid w:val="007333D0"/>
    <w:rsid w:val="00734729"/>
    <w:rsid w:val="007457DE"/>
    <w:rsid w:val="0074628A"/>
    <w:rsid w:val="007472B1"/>
    <w:rsid w:val="00751086"/>
    <w:rsid w:val="00754DEE"/>
    <w:rsid w:val="00757535"/>
    <w:rsid w:val="007611A4"/>
    <w:rsid w:val="00764067"/>
    <w:rsid w:val="00765E63"/>
    <w:rsid w:val="007708DA"/>
    <w:rsid w:val="00771EB3"/>
    <w:rsid w:val="007727AA"/>
    <w:rsid w:val="00776635"/>
    <w:rsid w:val="0077665B"/>
    <w:rsid w:val="00776FBF"/>
    <w:rsid w:val="00780820"/>
    <w:rsid w:val="0078137F"/>
    <w:rsid w:val="00783AFD"/>
    <w:rsid w:val="007840EC"/>
    <w:rsid w:val="00786528"/>
    <w:rsid w:val="007A0278"/>
    <w:rsid w:val="007A4D8B"/>
    <w:rsid w:val="007A7933"/>
    <w:rsid w:val="007B2986"/>
    <w:rsid w:val="007C0761"/>
    <w:rsid w:val="007C32FB"/>
    <w:rsid w:val="007D02FA"/>
    <w:rsid w:val="007D570C"/>
    <w:rsid w:val="007E0193"/>
    <w:rsid w:val="007F4684"/>
    <w:rsid w:val="007F4FCC"/>
    <w:rsid w:val="007F6C3A"/>
    <w:rsid w:val="00801350"/>
    <w:rsid w:val="00802F8E"/>
    <w:rsid w:val="0080368F"/>
    <w:rsid w:val="008076DB"/>
    <w:rsid w:val="0081179E"/>
    <w:rsid w:val="008134CA"/>
    <w:rsid w:val="00814567"/>
    <w:rsid w:val="00821559"/>
    <w:rsid w:val="00825B2F"/>
    <w:rsid w:val="00831A13"/>
    <w:rsid w:val="00841953"/>
    <w:rsid w:val="00854731"/>
    <w:rsid w:val="0085504A"/>
    <w:rsid w:val="00860FD2"/>
    <w:rsid w:val="008618B8"/>
    <w:rsid w:val="0086356C"/>
    <w:rsid w:val="00863FE0"/>
    <w:rsid w:val="008652F5"/>
    <w:rsid w:val="00867840"/>
    <w:rsid w:val="00867F46"/>
    <w:rsid w:val="00871A68"/>
    <w:rsid w:val="00876A9C"/>
    <w:rsid w:val="00882AD9"/>
    <w:rsid w:val="00882FFF"/>
    <w:rsid w:val="00883293"/>
    <w:rsid w:val="0088599C"/>
    <w:rsid w:val="00887BEB"/>
    <w:rsid w:val="008A211E"/>
    <w:rsid w:val="008A5937"/>
    <w:rsid w:val="008A7A7D"/>
    <w:rsid w:val="008B2B6D"/>
    <w:rsid w:val="008B5CE5"/>
    <w:rsid w:val="008B7B6B"/>
    <w:rsid w:val="008D5028"/>
    <w:rsid w:val="008E0FE3"/>
    <w:rsid w:val="008E5F48"/>
    <w:rsid w:val="008E658B"/>
    <w:rsid w:val="008E6FD1"/>
    <w:rsid w:val="008F1FB4"/>
    <w:rsid w:val="0090366D"/>
    <w:rsid w:val="00904ACD"/>
    <w:rsid w:val="0090735E"/>
    <w:rsid w:val="0091057A"/>
    <w:rsid w:val="00911C09"/>
    <w:rsid w:val="00911E25"/>
    <w:rsid w:val="009135D8"/>
    <w:rsid w:val="00931306"/>
    <w:rsid w:val="0093724C"/>
    <w:rsid w:val="0094007A"/>
    <w:rsid w:val="0094178C"/>
    <w:rsid w:val="00944DF4"/>
    <w:rsid w:val="00945734"/>
    <w:rsid w:val="00945D23"/>
    <w:rsid w:val="00954CAE"/>
    <w:rsid w:val="009607C7"/>
    <w:rsid w:val="00963682"/>
    <w:rsid w:val="009638F5"/>
    <w:rsid w:val="00965438"/>
    <w:rsid w:val="00970E8B"/>
    <w:rsid w:val="00970ED9"/>
    <w:rsid w:val="00971B3C"/>
    <w:rsid w:val="00972F37"/>
    <w:rsid w:val="009771FD"/>
    <w:rsid w:val="00982F1D"/>
    <w:rsid w:val="00985E0B"/>
    <w:rsid w:val="00992856"/>
    <w:rsid w:val="00992E6C"/>
    <w:rsid w:val="00994943"/>
    <w:rsid w:val="009A03BA"/>
    <w:rsid w:val="009A4BAD"/>
    <w:rsid w:val="009B04C9"/>
    <w:rsid w:val="009B1528"/>
    <w:rsid w:val="009B7CDB"/>
    <w:rsid w:val="009C12A9"/>
    <w:rsid w:val="009D14D6"/>
    <w:rsid w:val="009D27EC"/>
    <w:rsid w:val="009E674B"/>
    <w:rsid w:val="00A128D7"/>
    <w:rsid w:val="00A14BFF"/>
    <w:rsid w:val="00A2221E"/>
    <w:rsid w:val="00A22552"/>
    <w:rsid w:val="00A26334"/>
    <w:rsid w:val="00A31F35"/>
    <w:rsid w:val="00A4105F"/>
    <w:rsid w:val="00A51FCA"/>
    <w:rsid w:val="00A55740"/>
    <w:rsid w:val="00A614FF"/>
    <w:rsid w:val="00A63171"/>
    <w:rsid w:val="00A6350A"/>
    <w:rsid w:val="00A639BA"/>
    <w:rsid w:val="00A66D7A"/>
    <w:rsid w:val="00A66EA8"/>
    <w:rsid w:val="00A671EA"/>
    <w:rsid w:val="00A72FE7"/>
    <w:rsid w:val="00A7367F"/>
    <w:rsid w:val="00A751CE"/>
    <w:rsid w:val="00A770C1"/>
    <w:rsid w:val="00A81BDB"/>
    <w:rsid w:val="00A82FD7"/>
    <w:rsid w:val="00A85C5A"/>
    <w:rsid w:val="00A85F5B"/>
    <w:rsid w:val="00A904A0"/>
    <w:rsid w:val="00A93C72"/>
    <w:rsid w:val="00A94158"/>
    <w:rsid w:val="00A958DF"/>
    <w:rsid w:val="00A96036"/>
    <w:rsid w:val="00A96AAF"/>
    <w:rsid w:val="00A9712B"/>
    <w:rsid w:val="00AA5060"/>
    <w:rsid w:val="00AA75C7"/>
    <w:rsid w:val="00AB1A09"/>
    <w:rsid w:val="00AB3BD0"/>
    <w:rsid w:val="00AB6A0A"/>
    <w:rsid w:val="00AC576D"/>
    <w:rsid w:val="00AD14A1"/>
    <w:rsid w:val="00AD2CAB"/>
    <w:rsid w:val="00AD3124"/>
    <w:rsid w:val="00AE01B6"/>
    <w:rsid w:val="00AE3DD3"/>
    <w:rsid w:val="00AE657F"/>
    <w:rsid w:val="00AF09EE"/>
    <w:rsid w:val="00AF24B5"/>
    <w:rsid w:val="00B01656"/>
    <w:rsid w:val="00B033C3"/>
    <w:rsid w:val="00B066E4"/>
    <w:rsid w:val="00B10BD7"/>
    <w:rsid w:val="00B13F2A"/>
    <w:rsid w:val="00B14476"/>
    <w:rsid w:val="00B14891"/>
    <w:rsid w:val="00B165B5"/>
    <w:rsid w:val="00B17F3C"/>
    <w:rsid w:val="00B20F39"/>
    <w:rsid w:val="00B23F36"/>
    <w:rsid w:val="00B24AC9"/>
    <w:rsid w:val="00B24B3B"/>
    <w:rsid w:val="00B31765"/>
    <w:rsid w:val="00B34481"/>
    <w:rsid w:val="00B34534"/>
    <w:rsid w:val="00B3475C"/>
    <w:rsid w:val="00B557BB"/>
    <w:rsid w:val="00B626BB"/>
    <w:rsid w:val="00B67CFC"/>
    <w:rsid w:val="00B70098"/>
    <w:rsid w:val="00B7213A"/>
    <w:rsid w:val="00B72519"/>
    <w:rsid w:val="00B72F98"/>
    <w:rsid w:val="00B7324A"/>
    <w:rsid w:val="00B77296"/>
    <w:rsid w:val="00B84AE1"/>
    <w:rsid w:val="00B86B1A"/>
    <w:rsid w:val="00B91531"/>
    <w:rsid w:val="00B9343E"/>
    <w:rsid w:val="00B949DE"/>
    <w:rsid w:val="00B96076"/>
    <w:rsid w:val="00B96714"/>
    <w:rsid w:val="00BA33B6"/>
    <w:rsid w:val="00BA3965"/>
    <w:rsid w:val="00BA58CA"/>
    <w:rsid w:val="00BA5B3B"/>
    <w:rsid w:val="00BA60EC"/>
    <w:rsid w:val="00BB490C"/>
    <w:rsid w:val="00BC03FF"/>
    <w:rsid w:val="00BC0E32"/>
    <w:rsid w:val="00BC2A8C"/>
    <w:rsid w:val="00BC3FBA"/>
    <w:rsid w:val="00BC4DB7"/>
    <w:rsid w:val="00BC523F"/>
    <w:rsid w:val="00BC6642"/>
    <w:rsid w:val="00BC6FD3"/>
    <w:rsid w:val="00BD0685"/>
    <w:rsid w:val="00BD61A6"/>
    <w:rsid w:val="00BE2CFC"/>
    <w:rsid w:val="00BE4820"/>
    <w:rsid w:val="00BE75C0"/>
    <w:rsid w:val="00BF4D15"/>
    <w:rsid w:val="00BF4FA4"/>
    <w:rsid w:val="00BF6513"/>
    <w:rsid w:val="00BF70D0"/>
    <w:rsid w:val="00C05474"/>
    <w:rsid w:val="00C11257"/>
    <w:rsid w:val="00C123F5"/>
    <w:rsid w:val="00C1289F"/>
    <w:rsid w:val="00C16FDC"/>
    <w:rsid w:val="00C23163"/>
    <w:rsid w:val="00C24123"/>
    <w:rsid w:val="00C27B63"/>
    <w:rsid w:val="00C27DDA"/>
    <w:rsid w:val="00C3149E"/>
    <w:rsid w:val="00C32771"/>
    <w:rsid w:val="00C331E2"/>
    <w:rsid w:val="00C35D4B"/>
    <w:rsid w:val="00C35F31"/>
    <w:rsid w:val="00C4643C"/>
    <w:rsid w:val="00C50379"/>
    <w:rsid w:val="00C53FFB"/>
    <w:rsid w:val="00C6154F"/>
    <w:rsid w:val="00C708F7"/>
    <w:rsid w:val="00C70D4F"/>
    <w:rsid w:val="00C71A76"/>
    <w:rsid w:val="00C74F67"/>
    <w:rsid w:val="00C85394"/>
    <w:rsid w:val="00C858C2"/>
    <w:rsid w:val="00C85EEA"/>
    <w:rsid w:val="00C86345"/>
    <w:rsid w:val="00CA12ED"/>
    <w:rsid w:val="00CA507A"/>
    <w:rsid w:val="00CA52D1"/>
    <w:rsid w:val="00CA58B6"/>
    <w:rsid w:val="00CA7944"/>
    <w:rsid w:val="00CB06C6"/>
    <w:rsid w:val="00CB0862"/>
    <w:rsid w:val="00CB2FB3"/>
    <w:rsid w:val="00CB431F"/>
    <w:rsid w:val="00CC7FFB"/>
    <w:rsid w:val="00CD1268"/>
    <w:rsid w:val="00CD2147"/>
    <w:rsid w:val="00CD3D06"/>
    <w:rsid w:val="00CD45AC"/>
    <w:rsid w:val="00CD498C"/>
    <w:rsid w:val="00CD5C24"/>
    <w:rsid w:val="00CE0F09"/>
    <w:rsid w:val="00CE20A5"/>
    <w:rsid w:val="00CE3AB4"/>
    <w:rsid w:val="00CF0236"/>
    <w:rsid w:val="00CF42BB"/>
    <w:rsid w:val="00CF599D"/>
    <w:rsid w:val="00CF66D6"/>
    <w:rsid w:val="00CF6B54"/>
    <w:rsid w:val="00D05D74"/>
    <w:rsid w:val="00D10611"/>
    <w:rsid w:val="00D11EE8"/>
    <w:rsid w:val="00D13428"/>
    <w:rsid w:val="00D17471"/>
    <w:rsid w:val="00D17EC4"/>
    <w:rsid w:val="00D230C3"/>
    <w:rsid w:val="00D23EE3"/>
    <w:rsid w:val="00D25C12"/>
    <w:rsid w:val="00D26BB9"/>
    <w:rsid w:val="00D31EA7"/>
    <w:rsid w:val="00D33919"/>
    <w:rsid w:val="00D40B41"/>
    <w:rsid w:val="00D51B66"/>
    <w:rsid w:val="00D524E3"/>
    <w:rsid w:val="00D5769A"/>
    <w:rsid w:val="00D604DA"/>
    <w:rsid w:val="00D614C9"/>
    <w:rsid w:val="00D625C1"/>
    <w:rsid w:val="00D64B6D"/>
    <w:rsid w:val="00D64C1F"/>
    <w:rsid w:val="00D66C06"/>
    <w:rsid w:val="00D7373D"/>
    <w:rsid w:val="00D73A00"/>
    <w:rsid w:val="00D7451F"/>
    <w:rsid w:val="00D74624"/>
    <w:rsid w:val="00D81955"/>
    <w:rsid w:val="00D826E2"/>
    <w:rsid w:val="00D828D3"/>
    <w:rsid w:val="00D849CE"/>
    <w:rsid w:val="00D868DA"/>
    <w:rsid w:val="00D871EF"/>
    <w:rsid w:val="00D919D0"/>
    <w:rsid w:val="00D92EAE"/>
    <w:rsid w:val="00D93ABE"/>
    <w:rsid w:val="00D95396"/>
    <w:rsid w:val="00D96EC4"/>
    <w:rsid w:val="00D975F0"/>
    <w:rsid w:val="00DA0B38"/>
    <w:rsid w:val="00DA5A1E"/>
    <w:rsid w:val="00DA6E4D"/>
    <w:rsid w:val="00DB5F01"/>
    <w:rsid w:val="00DC7387"/>
    <w:rsid w:val="00DC7D40"/>
    <w:rsid w:val="00DD3D1C"/>
    <w:rsid w:val="00DD525E"/>
    <w:rsid w:val="00DF6522"/>
    <w:rsid w:val="00E023DF"/>
    <w:rsid w:val="00E02FEF"/>
    <w:rsid w:val="00E1336C"/>
    <w:rsid w:val="00E21AA7"/>
    <w:rsid w:val="00E254AA"/>
    <w:rsid w:val="00E26097"/>
    <w:rsid w:val="00E26E37"/>
    <w:rsid w:val="00E27776"/>
    <w:rsid w:val="00E27E94"/>
    <w:rsid w:val="00E421D7"/>
    <w:rsid w:val="00E456DE"/>
    <w:rsid w:val="00E52A57"/>
    <w:rsid w:val="00E5649B"/>
    <w:rsid w:val="00E61A4C"/>
    <w:rsid w:val="00E62DCF"/>
    <w:rsid w:val="00E63890"/>
    <w:rsid w:val="00E719C7"/>
    <w:rsid w:val="00E75DD3"/>
    <w:rsid w:val="00E76C81"/>
    <w:rsid w:val="00E820DB"/>
    <w:rsid w:val="00E8574E"/>
    <w:rsid w:val="00E86CCD"/>
    <w:rsid w:val="00E90455"/>
    <w:rsid w:val="00E9385D"/>
    <w:rsid w:val="00E959B2"/>
    <w:rsid w:val="00E96D83"/>
    <w:rsid w:val="00EA7982"/>
    <w:rsid w:val="00EB0B76"/>
    <w:rsid w:val="00EB4CFB"/>
    <w:rsid w:val="00EB6174"/>
    <w:rsid w:val="00EC0D3E"/>
    <w:rsid w:val="00ED5733"/>
    <w:rsid w:val="00EE04E4"/>
    <w:rsid w:val="00EE1EBB"/>
    <w:rsid w:val="00EE6214"/>
    <w:rsid w:val="00EE7082"/>
    <w:rsid w:val="00EF1D70"/>
    <w:rsid w:val="00EF7DD5"/>
    <w:rsid w:val="00F02657"/>
    <w:rsid w:val="00F033E1"/>
    <w:rsid w:val="00F06E34"/>
    <w:rsid w:val="00F07763"/>
    <w:rsid w:val="00F11B9F"/>
    <w:rsid w:val="00F13CA4"/>
    <w:rsid w:val="00F2746C"/>
    <w:rsid w:val="00F35CA0"/>
    <w:rsid w:val="00F3762F"/>
    <w:rsid w:val="00F3792C"/>
    <w:rsid w:val="00F413D3"/>
    <w:rsid w:val="00F433BE"/>
    <w:rsid w:val="00F436E0"/>
    <w:rsid w:val="00F476A5"/>
    <w:rsid w:val="00F50181"/>
    <w:rsid w:val="00F56D30"/>
    <w:rsid w:val="00F56EE6"/>
    <w:rsid w:val="00F57D66"/>
    <w:rsid w:val="00F60FE8"/>
    <w:rsid w:val="00F6294F"/>
    <w:rsid w:val="00F636D9"/>
    <w:rsid w:val="00F653FA"/>
    <w:rsid w:val="00F67BF8"/>
    <w:rsid w:val="00F7471C"/>
    <w:rsid w:val="00F804E6"/>
    <w:rsid w:val="00F860D6"/>
    <w:rsid w:val="00F90834"/>
    <w:rsid w:val="00F93546"/>
    <w:rsid w:val="00F95FF5"/>
    <w:rsid w:val="00F96056"/>
    <w:rsid w:val="00FA54EC"/>
    <w:rsid w:val="00FB0CDE"/>
    <w:rsid w:val="00FB268E"/>
    <w:rsid w:val="00FB5877"/>
    <w:rsid w:val="00FB5A70"/>
    <w:rsid w:val="00FC1F9C"/>
    <w:rsid w:val="00FC4252"/>
    <w:rsid w:val="00FD3A7F"/>
    <w:rsid w:val="00FE10A1"/>
    <w:rsid w:val="00FE3A5B"/>
    <w:rsid w:val="00FF0858"/>
    <w:rsid w:val="00FF4D3A"/>
    <w:rsid w:val="00FF4FA0"/>
    <w:rsid w:val="00FF605D"/>
    <w:rsid w:val="00FF6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7494E"/>
  <w15:docId w15:val="{AD0C1E03-F1D7-44EF-948B-09CEEAE2E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CFB"/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6056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8B6"/>
    <w:pPr>
      <w:keepNext/>
      <w:keepLines/>
      <w:spacing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00EA"/>
    <w:pPr>
      <w:keepNext/>
      <w:keepLines/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199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19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9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B2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986"/>
  </w:style>
  <w:style w:type="paragraph" w:styleId="Footer">
    <w:name w:val="footer"/>
    <w:basedOn w:val="Normal"/>
    <w:link w:val="FooterChar"/>
    <w:uiPriority w:val="99"/>
    <w:unhideWhenUsed/>
    <w:rsid w:val="007B2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986"/>
  </w:style>
  <w:style w:type="paragraph" w:customStyle="1" w:styleId="Titel">
    <w:name w:val="Titel"/>
    <w:basedOn w:val="Normal"/>
    <w:qFormat/>
    <w:rsid w:val="0088329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Verdana-Bold"/>
      <w:b/>
      <w:bCs/>
      <w:sz w:val="36"/>
      <w:szCs w:val="28"/>
      <w:lang w:eastAsia="sv-SE"/>
    </w:rPr>
  </w:style>
  <w:style w:type="character" w:customStyle="1" w:styleId="Text5">
    <w:name w:val="Text5"/>
    <w:uiPriority w:val="1"/>
    <w:rsid w:val="00883293"/>
    <w:rPr>
      <w:rFonts w:ascii="Arial" w:hAnsi="Arial"/>
      <w:b w:val="0"/>
      <w:sz w:val="32"/>
    </w:rPr>
  </w:style>
  <w:style w:type="character" w:customStyle="1" w:styleId="Text3">
    <w:name w:val="Text3"/>
    <w:uiPriority w:val="1"/>
    <w:rsid w:val="00883293"/>
    <w:rPr>
      <w:rFonts w:ascii="Arial" w:hAnsi="Arial"/>
      <w:b/>
      <w:sz w:val="24"/>
    </w:rPr>
  </w:style>
  <w:style w:type="character" w:customStyle="1" w:styleId="Text6">
    <w:name w:val="Text6"/>
    <w:uiPriority w:val="1"/>
    <w:rsid w:val="00883293"/>
    <w:rPr>
      <w:rFonts w:ascii="Arial" w:hAnsi="Arial"/>
      <w:b/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96056"/>
    <w:rPr>
      <w:rFonts w:asciiTheme="majorBidi" w:eastAsiaTheme="majorEastAsia" w:hAnsiTheme="majorBid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A58B6"/>
    <w:rPr>
      <w:rFonts w:asciiTheme="majorBidi" w:eastAsiaTheme="majorEastAsia" w:hAnsiTheme="majorBidi" w:cstheme="majorBidi"/>
      <w:b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C2682"/>
    <w:p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C268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268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C26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0E5E"/>
    <w:pPr>
      <w:ind w:left="720"/>
      <w:contextualSpacing/>
    </w:pPr>
  </w:style>
  <w:style w:type="table" w:styleId="TableGrid">
    <w:name w:val="Table Grid"/>
    <w:basedOn w:val="TableNormal"/>
    <w:uiPriority w:val="39"/>
    <w:rsid w:val="00695C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2609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A00EA"/>
    <w:rPr>
      <w:rFonts w:asciiTheme="majorBidi" w:eastAsiaTheme="majorEastAsia" w:hAnsiTheme="majorBidi" w:cstheme="majorBidi"/>
      <w:b/>
      <w:i/>
      <w:color w:val="000000" w:themeColor="text1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02657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B2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61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3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9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chart" Target="charts/chart1.xml"/><Relationship Id="rId39" Type="http://schemas.openxmlformats.org/officeDocument/2006/relationships/image" Target="media/image15.png"/><Relationship Id="rId21" Type="http://schemas.openxmlformats.org/officeDocument/2006/relationships/diagramLayout" Target="diagrams/layout1.xml"/><Relationship Id="rId34" Type="http://schemas.openxmlformats.org/officeDocument/2006/relationships/image" Target="media/image10.png"/><Relationship Id="rId42" Type="http://schemas.openxmlformats.org/officeDocument/2006/relationships/image" Target="media/image18.png"/><Relationship Id="rId47" Type="http://schemas.openxmlformats.org/officeDocument/2006/relationships/image" Target="media/image23.png"/><Relationship Id="rId50" Type="http://schemas.openxmlformats.org/officeDocument/2006/relationships/image" Target="media/image26.png"/><Relationship Id="rId55" Type="http://schemas.openxmlformats.org/officeDocument/2006/relationships/chart" Target="charts/chart6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diagramQuickStyle" Target="diagrams/quickStyle2.xml"/><Relationship Id="rId11" Type="http://schemas.openxmlformats.org/officeDocument/2006/relationships/header" Target="header2.xml"/><Relationship Id="rId24" Type="http://schemas.microsoft.com/office/2007/relationships/diagramDrawing" Target="diagrams/drawing1.xml"/><Relationship Id="rId32" Type="http://schemas.openxmlformats.org/officeDocument/2006/relationships/image" Target="media/image8.png"/><Relationship Id="rId37" Type="http://schemas.openxmlformats.org/officeDocument/2006/relationships/image" Target="media/image13.png"/><Relationship Id="rId40" Type="http://schemas.openxmlformats.org/officeDocument/2006/relationships/image" Target="media/image16.png"/><Relationship Id="rId45" Type="http://schemas.openxmlformats.org/officeDocument/2006/relationships/image" Target="media/image21.png"/><Relationship Id="rId53" Type="http://schemas.openxmlformats.org/officeDocument/2006/relationships/chart" Target="charts/chart4.xm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diagramQuickStyle" Target="diagrams/quickStyle1.xml"/><Relationship Id="rId27" Type="http://schemas.openxmlformats.org/officeDocument/2006/relationships/diagramData" Target="diagrams/data2.xml"/><Relationship Id="rId30" Type="http://schemas.openxmlformats.org/officeDocument/2006/relationships/diagramColors" Target="diagrams/colors2.xml"/><Relationship Id="rId35" Type="http://schemas.openxmlformats.org/officeDocument/2006/relationships/image" Target="media/image11.png"/><Relationship Id="rId43" Type="http://schemas.openxmlformats.org/officeDocument/2006/relationships/image" Target="media/image19.png"/><Relationship Id="rId48" Type="http://schemas.openxmlformats.org/officeDocument/2006/relationships/image" Target="media/image24.png"/><Relationship Id="rId56" Type="http://schemas.openxmlformats.org/officeDocument/2006/relationships/header" Target="header4.xml"/><Relationship Id="rId8" Type="http://schemas.openxmlformats.org/officeDocument/2006/relationships/image" Target="media/image1.wmf"/><Relationship Id="rId51" Type="http://schemas.openxmlformats.org/officeDocument/2006/relationships/chart" Target="charts/chart2.xml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image" Target="media/image7.png"/><Relationship Id="rId33" Type="http://schemas.openxmlformats.org/officeDocument/2006/relationships/image" Target="media/image9.png"/><Relationship Id="rId38" Type="http://schemas.openxmlformats.org/officeDocument/2006/relationships/image" Target="media/image14.png"/><Relationship Id="rId46" Type="http://schemas.openxmlformats.org/officeDocument/2006/relationships/image" Target="media/image22.png"/><Relationship Id="rId59" Type="http://schemas.openxmlformats.org/officeDocument/2006/relationships/theme" Target="theme/theme1.xml"/><Relationship Id="rId20" Type="http://schemas.openxmlformats.org/officeDocument/2006/relationships/diagramData" Target="diagrams/data1.xml"/><Relationship Id="rId41" Type="http://schemas.openxmlformats.org/officeDocument/2006/relationships/image" Target="media/image17.png"/><Relationship Id="rId54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diagramColors" Target="diagrams/colors1.xml"/><Relationship Id="rId28" Type="http://schemas.openxmlformats.org/officeDocument/2006/relationships/diagramLayout" Target="diagrams/layout2.xml"/><Relationship Id="rId36" Type="http://schemas.openxmlformats.org/officeDocument/2006/relationships/image" Target="media/image12.png"/><Relationship Id="rId49" Type="http://schemas.openxmlformats.org/officeDocument/2006/relationships/image" Target="media/image25.png"/><Relationship Id="rId57" Type="http://schemas.openxmlformats.org/officeDocument/2006/relationships/footer" Target="footer4.xml"/><Relationship Id="rId10" Type="http://schemas.openxmlformats.org/officeDocument/2006/relationships/header" Target="header1.xml"/><Relationship Id="rId31" Type="http://schemas.microsoft.com/office/2007/relationships/diagramDrawing" Target="diagrams/drawing2.xml"/><Relationship Id="rId44" Type="http://schemas.openxmlformats.org/officeDocument/2006/relationships/image" Target="media/image20.png"/><Relationship Id="rId52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package" Target="../embeddings/Microsoft_Excel_Worksheet3.xlsx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package" Target="../embeddings/Microsoft_Excel_Worksheet4.xlsx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5.xml"/><Relationship Id="rId2" Type="http://schemas.microsoft.com/office/2011/relationships/chartColorStyle" Target="colors6.xml"/><Relationship Id="rId1" Type="http://schemas.microsoft.com/office/2011/relationships/chartStyle" Target="style6.xml"/><Relationship Id="rId4" Type="http://schemas.openxmlformats.org/officeDocument/2006/relationships/package" Target="../embeddings/Microsoft_Excel_Worksheet5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LOD_0_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core_0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50</c:f>
              <c:numCache>
                <c:formatCode>General</c:formatCode>
                <c:ptCount val="49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  <c:pt idx="6">
                  <c:v>600</c:v>
                </c:pt>
                <c:pt idx="7">
                  <c:v>700</c:v>
                </c:pt>
                <c:pt idx="8">
                  <c:v>800</c:v>
                </c:pt>
                <c:pt idx="9">
                  <c:v>900</c:v>
                </c:pt>
                <c:pt idx="10">
                  <c:v>1000</c:v>
                </c:pt>
                <c:pt idx="11">
                  <c:v>1100</c:v>
                </c:pt>
                <c:pt idx="12">
                  <c:v>1200</c:v>
                </c:pt>
                <c:pt idx="13">
                  <c:v>1300</c:v>
                </c:pt>
                <c:pt idx="14">
                  <c:v>1400</c:v>
                </c:pt>
                <c:pt idx="15">
                  <c:v>1500</c:v>
                </c:pt>
                <c:pt idx="16">
                  <c:v>1600</c:v>
                </c:pt>
                <c:pt idx="17">
                  <c:v>1700</c:v>
                </c:pt>
                <c:pt idx="18">
                  <c:v>1800</c:v>
                </c:pt>
                <c:pt idx="19">
                  <c:v>1900</c:v>
                </c:pt>
                <c:pt idx="20">
                  <c:v>2000</c:v>
                </c:pt>
                <c:pt idx="21">
                  <c:v>2100</c:v>
                </c:pt>
                <c:pt idx="22">
                  <c:v>2200</c:v>
                </c:pt>
                <c:pt idx="23">
                  <c:v>2300</c:v>
                </c:pt>
                <c:pt idx="24">
                  <c:v>2400</c:v>
                </c:pt>
                <c:pt idx="25">
                  <c:v>2500</c:v>
                </c:pt>
                <c:pt idx="26">
                  <c:v>2600</c:v>
                </c:pt>
                <c:pt idx="27">
                  <c:v>2700</c:v>
                </c:pt>
                <c:pt idx="28">
                  <c:v>2800</c:v>
                </c:pt>
                <c:pt idx="29">
                  <c:v>2900</c:v>
                </c:pt>
                <c:pt idx="30">
                  <c:v>3000</c:v>
                </c:pt>
                <c:pt idx="31">
                  <c:v>3100</c:v>
                </c:pt>
                <c:pt idx="32">
                  <c:v>3200</c:v>
                </c:pt>
                <c:pt idx="33">
                  <c:v>3300</c:v>
                </c:pt>
                <c:pt idx="34">
                  <c:v>3400</c:v>
                </c:pt>
                <c:pt idx="35">
                  <c:v>3500</c:v>
                </c:pt>
                <c:pt idx="36">
                  <c:v>3600</c:v>
                </c:pt>
                <c:pt idx="37">
                  <c:v>3700</c:v>
                </c:pt>
                <c:pt idx="38">
                  <c:v>3800</c:v>
                </c:pt>
                <c:pt idx="39">
                  <c:v>3900</c:v>
                </c:pt>
                <c:pt idx="40">
                  <c:v>4000</c:v>
                </c:pt>
                <c:pt idx="41">
                  <c:v>4100</c:v>
                </c:pt>
                <c:pt idx="42">
                  <c:v>4200</c:v>
                </c:pt>
                <c:pt idx="43">
                  <c:v>4300</c:v>
                </c:pt>
                <c:pt idx="44">
                  <c:v>4400</c:v>
                </c:pt>
                <c:pt idx="45">
                  <c:v>4500</c:v>
                </c:pt>
                <c:pt idx="46">
                  <c:v>4600</c:v>
                </c:pt>
                <c:pt idx="47">
                  <c:v>4700</c:v>
                </c:pt>
                <c:pt idx="48">
                  <c:v>4800</c:v>
                </c:pt>
              </c:numCache>
            </c:numRef>
          </c:xVal>
          <c:yVal>
            <c:numRef>
              <c:f>Sheet1!$B$2:$B$50</c:f>
              <c:numCache>
                <c:formatCode>General</c:formatCode>
                <c:ptCount val="49"/>
                <c:pt idx="0">
                  <c:v>34.5</c:v>
                </c:pt>
                <c:pt idx="1">
                  <c:v>37.25</c:v>
                </c:pt>
                <c:pt idx="2">
                  <c:v>38</c:v>
                </c:pt>
                <c:pt idx="3">
                  <c:v>37</c:v>
                </c:pt>
                <c:pt idx="4">
                  <c:v>37</c:v>
                </c:pt>
                <c:pt idx="5">
                  <c:v>35.5</c:v>
                </c:pt>
                <c:pt idx="6">
                  <c:v>37.75</c:v>
                </c:pt>
                <c:pt idx="7">
                  <c:v>35</c:v>
                </c:pt>
                <c:pt idx="8">
                  <c:v>35.25</c:v>
                </c:pt>
                <c:pt idx="9">
                  <c:v>36.5</c:v>
                </c:pt>
                <c:pt idx="10">
                  <c:v>37</c:v>
                </c:pt>
                <c:pt idx="11">
                  <c:v>36.25</c:v>
                </c:pt>
                <c:pt idx="12">
                  <c:v>36.25</c:v>
                </c:pt>
                <c:pt idx="13">
                  <c:v>37.5</c:v>
                </c:pt>
                <c:pt idx="14">
                  <c:v>35.25</c:v>
                </c:pt>
                <c:pt idx="15">
                  <c:v>34.75</c:v>
                </c:pt>
                <c:pt idx="16">
                  <c:v>36.5</c:v>
                </c:pt>
                <c:pt idx="17">
                  <c:v>34</c:v>
                </c:pt>
                <c:pt idx="18">
                  <c:v>37.75</c:v>
                </c:pt>
                <c:pt idx="19">
                  <c:v>35.75</c:v>
                </c:pt>
                <c:pt idx="20">
                  <c:v>32</c:v>
                </c:pt>
                <c:pt idx="21">
                  <c:v>37.25</c:v>
                </c:pt>
                <c:pt idx="22">
                  <c:v>36.75</c:v>
                </c:pt>
                <c:pt idx="23">
                  <c:v>35</c:v>
                </c:pt>
                <c:pt idx="24">
                  <c:v>37.5</c:v>
                </c:pt>
                <c:pt idx="25">
                  <c:v>36.5</c:v>
                </c:pt>
                <c:pt idx="26">
                  <c:v>37</c:v>
                </c:pt>
                <c:pt idx="27">
                  <c:v>36.25</c:v>
                </c:pt>
                <c:pt idx="28">
                  <c:v>37</c:v>
                </c:pt>
                <c:pt idx="29">
                  <c:v>36.75</c:v>
                </c:pt>
                <c:pt idx="30">
                  <c:v>36.25</c:v>
                </c:pt>
                <c:pt idx="31">
                  <c:v>35</c:v>
                </c:pt>
                <c:pt idx="32">
                  <c:v>36.25</c:v>
                </c:pt>
                <c:pt idx="33">
                  <c:v>37.5</c:v>
                </c:pt>
                <c:pt idx="34">
                  <c:v>36.75</c:v>
                </c:pt>
                <c:pt idx="35">
                  <c:v>37.5</c:v>
                </c:pt>
                <c:pt idx="36">
                  <c:v>37.25</c:v>
                </c:pt>
                <c:pt idx="37">
                  <c:v>36.5</c:v>
                </c:pt>
                <c:pt idx="38">
                  <c:v>36.5</c:v>
                </c:pt>
                <c:pt idx="39">
                  <c:v>36.25</c:v>
                </c:pt>
                <c:pt idx="40">
                  <c:v>37.75</c:v>
                </c:pt>
                <c:pt idx="41">
                  <c:v>36.5</c:v>
                </c:pt>
                <c:pt idx="42">
                  <c:v>36.5</c:v>
                </c:pt>
                <c:pt idx="43">
                  <c:v>36</c:v>
                </c:pt>
                <c:pt idx="44">
                  <c:v>36</c:v>
                </c:pt>
                <c:pt idx="45">
                  <c:v>37.25</c:v>
                </c:pt>
                <c:pt idx="46">
                  <c:v>36.5</c:v>
                </c:pt>
                <c:pt idx="47">
                  <c:v>36.5</c:v>
                </c:pt>
                <c:pt idx="48">
                  <c:v>36.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8D1-4942-8D9C-ACFD00D56E4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core_1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A$2:$A$50</c:f>
              <c:numCache>
                <c:formatCode>General</c:formatCode>
                <c:ptCount val="49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  <c:pt idx="6">
                  <c:v>600</c:v>
                </c:pt>
                <c:pt idx="7">
                  <c:v>700</c:v>
                </c:pt>
                <c:pt idx="8">
                  <c:v>800</c:v>
                </c:pt>
                <c:pt idx="9">
                  <c:v>900</c:v>
                </c:pt>
                <c:pt idx="10">
                  <c:v>1000</c:v>
                </c:pt>
                <c:pt idx="11">
                  <c:v>1100</c:v>
                </c:pt>
                <c:pt idx="12">
                  <c:v>1200</c:v>
                </c:pt>
                <c:pt idx="13">
                  <c:v>1300</c:v>
                </c:pt>
                <c:pt idx="14">
                  <c:v>1400</c:v>
                </c:pt>
                <c:pt idx="15">
                  <c:v>1500</c:v>
                </c:pt>
                <c:pt idx="16">
                  <c:v>1600</c:v>
                </c:pt>
                <c:pt idx="17">
                  <c:v>1700</c:v>
                </c:pt>
                <c:pt idx="18">
                  <c:v>1800</c:v>
                </c:pt>
                <c:pt idx="19">
                  <c:v>1900</c:v>
                </c:pt>
                <c:pt idx="20">
                  <c:v>2000</c:v>
                </c:pt>
                <c:pt idx="21">
                  <c:v>2100</c:v>
                </c:pt>
                <c:pt idx="22">
                  <c:v>2200</c:v>
                </c:pt>
                <c:pt idx="23">
                  <c:v>2300</c:v>
                </c:pt>
                <c:pt idx="24">
                  <c:v>2400</c:v>
                </c:pt>
                <c:pt idx="25">
                  <c:v>2500</c:v>
                </c:pt>
                <c:pt idx="26">
                  <c:v>2600</c:v>
                </c:pt>
                <c:pt idx="27">
                  <c:v>2700</c:v>
                </c:pt>
                <c:pt idx="28">
                  <c:v>2800</c:v>
                </c:pt>
                <c:pt idx="29">
                  <c:v>2900</c:v>
                </c:pt>
                <c:pt idx="30">
                  <c:v>3000</c:v>
                </c:pt>
                <c:pt idx="31">
                  <c:v>3100</c:v>
                </c:pt>
                <c:pt idx="32">
                  <c:v>3200</c:v>
                </c:pt>
                <c:pt idx="33">
                  <c:v>3300</c:v>
                </c:pt>
                <c:pt idx="34">
                  <c:v>3400</c:v>
                </c:pt>
                <c:pt idx="35">
                  <c:v>3500</c:v>
                </c:pt>
                <c:pt idx="36">
                  <c:v>3600</c:v>
                </c:pt>
                <c:pt idx="37">
                  <c:v>3700</c:v>
                </c:pt>
                <c:pt idx="38">
                  <c:v>3800</c:v>
                </c:pt>
                <c:pt idx="39">
                  <c:v>3900</c:v>
                </c:pt>
                <c:pt idx="40">
                  <c:v>4000</c:v>
                </c:pt>
                <c:pt idx="41">
                  <c:v>4100</c:v>
                </c:pt>
                <c:pt idx="42">
                  <c:v>4200</c:v>
                </c:pt>
                <c:pt idx="43">
                  <c:v>4300</c:v>
                </c:pt>
                <c:pt idx="44">
                  <c:v>4400</c:v>
                </c:pt>
                <c:pt idx="45">
                  <c:v>4500</c:v>
                </c:pt>
                <c:pt idx="46">
                  <c:v>4600</c:v>
                </c:pt>
                <c:pt idx="47">
                  <c:v>4700</c:v>
                </c:pt>
                <c:pt idx="48">
                  <c:v>4800</c:v>
                </c:pt>
              </c:numCache>
            </c:numRef>
          </c:xVal>
          <c:yVal>
            <c:numRef>
              <c:f>Sheet1!$C$2:$C$50</c:f>
              <c:numCache>
                <c:formatCode>General</c:formatCode>
                <c:ptCount val="49"/>
                <c:pt idx="0">
                  <c:v>34</c:v>
                </c:pt>
                <c:pt idx="1">
                  <c:v>36</c:v>
                </c:pt>
                <c:pt idx="2">
                  <c:v>35.5</c:v>
                </c:pt>
                <c:pt idx="3">
                  <c:v>36</c:v>
                </c:pt>
                <c:pt idx="4">
                  <c:v>34.75</c:v>
                </c:pt>
                <c:pt idx="5">
                  <c:v>35.75</c:v>
                </c:pt>
                <c:pt idx="6">
                  <c:v>36.75</c:v>
                </c:pt>
                <c:pt idx="7">
                  <c:v>38</c:v>
                </c:pt>
                <c:pt idx="8">
                  <c:v>36.75</c:v>
                </c:pt>
                <c:pt idx="9">
                  <c:v>35.75</c:v>
                </c:pt>
                <c:pt idx="10">
                  <c:v>37</c:v>
                </c:pt>
                <c:pt idx="11">
                  <c:v>36.5</c:v>
                </c:pt>
                <c:pt idx="12">
                  <c:v>37.25</c:v>
                </c:pt>
                <c:pt idx="13">
                  <c:v>35.75</c:v>
                </c:pt>
                <c:pt idx="14">
                  <c:v>35.75</c:v>
                </c:pt>
                <c:pt idx="15">
                  <c:v>37</c:v>
                </c:pt>
                <c:pt idx="16">
                  <c:v>37</c:v>
                </c:pt>
                <c:pt idx="17">
                  <c:v>37.5</c:v>
                </c:pt>
                <c:pt idx="18">
                  <c:v>35.75</c:v>
                </c:pt>
                <c:pt idx="19">
                  <c:v>36.5</c:v>
                </c:pt>
                <c:pt idx="20">
                  <c:v>36.5</c:v>
                </c:pt>
                <c:pt idx="21">
                  <c:v>36.75</c:v>
                </c:pt>
                <c:pt idx="22">
                  <c:v>36.25</c:v>
                </c:pt>
                <c:pt idx="23">
                  <c:v>37.75</c:v>
                </c:pt>
                <c:pt idx="24">
                  <c:v>36.5</c:v>
                </c:pt>
                <c:pt idx="25">
                  <c:v>37</c:v>
                </c:pt>
                <c:pt idx="26">
                  <c:v>37.75</c:v>
                </c:pt>
                <c:pt idx="27">
                  <c:v>34.75</c:v>
                </c:pt>
                <c:pt idx="28">
                  <c:v>37.75</c:v>
                </c:pt>
                <c:pt idx="29">
                  <c:v>35.5</c:v>
                </c:pt>
                <c:pt idx="30">
                  <c:v>35.75</c:v>
                </c:pt>
                <c:pt idx="31">
                  <c:v>37.5</c:v>
                </c:pt>
                <c:pt idx="32">
                  <c:v>36.75</c:v>
                </c:pt>
                <c:pt idx="33">
                  <c:v>36.25</c:v>
                </c:pt>
                <c:pt idx="34">
                  <c:v>36.25</c:v>
                </c:pt>
                <c:pt idx="35">
                  <c:v>37</c:v>
                </c:pt>
                <c:pt idx="36">
                  <c:v>36.75</c:v>
                </c:pt>
                <c:pt idx="37">
                  <c:v>37.75</c:v>
                </c:pt>
                <c:pt idx="38">
                  <c:v>35.25</c:v>
                </c:pt>
                <c:pt idx="39">
                  <c:v>35.5</c:v>
                </c:pt>
                <c:pt idx="40">
                  <c:v>36</c:v>
                </c:pt>
                <c:pt idx="41">
                  <c:v>37</c:v>
                </c:pt>
                <c:pt idx="42">
                  <c:v>36.75</c:v>
                </c:pt>
                <c:pt idx="43">
                  <c:v>36.5</c:v>
                </c:pt>
                <c:pt idx="44">
                  <c:v>36.75</c:v>
                </c:pt>
                <c:pt idx="45">
                  <c:v>36.5</c:v>
                </c:pt>
                <c:pt idx="46">
                  <c:v>34.5</c:v>
                </c:pt>
                <c:pt idx="47">
                  <c:v>38</c:v>
                </c:pt>
                <c:pt idx="48">
                  <c:v>3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8D1-4942-8D9C-ACFD00D56E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4386224"/>
        <c:axId val="289633024"/>
      </c:scatterChart>
      <c:valAx>
        <c:axId val="334386224"/>
        <c:scaling>
          <c:orientation val="minMax"/>
          <c:max val="500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ener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9633024"/>
        <c:crosses val="autoZero"/>
        <c:crossBetween val="midCat"/>
      </c:valAx>
      <c:valAx>
        <c:axId val="289633024"/>
        <c:scaling>
          <c:orientation val="minMax"/>
          <c:max val="140"/>
          <c:min val="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438622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comparison of clone VS Not clone modes in different rewarding schemes based on mean of minimum scores</a:t>
            </a:r>
          </a:p>
        </c:rich>
      </c:tx>
      <c:layout>
        <c:manualLayout>
          <c:xMode val="edge"/>
          <c:yMode val="edge"/>
          <c:x val="0.14849836871788621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odStatistics!$K$1</c:f>
              <c:strCache>
                <c:ptCount val="1"/>
                <c:pt idx="0">
                  <c:v>meanMinimums</c:v>
                </c:pt>
              </c:strCache>
            </c:strRef>
          </c:tx>
          <c:spPr>
            <a:noFill/>
            <a:ln w="9525" cap="flat" cmpd="sng" algn="ctr">
              <a:solidFill>
                <a:schemeClr val="accent1"/>
              </a:solidFill>
              <a:miter lim="800000"/>
            </a:ln>
            <a:effectLst>
              <a:glow rad="63500">
                <a:schemeClr val="accent1">
                  <a:satMod val="175000"/>
                  <a:alpha val="25000"/>
                </a:schemeClr>
              </a:glow>
            </a:effectLst>
          </c:spPr>
          <c:invertIfNegative val="0"/>
          <c:cat>
            <c:strRef>
              <c:f>lodStatistics!$J$2:$J$9</c:f>
              <c:strCache>
                <c:ptCount val="8"/>
                <c:pt idx="0">
                  <c:v>Clone &amp; Individual </c:v>
                </c:pt>
                <c:pt idx="1">
                  <c:v>Not clone  &amp; Individual</c:v>
                </c:pt>
                <c:pt idx="2">
                  <c:v>Clone &amp; Average</c:v>
                </c:pt>
                <c:pt idx="3">
                  <c:v>Not clone  &amp; Average</c:v>
                </c:pt>
                <c:pt idx="4">
                  <c:v>Clone &amp; Maximum</c:v>
                </c:pt>
                <c:pt idx="5">
                  <c:v>Not clone  &amp; Maximum</c:v>
                </c:pt>
                <c:pt idx="6">
                  <c:v>Clone &amp; Minimum</c:v>
                </c:pt>
                <c:pt idx="7">
                  <c:v>Not clone  &amp; Minimum</c:v>
                </c:pt>
              </c:strCache>
            </c:strRef>
          </c:cat>
          <c:val>
            <c:numRef>
              <c:f>lodStatistics!$K$2:$K$9</c:f>
              <c:numCache>
                <c:formatCode>General</c:formatCode>
                <c:ptCount val="8"/>
                <c:pt idx="0">
                  <c:v>26.017551019999999</c:v>
                </c:pt>
                <c:pt idx="1">
                  <c:v>20.13510204</c:v>
                </c:pt>
                <c:pt idx="2">
                  <c:v>25.833673470000001</c:v>
                </c:pt>
                <c:pt idx="3">
                  <c:v>11.645714290000001</c:v>
                </c:pt>
                <c:pt idx="4">
                  <c:v>2.7089795919999999</c:v>
                </c:pt>
                <c:pt idx="5">
                  <c:v>1.5624489800000001</c:v>
                </c:pt>
                <c:pt idx="6">
                  <c:v>30.776326529999999</c:v>
                </c:pt>
                <c:pt idx="7">
                  <c:v>23.00510204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03-46C5-8714-07DBC0317C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15"/>
        <c:overlap val="-40"/>
        <c:axId val="352517168"/>
        <c:axId val="359066160"/>
      </c:barChart>
      <c:catAx>
        <c:axId val="352517168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roup modes amd rewarding schem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9066160"/>
        <c:crosses val="autoZero"/>
        <c:auto val="1"/>
        <c:lblAlgn val="ctr"/>
        <c:lblOffset val="100"/>
        <c:noMultiLvlLbl val="0"/>
      </c:catAx>
      <c:valAx>
        <c:axId val="359066160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an of minimum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5171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 of clone VS Not clone modes in different rewarding schemes based on mean of maximum scor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lodStatistics!$S$1</c:f>
              <c:strCache>
                <c:ptCount val="1"/>
                <c:pt idx="0">
                  <c:v>meanMaximums</c:v>
                </c:pt>
              </c:strCache>
            </c:strRef>
          </c:tx>
          <c:spPr>
            <a:noFill/>
            <a:ln w="9525" cap="flat" cmpd="sng" algn="ctr">
              <a:solidFill>
                <a:schemeClr val="accent2"/>
              </a:solidFill>
              <a:miter lim="800000"/>
            </a:ln>
            <a:effectLst>
              <a:glow rad="63500">
                <a:schemeClr val="accent2">
                  <a:satMod val="175000"/>
                  <a:alpha val="25000"/>
                </a:schemeClr>
              </a:glow>
            </a:effectLst>
          </c:spPr>
          <c:invertIfNegative val="0"/>
          <c:cat>
            <c:strRef>
              <c:f>lodStatistics!$Q$2:$Q$9</c:f>
              <c:strCache>
                <c:ptCount val="8"/>
                <c:pt idx="0">
                  <c:v>Clone &amp; Individual </c:v>
                </c:pt>
                <c:pt idx="1">
                  <c:v>Not clone  &amp; Individual</c:v>
                </c:pt>
                <c:pt idx="2">
                  <c:v>Clone &amp; Average</c:v>
                </c:pt>
                <c:pt idx="3">
                  <c:v>Not clone  &amp; Average</c:v>
                </c:pt>
                <c:pt idx="4">
                  <c:v>Clone &amp; Maximum</c:v>
                </c:pt>
                <c:pt idx="5">
                  <c:v>Not clone  &amp; Maximum</c:v>
                </c:pt>
                <c:pt idx="6">
                  <c:v>Clone &amp; Minimum</c:v>
                </c:pt>
                <c:pt idx="7">
                  <c:v>Not clone  &amp; Minimum</c:v>
                </c:pt>
              </c:strCache>
            </c:strRef>
          </c:cat>
          <c:val>
            <c:numRef>
              <c:f>lodStatistics!$S$2:$S$9</c:f>
              <c:numCache>
                <c:formatCode>General</c:formatCode>
                <c:ptCount val="8"/>
                <c:pt idx="0">
                  <c:v>47.451632650000001</c:v>
                </c:pt>
                <c:pt idx="1">
                  <c:v>52.090612239999999</c:v>
                </c:pt>
                <c:pt idx="2">
                  <c:v>47.570204080000003</c:v>
                </c:pt>
                <c:pt idx="3">
                  <c:v>56.774897959999997</c:v>
                </c:pt>
                <c:pt idx="4">
                  <c:v>91.998775510000002</c:v>
                </c:pt>
                <c:pt idx="5">
                  <c:v>75.593061219999996</c:v>
                </c:pt>
                <c:pt idx="6">
                  <c:v>42.397346939999998</c:v>
                </c:pt>
                <c:pt idx="7">
                  <c:v>44.54061224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36-4C49-B79A-9AA3B5214C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15"/>
        <c:overlap val="-40"/>
        <c:axId val="121505152"/>
        <c:axId val="197640256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lodStatistics!$R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noFill/>
                  <a:ln w="9525" cap="flat" cmpd="sng" algn="ctr">
                    <a:solidFill>
                      <a:schemeClr val="accent1"/>
                    </a:solidFill>
                    <a:miter lim="800000"/>
                  </a:ln>
                  <a:effectLst>
                    <a:glow rad="63500">
                      <a:schemeClr val="accent1">
                        <a:satMod val="175000"/>
                        <a:alpha val="25000"/>
                      </a:schemeClr>
                    </a:glow>
                  </a:effectLst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lodStatistics!$Q$2:$Q$9</c15:sqref>
                        </c15:formulaRef>
                      </c:ext>
                    </c:extLst>
                    <c:strCache>
                      <c:ptCount val="8"/>
                      <c:pt idx="0">
                        <c:v>Clone &amp; Individual </c:v>
                      </c:pt>
                      <c:pt idx="1">
                        <c:v>Not clone  &amp; Individual</c:v>
                      </c:pt>
                      <c:pt idx="2">
                        <c:v>Clone &amp; Average</c:v>
                      </c:pt>
                      <c:pt idx="3">
                        <c:v>Not clone  &amp; Average</c:v>
                      </c:pt>
                      <c:pt idx="4">
                        <c:v>Clone &amp; Maximum</c:v>
                      </c:pt>
                      <c:pt idx="5">
                        <c:v>Not clone  &amp; Maximum</c:v>
                      </c:pt>
                      <c:pt idx="6">
                        <c:v>Clone &amp; Minimum</c:v>
                      </c:pt>
                      <c:pt idx="7">
                        <c:v>Not clone  &amp; Minimum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lodStatistics!$R$2:$R$9</c15:sqref>
                        </c15:formulaRef>
                      </c:ext>
                    </c:extLst>
                    <c:numCache>
                      <c:formatCode>General</c:formatCode>
                      <c:ptCount val="8"/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5936-4C49-B79A-9AA3B5214C47}"/>
                  </c:ext>
                </c:extLst>
              </c15:ser>
            </c15:filteredBarSeries>
            <c15:filteredBa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odStatistics!$T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noFill/>
                  <a:ln w="9525" cap="flat" cmpd="sng" algn="ctr">
                    <a:solidFill>
                      <a:schemeClr val="accent3"/>
                    </a:solidFill>
                    <a:miter lim="800000"/>
                  </a:ln>
                  <a:effectLst>
                    <a:glow rad="63500">
                      <a:schemeClr val="accent3">
                        <a:satMod val="175000"/>
                        <a:alpha val="25000"/>
                      </a:schemeClr>
                    </a:glow>
                  </a:effectLst>
                </c:spPr>
                <c:invertIfNegative val="0"/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odStatistics!$Q$2:$Q$9</c15:sqref>
                        </c15:formulaRef>
                      </c:ext>
                    </c:extLst>
                    <c:strCache>
                      <c:ptCount val="8"/>
                      <c:pt idx="0">
                        <c:v>Clone &amp; Individual </c:v>
                      </c:pt>
                      <c:pt idx="1">
                        <c:v>Not clone  &amp; Individual</c:v>
                      </c:pt>
                      <c:pt idx="2">
                        <c:v>Clone &amp; Average</c:v>
                      </c:pt>
                      <c:pt idx="3">
                        <c:v>Not clone  &amp; Average</c:v>
                      </c:pt>
                      <c:pt idx="4">
                        <c:v>Clone &amp; Maximum</c:v>
                      </c:pt>
                      <c:pt idx="5">
                        <c:v>Not clone  &amp; Maximum</c:v>
                      </c:pt>
                      <c:pt idx="6">
                        <c:v>Clone &amp; Minimum</c:v>
                      </c:pt>
                      <c:pt idx="7">
                        <c:v>Not clone  &amp; Minimum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lodStatistics!$T$2:$T$9</c15:sqref>
                        </c15:formulaRef>
                      </c:ext>
                    </c:extLst>
                    <c:numCache>
                      <c:formatCode>General</c:formatCode>
                      <c:ptCount val="8"/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5936-4C49-B79A-9AA3B5214C47}"/>
                  </c:ext>
                </c:extLst>
              </c15:ser>
            </c15:filteredBarSeries>
          </c:ext>
        </c:extLst>
      </c:barChart>
      <c:catAx>
        <c:axId val="121505152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roup modes and rewarding schem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7640256"/>
        <c:crosses val="autoZero"/>
        <c:auto val="1"/>
        <c:lblAlgn val="ctr"/>
        <c:lblOffset val="100"/>
        <c:noMultiLvlLbl val="0"/>
      </c:catAx>
      <c:valAx>
        <c:axId val="197640256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an of maximum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15051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 of clone VS Not clone modes in different rewarding schemes based on mean of own scores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odStatistics!$AT$1</c:f>
              <c:strCache>
                <c:ptCount val="1"/>
                <c:pt idx="0">
                  <c:v>meanOwnScores</c:v>
                </c:pt>
              </c:strCache>
            </c:strRef>
          </c:tx>
          <c:spPr>
            <a:noFill/>
            <a:ln w="9525" cap="flat" cmpd="sng" algn="ctr">
              <a:solidFill>
                <a:schemeClr val="accent4"/>
              </a:solidFill>
              <a:miter lim="800000"/>
            </a:ln>
            <a:effectLst>
              <a:glow rad="63500">
                <a:schemeClr val="accent4">
                  <a:satMod val="175000"/>
                  <a:alpha val="25000"/>
                </a:schemeClr>
              </a:glow>
            </a:effectLst>
          </c:spPr>
          <c:invertIfNegative val="0"/>
          <c:cat>
            <c:strRef>
              <c:f>lodStatistics!$AS$2:$AS$9</c:f>
              <c:strCache>
                <c:ptCount val="8"/>
                <c:pt idx="0">
                  <c:v>Clone &amp; Individual </c:v>
                </c:pt>
                <c:pt idx="1">
                  <c:v>Not clone  &amp; Individual</c:v>
                </c:pt>
                <c:pt idx="2">
                  <c:v>Clone &amp; Average</c:v>
                </c:pt>
                <c:pt idx="3">
                  <c:v>Not clone  &amp; Average</c:v>
                </c:pt>
                <c:pt idx="4">
                  <c:v>Clone &amp; Maximum</c:v>
                </c:pt>
                <c:pt idx="5">
                  <c:v>Not clone  &amp; Maximum</c:v>
                </c:pt>
                <c:pt idx="6">
                  <c:v>Clone &amp; Minimum</c:v>
                </c:pt>
                <c:pt idx="7">
                  <c:v>Not clone  &amp; Minimum</c:v>
                </c:pt>
              </c:strCache>
            </c:strRef>
          </c:cat>
          <c:val>
            <c:numRef>
              <c:f>lodStatistics!$AT$2:$AT$9</c:f>
              <c:numCache>
                <c:formatCode>General</c:formatCode>
                <c:ptCount val="8"/>
                <c:pt idx="0">
                  <c:v>36.427551020000003</c:v>
                </c:pt>
                <c:pt idx="1">
                  <c:v>44.749795919999997</c:v>
                </c:pt>
                <c:pt idx="2">
                  <c:v>36.437295919999997</c:v>
                </c:pt>
                <c:pt idx="3">
                  <c:v>47.02857143</c:v>
                </c:pt>
                <c:pt idx="4">
                  <c:v>91.998775510000002</c:v>
                </c:pt>
                <c:pt idx="5">
                  <c:v>67.567551019999996</c:v>
                </c:pt>
                <c:pt idx="6">
                  <c:v>30.776326529999999</c:v>
                </c:pt>
                <c:pt idx="7">
                  <c:v>34.10081633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212-43F4-93DD-8F2B948F0F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15"/>
        <c:overlap val="-40"/>
        <c:axId val="301677328"/>
        <c:axId val="297746224"/>
      </c:barChart>
      <c:catAx>
        <c:axId val="301677328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roup modes and rewarding schem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7746224"/>
        <c:crosses val="autoZero"/>
        <c:auto val="1"/>
        <c:lblAlgn val="ctr"/>
        <c:lblOffset val="100"/>
        <c:noMultiLvlLbl val="0"/>
      </c:catAx>
      <c:valAx>
        <c:axId val="297746224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an of own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6773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 of clone VS Not clone modes in different rewarding schemes based on mean of average scores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odStatistics!$AC$1</c:f>
              <c:strCache>
                <c:ptCount val="1"/>
                <c:pt idx="0">
                  <c:v>meanAverages</c:v>
                </c:pt>
              </c:strCache>
            </c:strRef>
          </c:tx>
          <c:spPr>
            <a:noFill/>
            <a:ln w="9525" cap="flat" cmpd="sng" algn="ctr">
              <a:solidFill>
                <a:schemeClr val="accent6"/>
              </a:solidFill>
              <a:miter lim="800000"/>
            </a:ln>
            <a:effectLst>
              <a:glow rad="63500">
                <a:schemeClr val="accent6">
                  <a:satMod val="175000"/>
                  <a:alpha val="25000"/>
                </a:schemeClr>
              </a:glow>
            </a:effectLst>
          </c:spPr>
          <c:invertIfNegative val="0"/>
          <c:dLbls>
            <c:delete val="1"/>
          </c:dLbls>
          <c:cat>
            <c:strRef>
              <c:f>lodStatistics!$AB$2:$AB$9</c:f>
              <c:strCache>
                <c:ptCount val="8"/>
                <c:pt idx="0">
                  <c:v>Clone &amp; Individual </c:v>
                </c:pt>
                <c:pt idx="1">
                  <c:v>Not clone  &amp; Individual</c:v>
                </c:pt>
                <c:pt idx="2">
                  <c:v>Clone &amp; Average</c:v>
                </c:pt>
                <c:pt idx="3">
                  <c:v>Not clone  &amp; Average</c:v>
                </c:pt>
                <c:pt idx="4">
                  <c:v>Clone &amp; Maximum</c:v>
                </c:pt>
                <c:pt idx="5">
                  <c:v>Not clone  &amp; Maximum</c:v>
                </c:pt>
                <c:pt idx="6">
                  <c:v>Clone &amp; Minimum</c:v>
                </c:pt>
                <c:pt idx="7">
                  <c:v>Not clone  &amp; Minimum</c:v>
                </c:pt>
              </c:strCache>
            </c:strRef>
          </c:cat>
          <c:val>
            <c:numRef>
              <c:f>lodStatistics!$AC$2:$AC$9</c:f>
              <c:numCache>
                <c:formatCode>General</c:formatCode>
                <c:ptCount val="8"/>
                <c:pt idx="0">
                  <c:v>36.427551020000003</c:v>
                </c:pt>
                <c:pt idx="1">
                  <c:v>36.524489799999998</c:v>
                </c:pt>
                <c:pt idx="2">
                  <c:v>36.437295919999997</c:v>
                </c:pt>
                <c:pt idx="3">
                  <c:v>33.92602041</c:v>
                </c:pt>
                <c:pt idx="4">
                  <c:v>30.836530610000001</c:v>
                </c:pt>
                <c:pt idx="5">
                  <c:v>31.018520410000001</c:v>
                </c:pt>
                <c:pt idx="6">
                  <c:v>36.431173469999997</c:v>
                </c:pt>
                <c:pt idx="7">
                  <c:v>33.04336734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642-4746-811D-3D8F2FFCCE89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315"/>
        <c:overlap val="-40"/>
        <c:axId val="121504352"/>
        <c:axId val="347183840"/>
      </c:barChart>
      <c:catAx>
        <c:axId val="121504352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roup modes and rewarding schem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7183840"/>
        <c:crosses val="autoZero"/>
        <c:auto val="1"/>
        <c:lblAlgn val="ctr"/>
        <c:lblOffset val="100"/>
        <c:noMultiLvlLbl val="0"/>
      </c:catAx>
      <c:valAx>
        <c:axId val="347183840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an of average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15043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5"/>
    </mc:Choice>
    <mc:Fallback>
      <c:style val="5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 of clone VS Not clone modes in different rewarding schemes based on mean of sum of scor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odStatistics!$AM$1</c:f>
              <c:strCache>
                <c:ptCount val="1"/>
                <c:pt idx="0">
                  <c:v>meanSums</c:v>
                </c:pt>
              </c:strCache>
            </c:strRef>
          </c:tx>
          <c:spPr>
            <a:noFill/>
            <a:ln w="9525" cap="flat" cmpd="sng" algn="ctr">
              <a:solidFill>
                <a:schemeClr val="accent3"/>
              </a:solidFill>
              <a:miter lim="800000"/>
            </a:ln>
            <a:effectLst>
              <a:glow rad="63500">
                <a:schemeClr val="accent3">
                  <a:satMod val="175000"/>
                  <a:alpha val="25000"/>
                </a:schemeClr>
              </a:glow>
            </a:effectLst>
          </c:spPr>
          <c:invertIfNegative val="0"/>
          <c:cat>
            <c:strRef>
              <c:f>lodStatistics!$AL$2:$AL$9</c:f>
              <c:strCache>
                <c:ptCount val="8"/>
                <c:pt idx="0">
                  <c:v>Clone &amp; Individual </c:v>
                </c:pt>
                <c:pt idx="1">
                  <c:v>Not clone  &amp; Individual</c:v>
                </c:pt>
                <c:pt idx="2">
                  <c:v>Clone &amp; Average</c:v>
                </c:pt>
                <c:pt idx="3">
                  <c:v>Not clone  &amp; Average</c:v>
                </c:pt>
                <c:pt idx="4">
                  <c:v>Clone &amp; Maximum</c:v>
                </c:pt>
                <c:pt idx="5">
                  <c:v>Not clone  &amp; Maximum</c:v>
                </c:pt>
                <c:pt idx="6">
                  <c:v>Clone &amp; Minimum</c:v>
                </c:pt>
                <c:pt idx="7">
                  <c:v>Not clone  &amp; Minimum</c:v>
                </c:pt>
              </c:strCache>
            </c:strRef>
          </c:cat>
          <c:val>
            <c:numRef>
              <c:f>lodStatistics!$AM$2:$AM$9</c:f>
              <c:numCache>
                <c:formatCode>General</c:formatCode>
                <c:ptCount val="8"/>
                <c:pt idx="0">
                  <c:v>145.7102041</c:v>
                </c:pt>
                <c:pt idx="1">
                  <c:v>146.09795919999999</c:v>
                </c:pt>
                <c:pt idx="2">
                  <c:v>145.7491837</c:v>
                </c:pt>
                <c:pt idx="3">
                  <c:v>135.70408159999999</c:v>
                </c:pt>
                <c:pt idx="4">
                  <c:v>123.3461224</c:v>
                </c:pt>
                <c:pt idx="5">
                  <c:v>124.0740816</c:v>
                </c:pt>
                <c:pt idx="6">
                  <c:v>145.72469390000001</c:v>
                </c:pt>
                <c:pt idx="7">
                  <c:v>132.1734693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A45-4DF0-B4B0-8E9B53CCEC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315"/>
        <c:overlap val="-40"/>
        <c:axId val="125391584"/>
        <c:axId val="347180512"/>
      </c:barChart>
      <c:catAx>
        <c:axId val="125391584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roup modes and rewarding schem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7180512"/>
        <c:crosses val="autoZero"/>
        <c:auto val="1"/>
        <c:lblAlgn val="ctr"/>
        <c:lblOffset val="100"/>
        <c:noMultiLvlLbl val="0"/>
      </c:catAx>
      <c:valAx>
        <c:axId val="347180512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an of sum of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3915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withinLinear" id="17">
  <a:schemeClr val="accent4"/>
</cs:colorStyle>
</file>

<file path=word/charts/colors5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withinLinear" id="16">
  <a:schemeClr val="accent3"/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3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</a:schemeClr>
            </a:gs>
            <a:gs pos="0">
              <a:schemeClr val="dk1">
                <a:lumMod val="65000"/>
                <a:lumOff val="3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  <a:alpha val="25000"/>
              </a:schemeClr>
            </a:gs>
            <a:gs pos="0">
              <a:schemeClr val="dk1">
                <a:lumMod val="65000"/>
                <a:lumOff val="35000"/>
                <a:alpha val="2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13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</a:schemeClr>
            </a:gs>
            <a:gs pos="0">
              <a:schemeClr val="dk1">
                <a:lumMod val="65000"/>
                <a:lumOff val="3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  <a:alpha val="25000"/>
              </a:schemeClr>
            </a:gs>
            <a:gs pos="0">
              <a:schemeClr val="dk1">
                <a:lumMod val="65000"/>
                <a:lumOff val="35000"/>
                <a:alpha val="2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13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</a:schemeClr>
            </a:gs>
            <a:gs pos="0">
              <a:schemeClr val="dk1">
                <a:lumMod val="65000"/>
                <a:lumOff val="3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  <a:alpha val="25000"/>
              </a:schemeClr>
            </a:gs>
            <a:gs pos="0">
              <a:schemeClr val="dk1">
                <a:lumMod val="65000"/>
                <a:lumOff val="35000"/>
                <a:alpha val="2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13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</a:schemeClr>
            </a:gs>
            <a:gs pos="0">
              <a:schemeClr val="dk1">
                <a:lumMod val="65000"/>
                <a:lumOff val="3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  <a:alpha val="25000"/>
              </a:schemeClr>
            </a:gs>
            <a:gs pos="0">
              <a:schemeClr val="dk1">
                <a:lumMod val="65000"/>
                <a:lumOff val="35000"/>
                <a:alpha val="2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13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</a:schemeClr>
            </a:gs>
            <a:gs pos="0">
              <a:schemeClr val="dk1">
                <a:lumMod val="65000"/>
                <a:lumOff val="3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  <a:alpha val="25000"/>
              </a:schemeClr>
            </a:gs>
            <a:gs pos="0">
              <a:schemeClr val="dk1">
                <a:lumMod val="65000"/>
                <a:lumOff val="35000"/>
                <a:alpha val="2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B5A647C-E04B-47D9-9329-8B00DD134F11}" type="doc">
      <dgm:prSet loTypeId="urn:microsoft.com/office/officeart/2005/8/layout/chevron2" loCatId="process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322EA70F-3630-4270-AD21-52CA4BC64311}">
      <dgm:prSet phldrT="[Text]"/>
      <dgm:spPr/>
      <dgm:t>
        <a:bodyPr/>
        <a:lstStyle/>
        <a:p>
          <a:r>
            <a:rPr lang="en-US"/>
            <a:t>Step 1</a:t>
          </a:r>
        </a:p>
      </dgm:t>
    </dgm:pt>
    <dgm:pt modelId="{78E4E1B1-379B-4C65-9076-0F9565D75BD6}" type="parTrans" cxnId="{38111DA3-E3C0-4AC7-A23B-43CCBC6D1611}">
      <dgm:prSet/>
      <dgm:spPr/>
      <dgm:t>
        <a:bodyPr/>
        <a:lstStyle/>
        <a:p>
          <a:endParaRPr lang="en-US"/>
        </a:p>
      </dgm:t>
    </dgm:pt>
    <dgm:pt modelId="{C101364F-C725-4504-99E0-E17F67F51CB8}" type="sibTrans" cxnId="{38111DA3-E3C0-4AC7-A23B-43CCBC6D1611}">
      <dgm:prSet/>
      <dgm:spPr/>
      <dgm:t>
        <a:bodyPr/>
        <a:lstStyle/>
        <a:p>
          <a:endParaRPr lang="en-US"/>
        </a:p>
      </dgm:t>
    </dgm:pt>
    <dgm:pt modelId="{1B3B12F1-BEF9-466C-B465-CB6165FE0F84}">
      <dgm:prSet phldrT="[Text]"/>
      <dgm:spPr/>
      <dgm:t>
        <a:bodyPr/>
        <a:lstStyle/>
        <a:p>
          <a:r>
            <a:rPr lang="en-US"/>
            <a:t>Finding the maximum length of the lod files </a:t>
          </a:r>
        </a:p>
      </dgm:t>
    </dgm:pt>
    <dgm:pt modelId="{334D8C86-9D8B-4EB4-B326-553D35C717B3}" type="parTrans" cxnId="{438C0ED7-2979-4A92-9103-FC54F4DF7750}">
      <dgm:prSet/>
      <dgm:spPr/>
      <dgm:t>
        <a:bodyPr/>
        <a:lstStyle/>
        <a:p>
          <a:endParaRPr lang="en-US"/>
        </a:p>
      </dgm:t>
    </dgm:pt>
    <dgm:pt modelId="{086A155A-EA01-4CBD-A20A-A84095357BB6}" type="sibTrans" cxnId="{438C0ED7-2979-4A92-9103-FC54F4DF7750}">
      <dgm:prSet/>
      <dgm:spPr/>
      <dgm:t>
        <a:bodyPr/>
        <a:lstStyle/>
        <a:p>
          <a:endParaRPr lang="en-US"/>
        </a:p>
      </dgm:t>
    </dgm:pt>
    <dgm:pt modelId="{2F0E1223-6F1D-40D3-B5EE-FA7C5BD71D1E}">
      <dgm:prSet phldrT="[Text]"/>
      <dgm:spPr/>
      <dgm:t>
        <a:bodyPr/>
        <a:lstStyle/>
        <a:p>
          <a:r>
            <a:rPr lang="en-US"/>
            <a:t>Step2</a:t>
          </a:r>
        </a:p>
      </dgm:t>
    </dgm:pt>
    <dgm:pt modelId="{169310A5-5430-4602-B66C-055EFA3B96AA}" type="parTrans" cxnId="{84055477-8A0A-4999-BD20-E88F6430A58E}">
      <dgm:prSet/>
      <dgm:spPr/>
      <dgm:t>
        <a:bodyPr/>
        <a:lstStyle/>
        <a:p>
          <a:endParaRPr lang="en-US"/>
        </a:p>
      </dgm:t>
    </dgm:pt>
    <dgm:pt modelId="{DFDF884E-405B-4408-B9ED-2E0618FE2762}" type="sibTrans" cxnId="{84055477-8A0A-4999-BD20-E88F6430A58E}">
      <dgm:prSet/>
      <dgm:spPr/>
      <dgm:t>
        <a:bodyPr/>
        <a:lstStyle/>
        <a:p>
          <a:endParaRPr lang="en-US"/>
        </a:p>
      </dgm:t>
    </dgm:pt>
    <dgm:pt modelId="{4CBE9796-F73C-4E6D-94A4-30C50B8A1E87}">
      <dgm:prSet phldrT="[Text]"/>
      <dgm:spPr/>
      <dgm:t>
        <a:bodyPr/>
        <a:lstStyle/>
        <a:p>
          <a:r>
            <a:rPr lang="en-US"/>
            <a:t>Making the lod files same number of rows </a:t>
          </a:r>
        </a:p>
      </dgm:t>
    </dgm:pt>
    <dgm:pt modelId="{363BEE3E-5FDE-4665-8D51-AFC94743D50E}" type="parTrans" cxnId="{538BE2EA-D5E5-430F-8B49-813FDB3D56E2}">
      <dgm:prSet/>
      <dgm:spPr/>
      <dgm:t>
        <a:bodyPr/>
        <a:lstStyle/>
        <a:p>
          <a:endParaRPr lang="en-US"/>
        </a:p>
      </dgm:t>
    </dgm:pt>
    <dgm:pt modelId="{95711F92-9EE6-4D01-8177-6721A08B8DA9}" type="sibTrans" cxnId="{538BE2EA-D5E5-430F-8B49-813FDB3D56E2}">
      <dgm:prSet/>
      <dgm:spPr/>
      <dgm:t>
        <a:bodyPr/>
        <a:lstStyle/>
        <a:p>
          <a:endParaRPr lang="en-US"/>
        </a:p>
      </dgm:t>
    </dgm:pt>
    <dgm:pt modelId="{7869C83D-B045-4C70-BAAD-5E49C5778D2D}">
      <dgm:prSet phldrT="[Text]"/>
      <dgm:spPr/>
      <dgm:t>
        <a:bodyPr/>
        <a:lstStyle/>
        <a:p>
          <a:r>
            <a:rPr lang="en-US"/>
            <a:t>We do this step to avoid dimension error in plotting</a:t>
          </a:r>
        </a:p>
      </dgm:t>
    </dgm:pt>
    <dgm:pt modelId="{5A828D87-FDB8-46EA-B5F6-36D7F61B6394}" type="parTrans" cxnId="{2B3D4699-DCD5-4E64-B9CE-8EBC49EA1AC0}">
      <dgm:prSet/>
      <dgm:spPr/>
      <dgm:t>
        <a:bodyPr/>
        <a:lstStyle/>
        <a:p>
          <a:endParaRPr lang="en-US"/>
        </a:p>
      </dgm:t>
    </dgm:pt>
    <dgm:pt modelId="{1B7250B2-B5F4-4CAB-B55D-BFA2982A5AF6}" type="sibTrans" cxnId="{2B3D4699-DCD5-4E64-B9CE-8EBC49EA1AC0}">
      <dgm:prSet/>
      <dgm:spPr/>
      <dgm:t>
        <a:bodyPr/>
        <a:lstStyle/>
        <a:p>
          <a:endParaRPr lang="en-US"/>
        </a:p>
      </dgm:t>
    </dgm:pt>
    <dgm:pt modelId="{26FA7E95-BD6E-49D4-850C-A468A360F8BD}">
      <dgm:prSet phldrT="[Text]"/>
      <dgm:spPr/>
      <dgm:t>
        <a:bodyPr/>
        <a:lstStyle/>
        <a:p>
          <a:r>
            <a:rPr lang="en-US"/>
            <a:t>Step3</a:t>
          </a:r>
        </a:p>
      </dgm:t>
    </dgm:pt>
    <dgm:pt modelId="{34874A12-0674-45DB-A83F-BF7142C6EC8A}" type="parTrans" cxnId="{6634D7B6-499F-41B3-8F4F-D61C55ABDF20}">
      <dgm:prSet/>
      <dgm:spPr/>
      <dgm:t>
        <a:bodyPr/>
        <a:lstStyle/>
        <a:p>
          <a:endParaRPr lang="en-US"/>
        </a:p>
      </dgm:t>
    </dgm:pt>
    <dgm:pt modelId="{53C95E8E-BA4A-435A-8D8D-E5C25D6519D1}" type="sibTrans" cxnId="{6634D7B6-499F-41B3-8F4F-D61C55ABDF20}">
      <dgm:prSet/>
      <dgm:spPr/>
      <dgm:t>
        <a:bodyPr/>
        <a:lstStyle/>
        <a:p>
          <a:endParaRPr lang="en-US"/>
        </a:p>
      </dgm:t>
    </dgm:pt>
    <dgm:pt modelId="{13C4A0BD-1B0A-4A37-8C4F-F31561154975}">
      <dgm:prSet phldrT="[Text]"/>
      <dgm:spPr/>
      <dgm:t>
        <a:bodyPr/>
        <a:lstStyle/>
        <a:p>
          <a:r>
            <a:rPr lang="en-US"/>
            <a:t>Plotting the graphs with generations as x axis and score for y axis</a:t>
          </a:r>
        </a:p>
      </dgm:t>
    </dgm:pt>
    <dgm:pt modelId="{1B4B4C72-6427-42EF-AA5B-164D462BFF53}" type="parTrans" cxnId="{37E25C6D-E8C3-422E-A3D9-4FB908685F76}">
      <dgm:prSet/>
      <dgm:spPr/>
      <dgm:t>
        <a:bodyPr/>
        <a:lstStyle/>
        <a:p>
          <a:endParaRPr lang="en-US"/>
        </a:p>
      </dgm:t>
    </dgm:pt>
    <dgm:pt modelId="{60CA91BE-E426-486C-A0EE-D8E4E9DEB645}" type="sibTrans" cxnId="{37E25C6D-E8C3-422E-A3D9-4FB908685F76}">
      <dgm:prSet/>
      <dgm:spPr/>
      <dgm:t>
        <a:bodyPr/>
        <a:lstStyle/>
        <a:p>
          <a:endParaRPr lang="en-US"/>
        </a:p>
      </dgm:t>
    </dgm:pt>
    <dgm:pt modelId="{F0787348-B7CA-40A6-BDC8-13F78494BF78}">
      <dgm:prSet/>
      <dgm:spPr/>
      <dgm:t>
        <a:bodyPr/>
        <a:lstStyle/>
        <a:p>
          <a:r>
            <a:rPr lang="en-US"/>
            <a:t>Step 4</a:t>
          </a:r>
        </a:p>
      </dgm:t>
    </dgm:pt>
    <dgm:pt modelId="{8C43CC41-758D-47DF-8922-86F64227E03D}" type="parTrans" cxnId="{DA7ECA87-2F1C-4AE3-83B7-8A041A72D1EB}">
      <dgm:prSet/>
      <dgm:spPr/>
      <dgm:t>
        <a:bodyPr/>
        <a:lstStyle/>
        <a:p>
          <a:endParaRPr lang="en-US"/>
        </a:p>
      </dgm:t>
    </dgm:pt>
    <dgm:pt modelId="{CF075803-DFF6-4227-87C9-EFC109B7AE76}" type="sibTrans" cxnId="{DA7ECA87-2F1C-4AE3-83B7-8A041A72D1EB}">
      <dgm:prSet/>
      <dgm:spPr/>
      <dgm:t>
        <a:bodyPr/>
        <a:lstStyle/>
        <a:p>
          <a:endParaRPr lang="en-US"/>
        </a:p>
      </dgm:t>
    </dgm:pt>
    <dgm:pt modelId="{BD314A86-A179-4F22-ADC5-C2BD9519B474}">
      <dgm:prSet/>
      <dgm:spPr/>
      <dgm:t>
        <a:bodyPr/>
        <a:lstStyle/>
        <a:p>
          <a:endParaRPr lang="en-US"/>
        </a:p>
      </dgm:t>
    </dgm:pt>
    <dgm:pt modelId="{BC7E3A8A-A748-4BAD-8956-14890473464D}" type="parTrans" cxnId="{517BAD45-2E70-4AA3-84B1-8AA2F152AD85}">
      <dgm:prSet/>
      <dgm:spPr/>
      <dgm:t>
        <a:bodyPr/>
        <a:lstStyle/>
        <a:p>
          <a:endParaRPr lang="en-US"/>
        </a:p>
      </dgm:t>
    </dgm:pt>
    <dgm:pt modelId="{97F4D48E-3D3B-47DE-917C-5B32C8708C94}" type="sibTrans" cxnId="{517BAD45-2E70-4AA3-84B1-8AA2F152AD85}">
      <dgm:prSet/>
      <dgm:spPr/>
      <dgm:t>
        <a:bodyPr/>
        <a:lstStyle/>
        <a:p>
          <a:endParaRPr lang="en-US"/>
        </a:p>
      </dgm:t>
    </dgm:pt>
    <dgm:pt modelId="{B45260FE-F752-4DE3-8D5F-5E9A27E4E9AC}">
      <dgm:prSet/>
      <dgm:spPr/>
      <dgm:t>
        <a:bodyPr/>
        <a:lstStyle/>
        <a:p>
          <a:r>
            <a:rPr lang="en-US"/>
            <a:t>Calculation of mean of minimum, maximum, sum and average of each condition (like 0_0, 0_1, 1_0, 1_1, ....). This step includes two sub steps:</a:t>
          </a:r>
        </a:p>
      </dgm:t>
    </dgm:pt>
    <dgm:pt modelId="{8B7A0902-F5DB-4E6C-A98A-B79FC993BCA2}" type="parTrans" cxnId="{C4538963-6F67-40ED-9EC1-7AA4CADBBE7A}">
      <dgm:prSet/>
      <dgm:spPr/>
      <dgm:t>
        <a:bodyPr/>
        <a:lstStyle/>
        <a:p>
          <a:endParaRPr lang="en-US"/>
        </a:p>
      </dgm:t>
    </dgm:pt>
    <dgm:pt modelId="{80EBB5BD-3523-4FA5-A3C5-04521FACEDE0}" type="sibTrans" cxnId="{C4538963-6F67-40ED-9EC1-7AA4CADBBE7A}">
      <dgm:prSet/>
      <dgm:spPr/>
      <dgm:t>
        <a:bodyPr/>
        <a:lstStyle/>
        <a:p>
          <a:endParaRPr lang="en-US"/>
        </a:p>
      </dgm:t>
    </dgm:pt>
    <dgm:pt modelId="{20E7447D-8FA7-409B-9E78-DEFB92C867F5}">
      <dgm:prSet/>
      <dgm:spPr/>
      <dgm:t>
        <a:bodyPr/>
        <a:lstStyle/>
        <a:p>
          <a:r>
            <a:rPr lang="en-US"/>
            <a:t> 4.1. Adding the minimum, maximum, sum and average of rowScores to each row (each generation)</a:t>
          </a:r>
        </a:p>
      </dgm:t>
    </dgm:pt>
    <dgm:pt modelId="{17B480ED-9B68-480C-80C1-00F564AABD3A}" type="parTrans" cxnId="{2C83B6A3-6CDF-42F0-9F0A-72A5BFAACF79}">
      <dgm:prSet/>
      <dgm:spPr/>
      <dgm:t>
        <a:bodyPr/>
        <a:lstStyle/>
        <a:p>
          <a:endParaRPr lang="en-US"/>
        </a:p>
      </dgm:t>
    </dgm:pt>
    <dgm:pt modelId="{F9DE2A21-C7ED-4FDC-B6BB-DA219CE81D77}" type="sibTrans" cxnId="{2C83B6A3-6CDF-42F0-9F0A-72A5BFAACF79}">
      <dgm:prSet/>
      <dgm:spPr/>
      <dgm:t>
        <a:bodyPr/>
        <a:lstStyle/>
        <a:p>
          <a:endParaRPr lang="en-US"/>
        </a:p>
      </dgm:t>
    </dgm:pt>
    <dgm:pt modelId="{B6943363-CCEA-48FA-ABC1-5759D2E6B492}">
      <dgm:prSet/>
      <dgm:spPr/>
      <dgm:t>
        <a:bodyPr/>
        <a:lstStyle/>
        <a:p>
          <a:r>
            <a:rPr lang="en-US"/>
            <a:t>4.2. Calculation of the mean of minimum, maximum, sum and average of all the replicates of each condition.</a:t>
          </a:r>
        </a:p>
      </dgm:t>
    </dgm:pt>
    <dgm:pt modelId="{45514BE6-A0BB-4E10-BD13-99AA11AABFA3}" type="parTrans" cxnId="{C25CBA11-4065-4D17-A192-259A087E9375}">
      <dgm:prSet/>
      <dgm:spPr/>
      <dgm:t>
        <a:bodyPr/>
        <a:lstStyle/>
        <a:p>
          <a:endParaRPr lang="en-US"/>
        </a:p>
      </dgm:t>
    </dgm:pt>
    <dgm:pt modelId="{66427304-4776-439D-8D0C-2A81695CE0FF}" type="sibTrans" cxnId="{C25CBA11-4065-4D17-A192-259A087E9375}">
      <dgm:prSet/>
      <dgm:spPr/>
      <dgm:t>
        <a:bodyPr/>
        <a:lstStyle/>
        <a:p>
          <a:endParaRPr lang="en-US"/>
        </a:p>
      </dgm:t>
    </dgm:pt>
    <dgm:pt modelId="{B614607E-5F66-4C3A-AD02-29EFCDFA516D}">
      <dgm:prSet/>
      <dgm:spPr/>
      <dgm:t>
        <a:bodyPr/>
        <a:lstStyle/>
        <a:p>
          <a:r>
            <a:rPr lang="en-US"/>
            <a:t>Setting</a:t>
          </a:r>
        </a:p>
      </dgm:t>
    </dgm:pt>
    <dgm:pt modelId="{3E0A21C3-968B-451C-9DB0-E92FA0A3E097}" type="parTrans" cxnId="{AA97C808-7B55-45F6-8108-206269B056C7}">
      <dgm:prSet/>
      <dgm:spPr/>
      <dgm:t>
        <a:bodyPr/>
        <a:lstStyle/>
        <a:p>
          <a:endParaRPr lang="en-US"/>
        </a:p>
      </dgm:t>
    </dgm:pt>
    <dgm:pt modelId="{85B12B8A-6F34-4776-BD1E-71DA20091715}" type="sibTrans" cxnId="{AA97C808-7B55-45F6-8108-206269B056C7}">
      <dgm:prSet/>
      <dgm:spPr/>
      <dgm:t>
        <a:bodyPr/>
        <a:lstStyle/>
        <a:p>
          <a:endParaRPr lang="en-US"/>
        </a:p>
      </dgm:t>
    </dgm:pt>
    <dgm:pt modelId="{348DAA7F-FA6E-48BD-A5CC-D85A30716583}">
      <dgm:prSet/>
      <dgm:spPr/>
      <dgm:t>
        <a:bodyPr/>
        <a:lstStyle/>
        <a:p>
          <a:r>
            <a:rPr lang="en-US"/>
            <a:t>Setting the location (directory) of input and output files, number of replicates, reward schemas and group modes.</a:t>
          </a:r>
        </a:p>
      </dgm:t>
    </dgm:pt>
    <dgm:pt modelId="{325A0BC9-7F1A-431B-B3E5-5513C115562A}" type="parTrans" cxnId="{C0F2D2BD-B7F0-489E-83AE-7E237D5F2D37}">
      <dgm:prSet/>
      <dgm:spPr/>
      <dgm:t>
        <a:bodyPr/>
        <a:lstStyle/>
        <a:p>
          <a:endParaRPr lang="en-US"/>
        </a:p>
      </dgm:t>
    </dgm:pt>
    <dgm:pt modelId="{0587D3E5-0600-443E-9D95-1F4F8ECC1F77}" type="sibTrans" cxnId="{C0F2D2BD-B7F0-489E-83AE-7E237D5F2D37}">
      <dgm:prSet/>
      <dgm:spPr/>
      <dgm:t>
        <a:bodyPr/>
        <a:lstStyle/>
        <a:p>
          <a:endParaRPr lang="en-US"/>
        </a:p>
      </dgm:t>
    </dgm:pt>
    <dgm:pt modelId="{666ADE53-E5A7-4A57-9D40-BB3EE0CF2405}" type="pres">
      <dgm:prSet presAssocID="{2B5A647C-E04B-47D9-9329-8B00DD134F11}" presName="linearFlow" presStyleCnt="0">
        <dgm:presLayoutVars>
          <dgm:dir/>
          <dgm:animLvl val="lvl"/>
          <dgm:resizeHandles val="exact"/>
        </dgm:presLayoutVars>
      </dgm:prSet>
      <dgm:spPr/>
    </dgm:pt>
    <dgm:pt modelId="{FB5E2865-F24F-4E34-8800-70EC3E561B32}" type="pres">
      <dgm:prSet presAssocID="{B614607E-5F66-4C3A-AD02-29EFCDFA516D}" presName="composite" presStyleCnt="0"/>
      <dgm:spPr/>
    </dgm:pt>
    <dgm:pt modelId="{DA5B54F4-33F0-4283-AF82-F1D76E80EAF2}" type="pres">
      <dgm:prSet presAssocID="{B614607E-5F66-4C3A-AD02-29EFCDFA516D}" presName="parentText" presStyleLbl="alignNode1" presStyleIdx="0" presStyleCnt="5">
        <dgm:presLayoutVars>
          <dgm:chMax val="1"/>
          <dgm:bulletEnabled val="1"/>
        </dgm:presLayoutVars>
      </dgm:prSet>
      <dgm:spPr/>
    </dgm:pt>
    <dgm:pt modelId="{E478D18D-4B2E-408F-8793-74D03750885D}" type="pres">
      <dgm:prSet presAssocID="{B614607E-5F66-4C3A-AD02-29EFCDFA516D}" presName="descendantText" presStyleLbl="alignAcc1" presStyleIdx="0" presStyleCnt="5">
        <dgm:presLayoutVars>
          <dgm:bulletEnabled val="1"/>
        </dgm:presLayoutVars>
      </dgm:prSet>
      <dgm:spPr/>
    </dgm:pt>
    <dgm:pt modelId="{36ED61D6-6E31-441D-9C2E-943BA8522AFD}" type="pres">
      <dgm:prSet presAssocID="{85B12B8A-6F34-4776-BD1E-71DA20091715}" presName="sp" presStyleCnt="0"/>
      <dgm:spPr/>
    </dgm:pt>
    <dgm:pt modelId="{A5E3BBE2-F408-490B-82BB-BDF7D47E0222}" type="pres">
      <dgm:prSet presAssocID="{322EA70F-3630-4270-AD21-52CA4BC64311}" presName="composite" presStyleCnt="0"/>
      <dgm:spPr/>
    </dgm:pt>
    <dgm:pt modelId="{7FA0E560-979E-4139-AAA7-EC75985C15BC}" type="pres">
      <dgm:prSet presAssocID="{322EA70F-3630-4270-AD21-52CA4BC64311}" presName="parentText" presStyleLbl="alignNode1" presStyleIdx="1" presStyleCnt="5">
        <dgm:presLayoutVars>
          <dgm:chMax val="1"/>
          <dgm:bulletEnabled val="1"/>
        </dgm:presLayoutVars>
      </dgm:prSet>
      <dgm:spPr/>
    </dgm:pt>
    <dgm:pt modelId="{933DA3C6-9668-4114-8593-5BEE323A20C5}" type="pres">
      <dgm:prSet presAssocID="{322EA70F-3630-4270-AD21-52CA4BC64311}" presName="descendantText" presStyleLbl="alignAcc1" presStyleIdx="1" presStyleCnt="5">
        <dgm:presLayoutVars>
          <dgm:bulletEnabled val="1"/>
        </dgm:presLayoutVars>
      </dgm:prSet>
      <dgm:spPr/>
    </dgm:pt>
    <dgm:pt modelId="{AE32C573-187F-4C26-A4B2-0707126BFA64}" type="pres">
      <dgm:prSet presAssocID="{C101364F-C725-4504-99E0-E17F67F51CB8}" presName="sp" presStyleCnt="0"/>
      <dgm:spPr/>
    </dgm:pt>
    <dgm:pt modelId="{11645A47-416A-4119-AF5F-ABC7C51A01BE}" type="pres">
      <dgm:prSet presAssocID="{2F0E1223-6F1D-40D3-B5EE-FA7C5BD71D1E}" presName="composite" presStyleCnt="0"/>
      <dgm:spPr/>
    </dgm:pt>
    <dgm:pt modelId="{206229C1-EFCF-43B2-9562-86F14C4ED254}" type="pres">
      <dgm:prSet presAssocID="{2F0E1223-6F1D-40D3-B5EE-FA7C5BD71D1E}" presName="parentText" presStyleLbl="alignNode1" presStyleIdx="2" presStyleCnt="5">
        <dgm:presLayoutVars>
          <dgm:chMax val="1"/>
          <dgm:bulletEnabled val="1"/>
        </dgm:presLayoutVars>
      </dgm:prSet>
      <dgm:spPr/>
    </dgm:pt>
    <dgm:pt modelId="{595257A2-3B2F-44E1-B1B3-A9277AAD13EF}" type="pres">
      <dgm:prSet presAssocID="{2F0E1223-6F1D-40D3-B5EE-FA7C5BD71D1E}" presName="descendantText" presStyleLbl="alignAcc1" presStyleIdx="2" presStyleCnt="5">
        <dgm:presLayoutVars>
          <dgm:bulletEnabled val="1"/>
        </dgm:presLayoutVars>
      </dgm:prSet>
      <dgm:spPr/>
    </dgm:pt>
    <dgm:pt modelId="{63564A60-C9DA-4176-8CEA-B8D2E28139ED}" type="pres">
      <dgm:prSet presAssocID="{DFDF884E-405B-4408-B9ED-2E0618FE2762}" presName="sp" presStyleCnt="0"/>
      <dgm:spPr/>
    </dgm:pt>
    <dgm:pt modelId="{60B321CA-CAA0-42BC-9338-CD735F091DED}" type="pres">
      <dgm:prSet presAssocID="{26FA7E95-BD6E-49D4-850C-A468A360F8BD}" presName="composite" presStyleCnt="0"/>
      <dgm:spPr/>
    </dgm:pt>
    <dgm:pt modelId="{6621D2E8-18F7-4729-9221-ACC8CA275C46}" type="pres">
      <dgm:prSet presAssocID="{26FA7E95-BD6E-49D4-850C-A468A360F8BD}" presName="parentText" presStyleLbl="alignNode1" presStyleIdx="3" presStyleCnt="5">
        <dgm:presLayoutVars>
          <dgm:chMax val="1"/>
          <dgm:bulletEnabled val="1"/>
        </dgm:presLayoutVars>
      </dgm:prSet>
      <dgm:spPr/>
    </dgm:pt>
    <dgm:pt modelId="{30187992-1747-4070-9AB8-EFC3610BC52D}" type="pres">
      <dgm:prSet presAssocID="{26FA7E95-BD6E-49D4-850C-A468A360F8BD}" presName="descendantText" presStyleLbl="alignAcc1" presStyleIdx="3" presStyleCnt="5" custLinFactNeighborX="-205">
        <dgm:presLayoutVars>
          <dgm:bulletEnabled val="1"/>
        </dgm:presLayoutVars>
      </dgm:prSet>
      <dgm:spPr/>
    </dgm:pt>
    <dgm:pt modelId="{4898CE0F-ADB3-4741-9A11-557B51C33394}" type="pres">
      <dgm:prSet presAssocID="{53C95E8E-BA4A-435A-8D8D-E5C25D6519D1}" presName="sp" presStyleCnt="0"/>
      <dgm:spPr/>
    </dgm:pt>
    <dgm:pt modelId="{398E034A-5683-4BF5-B0D5-C8A6F17B8D6C}" type="pres">
      <dgm:prSet presAssocID="{F0787348-B7CA-40A6-BDC8-13F78494BF78}" presName="composite" presStyleCnt="0"/>
      <dgm:spPr/>
    </dgm:pt>
    <dgm:pt modelId="{D51C10C5-ED87-43F4-A195-75B159DCAD23}" type="pres">
      <dgm:prSet presAssocID="{F0787348-B7CA-40A6-BDC8-13F78494BF78}" presName="parentText" presStyleLbl="alignNode1" presStyleIdx="4" presStyleCnt="5">
        <dgm:presLayoutVars>
          <dgm:chMax val="1"/>
          <dgm:bulletEnabled val="1"/>
        </dgm:presLayoutVars>
      </dgm:prSet>
      <dgm:spPr/>
    </dgm:pt>
    <dgm:pt modelId="{5766BDA4-38A3-4B4C-BEB9-9E642B499A47}" type="pres">
      <dgm:prSet presAssocID="{F0787348-B7CA-40A6-BDC8-13F78494BF78}" presName="descendantText" presStyleLbl="alignAcc1" presStyleIdx="4" presStyleCnt="5" custScaleY="302067">
        <dgm:presLayoutVars>
          <dgm:bulletEnabled val="1"/>
        </dgm:presLayoutVars>
      </dgm:prSet>
      <dgm:spPr/>
    </dgm:pt>
  </dgm:ptLst>
  <dgm:cxnLst>
    <dgm:cxn modelId="{AA97C808-7B55-45F6-8108-206269B056C7}" srcId="{2B5A647C-E04B-47D9-9329-8B00DD134F11}" destId="{B614607E-5F66-4C3A-AD02-29EFCDFA516D}" srcOrd="0" destOrd="0" parTransId="{3E0A21C3-968B-451C-9DB0-E92FA0A3E097}" sibTransId="{85B12B8A-6F34-4776-BD1E-71DA20091715}"/>
    <dgm:cxn modelId="{D06B5209-C02F-4C7B-8858-1B7146FFA101}" type="presOf" srcId="{13C4A0BD-1B0A-4A37-8C4F-F31561154975}" destId="{30187992-1747-4070-9AB8-EFC3610BC52D}" srcOrd="0" destOrd="0" presId="urn:microsoft.com/office/officeart/2005/8/layout/chevron2"/>
    <dgm:cxn modelId="{C25CBA11-4065-4D17-A192-259A087E9375}" srcId="{F0787348-B7CA-40A6-BDC8-13F78494BF78}" destId="{B6943363-CCEA-48FA-ABC1-5759D2E6B492}" srcOrd="3" destOrd="0" parTransId="{45514BE6-A0BB-4E10-BD13-99AA11AABFA3}" sibTransId="{66427304-4776-439D-8D0C-2A81695CE0FF}"/>
    <dgm:cxn modelId="{5581DB22-40C7-4276-A0A2-6A35F57EC4EC}" type="presOf" srcId="{F0787348-B7CA-40A6-BDC8-13F78494BF78}" destId="{D51C10C5-ED87-43F4-A195-75B159DCAD23}" srcOrd="0" destOrd="0" presId="urn:microsoft.com/office/officeart/2005/8/layout/chevron2"/>
    <dgm:cxn modelId="{ACE7A533-AEA4-4220-99AF-C7221D3D0316}" type="presOf" srcId="{4CBE9796-F73C-4E6D-94A4-30C50B8A1E87}" destId="{595257A2-3B2F-44E1-B1B3-A9277AAD13EF}" srcOrd="0" destOrd="0" presId="urn:microsoft.com/office/officeart/2005/8/layout/chevron2"/>
    <dgm:cxn modelId="{C4538963-6F67-40ED-9EC1-7AA4CADBBE7A}" srcId="{F0787348-B7CA-40A6-BDC8-13F78494BF78}" destId="{B45260FE-F752-4DE3-8D5F-5E9A27E4E9AC}" srcOrd="1" destOrd="0" parTransId="{8B7A0902-F5DB-4E6C-A98A-B79FC993BCA2}" sibTransId="{80EBB5BD-3523-4FA5-A3C5-04521FACEDE0}"/>
    <dgm:cxn modelId="{517BAD45-2E70-4AA3-84B1-8AA2F152AD85}" srcId="{F0787348-B7CA-40A6-BDC8-13F78494BF78}" destId="{BD314A86-A179-4F22-ADC5-C2BD9519B474}" srcOrd="0" destOrd="0" parTransId="{BC7E3A8A-A748-4BAD-8956-14890473464D}" sibTransId="{97F4D48E-3D3B-47DE-917C-5B32C8708C94}"/>
    <dgm:cxn modelId="{77F29F46-1903-405E-B838-B2F25C07A9E6}" type="presOf" srcId="{B6943363-CCEA-48FA-ABC1-5759D2E6B492}" destId="{5766BDA4-38A3-4B4C-BEB9-9E642B499A47}" srcOrd="0" destOrd="3" presId="urn:microsoft.com/office/officeart/2005/8/layout/chevron2"/>
    <dgm:cxn modelId="{37E25C6D-E8C3-422E-A3D9-4FB908685F76}" srcId="{26FA7E95-BD6E-49D4-850C-A468A360F8BD}" destId="{13C4A0BD-1B0A-4A37-8C4F-F31561154975}" srcOrd="0" destOrd="0" parTransId="{1B4B4C72-6427-42EF-AA5B-164D462BFF53}" sibTransId="{60CA91BE-E426-486C-A0EE-D8E4E9DEB645}"/>
    <dgm:cxn modelId="{F13EC772-DF77-48AC-A0A5-FD50B8BEFB05}" type="presOf" srcId="{20E7447D-8FA7-409B-9E78-DEFB92C867F5}" destId="{5766BDA4-38A3-4B4C-BEB9-9E642B499A47}" srcOrd="0" destOrd="2" presId="urn:microsoft.com/office/officeart/2005/8/layout/chevron2"/>
    <dgm:cxn modelId="{84055477-8A0A-4999-BD20-E88F6430A58E}" srcId="{2B5A647C-E04B-47D9-9329-8B00DD134F11}" destId="{2F0E1223-6F1D-40D3-B5EE-FA7C5BD71D1E}" srcOrd="2" destOrd="0" parTransId="{169310A5-5430-4602-B66C-055EFA3B96AA}" sibTransId="{DFDF884E-405B-4408-B9ED-2E0618FE2762}"/>
    <dgm:cxn modelId="{6CC46782-0DB1-4001-B959-238980CD8A85}" type="presOf" srcId="{322EA70F-3630-4270-AD21-52CA4BC64311}" destId="{7FA0E560-979E-4139-AAA7-EC75985C15BC}" srcOrd="0" destOrd="0" presId="urn:microsoft.com/office/officeart/2005/8/layout/chevron2"/>
    <dgm:cxn modelId="{17DA7C83-7014-4EEF-A49B-5BEB02243425}" type="presOf" srcId="{26FA7E95-BD6E-49D4-850C-A468A360F8BD}" destId="{6621D2E8-18F7-4729-9221-ACC8CA275C46}" srcOrd="0" destOrd="0" presId="urn:microsoft.com/office/officeart/2005/8/layout/chevron2"/>
    <dgm:cxn modelId="{DA7ECA87-2F1C-4AE3-83B7-8A041A72D1EB}" srcId="{2B5A647C-E04B-47D9-9329-8B00DD134F11}" destId="{F0787348-B7CA-40A6-BDC8-13F78494BF78}" srcOrd="4" destOrd="0" parTransId="{8C43CC41-758D-47DF-8922-86F64227E03D}" sibTransId="{CF075803-DFF6-4227-87C9-EFC109B7AE76}"/>
    <dgm:cxn modelId="{2B3D4699-DCD5-4E64-B9CE-8EBC49EA1AC0}" srcId="{2F0E1223-6F1D-40D3-B5EE-FA7C5BD71D1E}" destId="{7869C83D-B045-4C70-BAAD-5E49C5778D2D}" srcOrd="1" destOrd="0" parTransId="{5A828D87-FDB8-46EA-B5F6-36D7F61B6394}" sibTransId="{1B7250B2-B5F4-4CAB-B55D-BFA2982A5AF6}"/>
    <dgm:cxn modelId="{38111DA3-E3C0-4AC7-A23B-43CCBC6D1611}" srcId="{2B5A647C-E04B-47D9-9329-8B00DD134F11}" destId="{322EA70F-3630-4270-AD21-52CA4BC64311}" srcOrd="1" destOrd="0" parTransId="{78E4E1B1-379B-4C65-9076-0F9565D75BD6}" sibTransId="{C101364F-C725-4504-99E0-E17F67F51CB8}"/>
    <dgm:cxn modelId="{2C83B6A3-6CDF-42F0-9F0A-72A5BFAACF79}" srcId="{F0787348-B7CA-40A6-BDC8-13F78494BF78}" destId="{20E7447D-8FA7-409B-9E78-DEFB92C867F5}" srcOrd="2" destOrd="0" parTransId="{17B480ED-9B68-480C-80C1-00F564AABD3A}" sibTransId="{F9DE2A21-C7ED-4FDC-B6BB-DA219CE81D77}"/>
    <dgm:cxn modelId="{1580ECAC-7E58-45E2-85EB-3A44EF5494BD}" type="presOf" srcId="{2F0E1223-6F1D-40D3-B5EE-FA7C5BD71D1E}" destId="{206229C1-EFCF-43B2-9562-86F14C4ED254}" srcOrd="0" destOrd="0" presId="urn:microsoft.com/office/officeart/2005/8/layout/chevron2"/>
    <dgm:cxn modelId="{8FAE4BB6-7C86-4F7B-BF20-23A50D46FDA3}" type="presOf" srcId="{B614607E-5F66-4C3A-AD02-29EFCDFA516D}" destId="{DA5B54F4-33F0-4283-AF82-F1D76E80EAF2}" srcOrd="0" destOrd="0" presId="urn:microsoft.com/office/officeart/2005/8/layout/chevron2"/>
    <dgm:cxn modelId="{6634D7B6-499F-41B3-8F4F-D61C55ABDF20}" srcId="{2B5A647C-E04B-47D9-9329-8B00DD134F11}" destId="{26FA7E95-BD6E-49D4-850C-A468A360F8BD}" srcOrd="3" destOrd="0" parTransId="{34874A12-0674-45DB-A83F-BF7142C6EC8A}" sibTransId="{53C95E8E-BA4A-435A-8D8D-E5C25D6519D1}"/>
    <dgm:cxn modelId="{C0F2D2BD-B7F0-489E-83AE-7E237D5F2D37}" srcId="{B614607E-5F66-4C3A-AD02-29EFCDFA516D}" destId="{348DAA7F-FA6E-48BD-A5CC-D85A30716583}" srcOrd="0" destOrd="0" parTransId="{325A0BC9-7F1A-431B-B3E5-5513C115562A}" sibTransId="{0587D3E5-0600-443E-9D95-1F4F8ECC1F77}"/>
    <dgm:cxn modelId="{E50B61C5-8068-499F-BC08-A8CAF21AFEFC}" type="presOf" srcId="{B45260FE-F752-4DE3-8D5F-5E9A27E4E9AC}" destId="{5766BDA4-38A3-4B4C-BEB9-9E642B499A47}" srcOrd="0" destOrd="1" presId="urn:microsoft.com/office/officeart/2005/8/layout/chevron2"/>
    <dgm:cxn modelId="{438C0ED7-2979-4A92-9103-FC54F4DF7750}" srcId="{322EA70F-3630-4270-AD21-52CA4BC64311}" destId="{1B3B12F1-BEF9-466C-B465-CB6165FE0F84}" srcOrd="0" destOrd="0" parTransId="{334D8C86-9D8B-4EB4-B326-553D35C717B3}" sibTransId="{086A155A-EA01-4CBD-A20A-A84095357BB6}"/>
    <dgm:cxn modelId="{4037DBDB-E66D-48C5-856D-42572F4C1D75}" type="presOf" srcId="{1B3B12F1-BEF9-466C-B465-CB6165FE0F84}" destId="{933DA3C6-9668-4114-8593-5BEE323A20C5}" srcOrd="0" destOrd="0" presId="urn:microsoft.com/office/officeart/2005/8/layout/chevron2"/>
    <dgm:cxn modelId="{721FA3E3-DAF5-4E08-BF0B-C9C5129B560F}" type="presOf" srcId="{348DAA7F-FA6E-48BD-A5CC-D85A30716583}" destId="{E478D18D-4B2E-408F-8793-74D03750885D}" srcOrd="0" destOrd="0" presId="urn:microsoft.com/office/officeart/2005/8/layout/chevron2"/>
    <dgm:cxn modelId="{B1DA81E9-1587-469E-AB6D-D370DE2F3993}" type="presOf" srcId="{2B5A647C-E04B-47D9-9329-8B00DD134F11}" destId="{666ADE53-E5A7-4A57-9D40-BB3EE0CF2405}" srcOrd="0" destOrd="0" presId="urn:microsoft.com/office/officeart/2005/8/layout/chevron2"/>
    <dgm:cxn modelId="{538BE2EA-D5E5-430F-8B49-813FDB3D56E2}" srcId="{2F0E1223-6F1D-40D3-B5EE-FA7C5BD71D1E}" destId="{4CBE9796-F73C-4E6D-94A4-30C50B8A1E87}" srcOrd="0" destOrd="0" parTransId="{363BEE3E-5FDE-4665-8D51-AFC94743D50E}" sibTransId="{95711F92-9EE6-4D01-8177-6721A08B8DA9}"/>
    <dgm:cxn modelId="{BBE39CF0-ACD0-4240-ACC7-979CF1FAAEBD}" type="presOf" srcId="{7869C83D-B045-4C70-BAAD-5E49C5778D2D}" destId="{595257A2-3B2F-44E1-B1B3-A9277AAD13EF}" srcOrd="0" destOrd="1" presId="urn:microsoft.com/office/officeart/2005/8/layout/chevron2"/>
    <dgm:cxn modelId="{B2D95FFF-CC2F-4564-8D69-DFDA9B27AD11}" type="presOf" srcId="{BD314A86-A179-4F22-ADC5-C2BD9519B474}" destId="{5766BDA4-38A3-4B4C-BEB9-9E642B499A47}" srcOrd="0" destOrd="0" presId="urn:microsoft.com/office/officeart/2005/8/layout/chevron2"/>
    <dgm:cxn modelId="{2F104420-3F41-4C42-9D59-EDA9BF39AC4B}" type="presParOf" srcId="{666ADE53-E5A7-4A57-9D40-BB3EE0CF2405}" destId="{FB5E2865-F24F-4E34-8800-70EC3E561B32}" srcOrd="0" destOrd="0" presId="urn:microsoft.com/office/officeart/2005/8/layout/chevron2"/>
    <dgm:cxn modelId="{4D6A5897-469F-41BC-BDF7-DB4B25A6F5F1}" type="presParOf" srcId="{FB5E2865-F24F-4E34-8800-70EC3E561B32}" destId="{DA5B54F4-33F0-4283-AF82-F1D76E80EAF2}" srcOrd="0" destOrd="0" presId="urn:microsoft.com/office/officeart/2005/8/layout/chevron2"/>
    <dgm:cxn modelId="{E74A8C2A-4D19-4802-A159-0F68D63D4886}" type="presParOf" srcId="{FB5E2865-F24F-4E34-8800-70EC3E561B32}" destId="{E478D18D-4B2E-408F-8793-74D03750885D}" srcOrd="1" destOrd="0" presId="urn:microsoft.com/office/officeart/2005/8/layout/chevron2"/>
    <dgm:cxn modelId="{4FC6A683-293C-4362-ABCB-27D9738F0C53}" type="presParOf" srcId="{666ADE53-E5A7-4A57-9D40-BB3EE0CF2405}" destId="{36ED61D6-6E31-441D-9C2E-943BA8522AFD}" srcOrd="1" destOrd="0" presId="urn:microsoft.com/office/officeart/2005/8/layout/chevron2"/>
    <dgm:cxn modelId="{D04AFDA6-C6D3-4791-9D0F-6FAFDD3A2F02}" type="presParOf" srcId="{666ADE53-E5A7-4A57-9D40-BB3EE0CF2405}" destId="{A5E3BBE2-F408-490B-82BB-BDF7D47E0222}" srcOrd="2" destOrd="0" presId="urn:microsoft.com/office/officeart/2005/8/layout/chevron2"/>
    <dgm:cxn modelId="{E064E547-8B36-4DA1-B908-99CABE434E35}" type="presParOf" srcId="{A5E3BBE2-F408-490B-82BB-BDF7D47E0222}" destId="{7FA0E560-979E-4139-AAA7-EC75985C15BC}" srcOrd="0" destOrd="0" presId="urn:microsoft.com/office/officeart/2005/8/layout/chevron2"/>
    <dgm:cxn modelId="{7C5A656F-93B8-4C59-BD8C-E22393403674}" type="presParOf" srcId="{A5E3BBE2-F408-490B-82BB-BDF7D47E0222}" destId="{933DA3C6-9668-4114-8593-5BEE323A20C5}" srcOrd="1" destOrd="0" presId="urn:microsoft.com/office/officeart/2005/8/layout/chevron2"/>
    <dgm:cxn modelId="{AFA05926-7D8F-482B-8E17-9A1D1A2B29E4}" type="presParOf" srcId="{666ADE53-E5A7-4A57-9D40-BB3EE0CF2405}" destId="{AE32C573-187F-4C26-A4B2-0707126BFA64}" srcOrd="3" destOrd="0" presId="urn:microsoft.com/office/officeart/2005/8/layout/chevron2"/>
    <dgm:cxn modelId="{67BB9E6C-4B81-421A-BC2A-2C8E36360B0A}" type="presParOf" srcId="{666ADE53-E5A7-4A57-9D40-BB3EE0CF2405}" destId="{11645A47-416A-4119-AF5F-ABC7C51A01BE}" srcOrd="4" destOrd="0" presId="urn:microsoft.com/office/officeart/2005/8/layout/chevron2"/>
    <dgm:cxn modelId="{1424A5EF-A170-498F-8A00-90A92AB482D0}" type="presParOf" srcId="{11645A47-416A-4119-AF5F-ABC7C51A01BE}" destId="{206229C1-EFCF-43B2-9562-86F14C4ED254}" srcOrd="0" destOrd="0" presId="urn:microsoft.com/office/officeart/2005/8/layout/chevron2"/>
    <dgm:cxn modelId="{659DB09D-4BB6-41EF-94C8-9BB6BD40AFBD}" type="presParOf" srcId="{11645A47-416A-4119-AF5F-ABC7C51A01BE}" destId="{595257A2-3B2F-44E1-B1B3-A9277AAD13EF}" srcOrd="1" destOrd="0" presId="urn:microsoft.com/office/officeart/2005/8/layout/chevron2"/>
    <dgm:cxn modelId="{5583328D-783F-4D12-91F6-A897F40D813F}" type="presParOf" srcId="{666ADE53-E5A7-4A57-9D40-BB3EE0CF2405}" destId="{63564A60-C9DA-4176-8CEA-B8D2E28139ED}" srcOrd="5" destOrd="0" presId="urn:microsoft.com/office/officeart/2005/8/layout/chevron2"/>
    <dgm:cxn modelId="{6200FE80-6213-4A0C-9C4B-B9E2861AB3B1}" type="presParOf" srcId="{666ADE53-E5A7-4A57-9D40-BB3EE0CF2405}" destId="{60B321CA-CAA0-42BC-9338-CD735F091DED}" srcOrd="6" destOrd="0" presId="urn:microsoft.com/office/officeart/2005/8/layout/chevron2"/>
    <dgm:cxn modelId="{C1093F37-C965-4CCD-9388-C2AEFBDEFDAF}" type="presParOf" srcId="{60B321CA-CAA0-42BC-9338-CD735F091DED}" destId="{6621D2E8-18F7-4729-9221-ACC8CA275C46}" srcOrd="0" destOrd="0" presId="urn:microsoft.com/office/officeart/2005/8/layout/chevron2"/>
    <dgm:cxn modelId="{70F31960-48BD-4015-92B2-0C69888E728A}" type="presParOf" srcId="{60B321CA-CAA0-42BC-9338-CD735F091DED}" destId="{30187992-1747-4070-9AB8-EFC3610BC52D}" srcOrd="1" destOrd="0" presId="urn:microsoft.com/office/officeart/2005/8/layout/chevron2"/>
    <dgm:cxn modelId="{3A7A5180-2BC1-4175-9CFE-4860799890C8}" type="presParOf" srcId="{666ADE53-E5A7-4A57-9D40-BB3EE0CF2405}" destId="{4898CE0F-ADB3-4741-9A11-557B51C33394}" srcOrd="7" destOrd="0" presId="urn:microsoft.com/office/officeart/2005/8/layout/chevron2"/>
    <dgm:cxn modelId="{727D240C-5DBD-44B7-B126-8686F9C24A0C}" type="presParOf" srcId="{666ADE53-E5A7-4A57-9D40-BB3EE0CF2405}" destId="{398E034A-5683-4BF5-B0D5-C8A6F17B8D6C}" srcOrd="8" destOrd="0" presId="urn:microsoft.com/office/officeart/2005/8/layout/chevron2"/>
    <dgm:cxn modelId="{109C5E8F-D72B-494C-AC57-76D98FA6F6A9}" type="presParOf" srcId="{398E034A-5683-4BF5-B0D5-C8A6F17B8D6C}" destId="{D51C10C5-ED87-43F4-A195-75B159DCAD23}" srcOrd="0" destOrd="0" presId="urn:microsoft.com/office/officeart/2005/8/layout/chevron2"/>
    <dgm:cxn modelId="{C1FF6207-1654-4930-B79A-03B28F7D1F51}" type="presParOf" srcId="{398E034A-5683-4BF5-B0D5-C8A6F17B8D6C}" destId="{5766BDA4-38A3-4B4C-BEB9-9E642B499A47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B5A647C-E04B-47D9-9329-8B00DD134F11}" type="doc">
      <dgm:prSet loTypeId="urn:microsoft.com/office/officeart/2005/8/layout/chevron2" loCatId="process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322EA70F-3630-4270-AD21-52CA4BC64311}">
      <dgm:prSet phldrT="[Text]"/>
      <dgm:spPr>
        <a:xfrm rot="5400000">
          <a:off x="-113515" y="892522"/>
          <a:ext cx="756770" cy="529739"/>
        </a:xfrm>
        <a:prstGeom prst="chevron">
          <a:avLst/>
        </a:prstGeom>
        <a:solidFill>
          <a:srgbClr val="9BBB59">
            <a:hueOff val="2812566"/>
            <a:satOff val="-4220"/>
            <a:lumOff val="-686"/>
            <a:alphaOff val="0"/>
          </a:srgb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ep 1</a:t>
          </a:r>
        </a:p>
      </dgm:t>
    </dgm:pt>
    <dgm:pt modelId="{78E4E1B1-379B-4C65-9076-0F9565D75BD6}" type="parTrans" cxnId="{38111DA3-E3C0-4AC7-A23B-43CCBC6D1611}">
      <dgm:prSet/>
      <dgm:spPr/>
      <dgm:t>
        <a:bodyPr/>
        <a:lstStyle/>
        <a:p>
          <a:endParaRPr lang="en-US"/>
        </a:p>
      </dgm:t>
    </dgm:pt>
    <dgm:pt modelId="{C101364F-C725-4504-99E0-E17F67F51CB8}" type="sibTrans" cxnId="{38111DA3-E3C0-4AC7-A23B-43CCBC6D1611}">
      <dgm:prSet/>
      <dgm:spPr/>
      <dgm:t>
        <a:bodyPr/>
        <a:lstStyle/>
        <a:p>
          <a:endParaRPr lang="en-US"/>
        </a:p>
      </dgm:t>
    </dgm:pt>
    <dgm:pt modelId="{1B3B12F1-BEF9-466C-B465-CB6165FE0F84}">
      <dgm:prSet phldrT="[Text]" custT="1"/>
      <dgm:spPr>
        <a:xfrm rot="5400000">
          <a:off x="2762119" y="-1453373"/>
          <a:ext cx="491900" cy="4956660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sz="1200"/>
            <a:t>Finding the percentage of the following values:</a:t>
          </a:r>
          <a:endParaRPr lang="en-US" sz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</dgm:t>
    </dgm:pt>
    <dgm:pt modelId="{334D8C86-9D8B-4EB4-B326-553D35C717B3}" type="parTrans" cxnId="{438C0ED7-2979-4A92-9103-FC54F4DF7750}">
      <dgm:prSet/>
      <dgm:spPr/>
      <dgm:t>
        <a:bodyPr/>
        <a:lstStyle/>
        <a:p>
          <a:endParaRPr lang="en-US"/>
        </a:p>
      </dgm:t>
    </dgm:pt>
    <dgm:pt modelId="{086A155A-EA01-4CBD-A20A-A84095357BB6}" type="sibTrans" cxnId="{438C0ED7-2979-4A92-9103-FC54F4DF7750}">
      <dgm:prSet/>
      <dgm:spPr/>
      <dgm:t>
        <a:bodyPr/>
        <a:lstStyle/>
        <a:p>
          <a:endParaRPr lang="en-US"/>
        </a:p>
      </dgm:t>
    </dgm:pt>
    <dgm:pt modelId="{B614607E-5F66-4C3A-AD02-29EFCDFA516D}">
      <dgm:prSet/>
      <dgm:spPr>
        <a:xfrm rot="5400000">
          <a:off x="-113515" y="228476"/>
          <a:ext cx="756770" cy="529739"/>
        </a:xfrm>
        <a:prstGeom prst="chevron">
          <a:avLst/>
        </a:prstGeom>
        <a:solidFill>
          <a:srgbClr val="9BBB59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9BBB59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etting</a:t>
          </a:r>
        </a:p>
      </dgm:t>
    </dgm:pt>
    <dgm:pt modelId="{3E0A21C3-968B-451C-9DB0-E92FA0A3E097}" type="parTrans" cxnId="{AA97C808-7B55-45F6-8108-206269B056C7}">
      <dgm:prSet/>
      <dgm:spPr/>
      <dgm:t>
        <a:bodyPr/>
        <a:lstStyle/>
        <a:p>
          <a:endParaRPr lang="en-US"/>
        </a:p>
      </dgm:t>
    </dgm:pt>
    <dgm:pt modelId="{85B12B8A-6F34-4776-BD1E-71DA20091715}" type="sibTrans" cxnId="{AA97C808-7B55-45F6-8108-206269B056C7}">
      <dgm:prSet/>
      <dgm:spPr/>
      <dgm:t>
        <a:bodyPr/>
        <a:lstStyle/>
        <a:p>
          <a:endParaRPr lang="en-US"/>
        </a:p>
      </dgm:t>
    </dgm:pt>
    <dgm:pt modelId="{348DAA7F-FA6E-48BD-A5CC-D85A30716583}">
      <dgm:prSet custT="1"/>
      <dgm:spPr>
        <a:xfrm rot="5400000">
          <a:off x="2762119" y="-2117419"/>
          <a:ext cx="491900" cy="4956660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Char char="•"/>
          </a:pPr>
          <a:r>
            <a:rPr lang="en-US" sz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Setting the location (directory) of input and output files, number of replicates, reward schemas and group modes.</a:t>
          </a:r>
        </a:p>
      </dgm:t>
    </dgm:pt>
    <dgm:pt modelId="{325A0BC9-7F1A-431B-B3E5-5513C115562A}" type="parTrans" cxnId="{C0F2D2BD-B7F0-489E-83AE-7E237D5F2D37}">
      <dgm:prSet/>
      <dgm:spPr/>
      <dgm:t>
        <a:bodyPr/>
        <a:lstStyle/>
        <a:p>
          <a:endParaRPr lang="en-US"/>
        </a:p>
      </dgm:t>
    </dgm:pt>
    <dgm:pt modelId="{0587D3E5-0600-443E-9D95-1F4F8ECC1F77}" type="sibTrans" cxnId="{C0F2D2BD-B7F0-489E-83AE-7E237D5F2D37}">
      <dgm:prSet/>
      <dgm:spPr/>
      <dgm:t>
        <a:bodyPr/>
        <a:lstStyle/>
        <a:p>
          <a:endParaRPr lang="en-US"/>
        </a:p>
      </dgm:t>
    </dgm:pt>
    <dgm:pt modelId="{8E8BE207-E7B4-40E6-9139-57EB73483D8B}">
      <dgm:prSet phldrT="[Text]" custT="1"/>
      <dgm:spPr>
        <a:xfrm rot="5400000">
          <a:off x="2762119" y="-1453373"/>
          <a:ext cx="491900" cy="4956660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200"/>
            <a:t>I. Number of times that action (a columns) has higher values than 3. If they are grater than three it means they give grasses to another agent or putting it on a tile. </a:t>
          </a:r>
        </a:p>
      </dgm:t>
    </dgm:pt>
    <dgm:pt modelId="{DB5B0C45-41AF-4D6D-9FC6-6C7F075E344A}" type="parTrans" cxnId="{C27C1DFD-040E-44EF-AFEA-6CC8FB4EF936}">
      <dgm:prSet/>
      <dgm:spPr/>
      <dgm:t>
        <a:bodyPr/>
        <a:lstStyle/>
        <a:p>
          <a:endParaRPr lang="en-US"/>
        </a:p>
      </dgm:t>
    </dgm:pt>
    <dgm:pt modelId="{55D41425-6EDA-4681-BF27-34207BA8AB0A}" type="sibTrans" cxnId="{C27C1DFD-040E-44EF-AFEA-6CC8FB4EF936}">
      <dgm:prSet/>
      <dgm:spPr/>
      <dgm:t>
        <a:bodyPr/>
        <a:lstStyle/>
        <a:p>
          <a:endParaRPr lang="en-US"/>
        </a:p>
      </dgm:t>
    </dgm:pt>
    <dgm:pt modelId="{D2FE331A-254F-4D45-BCCF-D234E732B62C}">
      <dgm:prSet phldrT="[Text]" custT="1"/>
      <dgm:spPr>
        <a:xfrm rot="5400000">
          <a:off x="2762119" y="-1453373"/>
          <a:ext cx="491900" cy="4956660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200"/>
            <a:t>II. Number of times that action (a columns) is zero. Zero for action means do nothing.</a:t>
          </a:r>
        </a:p>
      </dgm:t>
    </dgm:pt>
    <dgm:pt modelId="{D710522F-2799-46F8-AE5F-9E920B431BE3}" type="parTrans" cxnId="{F399D06F-A0FA-4116-876B-6FE74D97CFE1}">
      <dgm:prSet/>
      <dgm:spPr/>
      <dgm:t>
        <a:bodyPr/>
        <a:lstStyle/>
        <a:p>
          <a:endParaRPr lang="en-US"/>
        </a:p>
      </dgm:t>
    </dgm:pt>
    <dgm:pt modelId="{1EA63827-E33E-48B0-8C1E-B2F91FE8EFB6}" type="sibTrans" cxnId="{F399D06F-A0FA-4116-876B-6FE74D97CFE1}">
      <dgm:prSet/>
      <dgm:spPr/>
      <dgm:t>
        <a:bodyPr/>
        <a:lstStyle/>
        <a:p>
          <a:endParaRPr lang="en-US"/>
        </a:p>
      </dgm:t>
    </dgm:pt>
    <dgm:pt modelId="{8A078EAF-083A-4553-878C-DAF864E781DA}">
      <dgm:prSet phldrT="[Text]" custT="1"/>
      <dgm:spPr>
        <a:xfrm rot="5400000">
          <a:off x="2762119" y="-1453373"/>
          <a:ext cx="491900" cy="4956660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US" sz="1200"/>
            <a:t>II. Number of times that b is not zero to identify if they use beep.</a:t>
          </a:r>
        </a:p>
      </dgm:t>
    </dgm:pt>
    <dgm:pt modelId="{39E8777F-774F-4F44-AC90-5ADE6E603066}" type="parTrans" cxnId="{B0D34E96-E1D0-4B7C-9C2C-04F5856774E5}">
      <dgm:prSet/>
      <dgm:spPr/>
      <dgm:t>
        <a:bodyPr/>
        <a:lstStyle/>
        <a:p>
          <a:endParaRPr lang="en-US"/>
        </a:p>
      </dgm:t>
    </dgm:pt>
    <dgm:pt modelId="{1AD561CE-DD35-4122-A42D-38E201B0FB8D}" type="sibTrans" cxnId="{B0D34E96-E1D0-4B7C-9C2C-04F5856774E5}">
      <dgm:prSet/>
      <dgm:spPr/>
      <dgm:t>
        <a:bodyPr/>
        <a:lstStyle/>
        <a:p>
          <a:endParaRPr lang="en-US"/>
        </a:p>
      </dgm:t>
    </dgm:pt>
    <dgm:pt modelId="{F4EE002D-ECC5-46FC-B658-7EE15A227B0D}">
      <dgm:prSet phldrT="[Text]"/>
      <dgm:spPr>
        <a:xfrm rot="5400000">
          <a:off x="2762119" y="-1453373"/>
          <a:ext cx="491900" cy="4956660"/>
        </a:xfr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gm:spPr>
      <dgm:t>
        <a:bodyPr/>
        <a:lstStyle/>
        <a:p>
          <a:pPr>
            <a:buNone/>
          </a:pPr>
          <a:r>
            <a:rPr lang="en-US" sz="13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 </a:t>
          </a:r>
        </a:p>
      </dgm:t>
    </dgm:pt>
    <dgm:pt modelId="{55C5B5F1-D7B8-424B-A8DF-6E9291E35092}" type="parTrans" cxnId="{9E8EF98A-9A42-43DD-BB61-B21B663C8A40}">
      <dgm:prSet/>
      <dgm:spPr/>
      <dgm:t>
        <a:bodyPr/>
        <a:lstStyle/>
        <a:p>
          <a:endParaRPr lang="en-US"/>
        </a:p>
      </dgm:t>
    </dgm:pt>
    <dgm:pt modelId="{A6578021-FD3D-4FA6-A69B-EE847A7B5A2E}" type="sibTrans" cxnId="{9E8EF98A-9A42-43DD-BB61-B21B663C8A40}">
      <dgm:prSet/>
      <dgm:spPr/>
      <dgm:t>
        <a:bodyPr/>
        <a:lstStyle/>
        <a:p>
          <a:endParaRPr lang="en-US"/>
        </a:p>
      </dgm:t>
    </dgm:pt>
    <dgm:pt modelId="{666ADE53-E5A7-4A57-9D40-BB3EE0CF2405}" type="pres">
      <dgm:prSet presAssocID="{2B5A647C-E04B-47D9-9329-8B00DD134F11}" presName="linearFlow" presStyleCnt="0">
        <dgm:presLayoutVars>
          <dgm:dir/>
          <dgm:animLvl val="lvl"/>
          <dgm:resizeHandles val="exact"/>
        </dgm:presLayoutVars>
      </dgm:prSet>
      <dgm:spPr/>
    </dgm:pt>
    <dgm:pt modelId="{FB5E2865-F24F-4E34-8800-70EC3E561B32}" type="pres">
      <dgm:prSet presAssocID="{B614607E-5F66-4C3A-AD02-29EFCDFA516D}" presName="composite" presStyleCnt="0"/>
      <dgm:spPr/>
    </dgm:pt>
    <dgm:pt modelId="{DA5B54F4-33F0-4283-AF82-F1D76E80EAF2}" type="pres">
      <dgm:prSet presAssocID="{B614607E-5F66-4C3A-AD02-29EFCDFA516D}" presName="parentText" presStyleLbl="alignNode1" presStyleIdx="0" presStyleCnt="2">
        <dgm:presLayoutVars>
          <dgm:chMax val="1"/>
          <dgm:bulletEnabled val="1"/>
        </dgm:presLayoutVars>
      </dgm:prSet>
      <dgm:spPr/>
    </dgm:pt>
    <dgm:pt modelId="{E478D18D-4B2E-408F-8793-74D03750885D}" type="pres">
      <dgm:prSet presAssocID="{B614607E-5F66-4C3A-AD02-29EFCDFA516D}" presName="descendantText" presStyleLbl="alignAcc1" presStyleIdx="0" presStyleCnt="2">
        <dgm:presLayoutVars>
          <dgm:bulletEnabled val="1"/>
        </dgm:presLayoutVars>
      </dgm:prSet>
      <dgm:spPr/>
    </dgm:pt>
    <dgm:pt modelId="{36ED61D6-6E31-441D-9C2E-943BA8522AFD}" type="pres">
      <dgm:prSet presAssocID="{85B12B8A-6F34-4776-BD1E-71DA20091715}" presName="sp" presStyleCnt="0"/>
      <dgm:spPr/>
    </dgm:pt>
    <dgm:pt modelId="{A5E3BBE2-F408-490B-82BB-BDF7D47E0222}" type="pres">
      <dgm:prSet presAssocID="{322EA70F-3630-4270-AD21-52CA4BC64311}" presName="composite" presStyleCnt="0"/>
      <dgm:spPr/>
    </dgm:pt>
    <dgm:pt modelId="{7FA0E560-979E-4139-AAA7-EC75985C15BC}" type="pres">
      <dgm:prSet presAssocID="{322EA70F-3630-4270-AD21-52CA4BC64311}" presName="parentText" presStyleLbl="alignNode1" presStyleIdx="1" presStyleCnt="2">
        <dgm:presLayoutVars>
          <dgm:chMax val="1"/>
          <dgm:bulletEnabled val="1"/>
        </dgm:presLayoutVars>
      </dgm:prSet>
      <dgm:spPr/>
    </dgm:pt>
    <dgm:pt modelId="{933DA3C6-9668-4114-8593-5BEE323A20C5}" type="pres">
      <dgm:prSet presAssocID="{322EA70F-3630-4270-AD21-52CA4BC64311}" presName="descendantText" presStyleLbl="alignAcc1" presStyleIdx="1" presStyleCnt="2" custScaleY="321103">
        <dgm:presLayoutVars>
          <dgm:bulletEnabled val="1"/>
        </dgm:presLayoutVars>
      </dgm:prSet>
      <dgm:spPr/>
    </dgm:pt>
  </dgm:ptLst>
  <dgm:cxnLst>
    <dgm:cxn modelId="{AA97C808-7B55-45F6-8108-206269B056C7}" srcId="{2B5A647C-E04B-47D9-9329-8B00DD134F11}" destId="{B614607E-5F66-4C3A-AD02-29EFCDFA516D}" srcOrd="0" destOrd="0" parTransId="{3E0A21C3-968B-451C-9DB0-E92FA0A3E097}" sibTransId="{85B12B8A-6F34-4776-BD1E-71DA20091715}"/>
    <dgm:cxn modelId="{A9C69862-569E-4EE5-A14F-C702486D2163}" type="presOf" srcId="{8A078EAF-083A-4553-878C-DAF864E781DA}" destId="{933DA3C6-9668-4114-8593-5BEE323A20C5}" srcOrd="0" destOrd="3" presId="urn:microsoft.com/office/officeart/2005/8/layout/chevron2"/>
    <dgm:cxn modelId="{F399D06F-A0FA-4116-876B-6FE74D97CFE1}" srcId="{322EA70F-3630-4270-AD21-52CA4BC64311}" destId="{D2FE331A-254F-4D45-BCCF-D234E732B62C}" srcOrd="2" destOrd="0" parTransId="{D710522F-2799-46F8-AE5F-9E920B431BE3}" sibTransId="{1EA63827-E33E-48B0-8C1E-B2F91FE8EFB6}"/>
    <dgm:cxn modelId="{6CC46782-0DB1-4001-B959-238980CD8A85}" type="presOf" srcId="{322EA70F-3630-4270-AD21-52CA4BC64311}" destId="{7FA0E560-979E-4139-AAA7-EC75985C15BC}" srcOrd="0" destOrd="0" presId="urn:microsoft.com/office/officeart/2005/8/layout/chevron2"/>
    <dgm:cxn modelId="{9E8EF98A-9A42-43DD-BB61-B21B663C8A40}" srcId="{322EA70F-3630-4270-AD21-52CA4BC64311}" destId="{F4EE002D-ECC5-46FC-B658-7EE15A227B0D}" srcOrd="4" destOrd="0" parTransId="{55C5B5F1-D7B8-424B-A8DF-6E9291E35092}" sibTransId="{A6578021-FD3D-4FA6-A69B-EE847A7B5A2E}"/>
    <dgm:cxn modelId="{B0D34E96-E1D0-4B7C-9C2C-04F5856774E5}" srcId="{322EA70F-3630-4270-AD21-52CA4BC64311}" destId="{8A078EAF-083A-4553-878C-DAF864E781DA}" srcOrd="3" destOrd="0" parTransId="{39E8777F-774F-4F44-AC90-5ADE6E603066}" sibTransId="{1AD561CE-DD35-4122-A42D-38E201B0FB8D}"/>
    <dgm:cxn modelId="{EA64AD9E-7604-49FF-81FE-E84F3840A890}" type="presOf" srcId="{8E8BE207-E7B4-40E6-9139-57EB73483D8B}" destId="{933DA3C6-9668-4114-8593-5BEE323A20C5}" srcOrd="0" destOrd="1" presId="urn:microsoft.com/office/officeart/2005/8/layout/chevron2"/>
    <dgm:cxn modelId="{C47606A2-42B6-4E81-AF7F-978E09AB89CA}" type="presOf" srcId="{F4EE002D-ECC5-46FC-B658-7EE15A227B0D}" destId="{933DA3C6-9668-4114-8593-5BEE323A20C5}" srcOrd="0" destOrd="4" presId="urn:microsoft.com/office/officeart/2005/8/layout/chevron2"/>
    <dgm:cxn modelId="{38111DA3-E3C0-4AC7-A23B-43CCBC6D1611}" srcId="{2B5A647C-E04B-47D9-9329-8B00DD134F11}" destId="{322EA70F-3630-4270-AD21-52CA4BC64311}" srcOrd="1" destOrd="0" parTransId="{78E4E1B1-379B-4C65-9076-0F9565D75BD6}" sibTransId="{C101364F-C725-4504-99E0-E17F67F51CB8}"/>
    <dgm:cxn modelId="{8FAE4BB6-7C86-4F7B-BF20-23A50D46FDA3}" type="presOf" srcId="{B614607E-5F66-4C3A-AD02-29EFCDFA516D}" destId="{DA5B54F4-33F0-4283-AF82-F1D76E80EAF2}" srcOrd="0" destOrd="0" presId="urn:microsoft.com/office/officeart/2005/8/layout/chevron2"/>
    <dgm:cxn modelId="{C0F2D2BD-B7F0-489E-83AE-7E237D5F2D37}" srcId="{B614607E-5F66-4C3A-AD02-29EFCDFA516D}" destId="{348DAA7F-FA6E-48BD-A5CC-D85A30716583}" srcOrd="0" destOrd="0" parTransId="{325A0BC9-7F1A-431B-B3E5-5513C115562A}" sibTransId="{0587D3E5-0600-443E-9D95-1F4F8ECC1F77}"/>
    <dgm:cxn modelId="{2B8384D1-3F41-4753-A1FE-C59CB7218F3A}" type="presOf" srcId="{D2FE331A-254F-4D45-BCCF-D234E732B62C}" destId="{933DA3C6-9668-4114-8593-5BEE323A20C5}" srcOrd="0" destOrd="2" presId="urn:microsoft.com/office/officeart/2005/8/layout/chevron2"/>
    <dgm:cxn modelId="{438C0ED7-2979-4A92-9103-FC54F4DF7750}" srcId="{322EA70F-3630-4270-AD21-52CA4BC64311}" destId="{1B3B12F1-BEF9-466C-B465-CB6165FE0F84}" srcOrd="0" destOrd="0" parTransId="{334D8C86-9D8B-4EB4-B326-553D35C717B3}" sibTransId="{086A155A-EA01-4CBD-A20A-A84095357BB6}"/>
    <dgm:cxn modelId="{4037DBDB-E66D-48C5-856D-42572F4C1D75}" type="presOf" srcId="{1B3B12F1-BEF9-466C-B465-CB6165FE0F84}" destId="{933DA3C6-9668-4114-8593-5BEE323A20C5}" srcOrd="0" destOrd="0" presId="urn:microsoft.com/office/officeart/2005/8/layout/chevron2"/>
    <dgm:cxn modelId="{721FA3E3-DAF5-4E08-BF0B-C9C5129B560F}" type="presOf" srcId="{348DAA7F-FA6E-48BD-A5CC-D85A30716583}" destId="{E478D18D-4B2E-408F-8793-74D03750885D}" srcOrd="0" destOrd="0" presId="urn:microsoft.com/office/officeart/2005/8/layout/chevron2"/>
    <dgm:cxn modelId="{B1DA81E9-1587-469E-AB6D-D370DE2F3993}" type="presOf" srcId="{2B5A647C-E04B-47D9-9329-8B00DD134F11}" destId="{666ADE53-E5A7-4A57-9D40-BB3EE0CF2405}" srcOrd="0" destOrd="0" presId="urn:microsoft.com/office/officeart/2005/8/layout/chevron2"/>
    <dgm:cxn modelId="{C27C1DFD-040E-44EF-AFEA-6CC8FB4EF936}" srcId="{322EA70F-3630-4270-AD21-52CA4BC64311}" destId="{8E8BE207-E7B4-40E6-9139-57EB73483D8B}" srcOrd="1" destOrd="0" parTransId="{DB5B0C45-41AF-4D6D-9FC6-6C7F075E344A}" sibTransId="{55D41425-6EDA-4681-BF27-34207BA8AB0A}"/>
    <dgm:cxn modelId="{2F104420-3F41-4C42-9D59-EDA9BF39AC4B}" type="presParOf" srcId="{666ADE53-E5A7-4A57-9D40-BB3EE0CF2405}" destId="{FB5E2865-F24F-4E34-8800-70EC3E561B32}" srcOrd="0" destOrd="0" presId="urn:microsoft.com/office/officeart/2005/8/layout/chevron2"/>
    <dgm:cxn modelId="{4D6A5897-469F-41BC-BDF7-DB4B25A6F5F1}" type="presParOf" srcId="{FB5E2865-F24F-4E34-8800-70EC3E561B32}" destId="{DA5B54F4-33F0-4283-AF82-F1D76E80EAF2}" srcOrd="0" destOrd="0" presId="urn:microsoft.com/office/officeart/2005/8/layout/chevron2"/>
    <dgm:cxn modelId="{E74A8C2A-4D19-4802-A159-0F68D63D4886}" type="presParOf" srcId="{FB5E2865-F24F-4E34-8800-70EC3E561B32}" destId="{E478D18D-4B2E-408F-8793-74D03750885D}" srcOrd="1" destOrd="0" presId="urn:microsoft.com/office/officeart/2005/8/layout/chevron2"/>
    <dgm:cxn modelId="{4FC6A683-293C-4362-ABCB-27D9738F0C53}" type="presParOf" srcId="{666ADE53-E5A7-4A57-9D40-BB3EE0CF2405}" destId="{36ED61D6-6E31-441D-9C2E-943BA8522AFD}" srcOrd="1" destOrd="0" presId="urn:microsoft.com/office/officeart/2005/8/layout/chevron2"/>
    <dgm:cxn modelId="{D04AFDA6-C6D3-4791-9D0F-6FAFDD3A2F02}" type="presParOf" srcId="{666ADE53-E5A7-4A57-9D40-BB3EE0CF2405}" destId="{A5E3BBE2-F408-490B-82BB-BDF7D47E0222}" srcOrd="2" destOrd="0" presId="urn:microsoft.com/office/officeart/2005/8/layout/chevron2"/>
    <dgm:cxn modelId="{E064E547-8B36-4DA1-B908-99CABE434E35}" type="presParOf" srcId="{A5E3BBE2-F408-490B-82BB-BDF7D47E0222}" destId="{7FA0E560-979E-4139-AAA7-EC75985C15BC}" srcOrd="0" destOrd="0" presId="urn:microsoft.com/office/officeart/2005/8/layout/chevron2"/>
    <dgm:cxn modelId="{7C5A656F-93B8-4C59-BD8C-E22393403674}" type="presParOf" srcId="{A5E3BBE2-F408-490B-82BB-BDF7D47E0222}" destId="{933DA3C6-9668-4114-8593-5BEE323A20C5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A5B54F4-33F0-4283-AF82-F1D76E80EAF2}">
      <dsp:nvSpPr>
        <dsp:cNvPr id="0" name=""/>
        <dsp:cNvSpPr/>
      </dsp:nvSpPr>
      <dsp:spPr>
        <a:xfrm rot="5400000">
          <a:off x="-107491" y="197445"/>
          <a:ext cx="716607" cy="501625"/>
        </a:xfrm>
        <a:prstGeom prst="chevron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Setting</a:t>
          </a:r>
        </a:p>
      </dsp:txBody>
      <dsp:txXfrm rot="-5400000">
        <a:off x="1" y="340767"/>
        <a:ext cx="501625" cy="214982"/>
      </dsp:txXfrm>
    </dsp:sp>
    <dsp:sp modelId="{E478D18D-4B2E-408F-8793-74D03750885D}">
      <dsp:nvSpPr>
        <dsp:cNvPr id="0" name=""/>
        <dsp:cNvSpPr/>
      </dsp:nvSpPr>
      <dsp:spPr>
        <a:xfrm rot="5400000">
          <a:off x="2761115" y="-2169536"/>
          <a:ext cx="465794" cy="4984774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etting the location (directory) of input and output files, number of replicates, reward schemas and group modes.</a:t>
          </a:r>
        </a:p>
      </dsp:txBody>
      <dsp:txXfrm rot="-5400000">
        <a:off x="501625" y="112692"/>
        <a:ext cx="4962036" cy="420318"/>
      </dsp:txXfrm>
    </dsp:sp>
    <dsp:sp modelId="{7FA0E560-979E-4139-AAA7-EC75985C15BC}">
      <dsp:nvSpPr>
        <dsp:cNvPr id="0" name=""/>
        <dsp:cNvSpPr/>
      </dsp:nvSpPr>
      <dsp:spPr>
        <a:xfrm rot="5400000">
          <a:off x="-107491" y="819889"/>
          <a:ext cx="716607" cy="501625"/>
        </a:xfrm>
        <a:prstGeom prst="chevron">
          <a:avLst/>
        </a:prstGeom>
        <a:solidFill>
          <a:schemeClr val="accent3">
            <a:hueOff val="2812566"/>
            <a:satOff val="-4220"/>
            <a:lumOff val="-686"/>
            <a:alphaOff val="0"/>
          </a:schemeClr>
        </a:solidFill>
        <a:ln w="25400" cap="flat" cmpd="sng" algn="ctr">
          <a:solidFill>
            <a:schemeClr val="accent3">
              <a:hueOff val="2812566"/>
              <a:satOff val="-4220"/>
              <a:lumOff val="-68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Step 1</a:t>
          </a:r>
        </a:p>
      </dsp:txBody>
      <dsp:txXfrm rot="-5400000">
        <a:off x="1" y="963211"/>
        <a:ext cx="501625" cy="214982"/>
      </dsp:txXfrm>
    </dsp:sp>
    <dsp:sp modelId="{933DA3C6-9668-4114-8593-5BEE323A20C5}">
      <dsp:nvSpPr>
        <dsp:cNvPr id="0" name=""/>
        <dsp:cNvSpPr/>
      </dsp:nvSpPr>
      <dsp:spPr>
        <a:xfrm rot="5400000">
          <a:off x="2761115" y="-1547091"/>
          <a:ext cx="465794" cy="4984774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2812566"/>
              <a:satOff val="-4220"/>
              <a:lumOff val="-68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Finding the maximum length of the lod files </a:t>
          </a:r>
        </a:p>
      </dsp:txBody>
      <dsp:txXfrm rot="-5400000">
        <a:off x="501625" y="735137"/>
        <a:ext cx="4962036" cy="420318"/>
      </dsp:txXfrm>
    </dsp:sp>
    <dsp:sp modelId="{206229C1-EFCF-43B2-9562-86F14C4ED254}">
      <dsp:nvSpPr>
        <dsp:cNvPr id="0" name=""/>
        <dsp:cNvSpPr/>
      </dsp:nvSpPr>
      <dsp:spPr>
        <a:xfrm rot="5400000">
          <a:off x="-107491" y="1442334"/>
          <a:ext cx="716607" cy="501625"/>
        </a:xfrm>
        <a:prstGeom prst="chevron">
          <a:avLst/>
        </a:prstGeom>
        <a:solidFill>
          <a:schemeClr val="accent3">
            <a:hueOff val="5625132"/>
            <a:satOff val="-8440"/>
            <a:lumOff val="-1373"/>
            <a:alphaOff val="0"/>
          </a:schemeClr>
        </a:solidFill>
        <a:ln w="25400" cap="flat" cmpd="sng" algn="ctr">
          <a:solidFill>
            <a:schemeClr val="accent3">
              <a:hueOff val="5625132"/>
              <a:satOff val="-8440"/>
              <a:lumOff val="-1373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Step2</a:t>
          </a:r>
        </a:p>
      </dsp:txBody>
      <dsp:txXfrm rot="-5400000">
        <a:off x="1" y="1585656"/>
        <a:ext cx="501625" cy="214982"/>
      </dsp:txXfrm>
    </dsp:sp>
    <dsp:sp modelId="{595257A2-3B2F-44E1-B1B3-A9277AAD13EF}">
      <dsp:nvSpPr>
        <dsp:cNvPr id="0" name=""/>
        <dsp:cNvSpPr/>
      </dsp:nvSpPr>
      <dsp:spPr>
        <a:xfrm rot="5400000">
          <a:off x="2761115" y="-924646"/>
          <a:ext cx="465794" cy="4984774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5625132"/>
              <a:satOff val="-8440"/>
              <a:lumOff val="-1373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Making the lod files same number of rows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We do this step to avoid dimension error in plotting</a:t>
          </a:r>
        </a:p>
      </dsp:txBody>
      <dsp:txXfrm rot="-5400000">
        <a:off x="501625" y="1357582"/>
        <a:ext cx="4962036" cy="420318"/>
      </dsp:txXfrm>
    </dsp:sp>
    <dsp:sp modelId="{6621D2E8-18F7-4729-9221-ACC8CA275C46}">
      <dsp:nvSpPr>
        <dsp:cNvPr id="0" name=""/>
        <dsp:cNvSpPr/>
      </dsp:nvSpPr>
      <dsp:spPr>
        <a:xfrm rot="5400000">
          <a:off x="-107491" y="2064779"/>
          <a:ext cx="716607" cy="501625"/>
        </a:xfrm>
        <a:prstGeom prst="chevron">
          <a:avLst/>
        </a:prstGeom>
        <a:solidFill>
          <a:schemeClr val="accent3">
            <a:hueOff val="8437698"/>
            <a:satOff val="-12660"/>
            <a:lumOff val="-2059"/>
            <a:alphaOff val="0"/>
          </a:schemeClr>
        </a:solidFill>
        <a:ln w="25400" cap="flat" cmpd="sng" algn="ctr">
          <a:solidFill>
            <a:schemeClr val="accent3">
              <a:hueOff val="8437698"/>
              <a:satOff val="-12660"/>
              <a:lumOff val="-2059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Step3</a:t>
          </a:r>
        </a:p>
      </dsp:txBody>
      <dsp:txXfrm rot="-5400000">
        <a:off x="1" y="2208101"/>
        <a:ext cx="501625" cy="214982"/>
      </dsp:txXfrm>
    </dsp:sp>
    <dsp:sp modelId="{30187992-1747-4070-9AB8-EFC3610BC52D}">
      <dsp:nvSpPr>
        <dsp:cNvPr id="0" name=""/>
        <dsp:cNvSpPr/>
      </dsp:nvSpPr>
      <dsp:spPr>
        <a:xfrm rot="5400000">
          <a:off x="2750896" y="-302201"/>
          <a:ext cx="465794" cy="4984774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8437698"/>
              <a:satOff val="-12660"/>
              <a:lumOff val="-2059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Plotting the graphs with generations as x axis and score for y axis</a:t>
          </a:r>
        </a:p>
      </dsp:txBody>
      <dsp:txXfrm rot="-5400000">
        <a:off x="491406" y="1980027"/>
        <a:ext cx="4962036" cy="420318"/>
      </dsp:txXfrm>
    </dsp:sp>
    <dsp:sp modelId="{D51C10C5-ED87-43F4-A195-75B159DCAD23}">
      <dsp:nvSpPr>
        <dsp:cNvPr id="0" name=""/>
        <dsp:cNvSpPr/>
      </dsp:nvSpPr>
      <dsp:spPr>
        <a:xfrm rot="5400000">
          <a:off x="-107491" y="3157833"/>
          <a:ext cx="716607" cy="501625"/>
        </a:xfrm>
        <a:prstGeom prst="chevron">
          <a:avLst/>
        </a:prstGeom>
        <a:solidFill>
          <a:schemeClr val="accent3">
            <a:hueOff val="11250264"/>
            <a:satOff val="-16880"/>
            <a:lumOff val="-2745"/>
            <a:alphaOff val="0"/>
          </a:schemeClr>
        </a:solidFill>
        <a:ln w="25400" cap="flat" cmpd="sng" algn="ctr">
          <a:solidFill>
            <a:schemeClr val="accent3">
              <a:hueOff val="11250264"/>
              <a:satOff val="-16880"/>
              <a:lumOff val="-2745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Step 4</a:t>
          </a:r>
        </a:p>
      </dsp:txBody>
      <dsp:txXfrm rot="-5400000">
        <a:off x="1" y="3301155"/>
        <a:ext cx="501625" cy="214982"/>
      </dsp:txXfrm>
    </dsp:sp>
    <dsp:sp modelId="{5766BDA4-38A3-4B4C-BEB9-9E642B499A47}">
      <dsp:nvSpPr>
        <dsp:cNvPr id="0" name=""/>
        <dsp:cNvSpPr/>
      </dsp:nvSpPr>
      <dsp:spPr>
        <a:xfrm rot="5400000">
          <a:off x="2290506" y="790852"/>
          <a:ext cx="1407012" cy="4984774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11250264"/>
              <a:satOff val="-16880"/>
              <a:lumOff val="-2745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6350" rIns="6350" bIns="635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000" kern="1200"/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Calculation of mean of minimum, maximum, sum and average of each condition (like 0_0, 0_1, 1_0, 1_1, ....). This step includes two sub steps: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 4.1. Adding the minimum, maximum, sum and average of rowScores to each row (each generation)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4.2. Calculation of the mean of minimum, maximum, sum and average of all the replicates of each condition.</a:t>
          </a:r>
        </a:p>
      </dsp:txBody>
      <dsp:txXfrm rot="-5400000">
        <a:off x="501626" y="2648418"/>
        <a:ext cx="4916089" cy="126964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A5B54F4-33F0-4283-AF82-F1D76E80EAF2}">
      <dsp:nvSpPr>
        <dsp:cNvPr id="0" name=""/>
        <dsp:cNvSpPr/>
      </dsp:nvSpPr>
      <dsp:spPr>
        <a:xfrm rot="5400000">
          <a:off x="-171416" y="238319"/>
          <a:ext cx="1142775" cy="799943"/>
        </a:xfrm>
        <a:prstGeom prst="chevron">
          <a:avLst/>
        </a:prstGeom>
        <a:solidFill>
          <a:srgbClr val="9BBB59">
            <a:hueOff val="0"/>
            <a:satOff val="0"/>
            <a:lumOff val="0"/>
            <a:alphaOff val="0"/>
          </a:srgbClr>
        </a:solidFill>
        <a:ln w="25400" cap="flat" cmpd="sng" algn="ctr">
          <a:solidFill>
            <a:srgbClr val="9BBB59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marL="0" lvl="0" indent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100" kern="120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etting</a:t>
          </a:r>
        </a:p>
      </dsp:txBody>
      <dsp:txXfrm rot="-5400000">
        <a:off x="1" y="466875"/>
        <a:ext cx="799943" cy="342832"/>
      </dsp:txXfrm>
    </dsp:sp>
    <dsp:sp modelId="{E478D18D-4B2E-408F-8793-74D03750885D}">
      <dsp:nvSpPr>
        <dsp:cNvPr id="0" name=""/>
        <dsp:cNvSpPr/>
      </dsp:nvSpPr>
      <dsp:spPr>
        <a:xfrm rot="5400000">
          <a:off x="2771769" y="-1904923"/>
          <a:ext cx="742804" cy="4686456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Setting the location (directory) of input and output files, number of replicates, reward schemas and group modes.</a:t>
          </a:r>
        </a:p>
      </dsp:txBody>
      <dsp:txXfrm rot="-5400000">
        <a:off x="799944" y="103163"/>
        <a:ext cx="4650195" cy="670282"/>
      </dsp:txXfrm>
    </dsp:sp>
    <dsp:sp modelId="{7FA0E560-979E-4139-AAA7-EC75985C15BC}">
      <dsp:nvSpPr>
        <dsp:cNvPr id="0" name=""/>
        <dsp:cNvSpPr/>
      </dsp:nvSpPr>
      <dsp:spPr>
        <a:xfrm rot="5400000">
          <a:off x="-171416" y="2026677"/>
          <a:ext cx="1142775" cy="799943"/>
        </a:xfrm>
        <a:prstGeom prst="chevron">
          <a:avLst/>
        </a:prstGeom>
        <a:solidFill>
          <a:srgbClr val="9BBB59">
            <a:hueOff val="2812566"/>
            <a:satOff val="-4220"/>
            <a:lumOff val="-686"/>
            <a:alphaOff val="0"/>
          </a:srgb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marL="0" lvl="0" indent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100" kern="1200">
              <a:solidFill>
                <a:sysClr val="window" lastClr="FFFFFF"/>
              </a:solidFill>
              <a:latin typeface="Calibri"/>
              <a:ea typeface="+mn-ea"/>
              <a:cs typeface="+mn-cs"/>
            </a:rPr>
            <a:t>Step 1</a:t>
          </a:r>
        </a:p>
      </dsp:txBody>
      <dsp:txXfrm rot="-5400000">
        <a:off x="1" y="2255233"/>
        <a:ext cx="799943" cy="342832"/>
      </dsp:txXfrm>
    </dsp:sp>
    <dsp:sp modelId="{933DA3C6-9668-4114-8593-5BEE323A20C5}">
      <dsp:nvSpPr>
        <dsp:cNvPr id="0" name=""/>
        <dsp:cNvSpPr/>
      </dsp:nvSpPr>
      <dsp:spPr>
        <a:xfrm rot="5400000">
          <a:off x="1950588" y="-116564"/>
          <a:ext cx="2385166" cy="4686456"/>
        </a:xfrm>
        <a:prstGeom prst="round2SameRect">
          <a:avLst/>
        </a:prstGeom>
        <a:solidFill>
          <a:sysClr val="window" lastClr="FFFFFF">
            <a:alpha val="90000"/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9BBB59">
              <a:hueOff val="2812566"/>
              <a:satOff val="-4220"/>
              <a:lumOff val="-686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200" kern="1200"/>
            <a:t>Finding the percentage of the following values:</a:t>
          </a:r>
          <a:endParaRPr lang="en-US" sz="12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I. Number of times that action (a columns) has higher values than 3. If they are grater than three it means they give grasses to another agent or putting it on a tile. 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II. Number of times that action (a columns) is zero. Zero for action means do nothing.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II. Number of times that b is not zero to identify if they use beep.</a:t>
          </a:r>
        </a:p>
        <a:p>
          <a:pPr marL="114300" lvl="1" indent="-114300" algn="l" defTabSz="577850">
            <a:lnSpc>
              <a:spcPct val="90000"/>
            </a:lnSpc>
            <a:spcBef>
              <a:spcPct val="0"/>
            </a:spcBef>
            <a:spcAft>
              <a:spcPct val="15000"/>
            </a:spcAft>
            <a:buNone/>
          </a:pPr>
          <a:r>
            <a:rPr lang="en-US" sz="13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 </a:t>
          </a:r>
        </a:p>
      </dsp:txBody>
      <dsp:txXfrm rot="-5400000">
        <a:off x="799943" y="1150515"/>
        <a:ext cx="4570022" cy="215229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li77</b:Tag>
    <b:SourceType>ConferenceProceedings</b:SourceType>
    <b:Guid>{815AAF59-7803-4FE4-8CE1-8EBC94606EAA}</b:Guid>
    <b:Title>Mabe (modular agent based evolver): A framework for digital evolution research</b:Title>
    <b:Year>2017</b:Year>
    <b:Author>
      <b:Author>
        <b:NameList>
          <b:Person>
            <b:Last>Clifford</b:Last>
            <b:First>Bohm</b:First>
          </b:Person>
          <b:Person>
            <b:Last>Arend</b:Last>
            <b:First>Hintze</b:First>
          </b:Person>
        </b:NameList>
      </b:Author>
    </b:Author>
    <b:ConferenceName>Artificial Life Conference Proceedings</b:ConferenceName>
    <b:LCID>en-US</b:LCID>
    <b:RefOrder>4</b:RefOrder>
  </b:Source>
  <b:Source>
    <b:Tag>Are</b:Tag>
    <b:SourceType>JournalArticle</b:SourceType>
    <b:Guid>{5DE69E49-4F60-4385-96E0-EBC8F498F79E}</b:Guid>
    <b:Title>Markov brains: A technical introduction</b:Title>
    <b:Author>
      <b:Author>
        <b:NameList>
          <b:Person>
            <b:Last>Arend</b:Last>
            <b:First>Hintze</b:First>
          </b:Person>
          <b:Person>
            <b:Last>Jeffrey</b:Last>
            <b:First>A,</b:First>
            <b:Middle>Edlund</b:Middle>
          </b:Person>
          <b:Person>
            <b:Last>Randal</b:Last>
            <b:First>S,</b:First>
            <b:Middle>Olson</b:Middle>
          </b:Person>
          <b:Person>
            <b:Last>David</b:Last>
            <b:First>B,</b:First>
            <b:Middle>Knoester</b:Middle>
          </b:Person>
          <b:Person>
            <b:Last>Jory</b:Last>
            <b:First>Schossau</b:First>
          </b:Person>
          <b:Person>
            <b:Last>Larissa</b:Last>
            <b:First>Albantakis</b:First>
          </b:Person>
          <b:Person>
            <b:Last>Ali</b:Last>
            <b:First>Tehrani,</b:First>
            <b:Middle>Saleh</b:Middle>
          </b:Person>
          <b:Person>
            <b:Last>Peter</b:Last>
            <b:First>Kvam</b:First>
          </b:Person>
          <b:Person>
            <b:Last>Leigh</b:Last>
            <b:First>Shen,</b:First>
            <b:Middle>eman</b:Middle>
          </b:Person>
          <b:Person>
            <b:Last>Heather</b:Last>
            <b:First>Goldsby</b:First>
          </b:Person>
        </b:NameList>
      </b:Author>
    </b:Author>
    <b:RefOrder>5</b:RefOrder>
  </b:Source>
  <b:Source>
    <b:Tag>Are14</b:Tag>
    <b:SourceType>ConferenceProceedings</b:SourceType>
    <b:Guid>{FEF962A1-6E36-4BF2-8276-B285D4486794}</b:Guid>
    <b:LCID>en-US</b:LCID>
    <b:Author>
      <b:Author>
        <b:NameList>
          <b:Person>
            <b:Last>Arend</b:Last>
            <b:First>Hintze</b:First>
          </b:Person>
          <b:Person>
            <b:Last>Masoud</b:Last>
            <b:First>Mirmomeni</b:First>
          </b:Person>
        </b:NameList>
      </b:Author>
    </b:Author>
    <b:Title>Evolution of autonomous hierarchy formation and maintenance</b:Title>
    <b:Year>2014</b:Year>
    <b:ConferenceName>Artficial Life Conference Proceedings 14, pages 366-367. MIT Press</b:ConferenceName>
    <b:RefOrder>2</b:RefOrder>
  </b:Source>
  <b:Source>
    <b:Tag>Joe</b:Tag>
    <b:SourceType>ConferenceProceedings</b:SourceType>
    <b:Guid>{FF1A484F-0D1E-49D6-A26D-4D6EF0FBD5D9}</b:Guid>
    <b:Title>The surprising creativity of digital evolution</b:Title>
    <b:LCID>en-US</b:LCID>
    <b:Author>
      <b:Author>
        <b:NameList>
          <b:Person>
            <b:Last>Joel</b:Last>
            <b:First>Lehman</b:First>
          </b:Person>
          <b:Person>
            <b:Last>Jeff</b:Last>
            <b:First>Clune</b:First>
          </b:Person>
          <b:Person>
            <b:Last>Dusan</b:Last>
            <b:First>Misevic</b:First>
          </b:Person>
        </b:NameList>
      </b:Author>
    </b:Author>
    <b:ConferenceName>Artificial Life Conference Proceedings 14, pages 76-83. MIT Press</b:ConferenceName>
    <b:Year>2017</b:Year>
    <b:RefOrder>1</b:RefOrder>
  </b:Source>
  <b:Source>
    <b:Tag>Ger10</b:Tag>
    <b:SourceType>JournalArticle</b:SourceType>
    <b:Guid>{FAEEC31E-C40E-46EC-AEE6-5D675658B6CA}</b:Guid>
    <b:Title>Beneficial laggards: multilevel selection, cooperative polymorphism and division of labour in threshold public good games</b:Title>
    <b:Year>2010</b:Year>
    <b:Author>
      <b:Author>
        <b:NameList>
          <b:Person>
            <b:Last>Gergely</b:Last>
            <b:First>Boza</b:First>
          </b:Person>
          <b:Person>
            <b:Last>Szabolcs</b:Last>
            <b:First>Számadó</b:First>
          </b:Person>
        </b:NameList>
      </b:Author>
    </b:Author>
    <b:JournalName>BMC evolutionary biology</b:JournalName>
    <b:LCID>en-US</b:LCID>
    <b:RefOrder>3</b:RefOrder>
  </b:Source>
</b:Sources>
</file>

<file path=customXml/itemProps1.xml><?xml version="1.0" encoding="utf-8"?>
<ds:datastoreItem xmlns:ds="http://schemas.openxmlformats.org/officeDocument/2006/customXml" ds:itemID="{7179042C-F518-4D96-A4EA-4AEE34D60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0</TotalTime>
  <Pages>16</Pages>
  <Words>2288</Words>
  <Characters>1304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ögskolan Dalarna</Company>
  <LinksUpToDate>false</LinksUpToDate>
  <CharactersWithSpaces>1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Rönnegård</dc:creator>
  <cp:lastModifiedBy>Bamshad Shirmohammadi</cp:lastModifiedBy>
  <cp:revision>688</cp:revision>
  <dcterms:created xsi:type="dcterms:W3CDTF">2012-09-27T11:33:00Z</dcterms:created>
  <dcterms:modified xsi:type="dcterms:W3CDTF">2020-12-11T08:33:00Z</dcterms:modified>
</cp:coreProperties>
</file>